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96B3A5" w14:textId="6AD80060" w:rsidR="00AE419A" w:rsidRPr="00F53E5D" w:rsidRDefault="00C75516" w:rsidP="4A59FA2A">
      <w:pPr>
        <w:pStyle w:val="Title"/>
        <w:jc w:val="left"/>
        <w:rPr>
          <w:rFonts w:asciiTheme="majorHAnsi" w:hAnsiTheme="majorHAnsi" w:cstheme="majorBidi"/>
          <w:sz w:val="48"/>
          <w:szCs w:val="48"/>
          <w:lang w:val="nn-NO"/>
        </w:rPr>
      </w:pPr>
      <w:r w:rsidRPr="00F53E5D">
        <w:rPr>
          <w:rFonts w:asciiTheme="majorHAnsi" w:hAnsiTheme="majorHAnsi" w:cstheme="majorHAnsi"/>
          <w:noProof/>
          <w:sz w:val="24"/>
          <w:szCs w:val="24"/>
          <w:lang w:val="nn-NO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982096D" wp14:editId="7F28F430">
                <wp:simplePos x="0" y="0"/>
                <wp:positionH relativeFrom="column">
                  <wp:posOffset>5905500</wp:posOffset>
                </wp:positionH>
                <wp:positionV relativeFrom="paragraph">
                  <wp:posOffset>6350</wp:posOffset>
                </wp:positionV>
                <wp:extent cx="3838575" cy="6654800"/>
                <wp:effectExtent l="0" t="0" r="28575" b="127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8575" cy="665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4544D1" w14:textId="317169FB" w:rsidR="0019702C" w:rsidRPr="00DC2291" w:rsidRDefault="000A0857" w:rsidP="0019702C">
                            <w:pPr>
                              <w:rPr>
                                <w:noProof/>
                                <w:sz w:val="32"/>
                                <w:szCs w:val="32"/>
                              </w:rPr>
                            </w:pPr>
                            <w:r w:rsidRPr="00DC2291">
                              <w:rPr>
                                <w:b/>
                                <w:sz w:val="32"/>
                                <w:szCs w:val="32"/>
                              </w:rPr>
                              <w:t xml:space="preserve">PERIODE </w:t>
                            </w:r>
                            <w:r w:rsidR="00861157" w:rsidRPr="00DC2291">
                              <w:rPr>
                                <w:b/>
                                <w:sz w:val="32"/>
                                <w:szCs w:val="32"/>
                              </w:rPr>
                              <w:t>5</w:t>
                            </w:r>
                            <w:r w:rsidRPr="00DC2291">
                              <w:rPr>
                                <w:b/>
                                <w:sz w:val="32"/>
                                <w:szCs w:val="32"/>
                              </w:rPr>
                              <w:t xml:space="preserve">: </w:t>
                            </w:r>
                            <w:r w:rsidR="00732CFB" w:rsidRPr="00DC2291">
                              <w:rPr>
                                <w:b/>
                                <w:sz w:val="32"/>
                                <w:szCs w:val="32"/>
                              </w:rPr>
                              <w:t>“</w:t>
                            </w:r>
                            <w:r w:rsidR="00861157" w:rsidRPr="00DC2291">
                              <w:rPr>
                                <w:b/>
                                <w:sz w:val="32"/>
                                <w:szCs w:val="32"/>
                              </w:rPr>
                              <w:t>Operasjon sjølvdisiplin</w:t>
                            </w:r>
                            <w:r w:rsidRPr="00DC2291">
                              <w:rPr>
                                <w:b/>
                                <w:sz w:val="32"/>
                                <w:szCs w:val="32"/>
                              </w:rPr>
                              <w:t>”</w:t>
                            </w:r>
                            <w:r w:rsidRPr="00DC2291">
                              <w:rPr>
                                <w:noProof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42E2C9A0" w14:textId="77777777" w:rsidR="00AC4FA1" w:rsidRPr="00126A83" w:rsidRDefault="00AC4FA1" w:rsidP="0019702C">
                            <w:pPr>
                              <w:rPr>
                                <w:b/>
                                <w:sz w:val="28"/>
                                <w:szCs w:val="28"/>
                                <w:lang w:val="de-DE"/>
                              </w:rPr>
                            </w:pPr>
                          </w:p>
                          <w:p w14:paraId="61D9F29D" w14:textId="77777777" w:rsidR="00771CB6" w:rsidRPr="00126A83" w:rsidRDefault="00771CB6" w:rsidP="00771CB6">
                            <w:pPr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Ver den beste utgåva av deg sjølv!</w:t>
                            </w:r>
                          </w:p>
                          <w:p w14:paraId="6A05A809" w14:textId="632D7477" w:rsidR="0019702C" w:rsidRPr="00126A83" w:rsidRDefault="0019702C" w:rsidP="00941222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582690A" w14:textId="0E122FD6" w:rsidR="00FC7017" w:rsidRPr="00126A83" w:rsidRDefault="002F02C5" w:rsidP="006702B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>Hugs denne veka:</w:t>
                            </w:r>
                          </w:p>
                          <w:p w14:paraId="5C7FD869" w14:textId="549D3BC8" w:rsidR="003F3C8C" w:rsidRPr="0002325B" w:rsidRDefault="003F3C8C" w:rsidP="0030003A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 w:rsidRPr="0002325B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unsj kl.</w:t>
                            </w:r>
                            <w:r w:rsidR="00AA0D10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1.00</w:t>
                            </w:r>
                          </w:p>
                          <w:p w14:paraId="0E1C6AF6" w14:textId="4A18EB64" w:rsidR="00CA138B" w:rsidRPr="0002325B" w:rsidRDefault="00426C27" w:rsidP="00D37EF3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 w:rsidRPr="0002325B"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>Musikk på torsdag</w:t>
                            </w:r>
                          </w:p>
                          <w:p w14:paraId="6E9E8C38" w14:textId="6E5E61BE" w:rsidR="007437E3" w:rsidRPr="0002325B" w:rsidRDefault="004D2639" w:rsidP="007437E3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 w:rsidRPr="0002325B"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  <w:lang w:val="nn-NO"/>
                              </w:rPr>
                              <w:t>Rydde uteområdet</w:t>
                            </w:r>
                            <w:r w:rsidR="009A150B" w:rsidRPr="0002325B"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  <w:lang w:val="nn-NO"/>
                              </w:rPr>
                              <w:t>!</w:t>
                            </w:r>
                            <w:r w:rsidR="007437E3" w:rsidRPr="0002325B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:lang w:val="nn-N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  <w:p w14:paraId="2FE57728" w14:textId="62A399A2" w:rsidR="00FE6CDC" w:rsidRPr="0002325B" w:rsidRDefault="00FE6CDC" w:rsidP="00F21930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  <w:lang w:val="nn-NO"/>
                              </w:rPr>
                            </w:pPr>
                            <w:r w:rsidRPr="0002325B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:lang w:val="nn-N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ørebuing norsk onsdag</w:t>
                            </w:r>
                            <w:r w:rsidR="00F21930" w:rsidRPr="0002325B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  <w:lang w:val="nn-NO"/>
                              </w:rPr>
                              <w:t xml:space="preserve"> fram til språk/alf</w:t>
                            </w:r>
                          </w:p>
                          <w:p w14:paraId="3949C49A" w14:textId="189B6E03" w:rsidR="00F21930" w:rsidRPr="0002325B" w:rsidRDefault="004D2639" w:rsidP="00F21930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  <w:lang w:val="nn-NO"/>
                              </w:rPr>
                            </w:pPr>
                            <w:r w:rsidRPr="0002325B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  <w:lang w:val="nn-NO"/>
                              </w:rPr>
                              <w:t>Tentamen norsk HM torsdag</w:t>
                            </w:r>
                          </w:p>
                          <w:p w14:paraId="2C74D3E6" w14:textId="2E06E815" w:rsidR="004D2639" w:rsidRDefault="004D2639" w:rsidP="004D2639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  <w:lang w:val="nn-NO"/>
                              </w:rPr>
                            </w:pPr>
                            <w:r w:rsidRPr="0002325B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  <w:lang w:val="nn-NO"/>
                              </w:rPr>
                              <w:t>Tentamen norsk SM fredag</w:t>
                            </w:r>
                          </w:p>
                          <w:p w14:paraId="5A023FE6" w14:textId="0508039E" w:rsidR="00AB4297" w:rsidRPr="0002325B" w:rsidRDefault="00AB4297" w:rsidP="004D2639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  <w:lang w:val="nn-NO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  <w:lang w:val="nn-NO"/>
                              </w:rPr>
                              <w:t>Fredag 8.mars: Kvinnedagen</w:t>
                            </w:r>
                          </w:p>
                          <w:p w14:paraId="4756D75C" w14:textId="4613B228" w:rsidR="0019716F" w:rsidRPr="00CA138B" w:rsidRDefault="0019716F" w:rsidP="00AB4297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:lang w:val="nn-N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5A1B3E40" w14:textId="02CA6044" w:rsidR="00967712" w:rsidRDefault="00A96818" w:rsidP="00C461D7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 xml:space="preserve">Hugs </w:t>
                            </w:r>
                            <w:r w:rsidR="00545C90">
                              <w:rPr>
                                <w:b/>
                                <w:sz w:val="28"/>
                                <w:szCs w:val="28"/>
                              </w:rPr>
                              <w:t>neste veke</w:t>
                            </w:r>
                            <w:r w:rsidR="002F02C5" w:rsidRPr="00126A83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376CA461" w14:textId="57355FF9" w:rsidR="00426C27" w:rsidRPr="005D5FD3" w:rsidRDefault="005D5FD3" w:rsidP="00545C90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unsj kl.</w:t>
                            </w:r>
                            <w:r w:rsidR="00E044E4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11.30</w:t>
                            </w:r>
                          </w:p>
                          <w:p w14:paraId="6CF2C9F8" w14:textId="53673496" w:rsidR="005D5FD3" w:rsidRPr="005D5FD3" w:rsidRDefault="005D5FD3" w:rsidP="00545C90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ørebuing engelsk tysdag</w:t>
                            </w:r>
                          </w:p>
                          <w:p w14:paraId="39593902" w14:textId="361D5729" w:rsidR="005D5FD3" w:rsidRPr="00685F4C" w:rsidRDefault="00E33B84" w:rsidP="00545C90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entamen engelsk onsdag</w:t>
                            </w:r>
                          </w:p>
                          <w:p w14:paraId="1EA59C35" w14:textId="68D0C11E" w:rsidR="00685F4C" w:rsidRPr="00123A71" w:rsidRDefault="00685F4C" w:rsidP="00545C90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olio-vaksine fredag 15.mars</w:t>
                            </w:r>
                          </w:p>
                          <w:p w14:paraId="4E0DFE11" w14:textId="77777777" w:rsidR="006473C7" w:rsidRDefault="006473C7" w:rsidP="006473C7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4D803007" w14:textId="23F92F5E" w:rsidR="006473C7" w:rsidRDefault="004E7E12" w:rsidP="006473C7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Eksamensdatoar:</w:t>
                            </w:r>
                          </w:p>
                          <w:p w14:paraId="24500117" w14:textId="77777777" w:rsidR="00D8347C" w:rsidRPr="00D8347C" w:rsidRDefault="008A78A3" w:rsidP="00FB059E">
                            <w:pPr>
                              <w:numPr>
                                <w:ilvl w:val="0"/>
                                <w:numId w:val="21"/>
                              </w:numPr>
                              <w:spacing w:line="260" w:lineRule="atLeast"/>
                              <w:textAlignment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Trekkdato: </w:t>
                            </w:r>
                            <w:r w:rsidR="005D59DF"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  <w:t>7.</w:t>
                            </w:r>
                            <w:r w:rsidR="00D8347C"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  <w:t>mai</w:t>
                            </w:r>
                          </w:p>
                          <w:p w14:paraId="26574341" w14:textId="64802D20" w:rsidR="00FB059E" w:rsidRDefault="00FB059E" w:rsidP="00FB059E">
                            <w:pPr>
                              <w:numPr>
                                <w:ilvl w:val="0"/>
                                <w:numId w:val="21"/>
                              </w:numPr>
                              <w:spacing w:line="260" w:lineRule="atLeast"/>
                              <w:textAlignment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  <w:t>Eksamen skriftleg: 14,15,16,21.mai</w:t>
                            </w:r>
                          </w:p>
                          <w:p w14:paraId="68FDC97B" w14:textId="32CE34A5" w:rsidR="004E7E12" w:rsidRPr="00BB1CB8" w:rsidRDefault="00FB059E" w:rsidP="006473C7">
                            <w:pPr>
                              <w:numPr>
                                <w:ilvl w:val="0"/>
                                <w:numId w:val="21"/>
                              </w:numPr>
                              <w:spacing w:line="260" w:lineRule="atLeast"/>
                              <w:textAlignment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  <w:t>Eksamen munnleg</w:t>
                            </w:r>
                            <w:r w:rsidR="006540C3"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  <w:t>: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12.juni</w:t>
                            </w:r>
                          </w:p>
                          <w:p w14:paraId="16E04083" w14:textId="77777777" w:rsidR="006F3EB9" w:rsidRPr="00763829" w:rsidRDefault="006F3EB9" w:rsidP="00763829">
                            <w:pPr>
                              <w:rPr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0F76E26E" w14:textId="15EBDE17" w:rsidR="00BC6DCC" w:rsidRPr="00126A83" w:rsidRDefault="00042EFC" w:rsidP="00A96818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 xml:space="preserve">Kontaktlærarar: </w:t>
                            </w:r>
                          </w:p>
                          <w:p w14:paraId="246C8B20" w14:textId="6392B031" w:rsidR="00F62EEB" w:rsidRPr="00126A83" w:rsidRDefault="00796D64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126A83">
                              <w:rPr>
                                <w:sz w:val="22"/>
                                <w:szCs w:val="22"/>
                              </w:rPr>
                              <w:t xml:space="preserve">Ingelinn </w:t>
                            </w:r>
                            <w:r w:rsidR="00751730" w:rsidRPr="00126A83">
                              <w:rPr>
                                <w:sz w:val="22"/>
                                <w:szCs w:val="22"/>
                              </w:rPr>
                              <w:t>Meling Hausberg</w:t>
                            </w:r>
                            <w:r w:rsidR="00074C57" w:rsidRPr="00126A83">
                              <w:rPr>
                                <w:sz w:val="22"/>
                                <w:szCs w:val="22"/>
                              </w:rPr>
                              <w:t>:</w:t>
                            </w:r>
                            <w:r w:rsidR="001F65D6" w:rsidRPr="00126A8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8" w:history="1">
                              <w:r w:rsidR="00F62EEB" w:rsidRPr="00126A83">
                                <w:rPr>
                                  <w:rStyle w:val="Hyperlink"/>
                                  <w:sz w:val="22"/>
                                  <w:szCs w:val="22"/>
                                </w:rPr>
                                <w:t>ingelinn.meling.hausberg@austevoll.kommune.no</w:t>
                              </w:r>
                            </w:hyperlink>
                          </w:p>
                          <w:p w14:paraId="18600CD9" w14:textId="462DE086" w:rsidR="00C25D7A" w:rsidRPr="00126A83" w:rsidRDefault="001F65D6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126A8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FA0E4D3" w14:textId="77777777" w:rsidR="006542BF" w:rsidRPr="00763829" w:rsidRDefault="003008BA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763829">
                              <w:rPr>
                                <w:sz w:val="22"/>
                                <w:szCs w:val="22"/>
                              </w:rPr>
                              <w:t>Therese Melvær:</w:t>
                            </w:r>
                            <w:r w:rsidR="008B3834" w:rsidRPr="00763829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3BA1B6D0" w14:textId="357AE84C" w:rsidR="003008BA" w:rsidRPr="00763829" w:rsidRDefault="00C261B2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hyperlink r:id="rId9" w:history="1">
                              <w:r w:rsidR="00E124C3" w:rsidRPr="00763829">
                                <w:rPr>
                                  <w:rStyle w:val="Hyperlink"/>
                                  <w:sz w:val="22"/>
                                  <w:szCs w:val="22"/>
                                </w:rPr>
                                <w:t>therese.melver@austevoll.kommune.no</w:t>
                              </w:r>
                            </w:hyperlink>
                            <w:r w:rsidR="00D960E7" w:rsidRPr="00763829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BC3908D" w14:textId="77777777" w:rsidR="006F3EB9" w:rsidRPr="00763829" w:rsidRDefault="006F3EB9" w:rsidP="00A96818">
                            <w:pPr>
                              <w:rPr>
                                <w:rFonts w:ascii="Verdana" w:hAnsi="Verdana"/>
                                <w:sz w:val="22"/>
                                <w:szCs w:val="22"/>
                              </w:rPr>
                            </w:pPr>
                          </w:p>
                          <w:p w14:paraId="1962D16E" w14:textId="49386280" w:rsidR="00C25D7A" w:rsidRPr="00D960E7" w:rsidRDefault="0071532D" w:rsidP="00002FC0">
                            <w:pPr>
                              <w:jc w:val="center"/>
                              <w:rPr>
                                <w:rFonts w:ascii="Verdana" w:hAnsi="Verdana"/>
                                <w:lang w:val="nb-NO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498AF61" wp14:editId="12BAAD67">
                                  <wp:extent cx="2814762" cy="1080670"/>
                                  <wp:effectExtent l="0" t="0" r="5080" b="5715"/>
                                  <wp:docPr id="81386328" name="Bilde 1" descr="Et bilde som inneholder blomster, plante&#10;&#10;Automatisk generert beskrivels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1386328" name="Bilde 1" descr="Et bilde som inneholder blomster, plante&#10;&#10;Automatisk generert beskrivelse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875376" cy="110394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2A3D3EC" w14:textId="3831EECD" w:rsidR="0019702C" w:rsidRDefault="0019702C" w:rsidP="006B2D41">
                            <w:pPr>
                              <w:jc w:val="center"/>
                              <w:rPr>
                                <w:rFonts w:ascii="Verdana" w:hAnsi="Verdana"/>
                                <w:lang w:val="de-DE"/>
                              </w:rPr>
                            </w:pPr>
                          </w:p>
                          <w:p w14:paraId="0D0B940D" w14:textId="77777777" w:rsidR="00595818" w:rsidRDefault="00595818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</w:p>
                          <w:p w14:paraId="29D6B04F" w14:textId="44052786" w:rsidR="00595818" w:rsidRDefault="00595818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  <w:r>
                              <w:rPr>
                                <w:rFonts w:ascii="Verdana" w:hAnsi="Verdana"/>
                                <w:lang w:val="de-DE"/>
                              </w:rPr>
                              <w:t xml:space="preserve"> </w:t>
                            </w:r>
                          </w:p>
                          <w:p w14:paraId="0E27B00A" w14:textId="77777777" w:rsidR="00595818" w:rsidRPr="00595818" w:rsidRDefault="00595818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</w:p>
                          <w:p w14:paraId="3DEEC669" w14:textId="77777777" w:rsidR="002F02C5" w:rsidRPr="0019702C" w:rsidRDefault="002F02C5" w:rsidP="004335E6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82096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65pt;margin-top:.5pt;width:302.25pt;height:52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">
                <v:textbox>
                  <w:txbxContent>
                    <w:p w14:paraId="334544D1" w14:textId="317169FB" w:rsidR="0019702C" w:rsidRPr="00DC2291" w:rsidRDefault="000A0857" w:rsidP="0019702C">
                      <w:pPr>
                        <w:rPr>
                          <w:noProof/>
                          <w:sz w:val="32"/>
                          <w:szCs w:val="32"/>
                        </w:rPr>
                      </w:pPr>
                      <w:r w:rsidRPr="00DC2291">
                        <w:rPr>
                          <w:b/>
                          <w:sz w:val="32"/>
                          <w:szCs w:val="32"/>
                        </w:rPr>
                        <w:t xml:space="preserve">PERIODE </w:t>
                      </w:r>
                      <w:r w:rsidR="00861157" w:rsidRPr="00DC2291">
                        <w:rPr>
                          <w:b/>
                          <w:sz w:val="32"/>
                          <w:szCs w:val="32"/>
                        </w:rPr>
                        <w:t>5</w:t>
                      </w:r>
                      <w:r w:rsidRPr="00DC2291">
                        <w:rPr>
                          <w:b/>
                          <w:sz w:val="32"/>
                          <w:szCs w:val="32"/>
                        </w:rPr>
                        <w:t xml:space="preserve">: </w:t>
                      </w:r>
                      <w:r w:rsidR="00732CFB" w:rsidRPr="00DC2291">
                        <w:rPr>
                          <w:b/>
                          <w:sz w:val="32"/>
                          <w:szCs w:val="32"/>
                        </w:rPr>
                        <w:t>“</w:t>
                      </w:r>
                      <w:r w:rsidR="00861157" w:rsidRPr="00DC2291">
                        <w:rPr>
                          <w:b/>
                          <w:sz w:val="32"/>
                          <w:szCs w:val="32"/>
                        </w:rPr>
                        <w:t>Operasjon sjølvdisiplin</w:t>
                      </w:r>
                      <w:r w:rsidRPr="00DC2291">
                        <w:rPr>
                          <w:b/>
                          <w:sz w:val="32"/>
                          <w:szCs w:val="32"/>
                        </w:rPr>
                        <w:t>”</w:t>
                      </w:r>
                      <w:r w:rsidRPr="00DC2291">
                        <w:rPr>
                          <w:noProof/>
                          <w:sz w:val="32"/>
                          <w:szCs w:val="32"/>
                        </w:rPr>
                        <w:t xml:space="preserve"> </w:t>
                      </w:r>
                    </w:p>
                    <w:p w14:paraId="42E2C9A0" w14:textId="77777777" w:rsidR="00AC4FA1" w:rsidRPr="00126A83" w:rsidRDefault="00AC4FA1" w:rsidP="0019702C">
                      <w:pPr>
                        <w:rPr>
                          <w:b/>
                          <w:sz w:val="28"/>
                          <w:szCs w:val="28"/>
                          <w:lang w:val="de-DE"/>
                        </w:rPr>
                      </w:pPr>
                    </w:p>
                    <w:p w14:paraId="61D9F29D" w14:textId="77777777" w:rsidR="00771CB6" w:rsidRPr="00126A83" w:rsidRDefault="00771CB6" w:rsidP="00771CB6">
                      <w:pPr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Ver den beste utgåva av deg sjølv!</w:t>
                      </w:r>
                    </w:p>
                    <w:p w14:paraId="6A05A809" w14:textId="632D7477" w:rsidR="0019702C" w:rsidRPr="00126A83" w:rsidRDefault="0019702C" w:rsidP="00941222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582690A" w14:textId="0E122FD6" w:rsidR="00FC7017" w:rsidRPr="00126A83" w:rsidRDefault="002F02C5" w:rsidP="006702BE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>Hugs denne veka:</w:t>
                      </w:r>
                    </w:p>
                    <w:p w14:paraId="5C7FD869" w14:textId="549D3BC8" w:rsidR="003F3C8C" w:rsidRPr="0002325B" w:rsidRDefault="003F3C8C" w:rsidP="0030003A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 w:rsidRPr="0002325B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unsj kl.</w:t>
                      </w:r>
                      <w:r w:rsidR="00AA0D10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1.00</w:t>
                      </w:r>
                    </w:p>
                    <w:p w14:paraId="0E1C6AF6" w14:textId="4A18EB64" w:rsidR="00CA138B" w:rsidRPr="0002325B" w:rsidRDefault="00426C27" w:rsidP="00D37EF3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 w:rsidRPr="0002325B"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>Musikk på torsdag</w:t>
                      </w:r>
                    </w:p>
                    <w:p w14:paraId="6E9E8C38" w14:textId="6E5E61BE" w:rsidR="007437E3" w:rsidRPr="0002325B" w:rsidRDefault="004D2639" w:rsidP="007437E3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 w:rsidRPr="0002325B"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  <w:lang w:val="nn-NO"/>
                        </w:rPr>
                        <w:t>Rydde uteområdet</w:t>
                      </w:r>
                      <w:r w:rsidR="009A150B" w:rsidRPr="0002325B"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  <w:lang w:val="nn-NO"/>
                        </w:rPr>
                        <w:t>!</w:t>
                      </w:r>
                      <w:r w:rsidR="007437E3" w:rsidRPr="0002325B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:lang w:val="nn-N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  <w:p w14:paraId="2FE57728" w14:textId="62A399A2" w:rsidR="00FE6CDC" w:rsidRPr="0002325B" w:rsidRDefault="00FE6CDC" w:rsidP="00F21930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sz w:val="22"/>
                          <w:szCs w:val="22"/>
                          <w:lang w:val="nn-NO"/>
                        </w:rPr>
                      </w:pPr>
                      <w:r w:rsidRPr="0002325B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:lang w:val="nn-N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ørebuing norsk onsdag</w:t>
                      </w:r>
                      <w:r w:rsidR="00F21930" w:rsidRPr="0002325B">
                        <w:rPr>
                          <w:rFonts w:ascii="Times New Roman" w:hAnsi="Times New Roman" w:cs="Times New Roman"/>
                          <w:sz w:val="22"/>
                          <w:szCs w:val="22"/>
                          <w:lang w:val="nn-NO"/>
                        </w:rPr>
                        <w:t xml:space="preserve"> fram til språk/alf</w:t>
                      </w:r>
                    </w:p>
                    <w:p w14:paraId="3949C49A" w14:textId="189B6E03" w:rsidR="00F21930" w:rsidRPr="0002325B" w:rsidRDefault="004D2639" w:rsidP="00F21930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sz w:val="22"/>
                          <w:szCs w:val="22"/>
                          <w:lang w:val="nn-NO"/>
                        </w:rPr>
                      </w:pPr>
                      <w:r w:rsidRPr="0002325B">
                        <w:rPr>
                          <w:rFonts w:ascii="Times New Roman" w:hAnsi="Times New Roman" w:cs="Times New Roman"/>
                          <w:sz w:val="22"/>
                          <w:szCs w:val="22"/>
                          <w:lang w:val="nn-NO"/>
                        </w:rPr>
                        <w:t>Tentamen norsk HM torsdag</w:t>
                      </w:r>
                    </w:p>
                    <w:p w14:paraId="2C74D3E6" w14:textId="2E06E815" w:rsidR="004D2639" w:rsidRDefault="004D2639" w:rsidP="004D2639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sz w:val="22"/>
                          <w:szCs w:val="22"/>
                          <w:lang w:val="nn-NO"/>
                        </w:rPr>
                      </w:pPr>
                      <w:r w:rsidRPr="0002325B">
                        <w:rPr>
                          <w:rFonts w:ascii="Times New Roman" w:hAnsi="Times New Roman" w:cs="Times New Roman"/>
                          <w:sz w:val="22"/>
                          <w:szCs w:val="22"/>
                          <w:lang w:val="nn-NO"/>
                        </w:rPr>
                        <w:t>Tentamen norsk SM fredag</w:t>
                      </w:r>
                    </w:p>
                    <w:p w14:paraId="5A023FE6" w14:textId="0508039E" w:rsidR="00AB4297" w:rsidRPr="0002325B" w:rsidRDefault="00AB4297" w:rsidP="004D2639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sz w:val="22"/>
                          <w:szCs w:val="22"/>
                          <w:lang w:val="nn-NO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2"/>
                          <w:szCs w:val="22"/>
                          <w:lang w:val="nn-NO"/>
                        </w:rPr>
                        <w:t>Fredag 8.mars: Kvinnedagen</w:t>
                      </w:r>
                    </w:p>
                    <w:p w14:paraId="4756D75C" w14:textId="4613B228" w:rsidR="0019716F" w:rsidRPr="00CA138B" w:rsidRDefault="0019716F" w:rsidP="00AB4297">
                      <w:pPr>
                        <w:pStyle w:val="NoSpacing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:lang w:val="nn-N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5A1B3E40" w14:textId="02CA6044" w:rsidR="00967712" w:rsidRDefault="00A96818" w:rsidP="00C461D7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 xml:space="preserve">Hugs </w:t>
                      </w:r>
                      <w:r w:rsidR="00545C90">
                        <w:rPr>
                          <w:b/>
                          <w:sz w:val="28"/>
                          <w:szCs w:val="28"/>
                        </w:rPr>
                        <w:t>neste veke</w:t>
                      </w:r>
                      <w:r w:rsidR="002F02C5" w:rsidRPr="00126A83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376CA461" w14:textId="57355FF9" w:rsidR="00426C27" w:rsidRPr="005D5FD3" w:rsidRDefault="005D5FD3" w:rsidP="00545C90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unsj kl.</w:t>
                      </w:r>
                      <w:r w:rsidR="00E044E4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11.30</w:t>
                      </w:r>
                    </w:p>
                    <w:p w14:paraId="6CF2C9F8" w14:textId="53673496" w:rsidR="005D5FD3" w:rsidRPr="005D5FD3" w:rsidRDefault="005D5FD3" w:rsidP="00545C90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ørebuing engelsk tysdag</w:t>
                      </w:r>
                    </w:p>
                    <w:p w14:paraId="39593902" w14:textId="361D5729" w:rsidR="005D5FD3" w:rsidRPr="00685F4C" w:rsidRDefault="00E33B84" w:rsidP="00545C90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entamen engelsk onsdag</w:t>
                      </w:r>
                    </w:p>
                    <w:p w14:paraId="1EA59C35" w14:textId="68D0C11E" w:rsidR="00685F4C" w:rsidRPr="00123A71" w:rsidRDefault="00685F4C" w:rsidP="00545C90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olio-vaksine fredag 15.mars</w:t>
                      </w:r>
                    </w:p>
                    <w:p w14:paraId="4E0DFE11" w14:textId="77777777" w:rsidR="006473C7" w:rsidRDefault="006473C7" w:rsidP="006473C7">
                      <w:pPr>
                        <w:pStyle w:val="NoSpacing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4D803007" w14:textId="23F92F5E" w:rsidR="006473C7" w:rsidRDefault="004E7E12" w:rsidP="006473C7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Eksamensdatoar:</w:t>
                      </w:r>
                    </w:p>
                    <w:p w14:paraId="24500117" w14:textId="77777777" w:rsidR="00D8347C" w:rsidRPr="00D8347C" w:rsidRDefault="008A78A3" w:rsidP="00FB059E">
                      <w:pPr>
                        <w:numPr>
                          <w:ilvl w:val="0"/>
                          <w:numId w:val="21"/>
                        </w:numPr>
                        <w:spacing w:line="260" w:lineRule="atLeast"/>
                        <w:textAlignment w:val="center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  <w:t xml:space="preserve">Trekkdato: </w:t>
                      </w:r>
                      <w:r w:rsidR="005D59DF"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  <w:t>7.</w:t>
                      </w:r>
                      <w:r w:rsidR="00D8347C"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  <w:t>mai</w:t>
                      </w:r>
                    </w:p>
                    <w:p w14:paraId="26574341" w14:textId="64802D20" w:rsidR="00FB059E" w:rsidRDefault="00FB059E" w:rsidP="00FB059E">
                      <w:pPr>
                        <w:numPr>
                          <w:ilvl w:val="0"/>
                          <w:numId w:val="21"/>
                        </w:numPr>
                        <w:spacing w:line="260" w:lineRule="atLeast"/>
                        <w:textAlignment w:val="center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  <w:t>Eksamen skriftleg: 14,15,16,21.mai</w:t>
                      </w:r>
                    </w:p>
                    <w:p w14:paraId="68FDC97B" w14:textId="32CE34A5" w:rsidR="004E7E12" w:rsidRPr="00BB1CB8" w:rsidRDefault="00FB059E" w:rsidP="006473C7">
                      <w:pPr>
                        <w:numPr>
                          <w:ilvl w:val="0"/>
                          <w:numId w:val="21"/>
                        </w:numPr>
                        <w:spacing w:line="260" w:lineRule="atLeast"/>
                        <w:textAlignment w:val="center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  <w:t>Eksamen munnleg</w:t>
                      </w:r>
                      <w:r w:rsidR="006540C3"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  <w:t>:</w:t>
                      </w:r>
                      <w:r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  <w:t xml:space="preserve"> 12.juni</w:t>
                      </w:r>
                    </w:p>
                    <w:p w14:paraId="16E04083" w14:textId="77777777" w:rsidR="006F3EB9" w:rsidRPr="00763829" w:rsidRDefault="006F3EB9" w:rsidP="00763829">
                      <w:pPr>
                        <w:rPr>
                          <w:bCs/>
                          <w:sz w:val="22"/>
                          <w:szCs w:val="22"/>
                        </w:rPr>
                      </w:pPr>
                    </w:p>
                    <w:p w14:paraId="0F76E26E" w14:textId="15EBDE17" w:rsidR="00BC6DCC" w:rsidRPr="00126A83" w:rsidRDefault="00042EFC" w:rsidP="00A96818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 xml:space="preserve">Kontaktlærarar: </w:t>
                      </w:r>
                    </w:p>
                    <w:p w14:paraId="246C8B20" w14:textId="6392B031" w:rsidR="00F62EEB" w:rsidRPr="00126A83" w:rsidRDefault="00796D64" w:rsidP="00A96818">
                      <w:pPr>
                        <w:rPr>
                          <w:sz w:val="22"/>
                          <w:szCs w:val="22"/>
                        </w:rPr>
                      </w:pPr>
                      <w:r w:rsidRPr="00126A83">
                        <w:rPr>
                          <w:sz w:val="22"/>
                          <w:szCs w:val="22"/>
                        </w:rPr>
                        <w:t xml:space="preserve">Ingelinn </w:t>
                      </w:r>
                      <w:r w:rsidR="00751730" w:rsidRPr="00126A83">
                        <w:rPr>
                          <w:sz w:val="22"/>
                          <w:szCs w:val="22"/>
                        </w:rPr>
                        <w:t>Meling Hausberg</w:t>
                      </w:r>
                      <w:r w:rsidR="00074C57" w:rsidRPr="00126A83">
                        <w:rPr>
                          <w:sz w:val="22"/>
                          <w:szCs w:val="22"/>
                        </w:rPr>
                        <w:t>:</w:t>
                      </w:r>
                      <w:r w:rsidR="001F65D6" w:rsidRPr="00126A83">
                        <w:rPr>
                          <w:sz w:val="22"/>
                          <w:szCs w:val="22"/>
                        </w:rPr>
                        <w:t xml:space="preserve"> </w:t>
                      </w:r>
                      <w:hyperlink r:id="rId11" w:history="1">
                        <w:r w:rsidR="00F62EEB" w:rsidRPr="00126A83">
                          <w:rPr>
                            <w:rStyle w:val="Hyperlink"/>
                            <w:sz w:val="22"/>
                            <w:szCs w:val="22"/>
                          </w:rPr>
                          <w:t>ingelinn.meling.hausberg@austevoll.kommune.no</w:t>
                        </w:r>
                      </w:hyperlink>
                    </w:p>
                    <w:p w14:paraId="18600CD9" w14:textId="462DE086" w:rsidR="00C25D7A" w:rsidRPr="00126A83" w:rsidRDefault="001F65D6" w:rsidP="00A96818">
                      <w:pPr>
                        <w:rPr>
                          <w:sz w:val="22"/>
                          <w:szCs w:val="22"/>
                        </w:rPr>
                      </w:pPr>
                      <w:r w:rsidRPr="00126A83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14:paraId="0FA0E4D3" w14:textId="77777777" w:rsidR="006542BF" w:rsidRPr="00763829" w:rsidRDefault="003008BA" w:rsidP="00A96818">
                      <w:pPr>
                        <w:rPr>
                          <w:sz w:val="22"/>
                          <w:szCs w:val="22"/>
                        </w:rPr>
                      </w:pPr>
                      <w:r w:rsidRPr="00763829">
                        <w:rPr>
                          <w:sz w:val="22"/>
                          <w:szCs w:val="22"/>
                        </w:rPr>
                        <w:t>Therese Melvær:</w:t>
                      </w:r>
                      <w:r w:rsidR="008B3834" w:rsidRPr="00763829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14:paraId="3BA1B6D0" w14:textId="357AE84C" w:rsidR="003008BA" w:rsidRPr="00763829" w:rsidRDefault="00C261B2" w:rsidP="00A96818">
                      <w:pPr>
                        <w:rPr>
                          <w:sz w:val="22"/>
                          <w:szCs w:val="22"/>
                        </w:rPr>
                      </w:pPr>
                      <w:hyperlink r:id="rId12" w:history="1">
                        <w:r w:rsidR="00E124C3" w:rsidRPr="00763829">
                          <w:rPr>
                            <w:rStyle w:val="Hyperlink"/>
                            <w:sz w:val="22"/>
                            <w:szCs w:val="22"/>
                          </w:rPr>
                          <w:t>therese.melver@austevoll.kommune.no</w:t>
                        </w:r>
                      </w:hyperlink>
                      <w:r w:rsidR="00D960E7" w:rsidRPr="00763829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14:paraId="0BC3908D" w14:textId="77777777" w:rsidR="006F3EB9" w:rsidRPr="00763829" w:rsidRDefault="006F3EB9" w:rsidP="00A96818">
                      <w:pPr>
                        <w:rPr>
                          <w:rFonts w:ascii="Verdana" w:hAnsi="Verdana"/>
                          <w:sz w:val="22"/>
                          <w:szCs w:val="22"/>
                        </w:rPr>
                      </w:pPr>
                    </w:p>
                    <w:p w14:paraId="1962D16E" w14:textId="49386280" w:rsidR="00C25D7A" w:rsidRPr="00D960E7" w:rsidRDefault="0071532D" w:rsidP="00002FC0">
                      <w:pPr>
                        <w:jc w:val="center"/>
                        <w:rPr>
                          <w:rFonts w:ascii="Verdana" w:hAnsi="Verdana"/>
                          <w:lang w:val="nb-NO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498AF61" wp14:editId="12BAAD67">
                            <wp:extent cx="2814762" cy="1080670"/>
                            <wp:effectExtent l="0" t="0" r="5080" b="5715"/>
                            <wp:docPr id="81386328" name="Bilde 1" descr="Et bilde som inneholder blomster, plante&#10;&#10;Automatisk generert beskrivels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1386328" name="Bilde 1" descr="Et bilde som inneholder blomster, plante&#10;&#10;Automatisk generert beskrivelse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875376" cy="110394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2A3D3EC" w14:textId="3831EECD" w:rsidR="0019702C" w:rsidRDefault="0019702C" w:rsidP="006B2D41">
                      <w:pPr>
                        <w:jc w:val="center"/>
                        <w:rPr>
                          <w:rFonts w:ascii="Verdana" w:hAnsi="Verdana"/>
                          <w:lang w:val="de-DE"/>
                        </w:rPr>
                      </w:pPr>
                    </w:p>
                    <w:p w14:paraId="0D0B940D" w14:textId="77777777" w:rsidR="00595818" w:rsidRDefault="00595818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</w:p>
                    <w:p w14:paraId="29D6B04F" w14:textId="44052786" w:rsidR="00595818" w:rsidRDefault="00595818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  <w:r>
                        <w:rPr>
                          <w:rFonts w:ascii="Verdana" w:hAnsi="Verdana"/>
                          <w:lang w:val="de-DE"/>
                        </w:rPr>
                        <w:t xml:space="preserve"> </w:t>
                      </w:r>
                    </w:p>
                    <w:p w14:paraId="0E27B00A" w14:textId="77777777" w:rsidR="00595818" w:rsidRPr="00595818" w:rsidRDefault="00595818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</w:p>
                    <w:p w14:paraId="3DEEC669" w14:textId="77777777" w:rsidR="002F02C5" w:rsidRPr="0019702C" w:rsidRDefault="002F02C5" w:rsidP="004335E6">
                      <w:pPr>
                        <w:rPr>
                          <w:rFonts w:ascii="Comic Sans MS" w:hAnsi="Comic Sans MS"/>
                          <w:sz w:val="20"/>
                          <w:szCs w:val="20"/>
                          <w:lang w:val="de-D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A4BAC" w:rsidRPr="00F53E5D">
        <w:rPr>
          <w:rFonts w:asciiTheme="majorHAnsi" w:hAnsiTheme="majorHAnsi" w:cstheme="majorBidi"/>
          <w:sz w:val="48"/>
          <w:szCs w:val="48"/>
          <w:lang w:val="nn-NO"/>
        </w:rPr>
        <w:t>ARBEIDSPLAN</w:t>
      </w:r>
      <w:r w:rsidR="00AE419A" w:rsidRPr="00F53E5D">
        <w:rPr>
          <w:rFonts w:asciiTheme="majorHAnsi" w:hAnsiTheme="majorHAnsi" w:cstheme="majorBidi"/>
          <w:sz w:val="48"/>
          <w:szCs w:val="48"/>
          <w:lang w:val="nn-NO"/>
        </w:rPr>
        <w:t xml:space="preserve"> 10C</w:t>
      </w:r>
    </w:p>
    <w:p w14:paraId="77FC683E" w14:textId="0DB03FAA" w:rsidR="00AE419A" w:rsidRPr="00F53E5D" w:rsidRDefault="00AE419A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080C2016" w14:textId="3EEF4919" w:rsidR="0047492F" w:rsidRPr="00F53E5D" w:rsidRDefault="007E7BE8" w:rsidP="74AF17DF">
      <w:pPr>
        <w:pStyle w:val="Title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HAnsi"/>
          <w:noProof/>
          <w:sz w:val="24"/>
          <w:szCs w:val="24"/>
          <w:lang w:val="nn-NO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526C615B" wp14:editId="4CC2CA73">
                <wp:simplePos x="0" y="0"/>
                <wp:positionH relativeFrom="column">
                  <wp:posOffset>3448050</wp:posOffset>
                </wp:positionH>
                <wp:positionV relativeFrom="paragraph">
                  <wp:posOffset>5715</wp:posOffset>
                </wp:positionV>
                <wp:extent cx="2076450" cy="1574800"/>
                <wp:effectExtent l="0" t="0" r="0" b="635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6450" cy="157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4A434D" w14:textId="0414997A" w:rsidR="00260D4F" w:rsidRDefault="007E7BE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2092D35" wp14:editId="31E38739">
                                  <wp:extent cx="1651000" cy="1651000"/>
                                  <wp:effectExtent l="0" t="0" r="6350" b="6350"/>
                                  <wp:docPr id="1" name="Picture 1" descr="Eit bilete som inneheld tekst&#10;&#10;Automatisk generert skildri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Bilete 1" descr="Eit bilete som inneheld tekst&#10;&#10;Automatisk generert skildri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51000" cy="1651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C615B" id="Text Box 217" o:spid="_x0000_s1027" type="#_x0000_t202" style="position:absolute;margin-left:271.5pt;margin-top:.45pt;width:163.5pt;height:124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" stroked="f">
                <v:textbox>
                  <w:txbxContent>
                    <w:p w14:paraId="5D4A434D" w14:textId="0414997A" w:rsidR="00260D4F" w:rsidRDefault="007E7BE8">
                      <w:r>
                        <w:rPr>
                          <w:noProof/>
                        </w:rPr>
                        <w:drawing>
                          <wp:inline distT="0" distB="0" distL="0" distR="0" wp14:anchorId="72092D35" wp14:editId="31E38739">
                            <wp:extent cx="1651000" cy="1651000"/>
                            <wp:effectExtent l="0" t="0" r="6350" b="6350"/>
                            <wp:docPr id="1" name="Picture 1" descr="Eit bilete som inneheld tekst&#10;&#10;Automatisk generert skildri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Bilete 1" descr="Eit bilete som inneheld tekst&#10;&#10;Automatisk generert skildri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51000" cy="1651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75B2A" w:rsidRPr="0EE9F4E1">
        <w:rPr>
          <w:rFonts w:asciiTheme="majorHAnsi" w:hAnsiTheme="majorHAnsi" w:cstheme="majorBidi"/>
          <w:sz w:val="24"/>
          <w:szCs w:val="24"/>
          <w:lang w:val="nn-NO"/>
        </w:rPr>
        <w:t xml:space="preserve">Veke </w:t>
      </w:r>
      <w:r w:rsidR="1888B7CB" w:rsidRPr="0EE9F4E1">
        <w:rPr>
          <w:rFonts w:asciiTheme="majorHAnsi" w:hAnsiTheme="majorHAnsi" w:cstheme="majorBidi"/>
          <w:sz w:val="24"/>
          <w:szCs w:val="24"/>
          <w:lang w:val="nn-NO"/>
        </w:rPr>
        <w:t>10</w:t>
      </w:r>
      <w:r w:rsidR="005D6F4B" w:rsidRPr="0EE9F4E1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710F79" w:rsidRPr="0EE9F4E1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5003C46C" w:rsidRPr="0EE9F4E1">
        <w:rPr>
          <w:rFonts w:asciiTheme="majorHAnsi" w:hAnsiTheme="majorHAnsi" w:cstheme="majorBidi"/>
          <w:sz w:val="24"/>
          <w:szCs w:val="24"/>
          <w:lang w:val="nn-NO"/>
        </w:rPr>
        <w:t>4.mars</w:t>
      </w:r>
      <w:r w:rsidR="00975383" w:rsidRPr="0EE9F4E1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021763" w:rsidRPr="0EE9F4E1">
        <w:rPr>
          <w:rFonts w:asciiTheme="majorHAnsi" w:hAnsiTheme="majorHAnsi" w:cstheme="majorBidi"/>
          <w:sz w:val="24"/>
          <w:szCs w:val="24"/>
          <w:lang w:val="nn-NO"/>
        </w:rPr>
        <w:t>–</w:t>
      </w:r>
      <w:r w:rsidR="00975383" w:rsidRPr="0EE9F4E1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51BD011" w:rsidRPr="0EE9F4E1">
        <w:rPr>
          <w:rFonts w:asciiTheme="majorHAnsi" w:hAnsiTheme="majorHAnsi" w:cstheme="majorBidi"/>
          <w:sz w:val="24"/>
          <w:szCs w:val="24"/>
          <w:lang w:val="nn-NO"/>
        </w:rPr>
        <w:t>8.mars</w:t>
      </w:r>
    </w:p>
    <w:p w14:paraId="639B64B3" w14:textId="193A5021" w:rsidR="00AE419A" w:rsidRPr="00F53E5D" w:rsidRDefault="00AE419A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46D2C343" w14:textId="77777777" w:rsidR="00260D4F" w:rsidRPr="00F53E5D" w:rsidRDefault="00260D4F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3E54C04F" w14:textId="654CD39D" w:rsidR="002F02C5" w:rsidRPr="00F53E5D" w:rsidRDefault="002F02C5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  <w:r w:rsidRPr="00F53E5D">
        <w:rPr>
          <w:rFonts w:asciiTheme="majorHAnsi" w:hAnsiTheme="majorHAnsi" w:cstheme="majorHAnsi"/>
          <w:sz w:val="16"/>
          <w:szCs w:val="16"/>
          <w:lang w:val="nn-NO"/>
        </w:rPr>
        <w:tab/>
      </w:r>
    </w:p>
    <w:p w14:paraId="7360E21C" w14:textId="77777777" w:rsidR="0047492F" w:rsidRPr="00F53E5D" w:rsidRDefault="002F02C5" w:rsidP="4A59FA2A">
      <w:pPr>
        <w:pStyle w:val="Heading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Bidi"/>
          <w:sz w:val="24"/>
          <w:szCs w:val="24"/>
          <w:lang w:val="nn-NO"/>
        </w:rPr>
        <w:t>Namn:</w:t>
      </w:r>
      <w:r w:rsidR="0019702C"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_______________   </w:t>
      </w:r>
    </w:p>
    <w:p w14:paraId="369D15F3" w14:textId="42AD46C0" w:rsidR="0019702C" w:rsidRPr="00F53E5D" w:rsidRDefault="002F02C5" w:rsidP="4A59FA2A">
      <w:pPr>
        <w:pStyle w:val="Heading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</w:p>
    <w:p w14:paraId="0C801E4D" w14:textId="2A172EB0" w:rsidR="00260D4F" w:rsidRPr="00F53E5D" w:rsidRDefault="00260D4F" w:rsidP="00260D4F"/>
    <w:p w14:paraId="5666F10D" w14:textId="77777777" w:rsidR="00260D4F" w:rsidRPr="00F53E5D" w:rsidRDefault="00260D4F" w:rsidP="00260D4F"/>
    <w:p w14:paraId="6917123C" w14:textId="77777777" w:rsidR="00AE419A" w:rsidRPr="00F53E5D" w:rsidRDefault="002F02C5" w:rsidP="4A59FA2A">
      <w:pPr>
        <w:pStyle w:val="Heading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Pr="00F53E5D">
        <w:rPr>
          <w:lang w:val="nn-NO"/>
        </w:rPr>
        <w:tab/>
      </w:r>
    </w:p>
    <w:p w14:paraId="5A9874BE" w14:textId="07574768" w:rsidR="00CD386C" w:rsidRPr="00F53E5D" w:rsidRDefault="009D4F54" w:rsidP="2410DC09">
      <w:pPr>
        <w:pStyle w:val="Heading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2410DC09">
        <w:rPr>
          <w:rFonts w:asciiTheme="majorHAnsi" w:hAnsiTheme="majorHAnsi" w:cstheme="majorBidi"/>
          <w:sz w:val="24"/>
          <w:szCs w:val="24"/>
          <w:lang w:val="nn-NO"/>
        </w:rPr>
        <w:t>Ordenselevar:</w:t>
      </w:r>
      <w:r w:rsidR="008229A0" w:rsidRPr="2410DC09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4C20289D" w:rsidRPr="0EE9F4E1">
        <w:rPr>
          <w:rFonts w:asciiTheme="majorHAnsi" w:hAnsiTheme="majorHAnsi" w:cstheme="majorBidi"/>
          <w:sz w:val="24"/>
          <w:szCs w:val="24"/>
          <w:lang w:val="nn-NO"/>
        </w:rPr>
        <w:t>Shahid</w:t>
      </w:r>
      <w:r w:rsidR="46237A93" w:rsidRPr="2410DC09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E124C3" w:rsidRPr="2410DC09">
        <w:rPr>
          <w:rFonts w:asciiTheme="majorHAnsi" w:hAnsiTheme="majorHAnsi" w:cstheme="majorBidi"/>
          <w:sz w:val="24"/>
          <w:szCs w:val="24"/>
          <w:lang w:val="nn-NO"/>
        </w:rPr>
        <w:t xml:space="preserve">og </w:t>
      </w:r>
      <w:r w:rsidR="4C20289D" w:rsidRPr="0EE9F4E1">
        <w:rPr>
          <w:rFonts w:asciiTheme="majorHAnsi" w:hAnsiTheme="majorHAnsi" w:cstheme="majorBidi"/>
          <w:sz w:val="24"/>
          <w:szCs w:val="24"/>
          <w:lang w:val="nn-NO"/>
        </w:rPr>
        <w:t>Bastian</w:t>
      </w:r>
    </w:p>
    <w:p w14:paraId="5C920F18" w14:textId="77777777" w:rsidR="00592368" w:rsidRPr="00F53E5D" w:rsidRDefault="00592368" w:rsidP="4A59FA2A">
      <w:pPr>
        <w:rPr>
          <w:rFonts w:asciiTheme="majorHAnsi" w:hAnsiTheme="majorHAnsi" w:cstheme="majorBidi"/>
          <w:sz w:val="16"/>
          <w:szCs w:val="16"/>
        </w:rPr>
      </w:pPr>
    </w:p>
    <w:p w14:paraId="3CF7D4E7" w14:textId="77777777" w:rsidR="0047492F" w:rsidRPr="00F53E5D" w:rsidRDefault="0047492F" w:rsidP="4A59FA2A">
      <w:pPr>
        <w:rPr>
          <w:rFonts w:asciiTheme="majorHAnsi" w:hAnsiTheme="majorHAnsi" w:cstheme="majorBidi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4"/>
        <w:gridCol w:w="1759"/>
        <w:gridCol w:w="1503"/>
        <w:gridCol w:w="1800"/>
        <w:gridCol w:w="1801"/>
        <w:gridCol w:w="1503"/>
      </w:tblGrid>
      <w:tr w:rsidR="00BE28E5" w:rsidRPr="00F53E5D" w14:paraId="65DEFC23" w14:textId="77777777" w:rsidTr="4A59FA2A">
        <w:tc>
          <w:tcPr>
            <w:tcW w:w="754" w:type="dxa"/>
            <w:shd w:val="clear" w:color="auto" w:fill="D1A2FC"/>
          </w:tcPr>
          <w:p w14:paraId="22A70F2B" w14:textId="77777777" w:rsidR="00CD386C" w:rsidRPr="00F53E5D" w:rsidRDefault="00CD38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759" w:type="dxa"/>
            <w:tcBorders>
              <w:bottom w:val="single" w:sz="4" w:space="0" w:color="auto"/>
            </w:tcBorders>
            <w:shd w:val="clear" w:color="auto" w:fill="D1A2FC"/>
          </w:tcPr>
          <w:p w14:paraId="7DFDAFEC" w14:textId="2BA75A11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>Måndag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D1A2FC"/>
          </w:tcPr>
          <w:p w14:paraId="0852DFA2" w14:textId="2F39BC2B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Tysdag 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D1A2FC"/>
          </w:tcPr>
          <w:p w14:paraId="6E59F6BB" w14:textId="77387618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Onsdag </w:t>
            </w:r>
          </w:p>
        </w:tc>
        <w:tc>
          <w:tcPr>
            <w:tcW w:w="1801" w:type="dxa"/>
            <w:tcBorders>
              <w:bottom w:val="single" w:sz="4" w:space="0" w:color="auto"/>
            </w:tcBorders>
            <w:shd w:val="clear" w:color="auto" w:fill="D1A2FC"/>
          </w:tcPr>
          <w:p w14:paraId="0C5B5C92" w14:textId="5F7A7092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Torsdag 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D1A2FC"/>
          </w:tcPr>
          <w:p w14:paraId="27FB119A" w14:textId="15AC7BD1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Fredag </w:t>
            </w:r>
          </w:p>
        </w:tc>
      </w:tr>
      <w:tr w:rsidR="00247056" w:rsidRPr="00F53E5D" w14:paraId="37F62158" w14:textId="77777777" w:rsidTr="009F2D0F">
        <w:tc>
          <w:tcPr>
            <w:tcW w:w="754" w:type="dxa"/>
          </w:tcPr>
          <w:p w14:paraId="367BB796" w14:textId="50D06BDD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</w:t>
            </w:r>
          </w:p>
        </w:tc>
        <w:tc>
          <w:tcPr>
            <w:tcW w:w="1759" w:type="dxa"/>
            <w:vMerge w:val="restart"/>
            <w:shd w:val="clear" w:color="auto" w:fill="F2F2F2" w:themeFill="background1" w:themeFillShade="F2"/>
          </w:tcPr>
          <w:p w14:paraId="433ECC69" w14:textId="77777777" w:rsidR="00247056" w:rsidRPr="00F53E5D" w:rsidRDefault="0024705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5E0B3" w:themeFill="accent6" w:themeFillTint="66"/>
          </w:tcPr>
          <w:p w14:paraId="18B30DE5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7B73EF7C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5B34A698" w14:textId="3F906DE6" w:rsidR="007F037D" w:rsidRPr="00F53E5D" w:rsidRDefault="46ADBB5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634C4805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00</w:t>
            </w:r>
          </w:p>
        </w:tc>
        <w:tc>
          <w:tcPr>
            <w:tcW w:w="1800" w:type="dxa"/>
            <w:vMerge w:val="restart"/>
            <w:shd w:val="clear" w:color="auto" w:fill="DBB2F4"/>
          </w:tcPr>
          <w:p w14:paraId="53055610" w14:textId="550F64EC" w:rsidR="00247056" w:rsidRPr="00F53E5D" w:rsidRDefault="009A340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</w:t>
            </w:r>
            <w:r w:rsidR="009F2D0F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orsk</w:t>
            </w:r>
          </w:p>
          <w:p w14:paraId="1AF74A8B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0DE7F5E1" w14:textId="5EC9944B" w:rsidR="00D94630" w:rsidRPr="00F53E5D" w:rsidRDefault="5F2EC00F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1C24FDB4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</w:t>
            </w:r>
          </w:p>
        </w:tc>
        <w:tc>
          <w:tcPr>
            <w:tcW w:w="1801" w:type="dxa"/>
            <w:vMerge w:val="restart"/>
            <w:shd w:val="clear" w:color="auto" w:fill="C5E0B3" w:themeFill="accent6" w:themeFillTint="66"/>
          </w:tcPr>
          <w:p w14:paraId="3E65B673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27A317B4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16D0785B" w14:textId="165408C6" w:rsidR="006D396A" w:rsidRPr="00F53E5D" w:rsidRDefault="591EB16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55326C4D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</w:t>
            </w:r>
          </w:p>
        </w:tc>
        <w:tc>
          <w:tcPr>
            <w:tcW w:w="1503" w:type="dxa"/>
            <w:vMerge w:val="restart"/>
            <w:shd w:val="clear" w:color="auto" w:fill="8EAADB" w:themeFill="accent1" w:themeFillTint="99"/>
          </w:tcPr>
          <w:p w14:paraId="4DE427BD" w14:textId="7DC4BBC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Engelsk</w:t>
            </w:r>
          </w:p>
          <w:p w14:paraId="77FC15BB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Ingelinn</w:t>
            </w:r>
          </w:p>
          <w:p w14:paraId="56A5F6B3" w14:textId="4CA8F723" w:rsidR="00DE7C79" w:rsidRPr="00F53E5D" w:rsidRDefault="5A0A11F7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2EF75E27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</w:t>
            </w:r>
            <w:r w:rsidR="7DAFB820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30</w:t>
            </w:r>
          </w:p>
        </w:tc>
      </w:tr>
      <w:tr w:rsidR="00247056" w:rsidRPr="00F53E5D" w14:paraId="58790FEA" w14:textId="77777777" w:rsidTr="009F2D0F">
        <w:tc>
          <w:tcPr>
            <w:tcW w:w="754" w:type="dxa"/>
          </w:tcPr>
          <w:p w14:paraId="786A1185" w14:textId="61062CE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30</w:t>
            </w:r>
          </w:p>
        </w:tc>
        <w:tc>
          <w:tcPr>
            <w:tcW w:w="1759" w:type="dxa"/>
            <w:vMerge/>
          </w:tcPr>
          <w:p w14:paraId="182F1261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0E0DED7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  <w:shd w:val="clear" w:color="auto" w:fill="DBB2F4"/>
          </w:tcPr>
          <w:p w14:paraId="2DD1C283" w14:textId="7D58958F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631FDE59" w14:textId="2D6A84A0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8A1F677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47056" w:rsidRPr="00F53E5D" w14:paraId="6448B140" w14:textId="77777777" w:rsidTr="009F2D0F">
        <w:tc>
          <w:tcPr>
            <w:tcW w:w="754" w:type="dxa"/>
          </w:tcPr>
          <w:p w14:paraId="27ADCDC3" w14:textId="2A34292D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45</w:t>
            </w:r>
          </w:p>
        </w:tc>
        <w:tc>
          <w:tcPr>
            <w:tcW w:w="1759" w:type="dxa"/>
            <w:vMerge/>
          </w:tcPr>
          <w:p w14:paraId="51BB6850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1D9DA0ED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  <w:shd w:val="clear" w:color="auto" w:fill="DBB2F4"/>
          </w:tcPr>
          <w:p w14:paraId="43337219" w14:textId="7D79CE5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7AD064B" w14:textId="51C94FF1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3D74396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47056" w:rsidRPr="00F53E5D" w14:paraId="2B60DC87" w14:textId="77777777" w:rsidTr="009F2D0F">
        <w:tc>
          <w:tcPr>
            <w:tcW w:w="754" w:type="dxa"/>
          </w:tcPr>
          <w:p w14:paraId="522BCB3F" w14:textId="130DCBD1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00</w:t>
            </w:r>
          </w:p>
        </w:tc>
        <w:tc>
          <w:tcPr>
            <w:tcW w:w="1759" w:type="dxa"/>
            <w:vMerge/>
          </w:tcPr>
          <w:p w14:paraId="75211B68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122557B9" w14:textId="48AAA19B" w:rsidR="00247056" w:rsidRPr="00F53E5D" w:rsidRDefault="0024705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  <w:shd w:val="clear" w:color="auto" w:fill="DBB2F4"/>
          </w:tcPr>
          <w:p w14:paraId="3DA32042" w14:textId="430E42FE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6196BD4" w14:textId="799A554C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84A746B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565B6D29" w14:textId="77777777" w:rsidTr="00C14C0A">
        <w:tc>
          <w:tcPr>
            <w:tcW w:w="754" w:type="dxa"/>
          </w:tcPr>
          <w:p w14:paraId="6DB21124" w14:textId="1AB45028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</w:t>
            </w:r>
          </w:p>
        </w:tc>
        <w:tc>
          <w:tcPr>
            <w:tcW w:w="1759" w:type="dxa"/>
            <w:vMerge/>
          </w:tcPr>
          <w:p w14:paraId="63488863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DBB2F4"/>
          </w:tcPr>
          <w:p w14:paraId="2E5253B3" w14:textId="77777777" w:rsidR="005159F9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Norsk </w:t>
            </w:r>
          </w:p>
          <w:p w14:paraId="46E48AFD" w14:textId="77777777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70A536F9" w14:textId="0BE89DCE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-10.30</w:t>
            </w:r>
          </w:p>
        </w:tc>
        <w:tc>
          <w:tcPr>
            <w:tcW w:w="1800" w:type="dxa"/>
            <w:shd w:val="clear" w:color="auto" w:fill="FFE599" w:themeFill="accent4" w:themeFillTint="66"/>
          </w:tcPr>
          <w:p w14:paraId="0D3AD5B6" w14:textId="757FE306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5256649" w14:textId="28A8D210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6D1B6B8" w14:textId="3BA36E7C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40CED2AE" w14:textId="77777777" w:rsidTr="00C14C0A">
        <w:tc>
          <w:tcPr>
            <w:tcW w:w="754" w:type="dxa"/>
          </w:tcPr>
          <w:p w14:paraId="5B8BA6B1" w14:textId="6FB804F8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30</w:t>
            </w:r>
          </w:p>
        </w:tc>
        <w:tc>
          <w:tcPr>
            <w:tcW w:w="1759" w:type="dxa"/>
            <w:vMerge/>
          </w:tcPr>
          <w:p w14:paraId="1786C84B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  <w:shd w:val="clear" w:color="auto" w:fill="DBB2F4"/>
          </w:tcPr>
          <w:p w14:paraId="28BE9F9E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 w:val="restart"/>
            <w:shd w:val="clear" w:color="auto" w:fill="9BE5E1"/>
          </w:tcPr>
          <w:p w14:paraId="6A4D0D08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RØ</w:t>
            </w:r>
          </w:p>
          <w:p w14:paraId="33BD6A65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rond Fredrik</w:t>
            </w:r>
          </w:p>
          <w:p w14:paraId="33FE36FB" w14:textId="7A4D6E1B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30-11.00</w:t>
            </w:r>
          </w:p>
        </w:tc>
        <w:tc>
          <w:tcPr>
            <w:tcW w:w="1801" w:type="dxa"/>
            <w:vMerge/>
          </w:tcPr>
          <w:p w14:paraId="3A901912" w14:textId="2A3DC72A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451E91DE" w14:textId="6420B1C8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063A78F7" w14:textId="77777777" w:rsidTr="00C14C0A">
        <w:trPr>
          <w:trHeight w:val="156"/>
        </w:trPr>
        <w:tc>
          <w:tcPr>
            <w:tcW w:w="754" w:type="dxa"/>
          </w:tcPr>
          <w:p w14:paraId="3764784C" w14:textId="063393FB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</w:t>
            </w:r>
          </w:p>
        </w:tc>
        <w:tc>
          <w:tcPr>
            <w:tcW w:w="1759" w:type="dxa"/>
            <w:vMerge w:val="restart"/>
            <w:shd w:val="clear" w:color="auto" w:fill="8EAADB" w:themeFill="accent1" w:themeFillTint="99"/>
          </w:tcPr>
          <w:p w14:paraId="3D2125AE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Engelsk</w:t>
            </w:r>
          </w:p>
          <w:p w14:paraId="61316D4C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Ingelinn</w:t>
            </w:r>
          </w:p>
          <w:p w14:paraId="2467D1DB" w14:textId="2CB4995D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9.45-10.30</w:t>
            </w:r>
          </w:p>
        </w:tc>
        <w:tc>
          <w:tcPr>
            <w:tcW w:w="1503" w:type="dxa"/>
            <w:vMerge/>
            <w:shd w:val="clear" w:color="auto" w:fill="DBB2F4"/>
          </w:tcPr>
          <w:p w14:paraId="3DEA74A8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668A306A" w14:textId="683CFE4D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FFE599" w:themeFill="accent4" w:themeFillTint="66"/>
          </w:tcPr>
          <w:p w14:paraId="5E70351D" w14:textId="28B4DED1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9CC2E5" w:themeColor="accent5" w:themeTint="99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5E0B3" w:themeFill="accent6" w:themeFillTint="66"/>
          </w:tcPr>
          <w:p w14:paraId="125BDB36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258CC819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11B274E0" w14:textId="5450F7A2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-10.15</w:t>
            </w:r>
          </w:p>
        </w:tc>
      </w:tr>
      <w:tr w:rsidR="005159F9" w:rsidRPr="00F53E5D" w14:paraId="599A65D1" w14:textId="77777777" w:rsidTr="00C14C0A">
        <w:trPr>
          <w:trHeight w:val="195"/>
        </w:trPr>
        <w:tc>
          <w:tcPr>
            <w:tcW w:w="754" w:type="dxa"/>
          </w:tcPr>
          <w:p w14:paraId="0C88D757" w14:textId="7134E72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00</w:t>
            </w:r>
          </w:p>
        </w:tc>
        <w:tc>
          <w:tcPr>
            <w:tcW w:w="1759" w:type="dxa"/>
            <w:vMerge/>
          </w:tcPr>
          <w:p w14:paraId="78B9EF02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  <w:shd w:val="clear" w:color="auto" w:fill="DBB2F4"/>
          </w:tcPr>
          <w:p w14:paraId="101307BB" w14:textId="4534C4A8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451C48E8" w14:textId="771A82D3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 w:val="restart"/>
            <w:shd w:val="clear" w:color="auto" w:fill="F4B083" w:themeFill="accent2" w:themeFillTint="99"/>
          </w:tcPr>
          <w:p w14:paraId="51DFCD08" w14:textId="6B88F584" w:rsidR="005159F9" w:rsidRPr="00F53E5D" w:rsidRDefault="009F2D0F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RLE</w:t>
            </w:r>
          </w:p>
          <w:p w14:paraId="4CD39A15" w14:textId="4E060795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6925BA0E" w14:textId="7738130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00-11.00</w:t>
            </w:r>
          </w:p>
        </w:tc>
        <w:tc>
          <w:tcPr>
            <w:tcW w:w="1503" w:type="dxa"/>
            <w:vMerge/>
          </w:tcPr>
          <w:p w14:paraId="675F99C1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678BE16B" w14:textId="77777777" w:rsidTr="00C14C0A">
        <w:trPr>
          <w:trHeight w:val="195"/>
        </w:trPr>
        <w:tc>
          <w:tcPr>
            <w:tcW w:w="754" w:type="dxa"/>
          </w:tcPr>
          <w:p w14:paraId="1340E190" w14:textId="08A2FE04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15</w:t>
            </w:r>
          </w:p>
        </w:tc>
        <w:tc>
          <w:tcPr>
            <w:tcW w:w="1759" w:type="dxa"/>
            <w:vMerge/>
          </w:tcPr>
          <w:p w14:paraId="3B1A1499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  <w:shd w:val="clear" w:color="auto" w:fill="DBB2F4"/>
          </w:tcPr>
          <w:p w14:paraId="72950FC4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5B8AB867" w14:textId="49F3E64C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F4B083" w:themeFill="accent2" w:themeFillTint="99"/>
          </w:tcPr>
          <w:p w14:paraId="73D13E54" w14:textId="472C0A35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D510078" w14:textId="1E55ABF1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623D3D" w:rsidRPr="00F53E5D" w14:paraId="4DB0DF74" w14:textId="77777777" w:rsidTr="00C14C0A">
        <w:trPr>
          <w:trHeight w:val="220"/>
        </w:trPr>
        <w:tc>
          <w:tcPr>
            <w:tcW w:w="754" w:type="dxa"/>
          </w:tcPr>
          <w:p w14:paraId="4F882A55" w14:textId="4DF6FE65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30</w:t>
            </w:r>
          </w:p>
        </w:tc>
        <w:tc>
          <w:tcPr>
            <w:tcW w:w="1759" w:type="dxa"/>
            <w:vMerge w:val="restart"/>
            <w:shd w:val="clear" w:color="auto" w:fill="DBB2F4"/>
          </w:tcPr>
          <w:p w14:paraId="49F607F1" w14:textId="4919CF9A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Norsk</w:t>
            </w:r>
          </w:p>
          <w:p w14:paraId="35CCEA41" w14:textId="2F3BB8D6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0.30-11.00</w:t>
            </w:r>
          </w:p>
        </w:tc>
        <w:tc>
          <w:tcPr>
            <w:tcW w:w="1503" w:type="dxa"/>
            <w:vMerge w:val="restart"/>
            <w:shd w:val="clear" w:color="auto" w:fill="FBE4D5" w:themeFill="accent2" w:themeFillTint="33"/>
          </w:tcPr>
          <w:p w14:paraId="314031EF" w14:textId="7EB0F0AB" w:rsidR="001F2818" w:rsidRPr="00F53E5D" w:rsidRDefault="001F2818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Utdanningsval</w:t>
            </w:r>
          </w:p>
          <w:p w14:paraId="11437E42" w14:textId="0EDF8D66" w:rsidR="00326A20" w:rsidRPr="00F53E5D" w:rsidRDefault="5F8DEE7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 10.30-11.00</w:t>
            </w:r>
          </w:p>
        </w:tc>
        <w:tc>
          <w:tcPr>
            <w:tcW w:w="1800" w:type="dxa"/>
            <w:vMerge/>
          </w:tcPr>
          <w:p w14:paraId="654F57C1" w14:textId="6ADE72B4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F4B083" w:themeFill="accent2" w:themeFillTint="99"/>
          </w:tcPr>
          <w:p w14:paraId="2FE686A4" w14:textId="6229AA77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A8D08D" w:themeFill="accent6" w:themeFillTint="99"/>
          </w:tcPr>
          <w:p w14:paraId="046CFB17" w14:textId="77777777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fag</w:t>
            </w:r>
          </w:p>
          <w:p w14:paraId="39C82143" w14:textId="0817573E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 10.15-11.00</w:t>
            </w:r>
          </w:p>
        </w:tc>
      </w:tr>
      <w:tr w:rsidR="00623D3D" w:rsidRPr="00F53E5D" w14:paraId="0EDC9049" w14:textId="77777777" w:rsidTr="00C14C0A">
        <w:trPr>
          <w:trHeight w:val="220"/>
        </w:trPr>
        <w:tc>
          <w:tcPr>
            <w:tcW w:w="754" w:type="dxa"/>
          </w:tcPr>
          <w:p w14:paraId="74DF1687" w14:textId="54465F9D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45</w:t>
            </w:r>
          </w:p>
        </w:tc>
        <w:tc>
          <w:tcPr>
            <w:tcW w:w="1759" w:type="dxa"/>
            <w:vMerge/>
            <w:shd w:val="clear" w:color="auto" w:fill="DBB2F4"/>
          </w:tcPr>
          <w:p w14:paraId="2D7028C3" w14:textId="77777777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2D89416" w14:textId="77777777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09B5E244" w14:textId="7B012F80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F4B083" w:themeFill="accent2" w:themeFillTint="99"/>
          </w:tcPr>
          <w:p w14:paraId="21B60F1D" w14:textId="4E189CBA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06E9F27" w14:textId="77777777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24CE1" w:rsidRPr="00F53E5D" w14:paraId="1AF0474C" w14:textId="77777777" w:rsidTr="4A59FA2A">
        <w:trPr>
          <w:trHeight w:val="170"/>
        </w:trPr>
        <w:tc>
          <w:tcPr>
            <w:tcW w:w="754" w:type="dxa"/>
            <w:shd w:val="clear" w:color="auto" w:fill="D9D9D9" w:themeFill="background1" w:themeFillShade="D9"/>
          </w:tcPr>
          <w:p w14:paraId="001A9357" w14:textId="09EBAF4E" w:rsidR="005C7C6C" w:rsidRPr="00F53E5D" w:rsidRDefault="364A595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00-11.45</w:t>
            </w:r>
          </w:p>
        </w:tc>
        <w:tc>
          <w:tcPr>
            <w:tcW w:w="1759" w:type="dxa"/>
            <w:shd w:val="clear" w:color="auto" w:fill="D9D9D9" w:themeFill="background1" w:themeFillShade="D9"/>
          </w:tcPr>
          <w:p w14:paraId="169322E3" w14:textId="6E8623B7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D9D9D9" w:themeFill="background1" w:themeFillShade="D9"/>
          </w:tcPr>
          <w:p w14:paraId="25AE0D60" w14:textId="255CA72D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2143D27B" w14:textId="65450EFB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D9D9D9" w:themeFill="background1" w:themeFillShade="D9"/>
          </w:tcPr>
          <w:p w14:paraId="41EE83FD" w14:textId="5757FB00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D9D9D9" w:themeFill="background1" w:themeFillShade="D9"/>
          </w:tcPr>
          <w:p w14:paraId="764A4970" w14:textId="3BDAE38A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499D803D" w14:textId="77777777" w:rsidTr="00C14C0A">
        <w:tc>
          <w:tcPr>
            <w:tcW w:w="754" w:type="dxa"/>
          </w:tcPr>
          <w:p w14:paraId="0C3F4911" w14:textId="07869215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</w:t>
            </w:r>
          </w:p>
        </w:tc>
        <w:tc>
          <w:tcPr>
            <w:tcW w:w="1759" w:type="dxa"/>
            <w:vMerge w:val="restart"/>
            <w:shd w:val="clear" w:color="auto" w:fill="A8D08D" w:themeFill="accent6" w:themeFillTint="99"/>
          </w:tcPr>
          <w:p w14:paraId="62D8E2D4" w14:textId="75CA323C" w:rsidR="002D7340" w:rsidRPr="00F53E5D" w:rsidRDefault="0CB7B1A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Naturfag</w:t>
            </w:r>
          </w:p>
          <w:p w14:paraId="68F61AF6" w14:textId="54A89847" w:rsidR="004D125A" w:rsidRPr="00F53E5D" w:rsidRDefault="0CB7B1A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Ingrid</w:t>
            </w:r>
          </w:p>
          <w:p w14:paraId="72E2C087" w14:textId="7BAFE45A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1.45-13.00</w:t>
            </w:r>
          </w:p>
        </w:tc>
        <w:tc>
          <w:tcPr>
            <w:tcW w:w="1503" w:type="dxa"/>
            <w:vMerge w:val="restart"/>
            <w:shd w:val="clear" w:color="auto" w:fill="A8D08D" w:themeFill="accent6" w:themeFillTint="99"/>
          </w:tcPr>
          <w:p w14:paraId="26847435" w14:textId="39770F80" w:rsidR="002D7340" w:rsidRPr="00F53E5D" w:rsidRDefault="75EC5168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fag</w:t>
            </w:r>
          </w:p>
          <w:p w14:paraId="57E6DEE1" w14:textId="357ACB8A" w:rsidR="002D7340" w:rsidRPr="00F53E5D" w:rsidRDefault="75EC5168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Ingrid</w:t>
            </w:r>
          </w:p>
          <w:p w14:paraId="0000F375" w14:textId="6181C0D4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12.30</w:t>
            </w:r>
          </w:p>
        </w:tc>
        <w:tc>
          <w:tcPr>
            <w:tcW w:w="1800" w:type="dxa"/>
            <w:vMerge w:val="restart"/>
            <w:shd w:val="clear" w:color="auto" w:fill="F7CAAC" w:themeFill="accent2" w:themeFillTint="66"/>
          </w:tcPr>
          <w:p w14:paraId="2399AB1B" w14:textId="77777777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mfunnsfag</w:t>
            </w:r>
          </w:p>
          <w:p w14:paraId="38281FF2" w14:textId="46FBE707" w:rsidR="002D7340" w:rsidRPr="00F53E5D" w:rsidRDefault="006D25D1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ndra</w:t>
            </w:r>
          </w:p>
          <w:p w14:paraId="3F887F15" w14:textId="27846F39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13.00</w:t>
            </w:r>
          </w:p>
        </w:tc>
        <w:tc>
          <w:tcPr>
            <w:tcW w:w="1801" w:type="dxa"/>
            <w:vMerge w:val="restart"/>
            <w:shd w:val="clear" w:color="auto" w:fill="DBB2F4"/>
          </w:tcPr>
          <w:p w14:paraId="2E12C496" w14:textId="77777777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orsk</w:t>
            </w:r>
          </w:p>
          <w:p w14:paraId="2F9600B0" w14:textId="77777777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72802F94" w14:textId="73698940" w:rsidR="00E41040" w:rsidRPr="00F53E5D" w:rsidRDefault="7D0B92D2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</w:t>
            </w:r>
            <w:r w:rsidR="0F2C6B8B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30</w:t>
            </w:r>
          </w:p>
        </w:tc>
        <w:tc>
          <w:tcPr>
            <w:tcW w:w="1503" w:type="dxa"/>
            <w:vMerge w:val="restart"/>
            <w:shd w:val="clear" w:color="auto" w:fill="D1A2FC"/>
          </w:tcPr>
          <w:p w14:paraId="36EA288A" w14:textId="3F9FC048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&amp;H</w:t>
            </w:r>
          </w:p>
          <w:p w14:paraId="53F16C4B" w14:textId="4FAC3929" w:rsidR="00E830E5" w:rsidRPr="00F53E5D" w:rsidRDefault="028D0CB2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</w:t>
            </w:r>
            <w:r w:rsidR="4C592663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ai-Britt, Kjartan</w:t>
            </w:r>
          </w:p>
          <w:p w14:paraId="3AAE3E6C" w14:textId="4B709AA6" w:rsidR="00C30AA7" w:rsidRPr="00F53E5D" w:rsidRDefault="4A92BAC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</w:t>
            </w:r>
            <w:r w:rsidR="2D3D1416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00</w:t>
            </w:r>
          </w:p>
        </w:tc>
      </w:tr>
      <w:tr w:rsidR="002D7340" w:rsidRPr="00F53E5D" w14:paraId="09640832" w14:textId="77777777" w:rsidTr="00C14C0A">
        <w:tc>
          <w:tcPr>
            <w:tcW w:w="754" w:type="dxa"/>
          </w:tcPr>
          <w:p w14:paraId="3A4D772E" w14:textId="3CBA9C71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00</w:t>
            </w:r>
          </w:p>
        </w:tc>
        <w:tc>
          <w:tcPr>
            <w:tcW w:w="1759" w:type="dxa"/>
            <w:vMerge/>
          </w:tcPr>
          <w:p w14:paraId="48E20371" w14:textId="32BE5093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1AAD6D3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2002F26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DBB2F4"/>
          </w:tcPr>
          <w:p w14:paraId="4C1D9E1E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747D285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4BA9F63B" w14:textId="77777777" w:rsidTr="00C14C0A">
        <w:tc>
          <w:tcPr>
            <w:tcW w:w="754" w:type="dxa"/>
          </w:tcPr>
          <w:p w14:paraId="47828626" w14:textId="4667059D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15</w:t>
            </w:r>
          </w:p>
        </w:tc>
        <w:tc>
          <w:tcPr>
            <w:tcW w:w="1759" w:type="dxa"/>
            <w:vMerge/>
          </w:tcPr>
          <w:p w14:paraId="75613A3D" w14:textId="47E28D50" w:rsidR="002D7340" w:rsidRPr="00F53E5D" w:rsidRDefault="002D7340" w:rsidP="000A0857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E043F94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7407EFB2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DBB2F4"/>
          </w:tcPr>
          <w:p w14:paraId="6F83852F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399504A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313772EF" w14:textId="77777777" w:rsidTr="25D7C6E9">
        <w:tc>
          <w:tcPr>
            <w:tcW w:w="754" w:type="dxa"/>
          </w:tcPr>
          <w:p w14:paraId="1A83F61F" w14:textId="60D134AB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30</w:t>
            </w:r>
          </w:p>
        </w:tc>
        <w:tc>
          <w:tcPr>
            <w:tcW w:w="1759" w:type="dxa"/>
            <w:vMerge/>
          </w:tcPr>
          <w:p w14:paraId="5385D143" w14:textId="4FBEC180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4FB9D48D" w14:textId="21E9C0D8" w:rsidR="002D7340" w:rsidRPr="00F53E5D" w:rsidRDefault="002D7340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71BFD91" w14:textId="54898741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FFE599" w:themeFill="accent4" w:themeFillTint="66"/>
          </w:tcPr>
          <w:p w14:paraId="77DB5D11" w14:textId="77777777" w:rsidR="002D7340" w:rsidRPr="00F53E5D" w:rsidRDefault="002D7340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58E5AA0" w14:textId="797BD2BD" w:rsidR="002D7340" w:rsidRPr="00F53E5D" w:rsidRDefault="002D7340" w:rsidP="006A242E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7D9B2BE9" w14:textId="77777777" w:rsidTr="25D7C6E9">
        <w:tc>
          <w:tcPr>
            <w:tcW w:w="754" w:type="dxa"/>
          </w:tcPr>
          <w:p w14:paraId="5D9B0B67" w14:textId="20FCC8C3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</w:t>
            </w:r>
          </w:p>
        </w:tc>
        <w:tc>
          <w:tcPr>
            <w:tcW w:w="1759" w:type="dxa"/>
            <w:vMerge/>
          </w:tcPr>
          <w:p w14:paraId="201152D3" w14:textId="46C13CF6" w:rsidR="002D7340" w:rsidRPr="00F53E5D" w:rsidRDefault="002D7340" w:rsidP="4199C7C9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3EFED"/>
          </w:tcPr>
          <w:p w14:paraId="35C12ED9" w14:textId="77777777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Valfag</w:t>
            </w:r>
          </w:p>
          <w:p w14:paraId="3378A191" w14:textId="77777777" w:rsidR="002D7340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-14.15</w:t>
            </w:r>
          </w:p>
          <w:p w14:paraId="2CA9AFC1" w14:textId="77777777" w:rsidR="003B2F37" w:rsidRDefault="003B2F37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  <w:p w14:paraId="67604149" w14:textId="77777777" w:rsidR="003B2F37" w:rsidRDefault="003B2F37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Innsats for andre</w:t>
            </w:r>
          </w:p>
          <w:p w14:paraId="1D2FEDBC" w14:textId="77777777" w:rsidR="003B2F37" w:rsidRDefault="003B2F37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Fysisk aktivitet</w:t>
            </w:r>
          </w:p>
          <w:p w14:paraId="06F9B332" w14:textId="77777777" w:rsidR="003B2F37" w:rsidRDefault="004D2600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Design/redesign</w:t>
            </w:r>
          </w:p>
          <w:p w14:paraId="53A32B6A" w14:textId="7092075D" w:rsidR="002D7340" w:rsidRPr="00F53E5D" w:rsidRDefault="00C9770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 og miljø</w:t>
            </w:r>
          </w:p>
        </w:tc>
        <w:tc>
          <w:tcPr>
            <w:tcW w:w="1800" w:type="dxa"/>
            <w:vMerge/>
          </w:tcPr>
          <w:p w14:paraId="35C55547" w14:textId="73970A3D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 w:val="restart"/>
            <w:shd w:val="clear" w:color="auto" w:fill="F4B083" w:themeFill="accent2" w:themeFillTint="99"/>
          </w:tcPr>
          <w:p w14:paraId="1A66BCB0" w14:textId="1A449DB1" w:rsidR="003F2C0E" w:rsidRPr="00F53E5D" w:rsidRDefault="00426C27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usikk</w:t>
            </w:r>
          </w:p>
          <w:p w14:paraId="54382D8D" w14:textId="77777777" w:rsidR="00D134D4" w:rsidRPr="00F53E5D" w:rsidRDefault="00D134D4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  <w:p w14:paraId="6E65617A" w14:textId="29B8B263" w:rsidR="00F05CA8" w:rsidRPr="00F53E5D" w:rsidRDefault="0F2C6B8B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-14.15</w:t>
            </w:r>
          </w:p>
        </w:tc>
        <w:tc>
          <w:tcPr>
            <w:tcW w:w="1503" w:type="dxa"/>
            <w:vMerge/>
          </w:tcPr>
          <w:p w14:paraId="4259799C" w14:textId="0AF5926F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AE24A5" w:rsidRPr="00F53E5D" w14:paraId="1699794A" w14:textId="77777777" w:rsidTr="25D7C6E9">
        <w:trPr>
          <w:trHeight w:val="210"/>
        </w:trPr>
        <w:tc>
          <w:tcPr>
            <w:tcW w:w="754" w:type="dxa"/>
          </w:tcPr>
          <w:p w14:paraId="33D4494A" w14:textId="5563F3A7" w:rsidR="00AE24A5" w:rsidRPr="00F53E5D" w:rsidRDefault="7ACF4288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00</w:t>
            </w:r>
          </w:p>
        </w:tc>
        <w:tc>
          <w:tcPr>
            <w:tcW w:w="1759" w:type="dxa"/>
            <w:shd w:val="clear" w:color="auto" w:fill="FFE599" w:themeFill="accent4" w:themeFillTint="66"/>
          </w:tcPr>
          <w:p w14:paraId="720C5F21" w14:textId="77777777" w:rsidR="00AE24A5" w:rsidRPr="00F53E5D" w:rsidRDefault="00AE24A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FAA62DE" w14:textId="77777777" w:rsidR="00AE24A5" w:rsidRPr="00F53E5D" w:rsidRDefault="00AE24A5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shd w:val="clear" w:color="auto" w:fill="FFE599" w:themeFill="accent4" w:themeFillTint="66"/>
          </w:tcPr>
          <w:p w14:paraId="269FDA35" w14:textId="77777777" w:rsidR="00AE24A5" w:rsidRPr="00F53E5D" w:rsidRDefault="00AE24A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6F4DF064" w14:textId="16D096D9" w:rsidR="00AE24A5" w:rsidRPr="00F53E5D" w:rsidRDefault="00AE24A5" w:rsidP="7F72AB54">
            <w:pPr>
              <w:pStyle w:val="Title"/>
              <w:rPr>
                <w:rFonts w:asciiTheme="majorHAnsi" w:hAnsiTheme="majorHAnsi" w:cstheme="majorHAnsi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0279D2D2" w14:textId="77777777" w:rsidR="00AE24A5" w:rsidRPr="00F53E5D" w:rsidRDefault="00AE24A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2893BE01" w14:textId="77777777" w:rsidTr="25D7C6E9">
        <w:tc>
          <w:tcPr>
            <w:tcW w:w="754" w:type="dxa"/>
          </w:tcPr>
          <w:p w14:paraId="70614E25" w14:textId="2C56896C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</w:t>
            </w:r>
          </w:p>
        </w:tc>
        <w:tc>
          <w:tcPr>
            <w:tcW w:w="1759" w:type="dxa"/>
            <w:vMerge w:val="restart"/>
            <w:shd w:val="clear" w:color="auto" w:fill="FF99FF"/>
          </w:tcPr>
          <w:p w14:paraId="74CE9CE5" w14:textId="77777777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Språk, arb.fag</w:t>
            </w:r>
          </w:p>
          <w:p w14:paraId="5FFFD4C1" w14:textId="7CBD8551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3.</w:t>
            </w:r>
            <w:r w:rsidR="7493250E"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5</w:t>
            </w: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-14.15</w:t>
            </w:r>
          </w:p>
        </w:tc>
        <w:tc>
          <w:tcPr>
            <w:tcW w:w="1503" w:type="dxa"/>
            <w:vMerge/>
          </w:tcPr>
          <w:p w14:paraId="7491DEEE" w14:textId="0869BCB9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 w:val="restart"/>
            <w:shd w:val="clear" w:color="auto" w:fill="FF99FF"/>
          </w:tcPr>
          <w:p w14:paraId="39D8E81F" w14:textId="77777777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pråk, arb.fag</w:t>
            </w:r>
          </w:p>
          <w:p w14:paraId="1B22431B" w14:textId="7698A9E9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-14.15</w:t>
            </w:r>
          </w:p>
        </w:tc>
        <w:tc>
          <w:tcPr>
            <w:tcW w:w="1801" w:type="dxa"/>
            <w:vMerge/>
          </w:tcPr>
          <w:p w14:paraId="47DD32E5" w14:textId="60E995B3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F7CAAC" w:themeFill="accent2" w:themeFillTint="66"/>
          </w:tcPr>
          <w:p w14:paraId="31D2F857" w14:textId="1FB5D043" w:rsidR="005D60F7" w:rsidRPr="00F53E5D" w:rsidRDefault="00E93D3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mfunnsfag</w:t>
            </w:r>
          </w:p>
          <w:p w14:paraId="54165DC5" w14:textId="4E0D497E" w:rsidR="005D60F7" w:rsidRPr="00F53E5D" w:rsidRDefault="006D25D1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ndra</w:t>
            </w:r>
          </w:p>
          <w:p w14:paraId="026645E3" w14:textId="76CEDB09" w:rsidR="004D6616" w:rsidRPr="00F53E5D" w:rsidRDefault="2D3D141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-14.15</w:t>
            </w:r>
          </w:p>
        </w:tc>
      </w:tr>
      <w:tr w:rsidR="005D60F7" w:rsidRPr="00F53E5D" w14:paraId="27FE2772" w14:textId="77777777" w:rsidTr="25D7C6E9">
        <w:tc>
          <w:tcPr>
            <w:tcW w:w="754" w:type="dxa"/>
          </w:tcPr>
          <w:p w14:paraId="5E43A5AE" w14:textId="72261F07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30</w:t>
            </w:r>
          </w:p>
        </w:tc>
        <w:tc>
          <w:tcPr>
            <w:tcW w:w="1759" w:type="dxa"/>
            <w:vMerge/>
          </w:tcPr>
          <w:p w14:paraId="6437DCED" w14:textId="0CF1CCD5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E234C55" w14:textId="7ECC9AC4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B3449B9" w14:textId="51042FA3" w:rsidR="005D60F7" w:rsidRPr="00F53E5D" w:rsidRDefault="005D60F7" w:rsidP="002C0711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5FFD06D0" w14:textId="2C4E5E80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8FB33C8" w14:textId="047B053C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9CC2E5" w:themeColor="accent5" w:themeTint="99"/>
                <w:sz w:val="16"/>
                <w:szCs w:val="16"/>
                <w:lang w:val="nn-NO"/>
              </w:rPr>
            </w:pPr>
          </w:p>
        </w:tc>
      </w:tr>
      <w:tr w:rsidR="005D60F7" w:rsidRPr="00F53E5D" w14:paraId="20565446" w14:textId="77777777" w:rsidTr="25D7C6E9">
        <w:tc>
          <w:tcPr>
            <w:tcW w:w="754" w:type="dxa"/>
          </w:tcPr>
          <w:p w14:paraId="474AE715" w14:textId="0F83683C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45</w:t>
            </w:r>
          </w:p>
        </w:tc>
        <w:tc>
          <w:tcPr>
            <w:tcW w:w="1759" w:type="dxa"/>
            <w:vMerge/>
          </w:tcPr>
          <w:p w14:paraId="1F8FE48D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E3FB97B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1DBB8FBC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F85D013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B8C4C43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45C90" w:rsidRPr="00F53E5D" w14:paraId="07743D64" w14:textId="77777777" w:rsidTr="25D7C6E9">
        <w:tc>
          <w:tcPr>
            <w:tcW w:w="754" w:type="dxa"/>
          </w:tcPr>
          <w:p w14:paraId="74C20473" w14:textId="77777777" w:rsidR="00545C90" w:rsidRPr="00F53E5D" w:rsidRDefault="00545C90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759" w:type="dxa"/>
            <w:vMerge/>
          </w:tcPr>
          <w:p w14:paraId="5231A7F6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6056FB1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99AC5A6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19D3DCF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7858F321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6CAD6755" w14:textId="77777777" w:rsidTr="25D7C6E9">
        <w:tc>
          <w:tcPr>
            <w:tcW w:w="754" w:type="dxa"/>
          </w:tcPr>
          <w:p w14:paraId="5F9C4DAD" w14:textId="2B5DCC59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4.00</w:t>
            </w:r>
          </w:p>
        </w:tc>
        <w:tc>
          <w:tcPr>
            <w:tcW w:w="1759" w:type="dxa"/>
            <w:vMerge/>
          </w:tcPr>
          <w:p w14:paraId="0A5CD365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6269299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0D2C74F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134DF5E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469DF6F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2712E2A1" w14:textId="77777777" w:rsidTr="25D7C6E9">
        <w:tc>
          <w:tcPr>
            <w:tcW w:w="754" w:type="dxa"/>
          </w:tcPr>
          <w:p w14:paraId="7E68AA05" w14:textId="0C4B8E64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4.15</w:t>
            </w:r>
          </w:p>
        </w:tc>
        <w:tc>
          <w:tcPr>
            <w:tcW w:w="1759" w:type="dxa"/>
            <w:vMerge/>
          </w:tcPr>
          <w:p w14:paraId="104F8252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5474B0B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B16DB3C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6E55867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77D2575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</w:tbl>
    <w:p w14:paraId="26766DE0" w14:textId="2836D50F" w:rsidR="00BC5F20" w:rsidRPr="00F53E5D" w:rsidRDefault="00BC5F20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0562CB0E" w14:textId="77777777" w:rsidR="009360A6" w:rsidRPr="00F53E5D" w:rsidRDefault="009360A6" w:rsidP="4A59FA2A">
      <w:pPr>
        <w:rPr>
          <w:rFonts w:asciiTheme="majorHAnsi" w:hAnsiTheme="majorHAnsi" w:cstheme="majorBidi"/>
          <w:color w:val="0000CC"/>
          <w:sz w:val="16"/>
          <w:szCs w:val="16"/>
        </w:rPr>
        <w:sectPr w:rsidR="009360A6" w:rsidRPr="00F53E5D" w:rsidSect="002F02C5">
          <w:pgSz w:w="16840" w:h="11907" w:orient="landscape" w:code="9"/>
          <w:pgMar w:top="720" w:right="720" w:bottom="720" w:left="720" w:header="709" w:footer="709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08"/>
          <w:docGrid w:linePitch="326"/>
        </w:sectPr>
      </w:pPr>
    </w:p>
    <w:tbl>
      <w:tblPr>
        <w:tblpPr w:leftFromText="141" w:rightFromText="141" w:vertAnchor="text" w:horzAnchor="margin" w:tblpY="121"/>
        <w:tblW w:w="99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89"/>
        <w:gridCol w:w="3268"/>
        <w:gridCol w:w="1579"/>
        <w:gridCol w:w="3455"/>
      </w:tblGrid>
      <w:tr w:rsidR="00DB6D63" w:rsidRPr="00F53E5D" w14:paraId="223BED4B" w14:textId="77777777" w:rsidTr="3AE16DC8">
        <w:tc>
          <w:tcPr>
            <w:tcW w:w="1689" w:type="dxa"/>
            <w:shd w:val="clear" w:color="auto" w:fill="D1A2FC"/>
          </w:tcPr>
          <w:p w14:paraId="461D9DE3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FAG</w:t>
            </w:r>
          </w:p>
        </w:tc>
        <w:tc>
          <w:tcPr>
            <w:tcW w:w="3268" w:type="dxa"/>
            <w:shd w:val="clear" w:color="auto" w:fill="D1A2FC"/>
          </w:tcPr>
          <w:p w14:paraId="557C53DC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MÅL: Du skal kunne</w:t>
            </w:r>
          </w:p>
        </w:tc>
        <w:tc>
          <w:tcPr>
            <w:tcW w:w="1579" w:type="dxa"/>
            <w:shd w:val="clear" w:color="auto" w:fill="D1A2FC"/>
          </w:tcPr>
          <w:p w14:paraId="1D49733E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FAG</w:t>
            </w:r>
          </w:p>
        </w:tc>
        <w:tc>
          <w:tcPr>
            <w:tcW w:w="3455" w:type="dxa"/>
            <w:shd w:val="clear" w:color="auto" w:fill="D1A2FC"/>
          </w:tcPr>
          <w:p w14:paraId="55FF7ECE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MÅL</w:t>
            </w:r>
          </w:p>
        </w:tc>
      </w:tr>
      <w:tr w:rsidR="00E90DE4" w:rsidRPr="00F53E5D" w14:paraId="3D3972B8" w14:textId="77777777" w:rsidTr="3AE16DC8">
        <w:tc>
          <w:tcPr>
            <w:tcW w:w="1689" w:type="dxa"/>
            <w:shd w:val="clear" w:color="auto" w:fill="D1A2FC"/>
          </w:tcPr>
          <w:p w14:paraId="7E9819F5" w14:textId="77777777" w:rsidR="0030298B" w:rsidRPr="00F53E5D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LÆRESTRATEGI</w:t>
            </w:r>
          </w:p>
        </w:tc>
        <w:tc>
          <w:tcPr>
            <w:tcW w:w="3268" w:type="dxa"/>
          </w:tcPr>
          <w:p w14:paraId="46FD52A1" w14:textId="38EE2176" w:rsidR="006E304C" w:rsidRPr="002E7DE6" w:rsidRDefault="172334F2" w:rsidP="4A59FA2A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2E7DE6">
              <w:rPr>
                <w:rFonts w:asciiTheme="majorHAnsi" w:hAnsiTheme="majorHAnsi" w:cstheme="majorHAnsi"/>
                <w:sz w:val="16"/>
                <w:szCs w:val="16"/>
              </w:rPr>
              <w:t>T</w:t>
            </w:r>
            <w:r w:rsidR="4F94AF5C" w:rsidRPr="002E7DE6">
              <w:rPr>
                <w:rFonts w:asciiTheme="majorHAnsi" w:hAnsiTheme="majorHAnsi" w:cstheme="majorHAnsi"/>
                <w:sz w:val="16"/>
                <w:szCs w:val="16"/>
              </w:rPr>
              <w:t>okolonne</w:t>
            </w:r>
            <w:r w:rsidRPr="002E7DE6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</w:tc>
        <w:tc>
          <w:tcPr>
            <w:tcW w:w="1579" w:type="dxa"/>
            <w:shd w:val="clear" w:color="auto" w:fill="D1A2FC"/>
          </w:tcPr>
          <w:p w14:paraId="7AB23D77" w14:textId="0F2C6B12" w:rsidR="0030298B" w:rsidRPr="00660B10" w:rsidRDefault="0030298B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</w:p>
        </w:tc>
        <w:tc>
          <w:tcPr>
            <w:tcW w:w="3455" w:type="dxa"/>
          </w:tcPr>
          <w:p w14:paraId="75717E39" w14:textId="26957394" w:rsidR="0030298B" w:rsidRPr="002E7DE6" w:rsidRDefault="0030298B" w:rsidP="4A59FA2A">
            <w:pPr>
              <w:rPr>
                <w:rFonts w:asciiTheme="majorHAnsi" w:eastAsia="Calibri" w:hAnsiTheme="majorHAnsi" w:cstheme="majorHAnsi"/>
                <w:sz w:val="16"/>
                <w:szCs w:val="16"/>
              </w:rPr>
            </w:pPr>
          </w:p>
        </w:tc>
      </w:tr>
      <w:tr w:rsidR="00E90DE4" w:rsidRPr="00F53E5D" w14:paraId="387171D4" w14:textId="77777777" w:rsidTr="3AE16DC8">
        <w:trPr>
          <w:trHeight w:val="420"/>
        </w:trPr>
        <w:tc>
          <w:tcPr>
            <w:tcW w:w="1689" w:type="dxa"/>
            <w:shd w:val="clear" w:color="auto" w:fill="D1A2FC"/>
          </w:tcPr>
          <w:p w14:paraId="4199F616" w14:textId="77777777" w:rsidR="0030298B" w:rsidRPr="00F53E5D" w:rsidRDefault="1612F2AC" w:rsidP="002515A2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NORSK</w:t>
            </w:r>
          </w:p>
        </w:tc>
        <w:tc>
          <w:tcPr>
            <w:tcW w:w="3268" w:type="dxa"/>
          </w:tcPr>
          <w:p w14:paraId="57726029" w14:textId="22E86D5F" w:rsidR="00DA7768" w:rsidRPr="002E7DE6" w:rsidRDefault="00DA7768" w:rsidP="002515A2">
            <w:pPr>
              <w:rPr>
                <w:rFonts w:asciiTheme="majorHAnsi" w:eastAsia="Calibri" w:hAnsiTheme="majorHAnsi" w:cstheme="majorHAnsi"/>
                <w:sz w:val="16"/>
                <w:szCs w:val="16"/>
                <w:lang w:eastAsia="en-US"/>
              </w:rPr>
            </w:pPr>
            <w:r w:rsidRPr="002E7DE6">
              <w:rPr>
                <w:rFonts w:asciiTheme="majorHAnsi" w:eastAsia="Calibri" w:hAnsiTheme="majorHAnsi" w:cstheme="majorHAnsi"/>
                <w:sz w:val="16"/>
                <w:szCs w:val="16"/>
                <w:lang w:eastAsia="en-US"/>
              </w:rPr>
              <w:t>Nabospråk, svensk og dansk, haldningar til spr</w:t>
            </w:r>
            <w:r w:rsidR="000C2818" w:rsidRPr="002E7DE6">
              <w:rPr>
                <w:rFonts w:asciiTheme="majorHAnsi" w:eastAsia="Calibri" w:hAnsiTheme="majorHAnsi" w:cstheme="majorHAnsi"/>
                <w:sz w:val="16"/>
                <w:szCs w:val="16"/>
                <w:lang w:eastAsia="en-US"/>
              </w:rPr>
              <w:t>åk og dialekter</w:t>
            </w:r>
          </w:p>
        </w:tc>
        <w:tc>
          <w:tcPr>
            <w:tcW w:w="1579" w:type="dxa"/>
            <w:shd w:val="clear" w:color="auto" w:fill="D1A2FC"/>
          </w:tcPr>
          <w:p w14:paraId="636A534E" w14:textId="77777777" w:rsidR="0030298B" w:rsidRPr="00660B10" w:rsidRDefault="1612F2AC" w:rsidP="002515A2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SAMFUNN</w:t>
            </w:r>
          </w:p>
        </w:tc>
        <w:tc>
          <w:tcPr>
            <w:tcW w:w="3455" w:type="dxa"/>
          </w:tcPr>
          <w:p w14:paraId="3845BDC6" w14:textId="022662E4" w:rsidR="00352075" w:rsidRPr="002E7DE6" w:rsidRDefault="00A71948" w:rsidP="002515A2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2E7DE6">
              <w:rPr>
                <w:rFonts w:asciiTheme="majorHAnsi" w:hAnsiTheme="majorHAnsi" w:cstheme="majorHAnsi"/>
                <w:sz w:val="16"/>
                <w:szCs w:val="16"/>
              </w:rPr>
              <w:t xml:space="preserve">Forstå nokre årsakar og verknader av ulike historiske hendingar i Midtausten. </w:t>
            </w:r>
          </w:p>
        </w:tc>
      </w:tr>
      <w:tr w:rsidR="00E90DE4" w:rsidRPr="008044FC" w14:paraId="03354D16" w14:textId="77777777" w:rsidTr="3AE16DC8">
        <w:trPr>
          <w:trHeight w:val="1081"/>
        </w:trPr>
        <w:tc>
          <w:tcPr>
            <w:tcW w:w="1689" w:type="dxa"/>
            <w:shd w:val="clear" w:color="auto" w:fill="D1A2FC"/>
          </w:tcPr>
          <w:p w14:paraId="57C97392" w14:textId="713A871F" w:rsidR="0030298B" w:rsidRPr="00F53E5D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MAT</w:t>
            </w:r>
            <w:r w:rsidR="31648396" w:rsidRPr="00F53E5D">
              <w:rPr>
                <w:rFonts w:asciiTheme="majorHAnsi" w:hAnsiTheme="majorHAnsi" w:cstheme="majorBidi"/>
                <w:sz w:val="16"/>
                <w:szCs w:val="16"/>
              </w:rPr>
              <w:t>EMATIKK</w:t>
            </w:r>
          </w:p>
        </w:tc>
        <w:tc>
          <w:tcPr>
            <w:tcW w:w="3268" w:type="dxa"/>
          </w:tcPr>
          <w:p w14:paraId="62EBF3C5" w14:textId="0396D551" w:rsidR="0030298B" w:rsidRPr="002E7DE6" w:rsidRDefault="4E43FC07" w:rsidP="4A59FA2A">
            <w:pPr>
              <w:pStyle w:val="NoSpacing"/>
              <w:rPr>
                <w:rFonts w:asciiTheme="majorHAnsi" w:eastAsia="Calibri" w:hAnsiTheme="majorHAnsi" w:cstheme="majorHAnsi"/>
                <w:sz w:val="16"/>
                <w:szCs w:val="16"/>
                <w:lang w:val="nn-NO"/>
              </w:rPr>
            </w:pPr>
            <w:r w:rsidRPr="002E7DE6">
              <w:rPr>
                <w:rFonts w:asciiTheme="majorHAnsi" w:eastAsia="Calibri" w:hAnsiTheme="majorHAnsi" w:cstheme="majorHAnsi"/>
                <w:sz w:val="16"/>
                <w:szCs w:val="16"/>
                <w:lang w:val="nn-NO"/>
              </w:rPr>
              <w:t xml:space="preserve">Siste veka med likningssett. Repetisjon av metodar, rekning og digitale løysingar. </w:t>
            </w:r>
          </w:p>
        </w:tc>
        <w:tc>
          <w:tcPr>
            <w:tcW w:w="1579" w:type="dxa"/>
            <w:shd w:val="clear" w:color="auto" w:fill="D1A2FC"/>
          </w:tcPr>
          <w:p w14:paraId="5FEB466F" w14:textId="77777777" w:rsidR="0030298B" w:rsidRPr="00660B10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KRLE</w:t>
            </w:r>
          </w:p>
        </w:tc>
        <w:tc>
          <w:tcPr>
            <w:tcW w:w="3455" w:type="dxa"/>
          </w:tcPr>
          <w:p w14:paraId="6D98A12B" w14:textId="27505AF7" w:rsidR="006F6FF3" w:rsidRPr="002E7DE6" w:rsidRDefault="00D71C09" w:rsidP="001061E3">
            <w:pPr>
              <w:shd w:val="clear" w:color="auto" w:fill="FFFFFF"/>
              <w:spacing w:beforeAutospacing="1" w:afterAutospacing="1"/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</w:pPr>
            <w:r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bdr w:val="none" w:sz="0" w:space="0" w:color="auto" w:frame="1"/>
                <w:lang w:eastAsia="nn-NO"/>
              </w:rPr>
              <w:t>-u</w:t>
            </w:r>
            <w:r w:rsidR="00421BB2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bdr w:val="none" w:sz="0" w:space="0" w:color="auto" w:frame="1"/>
                <w:lang w:eastAsia="nn-NO"/>
              </w:rPr>
              <w:t>tforske</w:t>
            </w:r>
            <w:r w:rsidR="00421BB2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 og </w:t>
            </w:r>
            <w:r w:rsidR="00421BB2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bdr w:val="none" w:sz="0" w:space="0" w:color="auto" w:frame="1"/>
                <w:lang w:eastAsia="nn-NO"/>
              </w:rPr>
              <w:t>presentere</w:t>
            </w:r>
            <w:r w:rsidR="00421BB2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 xml:space="preserve"> religiøst mangfald og religiøse praksisar utanfor etablerte religionssamfunn: </w:t>
            </w:r>
            <w:r w:rsidR="00A95327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nyrel</w:t>
            </w:r>
            <w:r w:rsidR="00C64DE5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i</w:t>
            </w:r>
            <w:r w:rsidR="00A95327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 xml:space="preserve">giøsitet, </w:t>
            </w:r>
            <w:r w:rsidR="00C64DE5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 xml:space="preserve">nysjamanisme, yoga, </w:t>
            </w:r>
            <w:r w:rsidR="001061E3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alternativbevegelsen, wicca, naturreligionar</w:t>
            </w:r>
            <w:r w:rsidR="000671F0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, New Age</w:t>
            </w:r>
          </w:p>
        </w:tc>
      </w:tr>
      <w:tr w:rsidR="00B34E53" w:rsidRPr="00F53E5D" w14:paraId="53BD7D2E" w14:textId="77777777" w:rsidTr="3AE16DC8">
        <w:trPr>
          <w:trHeight w:val="471"/>
        </w:trPr>
        <w:tc>
          <w:tcPr>
            <w:tcW w:w="1689" w:type="dxa"/>
            <w:shd w:val="clear" w:color="auto" w:fill="D1A2FC"/>
          </w:tcPr>
          <w:p w14:paraId="24FA9E86" w14:textId="77777777" w:rsidR="00B34E53" w:rsidRPr="00F53E5D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ENGELSK</w:t>
            </w:r>
          </w:p>
        </w:tc>
        <w:tc>
          <w:tcPr>
            <w:tcW w:w="3268" w:type="dxa"/>
          </w:tcPr>
          <w:p w14:paraId="5997CC1D" w14:textId="3AC922F9" w:rsidR="00DE54B3" w:rsidRPr="00773EE8" w:rsidRDefault="00E46B73" w:rsidP="00773EE8">
            <w:pPr>
              <w:shd w:val="clear" w:color="auto" w:fill="FFFFFF"/>
              <w:spacing w:beforeAutospacing="1" w:afterAutospacing="1"/>
              <w:rPr>
                <w:rFonts w:ascii="Roboto" w:eastAsiaTheme="minorEastAsia" w:hAnsi="Roboto"/>
                <w:color w:val="303030"/>
                <w:sz w:val="14"/>
                <w:szCs w:val="14"/>
                <w:lang w:val="nb-NO"/>
              </w:rPr>
            </w:pPr>
            <w:r>
              <w:rPr>
                <w:rFonts w:ascii="Roboto" w:hAnsi="Roboto"/>
                <w:color w:val="303030"/>
                <w:sz w:val="14"/>
                <w:szCs w:val="14"/>
                <w:bdr w:val="none" w:sz="0" w:space="0" w:color="auto" w:frame="1"/>
                <w:lang w:val="nb-NO"/>
              </w:rPr>
              <w:t>L</w:t>
            </w:r>
            <w:r w:rsidR="00DE54B3" w:rsidRPr="00DE54B3">
              <w:rPr>
                <w:rFonts w:ascii="Roboto" w:hAnsi="Roboto"/>
                <w:color w:val="303030"/>
                <w:sz w:val="14"/>
                <w:szCs w:val="14"/>
                <w:bdr w:val="none" w:sz="0" w:space="0" w:color="auto" w:frame="1"/>
                <w:lang w:val="nb-NO"/>
              </w:rPr>
              <w:t>ytte</w:t>
            </w:r>
            <w:r w:rsidR="00DE54B3" w:rsidRPr="00DE54B3">
              <w:rPr>
                <w:rFonts w:ascii="Roboto" w:hAnsi="Roboto"/>
                <w:color w:val="303030"/>
                <w:sz w:val="14"/>
                <w:szCs w:val="14"/>
                <w:lang w:val="nb-NO"/>
              </w:rPr>
              <w:t> til og </w:t>
            </w:r>
            <w:r w:rsidR="00DE54B3" w:rsidRPr="00DE54B3">
              <w:rPr>
                <w:rFonts w:ascii="Roboto" w:hAnsi="Roboto"/>
                <w:color w:val="303030"/>
                <w:sz w:val="14"/>
                <w:szCs w:val="14"/>
                <w:bdr w:val="none" w:sz="0" w:space="0" w:color="auto" w:frame="1"/>
                <w:lang w:val="nb-NO"/>
              </w:rPr>
              <w:t>forstå</w:t>
            </w:r>
            <w:r w:rsidR="00DE54B3" w:rsidRPr="00DE54B3">
              <w:rPr>
                <w:rFonts w:ascii="Roboto" w:hAnsi="Roboto"/>
                <w:color w:val="303030"/>
                <w:sz w:val="14"/>
                <w:szCs w:val="14"/>
                <w:lang w:val="nb-NO"/>
              </w:rPr>
              <w:t> ord og uttrykk i varianter av engelsk</w:t>
            </w:r>
            <w:r w:rsidR="00A02794">
              <w:rPr>
                <w:rFonts w:ascii="Roboto" w:hAnsi="Roboto"/>
                <w:color w:val="303030"/>
                <w:sz w:val="14"/>
                <w:szCs w:val="14"/>
                <w:lang w:val="nb-NO"/>
              </w:rPr>
              <w:t>.</w:t>
            </w:r>
          </w:p>
        </w:tc>
        <w:tc>
          <w:tcPr>
            <w:tcW w:w="1579" w:type="dxa"/>
            <w:shd w:val="clear" w:color="auto" w:fill="D1A2FC"/>
          </w:tcPr>
          <w:p w14:paraId="7347E2F3" w14:textId="2016F25D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NATURFAG</w:t>
            </w:r>
          </w:p>
        </w:tc>
        <w:tc>
          <w:tcPr>
            <w:tcW w:w="3455" w:type="dxa"/>
          </w:tcPr>
          <w:p w14:paraId="60C9ECF5" w14:textId="48D0FC55" w:rsidR="2513E5A9" w:rsidRPr="002E7DE6" w:rsidRDefault="00A41F01" w:rsidP="3AE16DC8">
            <w:pPr>
              <w:pStyle w:val="NoSpacing"/>
              <w:rPr>
                <w:rFonts w:asciiTheme="majorHAnsi" w:eastAsia="Calibri" w:hAnsiTheme="majorHAnsi" w:cstheme="majorBidi"/>
                <w:sz w:val="16"/>
                <w:szCs w:val="16"/>
              </w:rPr>
            </w:pPr>
            <w:r>
              <w:rPr>
                <w:rFonts w:asciiTheme="majorHAnsi" w:eastAsia="Calibri" w:hAnsiTheme="majorHAnsi" w:cstheme="majorBidi"/>
                <w:sz w:val="16"/>
                <w:szCs w:val="16"/>
              </w:rPr>
              <w:t>Ulik</w:t>
            </w:r>
            <w:r w:rsidR="00AC099B">
              <w:rPr>
                <w:rFonts w:asciiTheme="majorHAnsi" w:eastAsia="Calibri" w:hAnsiTheme="majorHAnsi" w:cstheme="majorBidi"/>
                <w:sz w:val="16"/>
                <w:szCs w:val="16"/>
              </w:rPr>
              <w:t xml:space="preserve">e typar legemiddel, </w:t>
            </w:r>
            <w:r w:rsidR="0063332E">
              <w:rPr>
                <w:rFonts w:asciiTheme="majorHAnsi" w:eastAsia="Calibri" w:hAnsiTheme="majorHAnsi" w:cstheme="majorBidi"/>
                <w:sz w:val="16"/>
                <w:szCs w:val="16"/>
              </w:rPr>
              <w:t xml:space="preserve">og </w:t>
            </w:r>
            <w:r w:rsidR="001B428D">
              <w:rPr>
                <w:rFonts w:asciiTheme="majorHAnsi" w:eastAsia="Calibri" w:hAnsiTheme="majorHAnsi" w:cstheme="majorBidi"/>
                <w:sz w:val="16"/>
                <w:szCs w:val="16"/>
              </w:rPr>
              <w:t>rusmiddel og doping.</w:t>
            </w:r>
          </w:p>
        </w:tc>
      </w:tr>
      <w:tr w:rsidR="00B34E53" w:rsidRPr="00AB4297" w14:paraId="36AD9760" w14:textId="77777777" w:rsidTr="3AE16DC8">
        <w:trPr>
          <w:trHeight w:val="50"/>
        </w:trPr>
        <w:tc>
          <w:tcPr>
            <w:tcW w:w="1689" w:type="dxa"/>
            <w:shd w:val="clear" w:color="auto" w:fill="D1A2FC"/>
          </w:tcPr>
          <w:p w14:paraId="537E1711" w14:textId="2C9A2E31" w:rsidR="00B34E53" w:rsidRPr="00F53E5D" w:rsidRDefault="008072C5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52CEBEB6">
              <w:rPr>
                <w:rFonts w:asciiTheme="majorHAnsi" w:hAnsiTheme="majorHAnsi" w:cstheme="majorBidi"/>
                <w:sz w:val="16"/>
                <w:szCs w:val="16"/>
              </w:rPr>
              <w:t>Arb.fag</w:t>
            </w:r>
            <w:r w:rsidRPr="00F53E5D">
              <w:rPr>
                <w:rFonts w:asciiTheme="majorHAnsi" w:hAnsiTheme="majorHAns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3268" w:type="dxa"/>
          </w:tcPr>
          <w:p w14:paraId="48319E27" w14:textId="77777777" w:rsidR="008072C5" w:rsidRPr="002E7DE6" w:rsidRDefault="008072C5" w:rsidP="008072C5">
            <w:pPr>
              <w:shd w:val="clear" w:color="auto" w:fill="FFFFFF" w:themeFill="background1"/>
              <w:spacing w:beforeAutospacing="1" w:afterAutospacing="1"/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</w:pPr>
            <w:r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  <w:t>Elevene skal få trening i å vurdere hva som trengs i samfunnet.</w:t>
            </w:r>
          </w:p>
          <w:p w14:paraId="328D275E" w14:textId="77777777" w:rsidR="008072C5" w:rsidRPr="002E7DE6" w:rsidRDefault="008072C5" w:rsidP="008072C5">
            <w:pPr>
              <w:spacing w:beforeAutospacing="1" w:afterAutospacing="1"/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</w:pPr>
            <w:r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  <w:t>Elevene skal sammen finne en ide som både de og målgruppen blir engasjert og motivert av.</w:t>
            </w:r>
          </w:p>
          <w:p w14:paraId="6B699379" w14:textId="5B731118" w:rsidR="0070105D" w:rsidRPr="002E7DE6" w:rsidRDefault="008072C5" w:rsidP="008072C5">
            <w:pPr>
              <w:spacing w:line="259" w:lineRule="auto"/>
              <w:rPr>
                <w:rFonts w:asciiTheme="majorHAnsi" w:eastAsia="Calibri" w:hAnsiTheme="majorHAnsi" w:cstheme="majorHAnsi"/>
                <w:sz w:val="16"/>
                <w:szCs w:val="16"/>
                <w:lang w:val="nb-NO"/>
              </w:rPr>
            </w:pPr>
            <w:r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  <w:t>Forretningsideen skal være til nytte og verdi for andre enn dem selv.</w:t>
            </w:r>
            <w:r w:rsidR="00986AF5" w:rsidRPr="002E7DE6">
              <w:rPr>
                <w:rFonts w:asciiTheme="majorHAnsi" w:eastAsia="Calibri" w:hAnsiTheme="majorHAnsi" w:cstheme="majorHAnsi"/>
                <w:sz w:val="16"/>
                <w:szCs w:val="16"/>
                <w:lang w:val="nb-NO"/>
              </w:rPr>
              <w:t>)</w:t>
            </w:r>
          </w:p>
        </w:tc>
        <w:tc>
          <w:tcPr>
            <w:tcW w:w="1579" w:type="dxa"/>
            <w:shd w:val="clear" w:color="auto" w:fill="D1A2FC"/>
          </w:tcPr>
          <w:p w14:paraId="2832DB9D" w14:textId="77777777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KROPPSØVING</w:t>
            </w:r>
          </w:p>
        </w:tc>
        <w:tc>
          <w:tcPr>
            <w:tcW w:w="3455" w:type="dxa"/>
          </w:tcPr>
          <w:p w14:paraId="62F6CFA9" w14:textId="2FF37F9B" w:rsidR="2B2E11A5" w:rsidRPr="002E7DE6" w:rsidRDefault="3A9BE5B5" w:rsidP="00433C49">
            <w:pPr>
              <w:spacing w:after="120"/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</w:pP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  <w:t>Relevante kompetansemål:</w:t>
            </w:r>
            <w:r w:rsidRPr="002E7DE6">
              <w:rPr>
                <w:rFonts w:asciiTheme="majorHAnsi" w:eastAsia="Roboto" w:hAnsiTheme="majorHAnsi" w:cstheme="majorHAnsi"/>
                <w:color w:val="303030"/>
                <w:sz w:val="16"/>
                <w:szCs w:val="16"/>
                <w:lang w:val="nb-NO"/>
              </w:rPr>
              <w:t xml:space="preserve"> </w:t>
            </w: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  <w:t>utforske egne muligheter til trening, helse og velvære gjennom lek, dans, friluftsliv, idrettsaktiviteter og andre bevegelsesaktiviteter</w:t>
            </w:r>
          </w:p>
          <w:p w14:paraId="0B65A3D5" w14:textId="0B1224D4" w:rsidR="2B2E11A5" w:rsidRPr="002E7DE6" w:rsidRDefault="3A9BE5B5" w:rsidP="00433C49">
            <w:pPr>
              <w:spacing w:after="120" w:line="264" w:lineRule="auto"/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</w:pP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  <w:t>trene på og utvikle ferdigheter i varierte bevegelsesaktiviteter</w:t>
            </w:r>
          </w:p>
          <w:p w14:paraId="15C1B7C6" w14:textId="7D0AEE44" w:rsidR="2B2E11A5" w:rsidRPr="002E7DE6" w:rsidRDefault="3A9BE5B5" w:rsidP="00433C49">
            <w:pPr>
              <w:spacing w:after="120" w:line="264" w:lineRule="auto"/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</w:pP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  <w:t>bruke egne ferdigheter og kunnskaper på en slik måte at det kan medvirke til framgang for andre</w:t>
            </w:r>
          </w:p>
        </w:tc>
      </w:tr>
      <w:tr w:rsidR="00B34E53" w:rsidRPr="00F53E5D" w14:paraId="6D97B4AC" w14:textId="77777777" w:rsidTr="3AE16DC8">
        <w:trPr>
          <w:trHeight w:val="359"/>
        </w:trPr>
        <w:tc>
          <w:tcPr>
            <w:tcW w:w="1689" w:type="dxa"/>
            <w:shd w:val="clear" w:color="auto" w:fill="D1A2FC"/>
          </w:tcPr>
          <w:p w14:paraId="443EF948" w14:textId="31EAC912" w:rsidR="00B34E53" w:rsidRPr="00F53E5D" w:rsidRDefault="008072C5" w:rsidP="52CEBEB6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SPANSK</w:t>
            </w:r>
          </w:p>
        </w:tc>
        <w:tc>
          <w:tcPr>
            <w:tcW w:w="3268" w:type="dxa"/>
          </w:tcPr>
          <w:p w14:paraId="3EEE2655" w14:textId="7E38FAF3" w:rsidR="00B34E53" w:rsidRPr="002E7DE6" w:rsidRDefault="00052457" w:rsidP="52CEBEB6">
            <w:pPr>
              <w:shd w:val="clear" w:color="auto" w:fill="FFFFFF" w:themeFill="background1"/>
              <w:spacing w:beforeAutospacing="1" w:afterAutospacing="1"/>
              <w:rPr>
                <w:rFonts w:asciiTheme="majorHAnsi" w:hAnsiTheme="majorHAnsi" w:cstheme="majorHAnsi"/>
                <w:sz w:val="16"/>
                <w:szCs w:val="16"/>
              </w:rPr>
            </w:pPr>
            <w:r w:rsidRPr="002E7DE6">
              <w:rPr>
                <w:rFonts w:asciiTheme="majorHAnsi" w:hAnsiTheme="majorHAnsi" w:cstheme="majorHAnsi"/>
                <w:sz w:val="16"/>
                <w:szCs w:val="16"/>
              </w:rPr>
              <w:t xml:space="preserve">Snakke om seg sjølv, fritid, familie og vener, </w:t>
            </w:r>
            <w:r w:rsidR="00B00B0D" w:rsidRPr="002E7DE6">
              <w:rPr>
                <w:rFonts w:asciiTheme="majorHAnsi" w:hAnsiTheme="majorHAnsi" w:cstheme="majorHAnsi"/>
                <w:sz w:val="16"/>
                <w:szCs w:val="16"/>
              </w:rPr>
              <w:t xml:space="preserve">kva ein har gjort og om planar framover. </w:t>
            </w:r>
          </w:p>
        </w:tc>
        <w:tc>
          <w:tcPr>
            <w:tcW w:w="1579" w:type="dxa"/>
            <w:shd w:val="clear" w:color="auto" w:fill="D1A2FC"/>
          </w:tcPr>
          <w:p w14:paraId="5141694A" w14:textId="140D7FDD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 xml:space="preserve">Engelsk </w:t>
            </w:r>
            <w:r w:rsidR="00A0636F" w:rsidRPr="00660B10">
              <w:rPr>
                <w:rFonts w:asciiTheme="majorHAnsi" w:hAnsiTheme="majorHAnsi" w:cstheme="majorBidi"/>
                <w:sz w:val="16"/>
                <w:szCs w:val="16"/>
              </w:rPr>
              <w:t>fordjuping</w:t>
            </w:r>
          </w:p>
        </w:tc>
        <w:tc>
          <w:tcPr>
            <w:tcW w:w="3455" w:type="dxa"/>
          </w:tcPr>
          <w:p w14:paraId="557110A0" w14:textId="349402C4" w:rsidR="00B34E53" w:rsidRPr="002E7DE6" w:rsidRDefault="3F1F79A1" w:rsidP="4A59FA2A">
            <w:pPr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</w:rPr>
            </w:pP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</w:rPr>
              <w:t>De skal skrive bokmelding</w:t>
            </w:r>
          </w:p>
        </w:tc>
      </w:tr>
    </w:tbl>
    <w:p w14:paraId="1F72F646" w14:textId="77777777" w:rsidR="00FA2836" w:rsidRPr="00F53E5D" w:rsidRDefault="00FA2836" w:rsidP="4A59FA2A">
      <w:pPr>
        <w:rPr>
          <w:rFonts w:asciiTheme="majorHAnsi" w:hAnsiTheme="majorHAnsi" w:cstheme="majorBidi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5"/>
        <w:gridCol w:w="3576"/>
        <w:gridCol w:w="4568"/>
      </w:tblGrid>
      <w:tr w:rsidR="00290670" w:rsidRPr="00F53E5D" w14:paraId="5E8DFBFE" w14:textId="77777777" w:rsidTr="75221840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17300A55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518956C0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Heimearbeid 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4F8EFAA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å skulen</w:t>
            </w:r>
          </w:p>
        </w:tc>
      </w:tr>
      <w:tr w:rsidR="00290670" w:rsidRPr="00F53E5D" w14:paraId="19041DC4" w14:textId="77777777" w:rsidTr="75221840">
        <w:trPr>
          <w:trHeight w:val="243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3E3101CA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Mån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8CE6F91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1CDCEAD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290670" w:rsidRPr="006473C7" w14:paraId="27DF42C7" w14:textId="77777777" w:rsidTr="75221840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A87D46" w14:textId="368872DE" w:rsidR="00290670" w:rsidRPr="00AF39C3" w:rsidRDefault="00B96D4D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Engel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6BB9E253" w14:textId="2788D7B5" w:rsidR="00290670" w:rsidRPr="00A55C4C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1AD65C" w14:textId="07A46833" w:rsidR="00A423E6" w:rsidRPr="00A55C4C" w:rsidRDefault="00AA2F46" w:rsidP="002246BC">
            <w:pPr>
              <w:spacing w:line="276" w:lineRule="auto"/>
              <w:rPr>
                <w:rFonts w:ascii="Calibri" w:eastAsia="Calibri" w:hAnsi="Calibri" w:cs="Calibri"/>
                <w:color w:val="080808"/>
                <w:sz w:val="18"/>
                <w:szCs w:val="18"/>
                <w:lang w:val="en-GB"/>
              </w:rPr>
            </w:pPr>
            <w:r>
              <w:rPr>
                <w:rStyle w:val="normaltextrun"/>
                <w:rFonts w:ascii="Calibri" w:hAnsi="Calibri" w:cs="Calibri"/>
                <w:color w:val="080808"/>
                <w:sz w:val="20"/>
                <w:szCs w:val="20"/>
                <w:shd w:val="clear" w:color="auto" w:fill="FFFFFF"/>
                <w:lang w:val="en-GB"/>
              </w:rPr>
              <w:t>Listening activity.</w:t>
            </w:r>
            <w:r>
              <w:rPr>
                <w:rStyle w:val="eop"/>
                <w:rFonts w:ascii="Calibri" w:hAnsi="Calibri" w:cs="Calibri"/>
                <w:color w:val="080808"/>
                <w:sz w:val="20"/>
                <w:szCs w:val="20"/>
                <w:shd w:val="clear" w:color="auto" w:fill="FFFFFF"/>
              </w:rPr>
              <w:t> </w:t>
            </w:r>
            <w:hyperlink r:id="rId14" w:tgtFrame="_blank" w:tooltip="https://www.hiof.no/fss/leringsressurser/grunnleggende-ferdigheter/muntlig/lyttetekstar/engelsk-10-trinn/" w:history="1">
              <w:r w:rsidR="009A592E" w:rsidRPr="009A592E">
                <w:rPr>
                  <w:rStyle w:val="Hyperlink"/>
                  <w:sz w:val="18"/>
                  <w:szCs w:val="18"/>
                </w:rPr>
                <w:t>Lyttetekster Engelsk 10. trinn - Fremmedspråksenteret (hiof.no)</w:t>
              </w:r>
            </w:hyperlink>
            <w:r w:rsidR="009A592E">
              <w:rPr>
                <w:rStyle w:val="ui-provider"/>
                <w:sz w:val="18"/>
                <w:szCs w:val="18"/>
              </w:rPr>
              <w:t xml:space="preserve"> </w:t>
            </w:r>
            <w:r w:rsidR="00451B71">
              <w:rPr>
                <w:rStyle w:val="ui-provider"/>
                <w:sz w:val="18"/>
                <w:szCs w:val="18"/>
              </w:rPr>
              <w:t>. Nr.</w:t>
            </w:r>
            <w:r w:rsidR="00044E08">
              <w:rPr>
                <w:rStyle w:val="ui-provider"/>
                <w:sz w:val="18"/>
                <w:szCs w:val="18"/>
              </w:rPr>
              <w:t>41</w:t>
            </w:r>
          </w:p>
        </w:tc>
      </w:tr>
      <w:tr w:rsidR="004672DD" w:rsidRPr="00C21432" w14:paraId="29AD0137" w14:textId="77777777" w:rsidTr="75221840">
        <w:trPr>
          <w:trHeight w:val="283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AABBE" w14:textId="3F3B3F67" w:rsidR="004672DD" w:rsidRPr="00AF39C3" w:rsidRDefault="008E0646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23DE523C" w14:textId="77777777" w:rsidR="004672DD" w:rsidRPr="00A55C4C" w:rsidRDefault="004672DD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E56223" w14:textId="19E6DEEE" w:rsidR="004672DD" w:rsidRPr="00A55C4C" w:rsidRDefault="00B00B0D" w:rsidP="61EE23EC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A55C4C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Gå gjennom vekeplanen og lese 15 min i låneboka </w:t>
            </w:r>
          </w:p>
        </w:tc>
      </w:tr>
      <w:tr w:rsidR="00290670" w:rsidRPr="00F53E5D" w14:paraId="3FBA10DC" w14:textId="77777777" w:rsidTr="75221840">
        <w:trPr>
          <w:trHeight w:val="257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F599F" w14:textId="1986AE0D" w:rsidR="00290670" w:rsidRPr="00AF39C3" w:rsidRDefault="008E0646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7547A01" w14:textId="77777777" w:rsidR="00290670" w:rsidRPr="00A55C4C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9A1464" w14:textId="308745E0" w:rsidR="10583541" w:rsidRPr="00A55C4C" w:rsidRDefault="00BB7D5B" w:rsidP="2513E5A9">
            <w:pPr>
              <w:spacing w:line="276" w:lineRule="auto"/>
              <w:ind w:left="-20" w:right="-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å gjennom ulike typar legemiddel.</w:t>
            </w:r>
          </w:p>
        </w:tc>
      </w:tr>
      <w:tr w:rsidR="002E48A4" w:rsidRPr="00F53E5D" w14:paraId="74B76BA1" w14:textId="77777777" w:rsidTr="75221840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62556F" w14:textId="6436E6B1" w:rsidR="002E48A4" w:rsidRPr="00AF39C3" w:rsidRDefault="002E48A4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pan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1B744138" w14:textId="77777777" w:rsidR="002E48A4" w:rsidRPr="00A55C4C" w:rsidRDefault="002E48A4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177D8D" w14:textId="5BA0F1FD" w:rsidR="0E76EB1B" w:rsidRPr="00A55C4C" w:rsidRDefault="00F1506E" w:rsidP="00D86031">
            <w:pPr>
              <w:spacing w:after="120"/>
              <w:ind w:right="-20"/>
              <w:rPr>
                <w:rFonts w:asciiTheme="minorHAnsi" w:hAnsiTheme="minorHAnsi" w:cstheme="minorHAnsi"/>
                <w:sz w:val="18"/>
                <w:szCs w:val="18"/>
              </w:rPr>
            </w:pPr>
            <w:r w:rsidRPr="00A55C4C">
              <w:rPr>
                <w:rFonts w:asciiTheme="minorHAnsi" w:hAnsiTheme="minorHAnsi" w:cstheme="minorHAnsi"/>
                <w:sz w:val="18"/>
                <w:szCs w:val="18"/>
              </w:rPr>
              <w:t>Tema</w:t>
            </w:r>
            <w:r w:rsidR="001D682D" w:rsidRPr="00A55C4C">
              <w:rPr>
                <w:rFonts w:asciiTheme="minorHAnsi" w:hAnsiTheme="minorHAnsi" w:cstheme="minorHAnsi"/>
                <w:sz w:val="18"/>
                <w:szCs w:val="18"/>
              </w:rPr>
              <w:t xml:space="preserve"> for veka er Tu</w:t>
            </w:r>
            <w:r w:rsidR="00B06719" w:rsidRPr="00A55C4C">
              <w:rPr>
                <w:rFonts w:asciiTheme="minorHAnsi" w:hAnsiTheme="minorHAnsi" w:cstheme="minorHAnsi"/>
                <w:sz w:val="18"/>
                <w:szCs w:val="18"/>
              </w:rPr>
              <w:t xml:space="preserve"> act</w:t>
            </w:r>
            <w:r w:rsidR="001D682D" w:rsidRPr="00A55C4C">
              <w:rPr>
                <w:rFonts w:asciiTheme="minorHAnsi" w:hAnsiTheme="minorHAnsi" w:cstheme="minorHAnsi"/>
                <w:sz w:val="18"/>
                <w:szCs w:val="18"/>
              </w:rPr>
              <w:t>ividad favorita. Me s</w:t>
            </w:r>
            <w:r w:rsidR="00D80639" w:rsidRPr="00A55C4C">
              <w:rPr>
                <w:rFonts w:asciiTheme="minorHAnsi" w:hAnsiTheme="minorHAnsi" w:cstheme="minorHAnsi"/>
                <w:sz w:val="18"/>
                <w:szCs w:val="18"/>
              </w:rPr>
              <w:t>kriv gloser</w:t>
            </w:r>
            <w:r w:rsidR="00464C5F" w:rsidRPr="00A55C4C">
              <w:rPr>
                <w:rFonts w:asciiTheme="minorHAnsi" w:hAnsiTheme="minorHAnsi" w:cstheme="minorHAnsi"/>
                <w:sz w:val="18"/>
                <w:szCs w:val="18"/>
              </w:rPr>
              <w:t xml:space="preserve">, </w:t>
            </w:r>
            <w:r w:rsidR="00D80639" w:rsidRPr="00A55C4C">
              <w:rPr>
                <w:rFonts w:asciiTheme="minorHAnsi" w:hAnsiTheme="minorHAnsi" w:cstheme="minorHAnsi"/>
                <w:sz w:val="18"/>
                <w:szCs w:val="18"/>
              </w:rPr>
              <w:t>øve</w:t>
            </w:r>
            <w:r w:rsidR="001D682D" w:rsidRPr="00A55C4C">
              <w:rPr>
                <w:rFonts w:asciiTheme="minorHAnsi" w:hAnsiTheme="minorHAnsi" w:cstheme="minorHAnsi"/>
                <w:sz w:val="18"/>
                <w:szCs w:val="18"/>
              </w:rPr>
              <w:t>r</w:t>
            </w:r>
            <w:r w:rsidR="00D80639" w:rsidRPr="00A55C4C">
              <w:rPr>
                <w:rFonts w:asciiTheme="minorHAnsi" w:hAnsiTheme="minorHAnsi" w:cstheme="minorHAnsi"/>
                <w:sz w:val="18"/>
                <w:szCs w:val="18"/>
              </w:rPr>
              <w:t xml:space="preserve"> på </w:t>
            </w:r>
            <w:r w:rsidR="00024B88" w:rsidRPr="00A55C4C">
              <w:rPr>
                <w:rFonts w:asciiTheme="minorHAnsi" w:hAnsiTheme="minorHAnsi" w:cstheme="minorHAnsi"/>
                <w:sz w:val="18"/>
                <w:szCs w:val="18"/>
              </w:rPr>
              <w:t>å svare på sp</w:t>
            </w:r>
            <w:r w:rsidR="00464C5F" w:rsidRPr="00A55C4C">
              <w:rPr>
                <w:rFonts w:asciiTheme="minorHAnsi" w:hAnsiTheme="minorHAnsi" w:cstheme="minorHAnsi"/>
                <w:sz w:val="18"/>
                <w:szCs w:val="18"/>
              </w:rPr>
              <w:t>ør</w:t>
            </w:r>
            <w:r w:rsidR="00024B88" w:rsidRPr="00A55C4C">
              <w:rPr>
                <w:rFonts w:asciiTheme="minorHAnsi" w:hAnsiTheme="minorHAnsi" w:cstheme="minorHAnsi"/>
                <w:sz w:val="18"/>
                <w:szCs w:val="18"/>
              </w:rPr>
              <w:t xml:space="preserve">smål og </w:t>
            </w:r>
            <w:r w:rsidR="00464C5F" w:rsidRPr="00A55C4C">
              <w:rPr>
                <w:rFonts w:asciiTheme="minorHAnsi" w:hAnsiTheme="minorHAnsi" w:cstheme="minorHAnsi"/>
                <w:sz w:val="18"/>
                <w:szCs w:val="18"/>
              </w:rPr>
              <w:t xml:space="preserve">speler </w:t>
            </w:r>
            <w:r w:rsidR="00D80639" w:rsidRPr="00A55C4C">
              <w:rPr>
                <w:rFonts w:asciiTheme="minorHAnsi" w:hAnsiTheme="minorHAnsi" w:cstheme="minorHAnsi"/>
                <w:sz w:val="18"/>
                <w:szCs w:val="18"/>
              </w:rPr>
              <w:t>quizlet</w:t>
            </w:r>
          </w:p>
        </w:tc>
      </w:tr>
      <w:tr w:rsidR="00290670" w:rsidRPr="00F53E5D" w14:paraId="526E5883" w14:textId="77777777" w:rsidTr="75221840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87E66E" w14:textId="06940097" w:rsidR="00290670" w:rsidRPr="00AF39C3" w:rsidRDefault="002E48A4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Arbeidsliv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7459315" w14:textId="77777777" w:rsidR="00290670" w:rsidRPr="00A55C4C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7F28F" w14:textId="4E92FDA5" w:rsidR="00290670" w:rsidRPr="00A55C4C" w:rsidRDefault="43FC789B" w:rsidP="0F5D128A">
            <w:pPr>
              <w:pStyle w:val="NoSpacing"/>
              <w:spacing w:line="259" w:lineRule="auto"/>
              <w:rPr>
                <w:rFonts w:ascii="Calibri" w:eastAsia="Calibri" w:hAnsi="Calibri" w:cs="Calibri"/>
                <w:color w:val="303030"/>
                <w:sz w:val="18"/>
                <w:szCs w:val="18"/>
              </w:rPr>
            </w:pPr>
            <w:r w:rsidRPr="00A55C4C">
              <w:rPr>
                <w:rFonts w:ascii="Calibri" w:eastAsia="Calibri" w:hAnsi="Calibri" w:cs="Calibri"/>
                <w:color w:val="303030"/>
                <w:sz w:val="18"/>
                <w:szCs w:val="18"/>
              </w:rPr>
              <w:t>Elevbedrift</w:t>
            </w:r>
          </w:p>
        </w:tc>
      </w:tr>
      <w:tr w:rsidR="00A71948" w:rsidRPr="00F53E5D" w14:paraId="1C8B47FD" w14:textId="77777777" w:rsidTr="75221840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74E600" w14:textId="01BE38AD" w:rsidR="00A71948" w:rsidRPr="00AF39C3" w:rsidRDefault="00A7194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Engelsk ford.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E04B951" w14:textId="4382691D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5461E" w14:textId="250AF939" w:rsidR="00A71948" w:rsidRPr="00A55C4C" w:rsidRDefault="00A71948" w:rsidP="00A71948">
            <w:pPr>
              <w:pStyle w:val="NoSpacing"/>
              <w:rPr>
                <w:rFonts w:eastAsia="Calibri" w:cstheme="minorHAnsi"/>
                <w:color w:val="000000" w:themeColor="text1"/>
                <w:sz w:val="18"/>
                <w:szCs w:val="18"/>
                <w:lang w:val="en-GB"/>
              </w:rPr>
            </w:pPr>
            <w:r w:rsidRPr="00A55C4C">
              <w:rPr>
                <w:rFonts w:cstheme="minorHAnsi"/>
                <w:color w:val="202124"/>
                <w:sz w:val="18"/>
                <w:szCs w:val="18"/>
              </w:rPr>
              <w:t xml:space="preserve">Avspassering frå filmprosjektet. </w:t>
            </w:r>
          </w:p>
        </w:tc>
      </w:tr>
      <w:tr w:rsidR="00A71948" w:rsidRPr="00F53E5D" w14:paraId="50ACC916" w14:textId="77777777" w:rsidTr="75221840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71A1F1DB" w14:textId="77777777" w:rsidR="00A71948" w:rsidRPr="00AF39C3" w:rsidRDefault="00A7194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y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DFB9E20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0DF9E56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A71948" w:rsidRPr="00F53E5D" w14:paraId="2E1AF454" w14:textId="77777777" w:rsidTr="75221840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56DF51" w14:textId="698A09C8" w:rsidR="00A71948" w:rsidRPr="00AF39C3" w:rsidRDefault="00A7194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 xml:space="preserve">Matematikk 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E871BC" w14:textId="62FDCF6B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98BAEE" w14:textId="23310C7F" w:rsidR="00A71948" w:rsidRPr="00A55C4C" w:rsidRDefault="00B0600A" w:rsidP="00A71948">
            <w:pPr>
              <w:spacing w:line="276" w:lineRule="auto"/>
              <w:rPr>
                <w:rFonts w:asciiTheme="minorHAnsi" w:eastAsiaTheme="minorEastAsia" w:hAnsiTheme="minorHAnsi" w:cstheme="minorHAnsi"/>
                <w:color w:val="000000" w:themeColor="text1"/>
                <w:sz w:val="18"/>
                <w:szCs w:val="18"/>
              </w:rPr>
            </w:pPr>
            <w:r w:rsidRPr="00A55C4C">
              <w:rPr>
                <w:rFonts w:asciiTheme="minorHAnsi" w:eastAsiaTheme="minorEastAsia" w:hAnsiTheme="minorHAnsi" w:cstheme="minorHAnsi"/>
                <w:color w:val="000000" w:themeColor="text1"/>
                <w:sz w:val="18"/>
                <w:szCs w:val="18"/>
              </w:rPr>
              <w:t>Byrjar å jobbe med førebuingshefte til matematikktentamen</w:t>
            </w:r>
          </w:p>
        </w:tc>
      </w:tr>
      <w:tr w:rsidR="00A71948" w:rsidRPr="00AC3AA6" w14:paraId="05FB37EA" w14:textId="77777777" w:rsidTr="75221840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8508F6" w14:textId="78340247" w:rsidR="00A71948" w:rsidRPr="00AF39C3" w:rsidRDefault="00A7194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4A5D23" w14:textId="7CE2BE06" w:rsidR="00A71948" w:rsidRPr="00A55C4C" w:rsidRDefault="002D3531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Les 15 min heime i låneboka di, i ei avis, </w:t>
            </w:r>
            <w:r w:rsidR="006E42AD">
              <w:rPr>
                <w:rFonts w:asciiTheme="minorHAnsi" w:eastAsiaTheme="minorEastAsia" w:hAnsiTheme="minorHAnsi" w:cstheme="minorHAnsi"/>
                <w:sz w:val="18"/>
                <w:szCs w:val="18"/>
              </w:rPr>
              <w:t>vekeblad</w:t>
            </w:r>
            <w:r w:rsidR="003F160C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, teikneserie </w:t>
            </w:r>
            <w:r w:rsidR="00B6635C">
              <w:rPr>
                <w:rFonts w:asciiTheme="minorHAnsi" w:eastAsiaTheme="minorEastAsia" w:hAnsiTheme="minorHAnsi" w:cstheme="minorHAnsi"/>
                <w:sz w:val="18"/>
                <w:szCs w:val="18"/>
              </w:rPr>
              <w:t>el</w:t>
            </w:r>
            <w:r w:rsidR="006B54D2">
              <w:rPr>
                <w:rFonts w:asciiTheme="minorHAnsi" w:eastAsiaTheme="minorEastAsia" w:hAnsiTheme="minorHAnsi" w:cstheme="minorHAnsi"/>
                <w:sz w:val="18"/>
                <w:szCs w:val="18"/>
              </w:rPr>
              <w:t>ler liknande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8610EB" w14:textId="67BE1003" w:rsidR="00A71948" w:rsidRPr="00A55C4C" w:rsidRDefault="00482D7C" w:rsidP="00A71948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  <w:r w:rsidRPr="00A55C4C">
              <w:rPr>
                <w:rFonts w:asciiTheme="minorHAnsi" w:eastAsiaTheme="minorEastAsia" w:hAnsiTheme="minorHAnsi" w:cstheme="minorBidi"/>
                <w:sz w:val="18"/>
                <w:szCs w:val="18"/>
                <w:lang w:val="nb-NO"/>
              </w:rPr>
              <w:t>Lese i 15 min</w:t>
            </w:r>
            <w:r w:rsidR="00AC3AA6" w:rsidRPr="00A55C4C">
              <w:rPr>
                <w:rFonts w:asciiTheme="minorHAnsi" w:eastAsiaTheme="minorEastAsia" w:hAnsiTheme="minorHAnsi" w:cstheme="minorBidi"/>
                <w:sz w:val="18"/>
                <w:szCs w:val="18"/>
                <w:lang w:val="nb-NO"/>
              </w:rPr>
              <w:t xml:space="preserve">. </w:t>
            </w:r>
            <w:r w:rsidR="00AC3AA6" w:rsidRPr="00A55C4C">
              <w:rPr>
                <w:rFonts w:asciiTheme="minorHAnsi" w:eastAsiaTheme="minorEastAsia" w:hAnsiTheme="minorHAnsi" w:cstheme="minorBidi"/>
                <w:sz w:val="18"/>
                <w:szCs w:val="18"/>
              </w:rPr>
              <w:t>Jobbe med nabospråk i Kontekst basis: oppgåve</w:t>
            </w:r>
            <w:r w:rsidR="00327540" w:rsidRPr="00A55C4C">
              <w:rPr>
                <w:rFonts w:ascii="Calibri" w:hAnsi="Calibri" w:cs="Calibr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r w:rsidR="00327540" w:rsidRPr="00A55C4C">
              <w:rPr>
                <w:rStyle w:val="normaltextrun"/>
                <w:rFonts w:ascii="Calibri" w:hAnsi="Calibri" w:cs="Calibri"/>
                <w:color w:val="000000"/>
                <w:sz w:val="18"/>
                <w:szCs w:val="18"/>
                <w:shd w:val="clear" w:color="auto" w:fill="FFFFFF"/>
              </w:rPr>
              <w:t>13 og 14 side 268</w:t>
            </w:r>
          </w:p>
        </w:tc>
      </w:tr>
      <w:tr w:rsidR="00A71948" w:rsidRPr="00F46EE2" w14:paraId="36615748" w14:textId="77777777" w:rsidTr="75221840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A5F6DD" w14:textId="4A1770AF" w:rsidR="00A71948" w:rsidRPr="00AF39C3" w:rsidRDefault="00A7194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Utdanningsval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7805D2" w14:textId="7C737AF9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A6806C" w14:textId="320BA501" w:rsidR="00A71948" w:rsidRPr="00A55C4C" w:rsidRDefault="00017CFE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Me skal rydde uteområdet</w:t>
            </w:r>
            <w:r w:rsidR="005D0FC9" w:rsidRPr="00A55C4C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 </w:t>
            </w:r>
          </w:p>
        </w:tc>
      </w:tr>
      <w:tr w:rsidR="00A71948" w:rsidRPr="005D6F4B" w14:paraId="682C2D31" w14:textId="77777777" w:rsidTr="75221840">
        <w:trPr>
          <w:trHeight w:val="3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42E951" w14:textId="724498F3" w:rsidR="00A71948" w:rsidRPr="00AF39C3" w:rsidRDefault="00A7194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31009D" w14:textId="08C4C020" w:rsidR="00A71948" w:rsidRPr="00A55C4C" w:rsidRDefault="0065513E" w:rsidP="00A71948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es om rusmiddel og doping side </w:t>
            </w:r>
            <w:r w:rsidR="0064301A">
              <w:rPr>
                <w:sz w:val="18"/>
                <w:szCs w:val="18"/>
              </w:rPr>
              <w:t>134-</w:t>
            </w:r>
            <w:r w:rsidR="000F1BA0">
              <w:rPr>
                <w:sz w:val="18"/>
                <w:szCs w:val="18"/>
              </w:rPr>
              <w:t>141</w:t>
            </w:r>
            <w:r w:rsidR="004066DA">
              <w:rPr>
                <w:sz w:val="18"/>
                <w:szCs w:val="18"/>
              </w:rPr>
              <w:t>.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4A9B78" w14:textId="6E663333" w:rsidR="00A71948" w:rsidRPr="00A55C4C" w:rsidRDefault="004066DA" w:rsidP="00A71948">
            <w:pPr>
              <w:pStyle w:val="NoSpacing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Rusm</w:t>
            </w:r>
            <w:r w:rsidR="00541F9F">
              <w:rPr>
                <w:color w:val="000000" w:themeColor="text1"/>
                <w:sz w:val="18"/>
                <w:szCs w:val="18"/>
              </w:rPr>
              <w:t>i</w:t>
            </w:r>
            <w:r>
              <w:rPr>
                <w:color w:val="000000" w:themeColor="text1"/>
                <w:sz w:val="18"/>
                <w:szCs w:val="18"/>
              </w:rPr>
              <w:t xml:space="preserve">ddel og doping </w:t>
            </w:r>
            <w:r w:rsidR="00AE2283">
              <w:rPr>
                <w:color w:val="000000" w:themeColor="text1"/>
                <w:sz w:val="18"/>
                <w:szCs w:val="18"/>
              </w:rPr>
              <w:t>side 134-</w:t>
            </w:r>
            <w:r w:rsidR="00C261B2">
              <w:rPr>
                <w:color w:val="000000" w:themeColor="text1"/>
                <w:sz w:val="18"/>
                <w:szCs w:val="18"/>
              </w:rPr>
              <w:t>149</w:t>
            </w:r>
          </w:p>
        </w:tc>
      </w:tr>
      <w:tr w:rsidR="00A71948" w:rsidRPr="00F53E5D" w14:paraId="01850189" w14:textId="77777777" w:rsidTr="75221840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B6A328" w14:textId="4C633A94" w:rsidR="00A71948" w:rsidRPr="00AF39C3" w:rsidRDefault="00A7194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Val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9DFAC5" w14:textId="023D405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AA04BF" w14:textId="27D4638F" w:rsidR="00A71948" w:rsidRPr="00A55C4C" w:rsidRDefault="00A71948" w:rsidP="00A71948">
            <w:pPr>
              <w:spacing w:line="276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  <w:r w:rsidRPr="00A55C4C"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  <w:t xml:space="preserve">Innsats for andre: sjå på teams kvar du skal vere på utplassering/avspasering. Ligg under filer. </w:t>
            </w:r>
            <w:r w:rsidRPr="00A55C4C">
              <w:rPr>
                <w:rFonts w:asciiTheme="minorHAnsi" w:eastAsia="Calibri" w:hAnsiTheme="minorHAnsi" w:cstheme="minorHAnsi"/>
                <w:sz w:val="18"/>
                <w:szCs w:val="18"/>
              </w:rPr>
              <w:t xml:space="preserve"> </w:t>
            </w:r>
          </w:p>
        </w:tc>
      </w:tr>
      <w:tr w:rsidR="00A71948" w:rsidRPr="00F53E5D" w14:paraId="177C8B29" w14:textId="77777777" w:rsidTr="75221840">
        <w:trPr>
          <w:trHeight w:val="129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E1B9A64" w14:textId="77777777" w:rsidR="00A71948" w:rsidRPr="00AF39C3" w:rsidRDefault="00A7194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On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7AD93B2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DE4B5B7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FD67B7" w:rsidRPr="00813ACE" w14:paraId="3D63D760" w14:textId="77777777" w:rsidTr="75221840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4EA4F" w14:textId="559FB51F" w:rsidR="00FD67B7" w:rsidRPr="00AF39C3" w:rsidRDefault="00FD67B7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04FF1" w14:textId="5075AE1F" w:rsidR="00FD67B7" w:rsidRPr="00A55C4C" w:rsidRDefault="00FD67B7" w:rsidP="00A71948">
            <w:pPr>
              <w:pStyle w:val="NoSpacing"/>
              <w:rPr>
                <w:rFonts w:eastAsia="Calibri" w:cstheme="minorHAnsi"/>
                <w:sz w:val="18"/>
                <w:szCs w:val="18"/>
                <w:lang w:val="nn-NO"/>
              </w:rPr>
            </w:pPr>
          </w:p>
        </w:tc>
        <w:tc>
          <w:tcPr>
            <w:tcW w:w="45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5E8BD3" w14:textId="099E4DA7" w:rsidR="00FD67B7" w:rsidRPr="00A55C4C" w:rsidRDefault="00FD67B7" w:rsidP="00A71948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  <w:r w:rsidRPr="00A55C4C">
              <w:rPr>
                <w:rFonts w:asciiTheme="minorHAnsi" w:eastAsiaTheme="minorEastAsia" w:hAnsiTheme="minorHAnsi" w:cstheme="minorBidi"/>
                <w:sz w:val="18"/>
                <w:szCs w:val="18"/>
              </w:rPr>
              <w:t>Førebuing til norsktentamen</w:t>
            </w:r>
            <w:r w:rsidRPr="00A55C4C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 </w:t>
            </w:r>
          </w:p>
        </w:tc>
      </w:tr>
      <w:tr w:rsidR="00FD67B7" w:rsidRPr="00BC6C2E" w14:paraId="5A232CD2" w14:textId="77777777" w:rsidTr="75221840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80BD6D" w14:textId="5905A9EA" w:rsidR="00FD67B7" w:rsidRPr="00AF39C3" w:rsidRDefault="00FD67B7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roppsøvin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F0D7D" w14:textId="4F976B31" w:rsidR="00FD67B7" w:rsidRPr="00A55C4C" w:rsidRDefault="00FD67B7" w:rsidP="00A71948">
            <w:pPr>
              <w:spacing w:line="259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vMerge/>
          </w:tcPr>
          <w:p w14:paraId="6B62F1B3" w14:textId="10B33FFD" w:rsidR="00FD67B7" w:rsidRPr="00A55C4C" w:rsidRDefault="00FD67B7" w:rsidP="00A71948">
            <w:pPr>
              <w:spacing w:line="276" w:lineRule="auto"/>
              <w:rPr>
                <w:rFonts w:eastAsia="Calibri"/>
                <w:sz w:val="18"/>
                <w:szCs w:val="18"/>
              </w:rPr>
            </w:pPr>
          </w:p>
        </w:tc>
      </w:tr>
      <w:tr w:rsidR="00FD67B7" w:rsidRPr="00F53E5D" w14:paraId="3D0DD38C" w14:textId="77777777" w:rsidTr="75221840">
        <w:trPr>
          <w:trHeight w:val="2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24E619" w14:textId="59BEC415" w:rsidR="00FD67B7" w:rsidRPr="00AF39C3" w:rsidRDefault="00FD67B7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amfunn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2C34E" w14:textId="7EF81F79" w:rsidR="00FD67B7" w:rsidRPr="00A55C4C" w:rsidRDefault="00FD67B7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vMerge/>
          </w:tcPr>
          <w:p w14:paraId="680A4E5D" w14:textId="059D2246" w:rsidR="00FD67B7" w:rsidRPr="00A55C4C" w:rsidRDefault="00FD67B7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A71948" w:rsidRPr="00F53E5D" w14:paraId="0FD16D2B" w14:textId="77777777" w:rsidTr="75221840">
        <w:trPr>
          <w:trHeight w:val="2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90F1B" w14:textId="4EE50A4C" w:rsidR="00A71948" w:rsidRPr="00AF39C3" w:rsidRDefault="00A7194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pan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53A86" w14:textId="6D6D6A0D" w:rsidR="00A71948" w:rsidRPr="00A55C4C" w:rsidRDefault="00022373" w:rsidP="00A71948">
            <w:pPr>
              <w:spacing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A55C4C">
              <w:rPr>
                <w:rFonts w:asciiTheme="minorHAnsi" w:hAnsiTheme="minorHAnsi" w:cstheme="minorHAnsi"/>
                <w:sz w:val="18"/>
                <w:szCs w:val="18"/>
              </w:rPr>
              <w:t xml:space="preserve">Øv godt på glosene </w:t>
            </w:r>
            <w:r w:rsidR="00B823C7" w:rsidRPr="00A55C4C">
              <w:rPr>
                <w:rFonts w:asciiTheme="minorHAnsi" w:hAnsiTheme="minorHAnsi" w:cstheme="minorHAnsi"/>
                <w:sz w:val="18"/>
                <w:szCs w:val="18"/>
              </w:rPr>
              <w:t>du skreiv ned på måndag. Du finn dei også på Teams</w:t>
            </w:r>
          </w:p>
        </w:tc>
        <w:tc>
          <w:tcPr>
            <w:tcW w:w="4568" w:type="dxa"/>
          </w:tcPr>
          <w:p w14:paraId="3989AE55" w14:textId="257C5CC0" w:rsidR="00A71948" w:rsidRPr="00A55C4C" w:rsidRDefault="00022373" w:rsidP="00A71948">
            <w:pPr>
              <w:ind w:right="-20"/>
              <w:rPr>
                <w:rFonts w:asciiTheme="minorHAnsi" w:eastAsia="Calibri" w:hAnsiTheme="minorHAnsi" w:cstheme="minorHAnsi"/>
                <w:color w:val="202124"/>
                <w:sz w:val="18"/>
                <w:szCs w:val="18"/>
              </w:rPr>
            </w:pPr>
            <w:r w:rsidRPr="00A55C4C">
              <w:rPr>
                <w:rFonts w:asciiTheme="minorHAnsi" w:eastAsia="Calibri" w:hAnsiTheme="minorHAnsi" w:cstheme="minorHAnsi"/>
                <w:color w:val="202124"/>
                <w:sz w:val="18"/>
                <w:szCs w:val="18"/>
              </w:rPr>
              <w:t>Gloseprøve og munnlege øvingar</w:t>
            </w:r>
          </w:p>
        </w:tc>
      </w:tr>
      <w:tr w:rsidR="00A71948" w:rsidRPr="00F53E5D" w14:paraId="2C296D66" w14:textId="77777777" w:rsidTr="75221840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64CC0" w14:textId="72CB841F" w:rsidR="00A71948" w:rsidRPr="00AF39C3" w:rsidRDefault="00A7194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Arbeidsliv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E5C69" w14:textId="6AF59483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599BE3F4" w14:textId="30C683A3" w:rsidR="00A71948" w:rsidRPr="00A55C4C" w:rsidRDefault="6B6267C6" w:rsidP="75221840">
            <w:pPr>
              <w:pStyle w:val="NoSpacing"/>
              <w:spacing w:line="259" w:lineRule="auto"/>
              <w:rPr>
                <w:sz w:val="18"/>
                <w:szCs w:val="18"/>
                <w:lang w:val="nn-NO"/>
              </w:rPr>
            </w:pPr>
            <w:r w:rsidRPr="75221840">
              <w:rPr>
                <w:sz w:val="18"/>
                <w:szCs w:val="18"/>
                <w:lang w:val="nn-NO"/>
              </w:rPr>
              <w:t>Elevbedrift</w:t>
            </w:r>
          </w:p>
        </w:tc>
      </w:tr>
      <w:tr w:rsidR="00A71948" w:rsidRPr="002D2878" w14:paraId="02127187" w14:textId="77777777" w:rsidTr="75221840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554F10" w14:textId="6EB30A19" w:rsidR="00A71948" w:rsidRPr="00AF39C3" w:rsidRDefault="00A7194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Engelsk ford.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BCB30" w14:textId="226B4B7A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068E2E9D" w14:textId="1915C521" w:rsidR="00A71948" w:rsidRPr="00A55C4C" w:rsidRDefault="00A71948" w:rsidP="00A71948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theme="minorHAnsi"/>
                <w:color w:val="202124"/>
                <w:sz w:val="18"/>
                <w:szCs w:val="18"/>
              </w:rPr>
            </w:pPr>
            <w:r w:rsidRPr="00A55C4C">
              <w:rPr>
                <w:rFonts w:asciiTheme="minorHAnsi" w:hAnsiTheme="minorHAnsi" w:cstheme="minorHAnsi"/>
                <w:color w:val="202124"/>
                <w:sz w:val="18"/>
                <w:szCs w:val="18"/>
              </w:rPr>
              <w:t xml:space="preserve">Avspasering frå filmprosjektet. </w:t>
            </w:r>
          </w:p>
        </w:tc>
      </w:tr>
      <w:tr w:rsidR="00A71948" w:rsidRPr="00F53E5D" w14:paraId="1AC5D246" w14:textId="77777777" w:rsidTr="75221840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6B8596E2" w14:textId="77777777" w:rsidR="00A71948" w:rsidRPr="00AF39C3" w:rsidRDefault="00A7194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or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194DBDC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69D0D3C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FD67B7" w:rsidRPr="00F53E5D" w14:paraId="4589BF20" w14:textId="77777777" w:rsidTr="75221840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FCC04A" w14:textId="4A8B2F4D" w:rsidR="00FD67B7" w:rsidRPr="00AF39C3" w:rsidRDefault="00FD67B7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Matematik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69B224" w14:textId="349C1BFE" w:rsidR="00FD67B7" w:rsidRPr="00A55C4C" w:rsidRDefault="00FD67B7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E4186C" w14:textId="2B33685D" w:rsidR="00FD67B7" w:rsidRPr="00A55C4C" w:rsidRDefault="002E7DE6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A55C4C">
              <w:rPr>
                <w:rFonts w:asciiTheme="minorHAnsi" w:eastAsiaTheme="minorEastAsia" w:hAnsiTheme="minorHAnsi" w:cstheme="minorHAnsi"/>
                <w:sz w:val="18"/>
                <w:szCs w:val="18"/>
              </w:rPr>
              <w:t>Tentamen norsk hovudmål</w:t>
            </w:r>
          </w:p>
        </w:tc>
      </w:tr>
      <w:tr w:rsidR="00FD67B7" w:rsidRPr="00713840" w14:paraId="3BDA816F" w14:textId="77777777" w:rsidTr="75221840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DF2873" w14:textId="5807211B" w:rsidR="00FD67B7" w:rsidRPr="00AF39C3" w:rsidRDefault="00FD67B7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6D064" w14:textId="6CFF14C7" w:rsidR="00FD67B7" w:rsidRPr="00A55C4C" w:rsidRDefault="00FD67B7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vMerge/>
          </w:tcPr>
          <w:p w14:paraId="630D6E9A" w14:textId="2C4A1302" w:rsidR="00FD67B7" w:rsidRPr="00A55C4C" w:rsidRDefault="00FD67B7" w:rsidP="00A71948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</w:p>
        </w:tc>
      </w:tr>
      <w:tr w:rsidR="00FD67B7" w:rsidRPr="0086618F" w14:paraId="05811C6E" w14:textId="77777777" w:rsidTr="75221840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00A1D3" w14:textId="4D6CA634" w:rsidR="00FD67B7" w:rsidRPr="00AF39C3" w:rsidRDefault="00FD67B7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RLE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21919" w14:textId="5438D8C8" w:rsidR="00FD67B7" w:rsidRPr="00A55C4C" w:rsidRDefault="00FD67B7" w:rsidP="00A71948">
            <w:pPr>
              <w:pStyle w:val="paragraph"/>
              <w:spacing w:beforeAutospacing="0" w:afterAutospacing="0"/>
              <w:textAlignment w:val="baseline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vMerge/>
          </w:tcPr>
          <w:p w14:paraId="6BD18F9B" w14:textId="30C810CA" w:rsidR="00FD67B7" w:rsidRPr="00A55C4C" w:rsidRDefault="00FD67B7" w:rsidP="00A71948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</w:p>
        </w:tc>
      </w:tr>
      <w:tr w:rsidR="00A71948" w:rsidRPr="00F53E5D" w14:paraId="3ACA3249" w14:textId="77777777" w:rsidTr="75221840">
        <w:trPr>
          <w:trHeight w:val="348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AEA93B9" w14:textId="77777777" w:rsidR="00A71948" w:rsidRPr="00AF39C3" w:rsidRDefault="00A7194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re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38601FE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F3CABC7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2E7DE6" w:rsidRPr="00BC6C2E" w14:paraId="6CD3104B" w14:textId="77777777" w:rsidTr="75221840">
        <w:trPr>
          <w:trHeight w:val="201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BA8440" w14:textId="10A0C2E9" w:rsidR="002E7DE6" w:rsidRPr="00AF39C3" w:rsidRDefault="002E7DE6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Engel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08B5D1" w14:textId="18AE387B" w:rsidR="002E7DE6" w:rsidRPr="00A55C4C" w:rsidRDefault="002E7DE6" w:rsidP="00A71948">
            <w:pPr>
              <w:shd w:val="clear" w:color="auto" w:fill="F9F9F9"/>
              <w:rPr>
                <w:rFonts w:ascii="Calibri" w:eastAsia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5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DEB4AB" w14:textId="1B5D2589" w:rsidR="002E7DE6" w:rsidRPr="00A55C4C" w:rsidRDefault="002E7DE6" w:rsidP="00A71948">
            <w:pPr>
              <w:spacing w:line="276" w:lineRule="auto"/>
              <w:rPr>
                <w:rFonts w:ascii="Calibri" w:eastAsia="Calibri" w:hAnsi="Calibri" w:cs="Calibri"/>
                <w:color w:val="080808"/>
                <w:sz w:val="18"/>
                <w:szCs w:val="18"/>
                <w:lang w:val="en-GB"/>
              </w:rPr>
            </w:pPr>
            <w:r w:rsidRPr="00A55C4C">
              <w:rPr>
                <w:rFonts w:ascii="Calibri" w:eastAsia="Calibri" w:hAnsi="Calibri" w:cs="Calibri"/>
                <w:color w:val="080808"/>
                <w:sz w:val="18"/>
                <w:szCs w:val="18"/>
                <w:lang w:val="en-GB"/>
              </w:rPr>
              <w:t>Tentamen norsk sidemål</w:t>
            </w:r>
          </w:p>
        </w:tc>
      </w:tr>
      <w:tr w:rsidR="002E7DE6" w:rsidRPr="00F53E5D" w14:paraId="7257D93C" w14:textId="77777777" w:rsidTr="75221840">
        <w:trPr>
          <w:trHeight w:val="10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FC652" w14:textId="38C399CD" w:rsidR="002E7DE6" w:rsidRPr="00AF39C3" w:rsidRDefault="002E7DE6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Matematik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1E133" w14:textId="1AF1FBC9" w:rsidR="002E7DE6" w:rsidRPr="00AF39C3" w:rsidRDefault="002E7DE6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vMerge/>
          </w:tcPr>
          <w:p w14:paraId="050B427F" w14:textId="0D4E968B" w:rsidR="002E7DE6" w:rsidRPr="00AF39C3" w:rsidRDefault="002E7DE6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2E7DE6" w:rsidRPr="00F53E5D" w14:paraId="07399DA4" w14:textId="77777777" w:rsidTr="75221840">
        <w:trPr>
          <w:trHeight w:val="166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B5F134" w14:textId="6F0E0398" w:rsidR="002E7DE6" w:rsidRPr="00AF39C3" w:rsidRDefault="002E7DE6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5EFE9" w14:textId="7D160CB3" w:rsidR="002E7DE6" w:rsidRPr="00AF39C3" w:rsidRDefault="002E7DE6" w:rsidP="00A71948">
            <w:pPr>
              <w:pStyle w:val="NoSpacing"/>
            </w:pPr>
          </w:p>
        </w:tc>
        <w:tc>
          <w:tcPr>
            <w:tcW w:w="4568" w:type="dxa"/>
            <w:vMerge/>
          </w:tcPr>
          <w:p w14:paraId="4B1F511A" w14:textId="4EEE0A05" w:rsidR="002E7DE6" w:rsidRPr="00AF39C3" w:rsidRDefault="002E7DE6" w:rsidP="00A71948">
            <w:pPr>
              <w:spacing w:line="257" w:lineRule="auto"/>
              <w:rPr>
                <w:rFonts w:asciiTheme="minorHAnsi" w:eastAsia="Calibri" w:hAnsiTheme="minorHAnsi" w:cstheme="minorBidi"/>
                <w:sz w:val="18"/>
                <w:szCs w:val="18"/>
              </w:rPr>
            </w:pPr>
          </w:p>
        </w:tc>
      </w:tr>
      <w:tr w:rsidR="002E7DE6" w:rsidRPr="00F53E5D" w14:paraId="05FEBE0F" w14:textId="77777777" w:rsidTr="75221840">
        <w:trPr>
          <w:trHeight w:val="67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D142AA" w14:textId="28DC115B" w:rsidR="002E7DE6" w:rsidRPr="00AF39C3" w:rsidRDefault="002E7DE6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&amp;H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502CC" w14:textId="19B356C5" w:rsidR="002E7DE6" w:rsidRPr="00AF39C3" w:rsidRDefault="002E7DE6" w:rsidP="00A71948">
            <w:pPr>
              <w:pStyle w:val="NoSpacing"/>
              <w:rPr>
                <w:rFonts w:eastAsia="Calibri" w:cstheme="minorHAnsi"/>
                <w:color w:val="000000" w:themeColor="text1"/>
                <w:sz w:val="18"/>
                <w:szCs w:val="18"/>
                <w:lang w:val="nn-NO"/>
              </w:rPr>
            </w:pPr>
          </w:p>
        </w:tc>
        <w:tc>
          <w:tcPr>
            <w:tcW w:w="4568" w:type="dxa"/>
            <w:vMerge/>
          </w:tcPr>
          <w:p w14:paraId="40935899" w14:textId="1D034027" w:rsidR="002E7DE6" w:rsidRPr="00026BBD" w:rsidRDefault="002E7DE6" w:rsidP="00A71948">
            <w:pPr>
              <w:pStyle w:val="NoSpacing"/>
              <w:rPr>
                <w:rFonts w:cstheme="minorHAnsi"/>
                <w:b/>
                <w:sz w:val="18"/>
                <w:szCs w:val="18"/>
                <w:lang w:val="nn-NO"/>
              </w:rPr>
            </w:pPr>
          </w:p>
        </w:tc>
      </w:tr>
      <w:tr w:rsidR="002E7DE6" w:rsidRPr="00F53E5D" w14:paraId="4DB96A8B" w14:textId="77777777" w:rsidTr="75221840">
        <w:trPr>
          <w:trHeight w:val="11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6B527" w14:textId="0DD4F771" w:rsidR="002E7DE6" w:rsidRPr="00AF39C3" w:rsidRDefault="002E7DE6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amfunn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B1409" w14:textId="72F5DA02" w:rsidR="002E7DE6" w:rsidRPr="00AF39C3" w:rsidRDefault="002E7DE6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vMerge/>
          </w:tcPr>
          <w:p w14:paraId="562C75D1" w14:textId="6E3784E2" w:rsidR="002E7DE6" w:rsidRPr="00AF39C3" w:rsidRDefault="002E7DE6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</w:tbl>
    <w:p w14:paraId="7DF4E37C" w14:textId="77777777" w:rsidR="008C4069" w:rsidRPr="00C71F56" w:rsidRDefault="008C4069" w:rsidP="4A59FA2A">
      <w:pPr>
        <w:rPr>
          <w:rFonts w:asciiTheme="majorHAnsi" w:hAnsiTheme="majorHAnsi" w:cstheme="majorBidi"/>
          <w:sz w:val="16"/>
          <w:szCs w:val="16"/>
        </w:rPr>
      </w:pPr>
    </w:p>
    <w:sectPr w:rsidR="008C4069" w:rsidRPr="00C71F56" w:rsidSect="00BC5F20">
      <w:pgSz w:w="11907" w:h="16840" w:code="9"/>
      <w:pgMar w:top="360" w:right="720" w:bottom="180" w:left="902" w:header="709" w:footer="709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isse ITC">
    <w:altName w:val="Courier New"/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8EFA70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450AE3"/>
    <w:multiLevelType w:val="hybridMultilevel"/>
    <w:tmpl w:val="2CB0E558"/>
    <w:lvl w:ilvl="0" w:tplc="EA381F3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6422D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08DF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4A7F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A0AC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AEBD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42DB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F2F7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6C33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1F59A4"/>
    <w:multiLevelType w:val="hybridMultilevel"/>
    <w:tmpl w:val="7848BD06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8A5674"/>
    <w:multiLevelType w:val="hybridMultilevel"/>
    <w:tmpl w:val="EE222582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B972C56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623ABD2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BA0060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B62F89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AD2073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E6C448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94A61D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35453A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E9F73DC"/>
    <w:multiLevelType w:val="multilevel"/>
    <w:tmpl w:val="12A4A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F7F0500"/>
    <w:multiLevelType w:val="multilevel"/>
    <w:tmpl w:val="DFD8E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8916513"/>
    <w:multiLevelType w:val="hybridMultilevel"/>
    <w:tmpl w:val="FFFFFFFF"/>
    <w:lvl w:ilvl="0" w:tplc="8D08E96C">
      <w:start w:val="1"/>
      <w:numFmt w:val="decimal"/>
      <w:lvlText w:val="%1."/>
      <w:lvlJc w:val="left"/>
      <w:pPr>
        <w:ind w:left="720" w:hanging="360"/>
      </w:pPr>
    </w:lvl>
    <w:lvl w:ilvl="1" w:tplc="6EDEAC70">
      <w:start w:val="1"/>
      <w:numFmt w:val="lowerLetter"/>
      <w:lvlText w:val="%2."/>
      <w:lvlJc w:val="left"/>
      <w:pPr>
        <w:ind w:left="1440" w:hanging="360"/>
      </w:pPr>
    </w:lvl>
    <w:lvl w:ilvl="2" w:tplc="F0B8874E">
      <w:start w:val="1"/>
      <w:numFmt w:val="lowerRoman"/>
      <w:lvlText w:val="%3."/>
      <w:lvlJc w:val="right"/>
      <w:pPr>
        <w:ind w:left="2160" w:hanging="180"/>
      </w:pPr>
    </w:lvl>
    <w:lvl w:ilvl="3" w:tplc="223CC1F6">
      <w:start w:val="1"/>
      <w:numFmt w:val="decimal"/>
      <w:lvlText w:val="%4."/>
      <w:lvlJc w:val="left"/>
      <w:pPr>
        <w:ind w:left="2880" w:hanging="360"/>
      </w:pPr>
    </w:lvl>
    <w:lvl w:ilvl="4" w:tplc="AD1EE64A">
      <w:start w:val="1"/>
      <w:numFmt w:val="lowerLetter"/>
      <w:lvlText w:val="%5."/>
      <w:lvlJc w:val="left"/>
      <w:pPr>
        <w:ind w:left="3600" w:hanging="360"/>
      </w:pPr>
    </w:lvl>
    <w:lvl w:ilvl="5" w:tplc="6A8C0262">
      <w:start w:val="1"/>
      <w:numFmt w:val="lowerRoman"/>
      <w:lvlText w:val="%6."/>
      <w:lvlJc w:val="right"/>
      <w:pPr>
        <w:ind w:left="4320" w:hanging="180"/>
      </w:pPr>
    </w:lvl>
    <w:lvl w:ilvl="6" w:tplc="AE023178">
      <w:start w:val="1"/>
      <w:numFmt w:val="decimal"/>
      <w:lvlText w:val="%7."/>
      <w:lvlJc w:val="left"/>
      <w:pPr>
        <w:ind w:left="5040" w:hanging="360"/>
      </w:pPr>
    </w:lvl>
    <w:lvl w:ilvl="7" w:tplc="499C4DD8">
      <w:start w:val="1"/>
      <w:numFmt w:val="lowerLetter"/>
      <w:lvlText w:val="%8."/>
      <w:lvlJc w:val="left"/>
      <w:pPr>
        <w:ind w:left="5760" w:hanging="360"/>
      </w:pPr>
    </w:lvl>
    <w:lvl w:ilvl="8" w:tplc="D3F05A9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191213"/>
    <w:multiLevelType w:val="hybridMultilevel"/>
    <w:tmpl w:val="FFFFFFFF"/>
    <w:lvl w:ilvl="0" w:tplc="7C02F80C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94203C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082DB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BCB4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9072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049A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5E54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083D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8690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087F96"/>
    <w:multiLevelType w:val="hybridMultilevel"/>
    <w:tmpl w:val="4F9443DA"/>
    <w:lvl w:ilvl="0" w:tplc="8F52A790">
      <w:start w:val="1"/>
      <w:numFmt w:val="decimal"/>
      <w:lvlText w:val="%1."/>
      <w:lvlJc w:val="left"/>
      <w:pPr>
        <w:ind w:left="720" w:hanging="360"/>
      </w:pPr>
    </w:lvl>
    <w:lvl w:ilvl="1" w:tplc="D5942C92">
      <w:start w:val="1"/>
      <w:numFmt w:val="lowerLetter"/>
      <w:lvlText w:val="%2."/>
      <w:lvlJc w:val="left"/>
      <w:pPr>
        <w:ind w:left="1440" w:hanging="360"/>
      </w:pPr>
    </w:lvl>
    <w:lvl w:ilvl="2" w:tplc="30300568">
      <w:start w:val="1"/>
      <w:numFmt w:val="lowerRoman"/>
      <w:lvlText w:val="%3."/>
      <w:lvlJc w:val="right"/>
      <w:pPr>
        <w:ind w:left="2160" w:hanging="180"/>
      </w:pPr>
    </w:lvl>
    <w:lvl w:ilvl="3" w:tplc="B63A6CAC">
      <w:start w:val="1"/>
      <w:numFmt w:val="decimal"/>
      <w:lvlText w:val="%4."/>
      <w:lvlJc w:val="left"/>
      <w:pPr>
        <w:ind w:left="2880" w:hanging="360"/>
      </w:pPr>
    </w:lvl>
    <w:lvl w:ilvl="4" w:tplc="7E12D730">
      <w:start w:val="1"/>
      <w:numFmt w:val="lowerLetter"/>
      <w:lvlText w:val="%5."/>
      <w:lvlJc w:val="left"/>
      <w:pPr>
        <w:ind w:left="3600" w:hanging="360"/>
      </w:pPr>
    </w:lvl>
    <w:lvl w:ilvl="5" w:tplc="0E6A6C06">
      <w:start w:val="1"/>
      <w:numFmt w:val="lowerRoman"/>
      <w:lvlText w:val="%6."/>
      <w:lvlJc w:val="right"/>
      <w:pPr>
        <w:ind w:left="4320" w:hanging="180"/>
      </w:pPr>
    </w:lvl>
    <w:lvl w:ilvl="6" w:tplc="9C421570">
      <w:start w:val="1"/>
      <w:numFmt w:val="decimal"/>
      <w:lvlText w:val="%7."/>
      <w:lvlJc w:val="left"/>
      <w:pPr>
        <w:ind w:left="5040" w:hanging="360"/>
      </w:pPr>
    </w:lvl>
    <w:lvl w:ilvl="7" w:tplc="CB4E29A8">
      <w:start w:val="1"/>
      <w:numFmt w:val="lowerLetter"/>
      <w:lvlText w:val="%8."/>
      <w:lvlJc w:val="left"/>
      <w:pPr>
        <w:ind w:left="5760" w:hanging="360"/>
      </w:pPr>
    </w:lvl>
    <w:lvl w:ilvl="8" w:tplc="58FAF0CC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96DFC"/>
    <w:multiLevelType w:val="hybridMultilevel"/>
    <w:tmpl w:val="FFFFFFFF"/>
    <w:lvl w:ilvl="0" w:tplc="12606B28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5B506A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8291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2416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8F4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C883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3AD8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DA8D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B66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583A34"/>
    <w:multiLevelType w:val="multilevel"/>
    <w:tmpl w:val="5330D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DC53DCB"/>
    <w:multiLevelType w:val="hybridMultilevel"/>
    <w:tmpl w:val="E92E1394"/>
    <w:lvl w:ilvl="0" w:tplc="55063AA2">
      <w:start w:val="1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1511A6"/>
    <w:multiLevelType w:val="multilevel"/>
    <w:tmpl w:val="6226C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01B0B95"/>
    <w:multiLevelType w:val="hybridMultilevel"/>
    <w:tmpl w:val="E24287AE"/>
    <w:lvl w:ilvl="0" w:tplc="C7A0EFAA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D26BF0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2FC525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76E393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87EE54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07E830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57A8E8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1E60B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F360C6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0E164EA"/>
    <w:multiLevelType w:val="hybridMultilevel"/>
    <w:tmpl w:val="335E1A9A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1E14671"/>
    <w:multiLevelType w:val="hybridMultilevel"/>
    <w:tmpl w:val="3ADEB6C0"/>
    <w:lvl w:ilvl="0" w:tplc="CD6EB264">
      <w:numFmt w:val="bullet"/>
      <w:lvlText w:val="-"/>
      <w:lvlJc w:val="left"/>
      <w:pPr>
        <w:ind w:left="360" w:hanging="360"/>
      </w:pPr>
      <w:rPr>
        <w:rFonts w:ascii="Calibri Light" w:eastAsia="Calibri" w:hAnsi="Calibri Light" w:cs="Calibri Light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3D24432"/>
    <w:multiLevelType w:val="hybridMultilevel"/>
    <w:tmpl w:val="F2845494"/>
    <w:lvl w:ilvl="0" w:tplc="08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CCB51A3"/>
    <w:multiLevelType w:val="hybridMultilevel"/>
    <w:tmpl w:val="D31A4A9C"/>
    <w:lvl w:ilvl="0" w:tplc="CE425062">
      <w:start w:val="1"/>
      <w:numFmt w:val="decimal"/>
      <w:lvlText w:val="%1."/>
      <w:lvlJc w:val="left"/>
      <w:pPr>
        <w:ind w:left="720" w:hanging="360"/>
      </w:pPr>
    </w:lvl>
    <w:lvl w:ilvl="1" w:tplc="2DC2B556">
      <w:start w:val="1"/>
      <w:numFmt w:val="lowerLetter"/>
      <w:lvlText w:val="%2."/>
      <w:lvlJc w:val="left"/>
      <w:pPr>
        <w:ind w:left="1440" w:hanging="360"/>
      </w:pPr>
    </w:lvl>
    <w:lvl w:ilvl="2" w:tplc="292023FA">
      <w:start w:val="1"/>
      <w:numFmt w:val="lowerRoman"/>
      <w:lvlText w:val="%3."/>
      <w:lvlJc w:val="right"/>
      <w:pPr>
        <w:ind w:left="2160" w:hanging="180"/>
      </w:pPr>
    </w:lvl>
    <w:lvl w:ilvl="3" w:tplc="AABEBB42">
      <w:start w:val="1"/>
      <w:numFmt w:val="decimal"/>
      <w:lvlText w:val="%4."/>
      <w:lvlJc w:val="left"/>
      <w:pPr>
        <w:ind w:left="2880" w:hanging="360"/>
      </w:pPr>
    </w:lvl>
    <w:lvl w:ilvl="4" w:tplc="6308B5E6">
      <w:start w:val="1"/>
      <w:numFmt w:val="lowerLetter"/>
      <w:lvlText w:val="%5."/>
      <w:lvlJc w:val="left"/>
      <w:pPr>
        <w:ind w:left="3600" w:hanging="360"/>
      </w:pPr>
    </w:lvl>
    <w:lvl w:ilvl="5" w:tplc="F0BAACCC">
      <w:start w:val="1"/>
      <w:numFmt w:val="lowerRoman"/>
      <w:lvlText w:val="%6."/>
      <w:lvlJc w:val="right"/>
      <w:pPr>
        <w:ind w:left="4320" w:hanging="180"/>
      </w:pPr>
    </w:lvl>
    <w:lvl w:ilvl="6" w:tplc="9672F976">
      <w:start w:val="1"/>
      <w:numFmt w:val="decimal"/>
      <w:lvlText w:val="%7."/>
      <w:lvlJc w:val="left"/>
      <w:pPr>
        <w:ind w:left="5040" w:hanging="360"/>
      </w:pPr>
    </w:lvl>
    <w:lvl w:ilvl="7" w:tplc="B69AC5B0">
      <w:start w:val="1"/>
      <w:numFmt w:val="lowerLetter"/>
      <w:lvlText w:val="%8."/>
      <w:lvlJc w:val="left"/>
      <w:pPr>
        <w:ind w:left="5760" w:hanging="360"/>
      </w:pPr>
    </w:lvl>
    <w:lvl w:ilvl="8" w:tplc="A4189DE0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7E76BD"/>
    <w:multiLevelType w:val="hybridMultilevel"/>
    <w:tmpl w:val="16143EC4"/>
    <w:lvl w:ilvl="0" w:tplc="0814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707038A0"/>
    <w:multiLevelType w:val="hybridMultilevel"/>
    <w:tmpl w:val="9C12FD9E"/>
    <w:lvl w:ilvl="0" w:tplc="CA08416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B4025B"/>
    <w:multiLevelType w:val="hybridMultilevel"/>
    <w:tmpl w:val="B7ACFB42"/>
    <w:lvl w:ilvl="0" w:tplc="DD468B40">
      <w:start w:val="12"/>
      <w:numFmt w:val="bullet"/>
      <w:lvlText w:val="-"/>
      <w:lvlJc w:val="left"/>
      <w:pPr>
        <w:ind w:left="360" w:hanging="360"/>
      </w:pPr>
      <w:rPr>
        <w:rFonts w:ascii="Calibri Light" w:eastAsia="Times New Roman" w:hAnsi="Calibri Light" w:cs="Calibri Light" w:hint="default"/>
        <w:color w:val="303030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88F3657"/>
    <w:multiLevelType w:val="hybridMultilevel"/>
    <w:tmpl w:val="FFFFFFFF"/>
    <w:lvl w:ilvl="0" w:tplc="33188848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CEA671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BE8D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4A5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5E42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32864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A685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B251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C8D5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3047872">
    <w:abstractNumId w:val="17"/>
  </w:num>
  <w:num w:numId="2" w16cid:durableId="870919897">
    <w:abstractNumId w:val="8"/>
  </w:num>
  <w:num w:numId="3" w16cid:durableId="458955623">
    <w:abstractNumId w:val="13"/>
  </w:num>
  <w:num w:numId="4" w16cid:durableId="632095910">
    <w:abstractNumId w:val="1"/>
  </w:num>
  <w:num w:numId="5" w16cid:durableId="30157707">
    <w:abstractNumId w:val="0"/>
  </w:num>
  <w:num w:numId="6" w16cid:durableId="251013655">
    <w:abstractNumId w:val="3"/>
  </w:num>
  <w:num w:numId="7" w16cid:durableId="850148109">
    <w:abstractNumId w:val="14"/>
  </w:num>
  <w:num w:numId="8" w16cid:durableId="98764142">
    <w:abstractNumId w:val="2"/>
  </w:num>
  <w:num w:numId="9" w16cid:durableId="1244295530">
    <w:abstractNumId w:val="16"/>
  </w:num>
  <w:num w:numId="10" w16cid:durableId="1787698270">
    <w:abstractNumId w:val="18"/>
  </w:num>
  <w:num w:numId="11" w16cid:durableId="1125662097">
    <w:abstractNumId w:val="11"/>
  </w:num>
  <w:num w:numId="12" w16cid:durableId="264777786">
    <w:abstractNumId w:val="19"/>
  </w:num>
  <w:num w:numId="13" w16cid:durableId="1012026315">
    <w:abstractNumId w:val="15"/>
  </w:num>
  <w:num w:numId="14" w16cid:durableId="652612077">
    <w:abstractNumId w:val="12"/>
  </w:num>
  <w:num w:numId="15" w16cid:durableId="1954826076">
    <w:abstractNumId w:val="5"/>
  </w:num>
  <w:num w:numId="16" w16cid:durableId="1633294133">
    <w:abstractNumId w:val="20"/>
  </w:num>
  <w:num w:numId="17" w16cid:durableId="1739784329">
    <w:abstractNumId w:val="21"/>
  </w:num>
  <w:num w:numId="18" w16cid:durableId="1219825186">
    <w:abstractNumId w:val="9"/>
  </w:num>
  <w:num w:numId="19" w16cid:durableId="1463041092">
    <w:abstractNumId w:val="7"/>
  </w:num>
  <w:num w:numId="20" w16cid:durableId="882640392">
    <w:abstractNumId w:val="6"/>
  </w:num>
  <w:num w:numId="21" w16cid:durableId="154149964">
    <w:abstractNumId w:val="4"/>
  </w:num>
  <w:num w:numId="22" w16cid:durableId="1346404210">
    <w:abstractNumId w:val="1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7A0B0MjU1MlHaXg1OLizPw8kAKjWgBcMzDeLAAAAA=="/>
  </w:docVars>
  <w:rsids>
    <w:rsidRoot w:val="00941222"/>
    <w:rsid w:val="00000071"/>
    <w:rsid w:val="0000073D"/>
    <w:rsid w:val="00002962"/>
    <w:rsid w:val="00002FB6"/>
    <w:rsid w:val="00002FC0"/>
    <w:rsid w:val="00003C9B"/>
    <w:rsid w:val="0000421B"/>
    <w:rsid w:val="00004FD8"/>
    <w:rsid w:val="00005050"/>
    <w:rsid w:val="00005175"/>
    <w:rsid w:val="00005A0B"/>
    <w:rsid w:val="00005E20"/>
    <w:rsid w:val="000062D7"/>
    <w:rsid w:val="00006586"/>
    <w:rsid w:val="000066CD"/>
    <w:rsid w:val="000066FB"/>
    <w:rsid w:val="00006E4E"/>
    <w:rsid w:val="0000711C"/>
    <w:rsid w:val="000071F2"/>
    <w:rsid w:val="0000738A"/>
    <w:rsid w:val="00007548"/>
    <w:rsid w:val="00007635"/>
    <w:rsid w:val="0000793A"/>
    <w:rsid w:val="00007A18"/>
    <w:rsid w:val="00007E61"/>
    <w:rsid w:val="00010709"/>
    <w:rsid w:val="000109F9"/>
    <w:rsid w:val="000110C6"/>
    <w:rsid w:val="000119AB"/>
    <w:rsid w:val="0001239B"/>
    <w:rsid w:val="000123FF"/>
    <w:rsid w:val="00012A7F"/>
    <w:rsid w:val="000132F0"/>
    <w:rsid w:val="00013379"/>
    <w:rsid w:val="00014334"/>
    <w:rsid w:val="00014901"/>
    <w:rsid w:val="00014F75"/>
    <w:rsid w:val="00015BB0"/>
    <w:rsid w:val="00015EF1"/>
    <w:rsid w:val="0001617E"/>
    <w:rsid w:val="000164E6"/>
    <w:rsid w:val="00016A7C"/>
    <w:rsid w:val="00016AE0"/>
    <w:rsid w:val="00016BCA"/>
    <w:rsid w:val="000176A9"/>
    <w:rsid w:val="00017980"/>
    <w:rsid w:val="00017CFE"/>
    <w:rsid w:val="0002008F"/>
    <w:rsid w:val="00020A45"/>
    <w:rsid w:val="000210C5"/>
    <w:rsid w:val="00021728"/>
    <w:rsid w:val="00021763"/>
    <w:rsid w:val="00021B87"/>
    <w:rsid w:val="00021E4D"/>
    <w:rsid w:val="00022009"/>
    <w:rsid w:val="00022373"/>
    <w:rsid w:val="00022500"/>
    <w:rsid w:val="00022812"/>
    <w:rsid w:val="000231C3"/>
    <w:rsid w:val="0002325B"/>
    <w:rsid w:val="000232B0"/>
    <w:rsid w:val="00023B21"/>
    <w:rsid w:val="00023CA7"/>
    <w:rsid w:val="00023E43"/>
    <w:rsid w:val="0002427C"/>
    <w:rsid w:val="00024B88"/>
    <w:rsid w:val="00024D1A"/>
    <w:rsid w:val="00024EF0"/>
    <w:rsid w:val="00024F64"/>
    <w:rsid w:val="000252AE"/>
    <w:rsid w:val="00025A40"/>
    <w:rsid w:val="00025EA3"/>
    <w:rsid w:val="00025FFF"/>
    <w:rsid w:val="00026754"/>
    <w:rsid w:val="00026BBD"/>
    <w:rsid w:val="00026BEF"/>
    <w:rsid w:val="00026D7C"/>
    <w:rsid w:val="00027579"/>
    <w:rsid w:val="0002770D"/>
    <w:rsid w:val="000278DC"/>
    <w:rsid w:val="00027A3D"/>
    <w:rsid w:val="00027B05"/>
    <w:rsid w:val="000305DE"/>
    <w:rsid w:val="000306E2"/>
    <w:rsid w:val="00030849"/>
    <w:rsid w:val="000308BB"/>
    <w:rsid w:val="000313ED"/>
    <w:rsid w:val="000315A3"/>
    <w:rsid w:val="00031AF1"/>
    <w:rsid w:val="00031B54"/>
    <w:rsid w:val="00031EDA"/>
    <w:rsid w:val="00031F77"/>
    <w:rsid w:val="00032192"/>
    <w:rsid w:val="0003306C"/>
    <w:rsid w:val="000332AD"/>
    <w:rsid w:val="00033384"/>
    <w:rsid w:val="00033899"/>
    <w:rsid w:val="00034137"/>
    <w:rsid w:val="000353AD"/>
    <w:rsid w:val="00035477"/>
    <w:rsid w:val="00035857"/>
    <w:rsid w:val="000362F5"/>
    <w:rsid w:val="000364D1"/>
    <w:rsid w:val="00036A91"/>
    <w:rsid w:val="000404CB"/>
    <w:rsid w:val="00041711"/>
    <w:rsid w:val="00042EFC"/>
    <w:rsid w:val="00043860"/>
    <w:rsid w:val="00043D9C"/>
    <w:rsid w:val="00044027"/>
    <w:rsid w:val="00044239"/>
    <w:rsid w:val="00044B1A"/>
    <w:rsid w:val="00044DA8"/>
    <w:rsid w:val="00044E08"/>
    <w:rsid w:val="00044F86"/>
    <w:rsid w:val="000464F8"/>
    <w:rsid w:val="00046AD2"/>
    <w:rsid w:val="00046ADF"/>
    <w:rsid w:val="00046F06"/>
    <w:rsid w:val="00047168"/>
    <w:rsid w:val="0004742B"/>
    <w:rsid w:val="00047A8A"/>
    <w:rsid w:val="000509E7"/>
    <w:rsid w:val="00050DFD"/>
    <w:rsid w:val="0005134F"/>
    <w:rsid w:val="00051AE1"/>
    <w:rsid w:val="00052457"/>
    <w:rsid w:val="000527D5"/>
    <w:rsid w:val="00052E21"/>
    <w:rsid w:val="00053252"/>
    <w:rsid w:val="000532D2"/>
    <w:rsid w:val="0005372B"/>
    <w:rsid w:val="00053D9B"/>
    <w:rsid w:val="000545CF"/>
    <w:rsid w:val="00055203"/>
    <w:rsid w:val="000554F4"/>
    <w:rsid w:val="0005616E"/>
    <w:rsid w:val="000563B5"/>
    <w:rsid w:val="00056A7E"/>
    <w:rsid w:val="00056A9C"/>
    <w:rsid w:val="00056C72"/>
    <w:rsid w:val="00056C78"/>
    <w:rsid w:val="00056CD5"/>
    <w:rsid w:val="00057260"/>
    <w:rsid w:val="000572CA"/>
    <w:rsid w:val="00060C20"/>
    <w:rsid w:val="000613A4"/>
    <w:rsid w:val="000619AF"/>
    <w:rsid w:val="000627B5"/>
    <w:rsid w:val="00062975"/>
    <w:rsid w:val="00063793"/>
    <w:rsid w:val="00064976"/>
    <w:rsid w:val="00064E9F"/>
    <w:rsid w:val="000656E5"/>
    <w:rsid w:val="000658BD"/>
    <w:rsid w:val="00065A7C"/>
    <w:rsid w:val="00065B61"/>
    <w:rsid w:val="00065FD9"/>
    <w:rsid w:val="0006626C"/>
    <w:rsid w:val="000664EF"/>
    <w:rsid w:val="000668D6"/>
    <w:rsid w:val="000669E3"/>
    <w:rsid w:val="00066BC9"/>
    <w:rsid w:val="00066E72"/>
    <w:rsid w:val="000671F0"/>
    <w:rsid w:val="0006760E"/>
    <w:rsid w:val="00071A5F"/>
    <w:rsid w:val="00071A9A"/>
    <w:rsid w:val="00071BDE"/>
    <w:rsid w:val="000720D4"/>
    <w:rsid w:val="00072487"/>
    <w:rsid w:val="00072C08"/>
    <w:rsid w:val="00072D74"/>
    <w:rsid w:val="000733B5"/>
    <w:rsid w:val="00073DAE"/>
    <w:rsid w:val="00074331"/>
    <w:rsid w:val="00074C57"/>
    <w:rsid w:val="00074D48"/>
    <w:rsid w:val="00075917"/>
    <w:rsid w:val="00075BDB"/>
    <w:rsid w:val="00075D6E"/>
    <w:rsid w:val="000764BB"/>
    <w:rsid w:val="00076C21"/>
    <w:rsid w:val="00076FCF"/>
    <w:rsid w:val="00077B1E"/>
    <w:rsid w:val="00080015"/>
    <w:rsid w:val="00080048"/>
    <w:rsid w:val="00080087"/>
    <w:rsid w:val="000800F1"/>
    <w:rsid w:val="000811AD"/>
    <w:rsid w:val="00081CA4"/>
    <w:rsid w:val="00081F62"/>
    <w:rsid w:val="00082110"/>
    <w:rsid w:val="00082B65"/>
    <w:rsid w:val="00083007"/>
    <w:rsid w:val="00083682"/>
    <w:rsid w:val="00083944"/>
    <w:rsid w:val="00084484"/>
    <w:rsid w:val="000849C6"/>
    <w:rsid w:val="00084F92"/>
    <w:rsid w:val="00085070"/>
    <w:rsid w:val="000853AE"/>
    <w:rsid w:val="000853B9"/>
    <w:rsid w:val="00085AB5"/>
    <w:rsid w:val="00085C08"/>
    <w:rsid w:val="000861CE"/>
    <w:rsid w:val="00086382"/>
    <w:rsid w:val="00087757"/>
    <w:rsid w:val="00087971"/>
    <w:rsid w:val="00087A44"/>
    <w:rsid w:val="00087A76"/>
    <w:rsid w:val="00087F23"/>
    <w:rsid w:val="00090168"/>
    <w:rsid w:val="000901F3"/>
    <w:rsid w:val="00090C60"/>
    <w:rsid w:val="00090D68"/>
    <w:rsid w:val="0009105C"/>
    <w:rsid w:val="00091251"/>
    <w:rsid w:val="00091253"/>
    <w:rsid w:val="00091288"/>
    <w:rsid w:val="000917FC"/>
    <w:rsid w:val="00091A86"/>
    <w:rsid w:val="000923D5"/>
    <w:rsid w:val="00092B7A"/>
    <w:rsid w:val="00092F4B"/>
    <w:rsid w:val="000937D3"/>
    <w:rsid w:val="00093AF2"/>
    <w:rsid w:val="00093C28"/>
    <w:rsid w:val="00093E11"/>
    <w:rsid w:val="0009454C"/>
    <w:rsid w:val="00094BD5"/>
    <w:rsid w:val="00094D7D"/>
    <w:rsid w:val="00094EDD"/>
    <w:rsid w:val="00095084"/>
    <w:rsid w:val="000950C3"/>
    <w:rsid w:val="000956F4"/>
    <w:rsid w:val="000957EF"/>
    <w:rsid w:val="00095D0A"/>
    <w:rsid w:val="00095D85"/>
    <w:rsid w:val="0009631A"/>
    <w:rsid w:val="0009690F"/>
    <w:rsid w:val="00096A04"/>
    <w:rsid w:val="0009742C"/>
    <w:rsid w:val="00097660"/>
    <w:rsid w:val="000A0229"/>
    <w:rsid w:val="000A0857"/>
    <w:rsid w:val="000A0DD2"/>
    <w:rsid w:val="000A1444"/>
    <w:rsid w:val="000A1CBA"/>
    <w:rsid w:val="000A29DC"/>
    <w:rsid w:val="000A2B7E"/>
    <w:rsid w:val="000A3131"/>
    <w:rsid w:val="000A3495"/>
    <w:rsid w:val="000A3ADC"/>
    <w:rsid w:val="000A3C5F"/>
    <w:rsid w:val="000A3FF2"/>
    <w:rsid w:val="000A4882"/>
    <w:rsid w:val="000A4B4D"/>
    <w:rsid w:val="000A4F05"/>
    <w:rsid w:val="000A63C8"/>
    <w:rsid w:val="000A646D"/>
    <w:rsid w:val="000A6AED"/>
    <w:rsid w:val="000A7344"/>
    <w:rsid w:val="000B0B80"/>
    <w:rsid w:val="000B1E01"/>
    <w:rsid w:val="000B2B73"/>
    <w:rsid w:val="000B30C3"/>
    <w:rsid w:val="000B3A7E"/>
    <w:rsid w:val="000B3BEE"/>
    <w:rsid w:val="000B3FFA"/>
    <w:rsid w:val="000B405D"/>
    <w:rsid w:val="000B5103"/>
    <w:rsid w:val="000B5423"/>
    <w:rsid w:val="000B5453"/>
    <w:rsid w:val="000B54E2"/>
    <w:rsid w:val="000B5D56"/>
    <w:rsid w:val="000B5DAF"/>
    <w:rsid w:val="000B61A0"/>
    <w:rsid w:val="000B61E9"/>
    <w:rsid w:val="000B65CF"/>
    <w:rsid w:val="000B6A8C"/>
    <w:rsid w:val="000B71D1"/>
    <w:rsid w:val="000B74EC"/>
    <w:rsid w:val="000B7F0B"/>
    <w:rsid w:val="000C0063"/>
    <w:rsid w:val="000C0118"/>
    <w:rsid w:val="000C0714"/>
    <w:rsid w:val="000C25BC"/>
    <w:rsid w:val="000C2818"/>
    <w:rsid w:val="000C28C7"/>
    <w:rsid w:val="000C34C1"/>
    <w:rsid w:val="000C3BB3"/>
    <w:rsid w:val="000C44B9"/>
    <w:rsid w:val="000C4525"/>
    <w:rsid w:val="000C45A1"/>
    <w:rsid w:val="000C5F94"/>
    <w:rsid w:val="000C648D"/>
    <w:rsid w:val="000C6963"/>
    <w:rsid w:val="000C6BE4"/>
    <w:rsid w:val="000C6E77"/>
    <w:rsid w:val="000C75CC"/>
    <w:rsid w:val="000D0113"/>
    <w:rsid w:val="000D02C7"/>
    <w:rsid w:val="000D0303"/>
    <w:rsid w:val="000D06FF"/>
    <w:rsid w:val="000D0735"/>
    <w:rsid w:val="000D085A"/>
    <w:rsid w:val="000D08D4"/>
    <w:rsid w:val="000D0E0F"/>
    <w:rsid w:val="000D129A"/>
    <w:rsid w:val="000D2E40"/>
    <w:rsid w:val="000D4D5E"/>
    <w:rsid w:val="000D4F1A"/>
    <w:rsid w:val="000D569D"/>
    <w:rsid w:val="000D6029"/>
    <w:rsid w:val="000D62BC"/>
    <w:rsid w:val="000D66A6"/>
    <w:rsid w:val="000D7529"/>
    <w:rsid w:val="000E0185"/>
    <w:rsid w:val="000E0A5E"/>
    <w:rsid w:val="000E116B"/>
    <w:rsid w:val="000E18F9"/>
    <w:rsid w:val="000E1DD4"/>
    <w:rsid w:val="000E22D2"/>
    <w:rsid w:val="000E2DAA"/>
    <w:rsid w:val="000E4B90"/>
    <w:rsid w:val="000E5170"/>
    <w:rsid w:val="000E528D"/>
    <w:rsid w:val="000E5739"/>
    <w:rsid w:val="000E5896"/>
    <w:rsid w:val="000E5C2C"/>
    <w:rsid w:val="000E60D3"/>
    <w:rsid w:val="000E6C9D"/>
    <w:rsid w:val="000E6F10"/>
    <w:rsid w:val="000E7E7E"/>
    <w:rsid w:val="000F0A3D"/>
    <w:rsid w:val="000F0A5F"/>
    <w:rsid w:val="000F1BA0"/>
    <w:rsid w:val="000F1F6E"/>
    <w:rsid w:val="000F203B"/>
    <w:rsid w:val="000F2175"/>
    <w:rsid w:val="000F25F5"/>
    <w:rsid w:val="000F2CD4"/>
    <w:rsid w:val="000F3377"/>
    <w:rsid w:val="000F44D3"/>
    <w:rsid w:val="000F5480"/>
    <w:rsid w:val="000F59C1"/>
    <w:rsid w:val="000F5DEB"/>
    <w:rsid w:val="000F62A3"/>
    <w:rsid w:val="000F62C6"/>
    <w:rsid w:val="000F63EF"/>
    <w:rsid w:val="000F6408"/>
    <w:rsid w:val="000F6E2A"/>
    <w:rsid w:val="000F707A"/>
    <w:rsid w:val="000F73CA"/>
    <w:rsid w:val="000F7592"/>
    <w:rsid w:val="000F76A4"/>
    <w:rsid w:val="001000C8"/>
    <w:rsid w:val="001004F5"/>
    <w:rsid w:val="00100764"/>
    <w:rsid w:val="00100C6E"/>
    <w:rsid w:val="00100C7E"/>
    <w:rsid w:val="00100D40"/>
    <w:rsid w:val="00100F0C"/>
    <w:rsid w:val="0010106E"/>
    <w:rsid w:val="0010149E"/>
    <w:rsid w:val="001021E5"/>
    <w:rsid w:val="00102818"/>
    <w:rsid w:val="001028CC"/>
    <w:rsid w:val="00103AC8"/>
    <w:rsid w:val="001046C4"/>
    <w:rsid w:val="00104A3A"/>
    <w:rsid w:val="00104D92"/>
    <w:rsid w:val="00104EDD"/>
    <w:rsid w:val="0010525B"/>
    <w:rsid w:val="001052C3"/>
    <w:rsid w:val="0010553C"/>
    <w:rsid w:val="001056C5"/>
    <w:rsid w:val="001061E3"/>
    <w:rsid w:val="001068E7"/>
    <w:rsid w:val="00106AE4"/>
    <w:rsid w:val="00106F74"/>
    <w:rsid w:val="00106FCE"/>
    <w:rsid w:val="001072B7"/>
    <w:rsid w:val="00107A15"/>
    <w:rsid w:val="00107A4B"/>
    <w:rsid w:val="001102EC"/>
    <w:rsid w:val="001103F4"/>
    <w:rsid w:val="001106AF"/>
    <w:rsid w:val="0011082E"/>
    <w:rsid w:val="00110D2C"/>
    <w:rsid w:val="00110EAF"/>
    <w:rsid w:val="00111766"/>
    <w:rsid w:val="001118B1"/>
    <w:rsid w:val="00111A8C"/>
    <w:rsid w:val="00112592"/>
    <w:rsid w:val="0011270C"/>
    <w:rsid w:val="0011270D"/>
    <w:rsid w:val="0011274B"/>
    <w:rsid w:val="00112B45"/>
    <w:rsid w:val="00113125"/>
    <w:rsid w:val="00114554"/>
    <w:rsid w:val="0011500F"/>
    <w:rsid w:val="0011527E"/>
    <w:rsid w:val="001154AF"/>
    <w:rsid w:val="001155A5"/>
    <w:rsid w:val="00115A10"/>
    <w:rsid w:val="00115EEF"/>
    <w:rsid w:val="00116501"/>
    <w:rsid w:val="00116AB6"/>
    <w:rsid w:val="00116C08"/>
    <w:rsid w:val="00116C58"/>
    <w:rsid w:val="00116C65"/>
    <w:rsid w:val="00117528"/>
    <w:rsid w:val="001176E4"/>
    <w:rsid w:val="00117752"/>
    <w:rsid w:val="00117FB8"/>
    <w:rsid w:val="001202E8"/>
    <w:rsid w:val="00120A28"/>
    <w:rsid w:val="00120E3C"/>
    <w:rsid w:val="00121003"/>
    <w:rsid w:val="00121446"/>
    <w:rsid w:val="00121634"/>
    <w:rsid w:val="00121810"/>
    <w:rsid w:val="00122281"/>
    <w:rsid w:val="00122BE1"/>
    <w:rsid w:val="001235FC"/>
    <w:rsid w:val="001236E4"/>
    <w:rsid w:val="0012374E"/>
    <w:rsid w:val="00123A71"/>
    <w:rsid w:val="00123CCB"/>
    <w:rsid w:val="00123CDB"/>
    <w:rsid w:val="00124402"/>
    <w:rsid w:val="0012468A"/>
    <w:rsid w:val="00124D11"/>
    <w:rsid w:val="00124D88"/>
    <w:rsid w:val="001250AE"/>
    <w:rsid w:val="00125550"/>
    <w:rsid w:val="0012596C"/>
    <w:rsid w:val="00125BB6"/>
    <w:rsid w:val="00125E3D"/>
    <w:rsid w:val="00126A83"/>
    <w:rsid w:val="0012792B"/>
    <w:rsid w:val="00130328"/>
    <w:rsid w:val="00130363"/>
    <w:rsid w:val="00130563"/>
    <w:rsid w:val="00130E88"/>
    <w:rsid w:val="00131271"/>
    <w:rsid w:val="0013170C"/>
    <w:rsid w:val="00131A46"/>
    <w:rsid w:val="00131EAB"/>
    <w:rsid w:val="00131FBF"/>
    <w:rsid w:val="001324F0"/>
    <w:rsid w:val="0013272A"/>
    <w:rsid w:val="00132923"/>
    <w:rsid w:val="00132BAC"/>
    <w:rsid w:val="00133142"/>
    <w:rsid w:val="00133268"/>
    <w:rsid w:val="00133314"/>
    <w:rsid w:val="00133412"/>
    <w:rsid w:val="001340AF"/>
    <w:rsid w:val="0013443D"/>
    <w:rsid w:val="00134603"/>
    <w:rsid w:val="00134868"/>
    <w:rsid w:val="00134AF5"/>
    <w:rsid w:val="0013527B"/>
    <w:rsid w:val="001353BD"/>
    <w:rsid w:val="001353C1"/>
    <w:rsid w:val="00135997"/>
    <w:rsid w:val="00135B20"/>
    <w:rsid w:val="00135D33"/>
    <w:rsid w:val="00136219"/>
    <w:rsid w:val="001364FA"/>
    <w:rsid w:val="00136924"/>
    <w:rsid w:val="00137030"/>
    <w:rsid w:val="0013782E"/>
    <w:rsid w:val="00137857"/>
    <w:rsid w:val="0013789D"/>
    <w:rsid w:val="00140C91"/>
    <w:rsid w:val="00140CA9"/>
    <w:rsid w:val="00140DE3"/>
    <w:rsid w:val="001413F3"/>
    <w:rsid w:val="00141721"/>
    <w:rsid w:val="001418CF"/>
    <w:rsid w:val="00141A90"/>
    <w:rsid w:val="00142BD6"/>
    <w:rsid w:val="00142F46"/>
    <w:rsid w:val="00142F57"/>
    <w:rsid w:val="00144066"/>
    <w:rsid w:val="00144522"/>
    <w:rsid w:val="00144ADA"/>
    <w:rsid w:val="00144F99"/>
    <w:rsid w:val="001453DE"/>
    <w:rsid w:val="00145AF6"/>
    <w:rsid w:val="00146BE0"/>
    <w:rsid w:val="00146C04"/>
    <w:rsid w:val="0014762D"/>
    <w:rsid w:val="001477EB"/>
    <w:rsid w:val="00147F0B"/>
    <w:rsid w:val="00147F61"/>
    <w:rsid w:val="00150160"/>
    <w:rsid w:val="00150E79"/>
    <w:rsid w:val="001510C8"/>
    <w:rsid w:val="001524BE"/>
    <w:rsid w:val="00152671"/>
    <w:rsid w:val="00153102"/>
    <w:rsid w:val="00153345"/>
    <w:rsid w:val="0015368B"/>
    <w:rsid w:val="0015387C"/>
    <w:rsid w:val="00153A9B"/>
    <w:rsid w:val="00153F18"/>
    <w:rsid w:val="0015444F"/>
    <w:rsid w:val="001544DA"/>
    <w:rsid w:val="0015468B"/>
    <w:rsid w:val="001547E7"/>
    <w:rsid w:val="00154D41"/>
    <w:rsid w:val="00154FA9"/>
    <w:rsid w:val="0015608A"/>
    <w:rsid w:val="001563AA"/>
    <w:rsid w:val="00156A39"/>
    <w:rsid w:val="00156D86"/>
    <w:rsid w:val="00157A1C"/>
    <w:rsid w:val="00160A73"/>
    <w:rsid w:val="00160B9B"/>
    <w:rsid w:val="00160C70"/>
    <w:rsid w:val="00160D84"/>
    <w:rsid w:val="00160E6A"/>
    <w:rsid w:val="0016132B"/>
    <w:rsid w:val="001617D2"/>
    <w:rsid w:val="00161BB9"/>
    <w:rsid w:val="00161BF8"/>
    <w:rsid w:val="00161C55"/>
    <w:rsid w:val="00162AC6"/>
    <w:rsid w:val="00162BF0"/>
    <w:rsid w:val="00162D5F"/>
    <w:rsid w:val="001630C3"/>
    <w:rsid w:val="00163106"/>
    <w:rsid w:val="00163620"/>
    <w:rsid w:val="00163D2A"/>
    <w:rsid w:val="0016467C"/>
    <w:rsid w:val="0016471A"/>
    <w:rsid w:val="00164AC0"/>
    <w:rsid w:val="00165510"/>
    <w:rsid w:val="00165735"/>
    <w:rsid w:val="00166B23"/>
    <w:rsid w:val="0016709E"/>
    <w:rsid w:val="00167278"/>
    <w:rsid w:val="0016739A"/>
    <w:rsid w:val="00170103"/>
    <w:rsid w:val="00170FAF"/>
    <w:rsid w:val="00171120"/>
    <w:rsid w:val="0017226E"/>
    <w:rsid w:val="001722D9"/>
    <w:rsid w:val="001727B6"/>
    <w:rsid w:val="001729C8"/>
    <w:rsid w:val="001735EE"/>
    <w:rsid w:val="00174398"/>
    <w:rsid w:val="00174E06"/>
    <w:rsid w:val="00175352"/>
    <w:rsid w:val="0017574F"/>
    <w:rsid w:val="00175B79"/>
    <w:rsid w:val="0017682F"/>
    <w:rsid w:val="00176C2C"/>
    <w:rsid w:val="00176DBE"/>
    <w:rsid w:val="00177181"/>
    <w:rsid w:val="001773F3"/>
    <w:rsid w:val="00177474"/>
    <w:rsid w:val="00177AE5"/>
    <w:rsid w:val="00177CC3"/>
    <w:rsid w:val="00177DA3"/>
    <w:rsid w:val="00180428"/>
    <w:rsid w:val="001810BD"/>
    <w:rsid w:val="001813F3"/>
    <w:rsid w:val="001816A0"/>
    <w:rsid w:val="00181BDE"/>
    <w:rsid w:val="0018217B"/>
    <w:rsid w:val="00182AEF"/>
    <w:rsid w:val="00182B25"/>
    <w:rsid w:val="00183015"/>
    <w:rsid w:val="001832F4"/>
    <w:rsid w:val="001835D0"/>
    <w:rsid w:val="00183720"/>
    <w:rsid w:val="00183E37"/>
    <w:rsid w:val="00185807"/>
    <w:rsid w:val="001862BA"/>
    <w:rsid w:val="001867E9"/>
    <w:rsid w:val="00186D5D"/>
    <w:rsid w:val="0018703E"/>
    <w:rsid w:val="00187614"/>
    <w:rsid w:val="00187995"/>
    <w:rsid w:val="001900CE"/>
    <w:rsid w:val="00190133"/>
    <w:rsid w:val="00190E8E"/>
    <w:rsid w:val="001914C6"/>
    <w:rsid w:val="001915B8"/>
    <w:rsid w:val="00191650"/>
    <w:rsid w:val="001918CF"/>
    <w:rsid w:val="00191993"/>
    <w:rsid w:val="00192024"/>
    <w:rsid w:val="001921F7"/>
    <w:rsid w:val="0019256D"/>
    <w:rsid w:val="0019279C"/>
    <w:rsid w:val="001931CC"/>
    <w:rsid w:val="001939D5"/>
    <w:rsid w:val="00193E01"/>
    <w:rsid w:val="00194570"/>
    <w:rsid w:val="00194CC5"/>
    <w:rsid w:val="00194CCA"/>
    <w:rsid w:val="001958C1"/>
    <w:rsid w:val="00195C7F"/>
    <w:rsid w:val="00196B3E"/>
    <w:rsid w:val="0019702C"/>
    <w:rsid w:val="0019716F"/>
    <w:rsid w:val="00197C0F"/>
    <w:rsid w:val="00197F25"/>
    <w:rsid w:val="001A0325"/>
    <w:rsid w:val="001A05F7"/>
    <w:rsid w:val="001A20FE"/>
    <w:rsid w:val="001A2190"/>
    <w:rsid w:val="001A240D"/>
    <w:rsid w:val="001A2757"/>
    <w:rsid w:val="001A303C"/>
    <w:rsid w:val="001A3861"/>
    <w:rsid w:val="001A3D43"/>
    <w:rsid w:val="001A407F"/>
    <w:rsid w:val="001A4AE2"/>
    <w:rsid w:val="001A51C8"/>
    <w:rsid w:val="001A534C"/>
    <w:rsid w:val="001A54E1"/>
    <w:rsid w:val="001A5556"/>
    <w:rsid w:val="001A5716"/>
    <w:rsid w:val="001A60EB"/>
    <w:rsid w:val="001A62D0"/>
    <w:rsid w:val="001A6410"/>
    <w:rsid w:val="001A6445"/>
    <w:rsid w:val="001A6A5E"/>
    <w:rsid w:val="001A6B59"/>
    <w:rsid w:val="001A718C"/>
    <w:rsid w:val="001A77FC"/>
    <w:rsid w:val="001A7B96"/>
    <w:rsid w:val="001B1DC9"/>
    <w:rsid w:val="001B1FBC"/>
    <w:rsid w:val="001B2598"/>
    <w:rsid w:val="001B270F"/>
    <w:rsid w:val="001B2AC2"/>
    <w:rsid w:val="001B30D2"/>
    <w:rsid w:val="001B3406"/>
    <w:rsid w:val="001B3AEE"/>
    <w:rsid w:val="001B428D"/>
    <w:rsid w:val="001B43D2"/>
    <w:rsid w:val="001B4438"/>
    <w:rsid w:val="001B4469"/>
    <w:rsid w:val="001B48B5"/>
    <w:rsid w:val="001B4B66"/>
    <w:rsid w:val="001B4DA7"/>
    <w:rsid w:val="001B53BC"/>
    <w:rsid w:val="001B58C5"/>
    <w:rsid w:val="001B5B0E"/>
    <w:rsid w:val="001B5D0D"/>
    <w:rsid w:val="001B6343"/>
    <w:rsid w:val="001B67D1"/>
    <w:rsid w:val="001B6D01"/>
    <w:rsid w:val="001B6F0D"/>
    <w:rsid w:val="001B6F9F"/>
    <w:rsid w:val="001B7133"/>
    <w:rsid w:val="001B735B"/>
    <w:rsid w:val="001B79FB"/>
    <w:rsid w:val="001B7EA8"/>
    <w:rsid w:val="001C01A8"/>
    <w:rsid w:val="001C0706"/>
    <w:rsid w:val="001C0DD1"/>
    <w:rsid w:val="001C143B"/>
    <w:rsid w:val="001C16F4"/>
    <w:rsid w:val="001C1D28"/>
    <w:rsid w:val="001C2103"/>
    <w:rsid w:val="001C2121"/>
    <w:rsid w:val="001C28FA"/>
    <w:rsid w:val="001C3436"/>
    <w:rsid w:val="001C35B0"/>
    <w:rsid w:val="001C43D0"/>
    <w:rsid w:val="001C4830"/>
    <w:rsid w:val="001C495F"/>
    <w:rsid w:val="001C4A58"/>
    <w:rsid w:val="001C4C86"/>
    <w:rsid w:val="001C5155"/>
    <w:rsid w:val="001C5864"/>
    <w:rsid w:val="001C5C05"/>
    <w:rsid w:val="001C661E"/>
    <w:rsid w:val="001D00DA"/>
    <w:rsid w:val="001D04E9"/>
    <w:rsid w:val="001D054B"/>
    <w:rsid w:val="001D1303"/>
    <w:rsid w:val="001D163C"/>
    <w:rsid w:val="001D1CAC"/>
    <w:rsid w:val="001D1E32"/>
    <w:rsid w:val="001D1FA1"/>
    <w:rsid w:val="001D258B"/>
    <w:rsid w:val="001D27D7"/>
    <w:rsid w:val="001D2C70"/>
    <w:rsid w:val="001D2CFF"/>
    <w:rsid w:val="001D2EEC"/>
    <w:rsid w:val="001D2FB5"/>
    <w:rsid w:val="001D3369"/>
    <w:rsid w:val="001D36E3"/>
    <w:rsid w:val="001D50A0"/>
    <w:rsid w:val="001D5942"/>
    <w:rsid w:val="001D682D"/>
    <w:rsid w:val="001D6CFE"/>
    <w:rsid w:val="001E05B1"/>
    <w:rsid w:val="001E17DE"/>
    <w:rsid w:val="001E2AB6"/>
    <w:rsid w:val="001E2DD0"/>
    <w:rsid w:val="001E3453"/>
    <w:rsid w:val="001E35F2"/>
    <w:rsid w:val="001E3B91"/>
    <w:rsid w:val="001E443C"/>
    <w:rsid w:val="001E4469"/>
    <w:rsid w:val="001E4752"/>
    <w:rsid w:val="001E5A3A"/>
    <w:rsid w:val="001E770E"/>
    <w:rsid w:val="001E791B"/>
    <w:rsid w:val="001E7930"/>
    <w:rsid w:val="001E7F35"/>
    <w:rsid w:val="001F0971"/>
    <w:rsid w:val="001F1345"/>
    <w:rsid w:val="001F2086"/>
    <w:rsid w:val="001F2640"/>
    <w:rsid w:val="001F2818"/>
    <w:rsid w:val="001F29D3"/>
    <w:rsid w:val="001F46A0"/>
    <w:rsid w:val="001F4929"/>
    <w:rsid w:val="001F51C1"/>
    <w:rsid w:val="001F607E"/>
    <w:rsid w:val="001F65D6"/>
    <w:rsid w:val="001F738A"/>
    <w:rsid w:val="001F7800"/>
    <w:rsid w:val="001F7DF4"/>
    <w:rsid w:val="0020004D"/>
    <w:rsid w:val="00200736"/>
    <w:rsid w:val="00201233"/>
    <w:rsid w:val="0020126F"/>
    <w:rsid w:val="00201F30"/>
    <w:rsid w:val="0020243C"/>
    <w:rsid w:val="002033C5"/>
    <w:rsid w:val="002036B0"/>
    <w:rsid w:val="0020381E"/>
    <w:rsid w:val="00204129"/>
    <w:rsid w:val="0020437E"/>
    <w:rsid w:val="002046E1"/>
    <w:rsid w:val="00204759"/>
    <w:rsid w:val="00204FDD"/>
    <w:rsid w:val="00206CAD"/>
    <w:rsid w:val="00206FC7"/>
    <w:rsid w:val="00207000"/>
    <w:rsid w:val="0020702B"/>
    <w:rsid w:val="00207514"/>
    <w:rsid w:val="00207844"/>
    <w:rsid w:val="0020798C"/>
    <w:rsid w:val="00210077"/>
    <w:rsid w:val="002106B4"/>
    <w:rsid w:val="002108AE"/>
    <w:rsid w:val="00210F17"/>
    <w:rsid w:val="002111C9"/>
    <w:rsid w:val="00211DA5"/>
    <w:rsid w:val="00212BC0"/>
    <w:rsid w:val="00212E65"/>
    <w:rsid w:val="002133B2"/>
    <w:rsid w:val="0021348F"/>
    <w:rsid w:val="002139E0"/>
    <w:rsid w:val="00214B0A"/>
    <w:rsid w:val="00215E74"/>
    <w:rsid w:val="00215F0D"/>
    <w:rsid w:val="002160E3"/>
    <w:rsid w:val="002162F4"/>
    <w:rsid w:val="0021655B"/>
    <w:rsid w:val="00216623"/>
    <w:rsid w:val="00216CB4"/>
    <w:rsid w:val="00216D44"/>
    <w:rsid w:val="00217559"/>
    <w:rsid w:val="002176B2"/>
    <w:rsid w:val="00217B89"/>
    <w:rsid w:val="0022017C"/>
    <w:rsid w:val="00220472"/>
    <w:rsid w:val="00220F21"/>
    <w:rsid w:val="0022121C"/>
    <w:rsid w:val="002215BA"/>
    <w:rsid w:val="00221BCA"/>
    <w:rsid w:val="00222794"/>
    <w:rsid w:val="0022285F"/>
    <w:rsid w:val="00222B64"/>
    <w:rsid w:val="00222DF1"/>
    <w:rsid w:val="002246BC"/>
    <w:rsid w:val="002250F4"/>
    <w:rsid w:val="002251C0"/>
    <w:rsid w:val="00225AF2"/>
    <w:rsid w:val="002265BD"/>
    <w:rsid w:val="00227822"/>
    <w:rsid w:val="00227BAF"/>
    <w:rsid w:val="00227D5E"/>
    <w:rsid w:val="00227DB9"/>
    <w:rsid w:val="00227F55"/>
    <w:rsid w:val="002301D9"/>
    <w:rsid w:val="0023040F"/>
    <w:rsid w:val="0023085A"/>
    <w:rsid w:val="00230B93"/>
    <w:rsid w:val="00231426"/>
    <w:rsid w:val="002315EA"/>
    <w:rsid w:val="00231673"/>
    <w:rsid w:val="002317D8"/>
    <w:rsid w:val="00231A09"/>
    <w:rsid w:val="00231C14"/>
    <w:rsid w:val="002321C4"/>
    <w:rsid w:val="0023234D"/>
    <w:rsid w:val="00232EB2"/>
    <w:rsid w:val="00232F14"/>
    <w:rsid w:val="00233170"/>
    <w:rsid w:val="00233365"/>
    <w:rsid w:val="00233C62"/>
    <w:rsid w:val="0023452F"/>
    <w:rsid w:val="00234B81"/>
    <w:rsid w:val="00234E0B"/>
    <w:rsid w:val="00234F89"/>
    <w:rsid w:val="002355B8"/>
    <w:rsid w:val="002356A3"/>
    <w:rsid w:val="00235709"/>
    <w:rsid w:val="0023605E"/>
    <w:rsid w:val="00236461"/>
    <w:rsid w:val="0023672E"/>
    <w:rsid w:val="00236CFB"/>
    <w:rsid w:val="0023748F"/>
    <w:rsid w:val="002375D0"/>
    <w:rsid w:val="002376D1"/>
    <w:rsid w:val="00237B6A"/>
    <w:rsid w:val="00240094"/>
    <w:rsid w:val="00240129"/>
    <w:rsid w:val="00240498"/>
    <w:rsid w:val="00240528"/>
    <w:rsid w:val="0024079C"/>
    <w:rsid w:val="0024083C"/>
    <w:rsid w:val="00240B4E"/>
    <w:rsid w:val="00240DC4"/>
    <w:rsid w:val="00241DC2"/>
    <w:rsid w:val="00241E87"/>
    <w:rsid w:val="00242153"/>
    <w:rsid w:val="00242187"/>
    <w:rsid w:val="002426BE"/>
    <w:rsid w:val="002429BE"/>
    <w:rsid w:val="00242E35"/>
    <w:rsid w:val="00242ED4"/>
    <w:rsid w:val="00243DE2"/>
    <w:rsid w:val="00244084"/>
    <w:rsid w:val="0024416D"/>
    <w:rsid w:val="00244306"/>
    <w:rsid w:val="00244F0E"/>
    <w:rsid w:val="0024509C"/>
    <w:rsid w:val="00245175"/>
    <w:rsid w:val="00245281"/>
    <w:rsid w:val="00246642"/>
    <w:rsid w:val="0024697F"/>
    <w:rsid w:val="00246A59"/>
    <w:rsid w:val="00246BCE"/>
    <w:rsid w:val="00246DD2"/>
    <w:rsid w:val="00246E59"/>
    <w:rsid w:val="00246F78"/>
    <w:rsid w:val="00247056"/>
    <w:rsid w:val="00247086"/>
    <w:rsid w:val="0024760B"/>
    <w:rsid w:val="00247A23"/>
    <w:rsid w:val="00247F1F"/>
    <w:rsid w:val="00250E1A"/>
    <w:rsid w:val="00251563"/>
    <w:rsid w:val="002515A2"/>
    <w:rsid w:val="00251660"/>
    <w:rsid w:val="00251905"/>
    <w:rsid w:val="00251CC1"/>
    <w:rsid w:val="00252231"/>
    <w:rsid w:val="002522CB"/>
    <w:rsid w:val="002523BD"/>
    <w:rsid w:val="00252AC3"/>
    <w:rsid w:val="00252FA4"/>
    <w:rsid w:val="002531E8"/>
    <w:rsid w:val="002535D5"/>
    <w:rsid w:val="0025375C"/>
    <w:rsid w:val="0025383C"/>
    <w:rsid w:val="00253B29"/>
    <w:rsid w:val="0025404E"/>
    <w:rsid w:val="0025420A"/>
    <w:rsid w:val="00254225"/>
    <w:rsid w:val="00254326"/>
    <w:rsid w:val="002546EC"/>
    <w:rsid w:val="00254E57"/>
    <w:rsid w:val="00255149"/>
    <w:rsid w:val="00256883"/>
    <w:rsid w:val="002573E2"/>
    <w:rsid w:val="00257B7B"/>
    <w:rsid w:val="00257E7E"/>
    <w:rsid w:val="0026075B"/>
    <w:rsid w:val="002609EB"/>
    <w:rsid w:val="00260C2D"/>
    <w:rsid w:val="00260D4F"/>
    <w:rsid w:val="00261082"/>
    <w:rsid w:val="0026253D"/>
    <w:rsid w:val="002625ED"/>
    <w:rsid w:val="002626A2"/>
    <w:rsid w:val="00262CEF"/>
    <w:rsid w:val="00262F6D"/>
    <w:rsid w:val="002630F7"/>
    <w:rsid w:val="00263337"/>
    <w:rsid w:val="0026350D"/>
    <w:rsid w:val="0026421B"/>
    <w:rsid w:val="002642E2"/>
    <w:rsid w:val="00264B28"/>
    <w:rsid w:val="0026580B"/>
    <w:rsid w:val="002662CD"/>
    <w:rsid w:val="002663F2"/>
    <w:rsid w:val="00266B0C"/>
    <w:rsid w:val="00267021"/>
    <w:rsid w:val="00267667"/>
    <w:rsid w:val="00267B9F"/>
    <w:rsid w:val="002704D8"/>
    <w:rsid w:val="00270ADC"/>
    <w:rsid w:val="00270B34"/>
    <w:rsid w:val="002710EC"/>
    <w:rsid w:val="002711A9"/>
    <w:rsid w:val="0027160E"/>
    <w:rsid w:val="00271C05"/>
    <w:rsid w:val="00271E7D"/>
    <w:rsid w:val="002720AE"/>
    <w:rsid w:val="00272216"/>
    <w:rsid w:val="00272536"/>
    <w:rsid w:val="00272A42"/>
    <w:rsid w:val="00272D58"/>
    <w:rsid w:val="00273137"/>
    <w:rsid w:val="002735E6"/>
    <w:rsid w:val="0027373A"/>
    <w:rsid w:val="00273DA0"/>
    <w:rsid w:val="00274032"/>
    <w:rsid w:val="0027473F"/>
    <w:rsid w:val="00274D6E"/>
    <w:rsid w:val="002752B9"/>
    <w:rsid w:val="002753E4"/>
    <w:rsid w:val="002755BC"/>
    <w:rsid w:val="0027597D"/>
    <w:rsid w:val="00276594"/>
    <w:rsid w:val="00276596"/>
    <w:rsid w:val="0027663F"/>
    <w:rsid w:val="0027696F"/>
    <w:rsid w:val="00276B2E"/>
    <w:rsid w:val="00276DAE"/>
    <w:rsid w:val="00277BF7"/>
    <w:rsid w:val="00277C7E"/>
    <w:rsid w:val="00280070"/>
    <w:rsid w:val="00280716"/>
    <w:rsid w:val="00280AD7"/>
    <w:rsid w:val="00280DB1"/>
    <w:rsid w:val="00281179"/>
    <w:rsid w:val="002819BC"/>
    <w:rsid w:val="00282AE9"/>
    <w:rsid w:val="00283190"/>
    <w:rsid w:val="002838C3"/>
    <w:rsid w:val="00283C97"/>
    <w:rsid w:val="00284434"/>
    <w:rsid w:val="00284499"/>
    <w:rsid w:val="002845A6"/>
    <w:rsid w:val="00284950"/>
    <w:rsid w:val="002853AE"/>
    <w:rsid w:val="00285693"/>
    <w:rsid w:val="00286034"/>
    <w:rsid w:val="00286293"/>
    <w:rsid w:val="00286370"/>
    <w:rsid w:val="00286446"/>
    <w:rsid w:val="00286F3F"/>
    <w:rsid w:val="00287B11"/>
    <w:rsid w:val="0029037C"/>
    <w:rsid w:val="002903D5"/>
    <w:rsid w:val="00290670"/>
    <w:rsid w:val="002906B7"/>
    <w:rsid w:val="00290C44"/>
    <w:rsid w:val="002912D9"/>
    <w:rsid w:val="0029131C"/>
    <w:rsid w:val="002918D6"/>
    <w:rsid w:val="00291B4E"/>
    <w:rsid w:val="002925F6"/>
    <w:rsid w:val="0029290B"/>
    <w:rsid w:val="00292E5D"/>
    <w:rsid w:val="00292F9B"/>
    <w:rsid w:val="00293191"/>
    <w:rsid w:val="00293431"/>
    <w:rsid w:val="002939BA"/>
    <w:rsid w:val="00293D44"/>
    <w:rsid w:val="00294213"/>
    <w:rsid w:val="0029473B"/>
    <w:rsid w:val="00294790"/>
    <w:rsid w:val="00294AF4"/>
    <w:rsid w:val="00294F9F"/>
    <w:rsid w:val="0029515E"/>
    <w:rsid w:val="00295303"/>
    <w:rsid w:val="00295C4B"/>
    <w:rsid w:val="002968F2"/>
    <w:rsid w:val="00296A29"/>
    <w:rsid w:val="00296E1B"/>
    <w:rsid w:val="00297F51"/>
    <w:rsid w:val="002A1629"/>
    <w:rsid w:val="002A1703"/>
    <w:rsid w:val="002A279C"/>
    <w:rsid w:val="002A287B"/>
    <w:rsid w:val="002A2887"/>
    <w:rsid w:val="002A2B3E"/>
    <w:rsid w:val="002A2BC8"/>
    <w:rsid w:val="002A2D06"/>
    <w:rsid w:val="002A2F34"/>
    <w:rsid w:val="002A3F2B"/>
    <w:rsid w:val="002A401E"/>
    <w:rsid w:val="002A590B"/>
    <w:rsid w:val="002A5B49"/>
    <w:rsid w:val="002A6D92"/>
    <w:rsid w:val="002A6D98"/>
    <w:rsid w:val="002A6FA3"/>
    <w:rsid w:val="002A779A"/>
    <w:rsid w:val="002A7B7F"/>
    <w:rsid w:val="002A7D02"/>
    <w:rsid w:val="002B0166"/>
    <w:rsid w:val="002B0694"/>
    <w:rsid w:val="002B084E"/>
    <w:rsid w:val="002B09C5"/>
    <w:rsid w:val="002B1148"/>
    <w:rsid w:val="002B1641"/>
    <w:rsid w:val="002B1D6A"/>
    <w:rsid w:val="002B1D72"/>
    <w:rsid w:val="002B225F"/>
    <w:rsid w:val="002B2666"/>
    <w:rsid w:val="002B26A8"/>
    <w:rsid w:val="002B32AF"/>
    <w:rsid w:val="002B3B22"/>
    <w:rsid w:val="002B46FC"/>
    <w:rsid w:val="002B4777"/>
    <w:rsid w:val="002B4FF8"/>
    <w:rsid w:val="002B568C"/>
    <w:rsid w:val="002B570A"/>
    <w:rsid w:val="002B577F"/>
    <w:rsid w:val="002B57B6"/>
    <w:rsid w:val="002B5C24"/>
    <w:rsid w:val="002B5EAE"/>
    <w:rsid w:val="002B5EB9"/>
    <w:rsid w:val="002B630C"/>
    <w:rsid w:val="002B64D2"/>
    <w:rsid w:val="002B656B"/>
    <w:rsid w:val="002B6732"/>
    <w:rsid w:val="002B69EF"/>
    <w:rsid w:val="002B71D3"/>
    <w:rsid w:val="002B740E"/>
    <w:rsid w:val="002B761E"/>
    <w:rsid w:val="002B7BD2"/>
    <w:rsid w:val="002B7E09"/>
    <w:rsid w:val="002B7F41"/>
    <w:rsid w:val="002C0409"/>
    <w:rsid w:val="002C0711"/>
    <w:rsid w:val="002C08AB"/>
    <w:rsid w:val="002C0D91"/>
    <w:rsid w:val="002C0E3A"/>
    <w:rsid w:val="002C0F97"/>
    <w:rsid w:val="002C185F"/>
    <w:rsid w:val="002C1B85"/>
    <w:rsid w:val="002C2628"/>
    <w:rsid w:val="002C294C"/>
    <w:rsid w:val="002C2DEF"/>
    <w:rsid w:val="002C41B7"/>
    <w:rsid w:val="002C4EC2"/>
    <w:rsid w:val="002C4F45"/>
    <w:rsid w:val="002C5036"/>
    <w:rsid w:val="002C5BD4"/>
    <w:rsid w:val="002C6327"/>
    <w:rsid w:val="002C64F9"/>
    <w:rsid w:val="002C6845"/>
    <w:rsid w:val="002C6FE2"/>
    <w:rsid w:val="002C75A2"/>
    <w:rsid w:val="002C764A"/>
    <w:rsid w:val="002C7658"/>
    <w:rsid w:val="002C7B51"/>
    <w:rsid w:val="002D01D0"/>
    <w:rsid w:val="002D057C"/>
    <w:rsid w:val="002D0CC2"/>
    <w:rsid w:val="002D10DB"/>
    <w:rsid w:val="002D17C3"/>
    <w:rsid w:val="002D245B"/>
    <w:rsid w:val="002D2878"/>
    <w:rsid w:val="002D2DDD"/>
    <w:rsid w:val="002D32A4"/>
    <w:rsid w:val="002D3531"/>
    <w:rsid w:val="002D35CC"/>
    <w:rsid w:val="002D3A32"/>
    <w:rsid w:val="002D4324"/>
    <w:rsid w:val="002D57FD"/>
    <w:rsid w:val="002D66B3"/>
    <w:rsid w:val="002D6D6A"/>
    <w:rsid w:val="002D6F75"/>
    <w:rsid w:val="002D7340"/>
    <w:rsid w:val="002D768F"/>
    <w:rsid w:val="002D78F3"/>
    <w:rsid w:val="002D7BCD"/>
    <w:rsid w:val="002E03EE"/>
    <w:rsid w:val="002E0CBA"/>
    <w:rsid w:val="002E27EC"/>
    <w:rsid w:val="002E32FA"/>
    <w:rsid w:val="002E332C"/>
    <w:rsid w:val="002E350D"/>
    <w:rsid w:val="002E3B43"/>
    <w:rsid w:val="002E3BB0"/>
    <w:rsid w:val="002E3EBC"/>
    <w:rsid w:val="002E3F9C"/>
    <w:rsid w:val="002E416C"/>
    <w:rsid w:val="002E4449"/>
    <w:rsid w:val="002E457B"/>
    <w:rsid w:val="002E48A4"/>
    <w:rsid w:val="002E4CF5"/>
    <w:rsid w:val="002E5160"/>
    <w:rsid w:val="002E5E4D"/>
    <w:rsid w:val="002E6AED"/>
    <w:rsid w:val="002E7067"/>
    <w:rsid w:val="002E7DE6"/>
    <w:rsid w:val="002E7E7F"/>
    <w:rsid w:val="002F02C5"/>
    <w:rsid w:val="002F080D"/>
    <w:rsid w:val="002F084A"/>
    <w:rsid w:val="002F0B70"/>
    <w:rsid w:val="002F1294"/>
    <w:rsid w:val="002F2015"/>
    <w:rsid w:val="002F26BD"/>
    <w:rsid w:val="002F26DE"/>
    <w:rsid w:val="002F28D9"/>
    <w:rsid w:val="002F28FC"/>
    <w:rsid w:val="002F2968"/>
    <w:rsid w:val="002F2A27"/>
    <w:rsid w:val="002F2BE6"/>
    <w:rsid w:val="002F2E01"/>
    <w:rsid w:val="002F2E25"/>
    <w:rsid w:val="002F2F5C"/>
    <w:rsid w:val="002F312D"/>
    <w:rsid w:val="002F3E0A"/>
    <w:rsid w:val="002F40DB"/>
    <w:rsid w:val="002F41C1"/>
    <w:rsid w:val="002F466D"/>
    <w:rsid w:val="002F4899"/>
    <w:rsid w:val="002F4A12"/>
    <w:rsid w:val="002F4D7B"/>
    <w:rsid w:val="002F549D"/>
    <w:rsid w:val="002F55E8"/>
    <w:rsid w:val="002F5622"/>
    <w:rsid w:val="002F60AD"/>
    <w:rsid w:val="002F62FA"/>
    <w:rsid w:val="002F689B"/>
    <w:rsid w:val="002F7691"/>
    <w:rsid w:val="002F791F"/>
    <w:rsid w:val="002F7A23"/>
    <w:rsid w:val="002F7A29"/>
    <w:rsid w:val="002F7D20"/>
    <w:rsid w:val="002F7DE3"/>
    <w:rsid w:val="0030000D"/>
    <w:rsid w:val="0030003A"/>
    <w:rsid w:val="003002CC"/>
    <w:rsid w:val="0030039C"/>
    <w:rsid w:val="0030041C"/>
    <w:rsid w:val="003004ED"/>
    <w:rsid w:val="003008BA"/>
    <w:rsid w:val="00300D0F"/>
    <w:rsid w:val="00300E7D"/>
    <w:rsid w:val="003012A6"/>
    <w:rsid w:val="0030188C"/>
    <w:rsid w:val="00301ED3"/>
    <w:rsid w:val="00302025"/>
    <w:rsid w:val="003021FA"/>
    <w:rsid w:val="00302866"/>
    <w:rsid w:val="0030298B"/>
    <w:rsid w:val="003029D5"/>
    <w:rsid w:val="003037E8"/>
    <w:rsid w:val="00304A7D"/>
    <w:rsid w:val="00305B94"/>
    <w:rsid w:val="00306454"/>
    <w:rsid w:val="00306A61"/>
    <w:rsid w:val="00306EC3"/>
    <w:rsid w:val="003079F5"/>
    <w:rsid w:val="00310A78"/>
    <w:rsid w:val="0031128C"/>
    <w:rsid w:val="003113ED"/>
    <w:rsid w:val="00312926"/>
    <w:rsid w:val="00312B55"/>
    <w:rsid w:val="00312CBD"/>
    <w:rsid w:val="00312D16"/>
    <w:rsid w:val="00312D83"/>
    <w:rsid w:val="00312F62"/>
    <w:rsid w:val="003135E3"/>
    <w:rsid w:val="003139E2"/>
    <w:rsid w:val="00313F28"/>
    <w:rsid w:val="00314B1A"/>
    <w:rsid w:val="00315ADD"/>
    <w:rsid w:val="0031606F"/>
    <w:rsid w:val="003161FC"/>
    <w:rsid w:val="00316204"/>
    <w:rsid w:val="003163C0"/>
    <w:rsid w:val="00316829"/>
    <w:rsid w:val="00316988"/>
    <w:rsid w:val="00316A8A"/>
    <w:rsid w:val="00316DB8"/>
    <w:rsid w:val="00317B2D"/>
    <w:rsid w:val="00317B46"/>
    <w:rsid w:val="00317CE8"/>
    <w:rsid w:val="003202DE"/>
    <w:rsid w:val="003213EE"/>
    <w:rsid w:val="0032155F"/>
    <w:rsid w:val="00321933"/>
    <w:rsid w:val="00322558"/>
    <w:rsid w:val="00323769"/>
    <w:rsid w:val="003239FC"/>
    <w:rsid w:val="0032508E"/>
    <w:rsid w:val="003256E8"/>
    <w:rsid w:val="003257EE"/>
    <w:rsid w:val="00325919"/>
    <w:rsid w:val="00325A35"/>
    <w:rsid w:val="00326740"/>
    <w:rsid w:val="00326A20"/>
    <w:rsid w:val="003271AE"/>
    <w:rsid w:val="00327465"/>
    <w:rsid w:val="00327540"/>
    <w:rsid w:val="003277D4"/>
    <w:rsid w:val="00327BEB"/>
    <w:rsid w:val="00330169"/>
    <w:rsid w:val="00330618"/>
    <w:rsid w:val="003307D9"/>
    <w:rsid w:val="003312B6"/>
    <w:rsid w:val="0033137E"/>
    <w:rsid w:val="00331446"/>
    <w:rsid w:val="003318A0"/>
    <w:rsid w:val="00331929"/>
    <w:rsid w:val="00331C50"/>
    <w:rsid w:val="00331E46"/>
    <w:rsid w:val="00331F87"/>
    <w:rsid w:val="003329F7"/>
    <w:rsid w:val="00332F4E"/>
    <w:rsid w:val="00333418"/>
    <w:rsid w:val="0033348D"/>
    <w:rsid w:val="00333973"/>
    <w:rsid w:val="003341F0"/>
    <w:rsid w:val="00334228"/>
    <w:rsid w:val="003346E0"/>
    <w:rsid w:val="00334A17"/>
    <w:rsid w:val="00334AC7"/>
    <w:rsid w:val="00334C5F"/>
    <w:rsid w:val="003356A3"/>
    <w:rsid w:val="0033580B"/>
    <w:rsid w:val="003359C4"/>
    <w:rsid w:val="00336B66"/>
    <w:rsid w:val="00336F62"/>
    <w:rsid w:val="003370B0"/>
    <w:rsid w:val="003370EB"/>
    <w:rsid w:val="0033753F"/>
    <w:rsid w:val="00337602"/>
    <w:rsid w:val="003378CF"/>
    <w:rsid w:val="00340016"/>
    <w:rsid w:val="00340222"/>
    <w:rsid w:val="00340873"/>
    <w:rsid w:val="00340897"/>
    <w:rsid w:val="00340FC3"/>
    <w:rsid w:val="00341160"/>
    <w:rsid w:val="00341195"/>
    <w:rsid w:val="00341BE5"/>
    <w:rsid w:val="00341D4C"/>
    <w:rsid w:val="00342241"/>
    <w:rsid w:val="003424A7"/>
    <w:rsid w:val="0034256A"/>
    <w:rsid w:val="00342F9C"/>
    <w:rsid w:val="003442D4"/>
    <w:rsid w:val="003442EB"/>
    <w:rsid w:val="003448FF"/>
    <w:rsid w:val="00344EF3"/>
    <w:rsid w:val="003456A8"/>
    <w:rsid w:val="00345743"/>
    <w:rsid w:val="00345DC5"/>
    <w:rsid w:val="00345E07"/>
    <w:rsid w:val="003467FB"/>
    <w:rsid w:val="0034699D"/>
    <w:rsid w:val="00346B22"/>
    <w:rsid w:val="00347727"/>
    <w:rsid w:val="00347A2F"/>
    <w:rsid w:val="00347A80"/>
    <w:rsid w:val="0035068C"/>
    <w:rsid w:val="003508CD"/>
    <w:rsid w:val="00350CED"/>
    <w:rsid w:val="00350E02"/>
    <w:rsid w:val="00352075"/>
    <w:rsid w:val="00353040"/>
    <w:rsid w:val="00353109"/>
    <w:rsid w:val="00353716"/>
    <w:rsid w:val="00353999"/>
    <w:rsid w:val="00353DD8"/>
    <w:rsid w:val="003540C7"/>
    <w:rsid w:val="00354872"/>
    <w:rsid w:val="00355E47"/>
    <w:rsid w:val="00356110"/>
    <w:rsid w:val="00356F5B"/>
    <w:rsid w:val="00357025"/>
    <w:rsid w:val="003571B0"/>
    <w:rsid w:val="003571CC"/>
    <w:rsid w:val="003575C4"/>
    <w:rsid w:val="00357608"/>
    <w:rsid w:val="0036058E"/>
    <w:rsid w:val="00360766"/>
    <w:rsid w:val="00360DC7"/>
    <w:rsid w:val="00361511"/>
    <w:rsid w:val="0036197B"/>
    <w:rsid w:val="00361A3D"/>
    <w:rsid w:val="00361B64"/>
    <w:rsid w:val="00361BB6"/>
    <w:rsid w:val="00361E8C"/>
    <w:rsid w:val="00362753"/>
    <w:rsid w:val="00362D38"/>
    <w:rsid w:val="00362FF2"/>
    <w:rsid w:val="003632B2"/>
    <w:rsid w:val="00363575"/>
    <w:rsid w:val="00363736"/>
    <w:rsid w:val="00363861"/>
    <w:rsid w:val="00363955"/>
    <w:rsid w:val="0036429F"/>
    <w:rsid w:val="003656C0"/>
    <w:rsid w:val="00365803"/>
    <w:rsid w:val="0036610E"/>
    <w:rsid w:val="00366676"/>
    <w:rsid w:val="003666AF"/>
    <w:rsid w:val="00366A89"/>
    <w:rsid w:val="00366E0A"/>
    <w:rsid w:val="00367CB7"/>
    <w:rsid w:val="00367F58"/>
    <w:rsid w:val="003702E8"/>
    <w:rsid w:val="003709C3"/>
    <w:rsid w:val="00370CB6"/>
    <w:rsid w:val="0037136C"/>
    <w:rsid w:val="00371964"/>
    <w:rsid w:val="00371D68"/>
    <w:rsid w:val="003724EA"/>
    <w:rsid w:val="00372852"/>
    <w:rsid w:val="00372B09"/>
    <w:rsid w:val="0037316F"/>
    <w:rsid w:val="003733CB"/>
    <w:rsid w:val="003738D9"/>
    <w:rsid w:val="003739A9"/>
    <w:rsid w:val="003741F6"/>
    <w:rsid w:val="003749FC"/>
    <w:rsid w:val="00374E7C"/>
    <w:rsid w:val="0037514B"/>
    <w:rsid w:val="00375496"/>
    <w:rsid w:val="003756E7"/>
    <w:rsid w:val="00375962"/>
    <w:rsid w:val="00375BB3"/>
    <w:rsid w:val="00376254"/>
    <w:rsid w:val="003764F1"/>
    <w:rsid w:val="0037698D"/>
    <w:rsid w:val="00376AB2"/>
    <w:rsid w:val="0037710D"/>
    <w:rsid w:val="0037758D"/>
    <w:rsid w:val="00377DCF"/>
    <w:rsid w:val="00380920"/>
    <w:rsid w:val="003811EF"/>
    <w:rsid w:val="003814AF"/>
    <w:rsid w:val="00382035"/>
    <w:rsid w:val="0038251B"/>
    <w:rsid w:val="003826B5"/>
    <w:rsid w:val="003827AE"/>
    <w:rsid w:val="00382CD7"/>
    <w:rsid w:val="00383D53"/>
    <w:rsid w:val="0038481E"/>
    <w:rsid w:val="003849F3"/>
    <w:rsid w:val="00384BB9"/>
    <w:rsid w:val="0038545A"/>
    <w:rsid w:val="00385554"/>
    <w:rsid w:val="0038594C"/>
    <w:rsid w:val="003859A4"/>
    <w:rsid w:val="00385B5B"/>
    <w:rsid w:val="00385C1E"/>
    <w:rsid w:val="00385F97"/>
    <w:rsid w:val="00386083"/>
    <w:rsid w:val="00386492"/>
    <w:rsid w:val="00386999"/>
    <w:rsid w:val="00386AF1"/>
    <w:rsid w:val="00386C46"/>
    <w:rsid w:val="00386D2D"/>
    <w:rsid w:val="003902B9"/>
    <w:rsid w:val="00390518"/>
    <w:rsid w:val="00390553"/>
    <w:rsid w:val="0039062F"/>
    <w:rsid w:val="00390692"/>
    <w:rsid w:val="00390DAD"/>
    <w:rsid w:val="00391A88"/>
    <w:rsid w:val="0039209C"/>
    <w:rsid w:val="00392132"/>
    <w:rsid w:val="00392325"/>
    <w:rsid w:val="003923AF"/>
    <w:rsid w:val="00392A4C"/>
    <w:rsid w:val="00392C3C"/>
    <w:rsid w:val="00392D3D"/>
    <w:rsid w:val="00392EBA"/>
    <w:rsid w:val="00392FFD"/>
    <w:rsid w:val="00393ADC"/>
    <w:rsid w:val="00393BBA"/>
    <w:rsid w:val="00393ED8"/>
    <w:rsid w:val="003940B9"/>
    <w:rsid w:val="003945BD"/>
    <w:rsid w:val="003946D5"/>
    <w:rsid w:val="003946F6"/>
    <w:rsid w:val="003948CA"/>
    <w:rsid w:val="003958C7"/>
    <w:rsid w:val="00395B83"/>
    <w:rsid w:val="00396AD2"/>
    <w:rsid w:val="00396FBA"/>
    <w:rsid w:val="00397433"/>
    <w:rsid w:val="0039751D"/>
    <w:rsid w:val="00397A53"/>
    <w:rsid w:val="00397B5E"/>
    <w:rsid w:val="00397CAA"/>
    <w:rsid w:val="003A0393"/>
    <w:rsid w:val="003A0516"/>
    <w:rsid w:val="003A061D"/>
    <w:rsid w:val="003A0969"/>
    <w:rsid w:val="003A1ABF"/>
    <w:rsid w:val="003A1B27"/>
    <w:rsid w:val="003A1B92"/>
    <w:rsid w:val="003A20CB"/>
    <w:rsid w:val="003A21BC"/>
    <w:rsid w:val="003A24CA"/>
    <w:rsid w:val="003A29DE"/>
    <w:rsid w:val="003A2A52"/>
    <w:rsid w:val="003A2BDF"/>
    <w:rsid w:val="003A3B9A"/>
    <w:rsid w:val="003A479E"/>
    <w:rsid w:val="003A4BA3"/>
    <w:rsid w:val="003A4C2A"/>
    <w:rsid w:val="003A59A7"/>
    <w:rsid w:val="003A5A52"/>
    <w:rsid w:val="003A6710"/>
    <w:rsid w:val="003A68D0"/>
    <w:rsid w:val="003A6EB1"/>
    <w:rsid w:val="003A761D"/>
    <w:rsid w:val="003B019D"/>
    <w:rsid w:val="003B0837"/>
    <w:rsid w:val="003B0CA3"/>
    <w:rsid w:val="003B1484"/>
    <w:rsid w:val="003B16D0"/>
    <w:rsid w:val="003B1B43"/>
    <w:rsid w:val="003B20EE"/>
    <w:rsid w:val="003B2463"/>
    <w:rsid w:val="003B2F37"/>
    <w:rsid w:val="003B310F"/>
    <w:rsid w:val="003B3E0C"/>
    <w:rsid w:val="003B4674"/>
    <w:rsid w:val="003B493C"/>
    <w:rsid w:val="003B4CFE"/>
    <w:rsid w:val="003B5285"/>
    <w:rsid w:val="003B5867"/>
    <w:rsid w:val="003B5B35"/>
    <w:rsid w:val="003B6A79"/>
    <w:rsid w:val="003B6ACE"/>
    <w:rsid w:val="003B6CC5"/>
    <w:rsid w:val="003B7EE9"/>
    <w:rsid w:val="003C0527"/>
    <w:rsid w:val="003C0E73"/>
    <w:rsid w:val="003C30FE"/>
    <w:rsid w:val="003C4389"/>
    <w:rsid w:val="003C475C"/>
    <w:rsid w:val="003C4D05"/>
    <w:rsid w:val="003C5006"/>
    <w:rsid w:val="003C50D5"/>
    <w:rsid w:val="003C517F"/>
    <w:rsid w:val="003C5A0A"/>
    <w:rsid w:val="003C5AE7"/>
    <w:rsid w:val="003C5B20"/>
    <w:rsid w:val="003C5E2E"/>
    <w:rsid w:val="003C60C4"/>
    <w:rsid w:val="003C6210"/>
    <w:rsid w:val="003C6280"/>
    <w:rsid w:val="003C641D"/>
    <w:rsid w:val="003C68E4"/>
    <w:rsid w:val="003C6E0A"/>
    <w:rsid w:val="003D02FA"/>
    <w:rsid w:val="003D0426"/>
    <w:rsid w:val="003D04D0"/>
    <w:rsid w:val="003D0741"/>
    <w:rsid w:val="003D0A3B"/>
    <w:rsid w:val="003D1BA3"/>
    <w:rsid w:val="003D227D"/>
    <w:rsid w:val="003D22AA"/>
    <w:rsid w:val="003D25A4"/>
    <w:rsid w:val="003D270F"/>
    <w:rsid w:val="003D27E0"/>
    <w:rsid w:val="003D3F6C"/>
    <w:rsid w:val="003D45DE"/>
    <w:rsid w:val="003D524D"/>
    <w:rsid w:val="003D60F8"/>
    <w:rsid w:val="003D6150"/>
    <w:rsid w:val="003D684E"/>
    <w:rsid w:val="003D6B78"/>
    <w:rsid w:val="003D6BC2"/>
    <w:rsid w:val="003D704F"/>
    <w:rsid w:val="003E0803"/>
    <w:rsid w:val="003E0833"/>
    <w:rsid w:val="003E0F02"/>
    <w:rsid w:val="003E1089"/>
    <w:rsid w:val="003E1B44"/>
    <w:rsid w:val="003E1BB2"/>
    <w:rsid w:val="003E2568"/>
    <w:rsid w:val="003E2651"/>
    <w:rsid w:val="003E2C4C"/>
    <w:rsid w:val="003E37CA"/>
    <w:rsid w:val="003E3BCC"/>
    <w:rsid w:val="003E3D4B"/>
    <w:rsid w:val="003E4126"/>
    <w:rsid w:val="003E41E4"/>
    <w:rsid w:val="003E430A"/>
    <w:rsid w:val="003E4712"/>
    <w:rsid w:val="003E4893"/>
    <w:rsid w:val="003E49DC"/>
    <w:rsid w:val="003E521E"/>
    <w:rsid w:val="003E5317"/>
    <w:rsid w:val="003E54D7"/>
    <w:rsid w:val="003E64B9"/>
    <w:rsid w:val="003E6792"/>
    <w:rsid w:val="003E67A3"/>
    <w:rsid w:val="003E6A2C"/>
    <w:rsid w:val="003E79E4"/>
    <w:rsid w:val="003E7A15"/>
    <w:rsid w:val="003E7DFA"/>
    <w:rsid w:val="003E7E4F"/>
    <w:rsid w:val="003F060A"/>
    <w:rsid w:val="003F0D82"/>
    <w:rsid w:val="003F160C"/>
    <w:rsid w:val="003F1927"/>
    <w:rsid w:val="003F1CE3"/>
    <w:rsid w:val="003F240C"/>
    <w:rsid w:val="003F250F"/>
    <w:rsid w:val="003F260B"/>
    <w:rsid w:val="003F2BF5"/>
    <w:rsid w:val="003F2C0E"/>
    <w:rsid w:val="003F3C8C"/>
    <w:rsid w:val="003F3D7D"/>
    <w:rsid w:val="003F3DAD"/>
    <w:rsid w:val="003F4079"/>
    <w:rsid w:val="003F4894"/>
    <w:rsid w:val="003F4A83"/>
    <w:rsid w:val="003F511F"/>
    <w:rsid w:val="003F5B7D"/>
    <w:rsid w:val="003F632D"/>
    <w:rsid w:val="003F63CB"/>
    <w:rsid w:val="003F7320"/>
    <w:rsid w:val="003F7378"/>
    <w:rsid w:val="003F73A0"/>
    <w:rsid w:val="003F7C95"/>
    <w:rsid w:val="004004A8"/>
    <w:rsid w:val="004006F5"/>
    <w:rsid w:val="004011F0"/>
    <w:rsid w:val="004012F1"/>
    <w:rsid w:val="00401454"/>
    <w:rsid w:val="004016C8"/>
    <w:rsid w:val="004022EC"/>
    <w:rsid w:val="00402556"/>
    <w:rsid w:val="00402D3D"/>
    <w:rsid w:val="004032FA"/>
    <w:rsid w:val="004036E0"/>
    <w:rsid w:val="0040374A"/>
    <w:rsid w:val="00403A6D"/>
    <w:rsid w:val="00403B4E"/>
    <w:rsid w:val="00403C09"/>
    <w:rsid w:val="00403EC4"/>
    <w:rsid w:val="004040AE"/>
    <w:rsid w:val="004041CF"/>
    <w:rsid w:val="004043B8"/>
    <w:rsid w:val="00405C04"/>
    <w:rsid w:val="00405FE4"/>
    <w:rsid w:val="00406375"/>
    <w:rsid w:val="004066DA"/>
    <w:rsid w:val="00406927"/>
    <w:rsid w:val="00406A1E"/>
    <w:rsid w:val="00406E1A"/>
    <w:rsid w:val="00407594"/>
    <w:rsid w:val="00407ACD"/>
    <w:rsid w:val="00410A0D"/>
    <w:rsid w:val="00410B75"/>
    <w:rsid w:val="00410CDD"/>
    <w:rsid w:val="00410F3D"/>
    <w:rsid w:val="00411969"/>
    <w:rsid w:val="00411AD5"/>
    <w:rsid w:val="00412778"/>
    <w:rsid w:val="004128AB"/>
    <w:rsid w:val="004129D8"/>
    <w:rsid w:val="00412C54"/>
    <w:rsid w:val="0041321F"/>
    <w:rsid w:val="0041327F"/>
    <w:rsid w:val="00413798"/>
    <w:rsid w:val="0041432F"/>
    <w:rsid w:val="0041459A"/>
    <w:rsid w:val="00414A83"/>
    <w:rsid w:val="00414F29"/>
    <w:rsid w:val="004150E9"/>
    <w:rsid w:val="004153DA"/>
    <w:rsid w:val="00415899"/>
    <w:rsid w:val="00415B1C"/>
    <w:rsid w:val="00416115"/>
    <w:rsid w:val="004161E8"/>
    <w:rsid w:val="00416739"/>
    <w:rsid w:val="004169EB"/>
    <w:rsid w:val="00416A8A"/>
    <w:rsid w:val="00417289"/>
    <w:rsid w:val="00417CB6"/>
    <w:rsid w:val="00417CC1"/>
    <w:rsid w:val="00417F45"/>
    <w:rsid w:val="00420D84"/>
    <w:rsid w:val="00421664"/>
    <w:rsid w:val="004216DE"/>
    <w:rsid w:val="00421B9D"/>
    <w:rsid w:val="00421BB2"/>
    <w:rsid w:val="00421BFF"/>
    <w:rsid w:val="00421C83"/>
    <w:rsid w:val="0042239A"/>
    <w:rsid w:val="0042253E"/>
    <w:rsid w:val="00422714"/>
    <w:rsid w:val="00422DC0"/>
    <w:rsid w:val="00423A60"/>
    <w:rsid w:val="00423AC8"/>
    <w:rsid w:val="00424AA5"/>
    <w:rsid w:val="00425137"/>
    <w:rsid w:val="004251C9"/>
    <w:rsid w:val="00425750"/>
    <w:rsid w:val="004264FC"/>
    <w:rsid w:val="0042670E"/>
    <w:rsid w:val="00426C27"/>
    <w:rsid w:val="004273E5"/>
    <w:rsid w:val="00427684"/>
    <w:rsid w:val="00430297"/>
    <w:rsid w:val="0043056B"/>
    <w:rsid w:val="00430718"/>
    <w:rsid w:val="00430766"/>
    <w:rsid w:val="00430925"/>
    <w:rsid w:val="004309A9"/>
    <w:rsid w:val="0043174B"/>
    <w:rsid w:val="004317AA"/>
    <w:rsid w:val="00432959"/>
    <w:rsid w:val="00432F7B"/>
    <w:rsid w:val="004335E6"/>
    <w:rsid w:val="00433B7E"/>
    <w:rsid w:val="00433C49"/>
    <w:rsid w:val="00433DDC"/>
    <w:rsid w:val="004342BE"/>
    <w:rsid w:val="0043472E"/>
    <w:rsid w:val="00435203"/>
    <w:rsid w:val="00436CD2"/>
    <w:rsid w:val="004370A6"/>
    <w:rsid w:val="004370FC"/>
    <w:rsid w:val="00437AD5"/>
    <w:rsid w:val="004407EF"/>
    <w:rsid w:val="00440A04"/>
    <w:rsid w:val="00440C8D"/>
    <w:rsid w:val="004418FC"/>
    <w:rsid w:val="00442274"/>
    <w:rsid w:val="00442331"/>
    <w:rsid w:val="00442A78"/>
    <w:rsid w:val="00442C4B"/>
    <w:rsid w:val="004437B7"/>
    <w:rsid w:val="004439BF"/>
    <w:rsid w:val="00443C6C"/>
    <w:rsid w:val="0044452D"/>
    <w:rsid w:val="00444DA5"/>
    <w:rsid w:val="00444DEB"/>
    <w:rsid w:val="0044517F"/>
    <w:rsid w:val="00445B98"/>
    <w:rsid w:val="00446080"/>
    <w:rsid w:val="0044632D"/>
    <w:rsid w:val="004476AB"/>
    <w:rsid w:val="00447CE7"/>
    <w:rsid w:val="00450129"/>
    <w:rsid w:val="00450524"/>
    <w:rsid w:val="00450BE4"/>
    <w:rsid w:val="00450D84"/>
    <w:rsid w:val="00451100"/>
    <w:rsid w:val="00451B71"/>
    <w:rsid w:val="004521D5"/>
    <w:rsid w:val="00452407"/>
    <w:rsid w:val="0045381C"/>
    <w:rsid w:val="004544AE"/>
    <w:rsid w:val="00454CDA"/>
    <w:rsid w:val="0045537C"/>
    <w:rsid w:val="00455664"/>
    <w:rsid w:val="00455C66"/>
    <w:rsid w:val="0045680E"/>
    <w:rsid w:val="00457077"/>
    <w:rsid w:val="004600F9"/>
    <w:rsid w:val="0046090D"/>
    <w:rsid w:val="00460DF4"/>
    <w:rsid w:val="00460FFE"/>
    <w:rsid w:val="00461204"/>
    <w:rsid w:val="00461A9D"/>
    <w:rsid w:val="00461D7C"/>
    <w:rsid w:val="004623B0"/>
    <w:rsid w:val="004625C2"/>
    <w:rsid w:val="00462688"/>
    <w:rsid w:val="00462D41"/>
    <w:rsid w:val="004632EA"/>
    <w:rsid w:val="0046351A"/>
    <w:rsid w:val="00463D23"/>
    <w:rsid w:val="00464285"/>
    <w:rsid w:val="00464376"/>
    <w:rsid w:val="00464C5F"/>
    <w:rsid w:val="004652DC"/>
    <w:rsid w:val="004654DF"/>
    <w:rsid w:val="00465D66"/>
    <w:rsid w:val="00465EE0"/>
    <w:rsid w:val="00466232"/>
    <w:rsid w:val="004664C0"/>
    <w:rsid w:val="00467245"/>
    <w:rsid w:val="004672DD"/>
    <w:rsid w:val="0046763A"/>
    <w:rsid w:val="00467BE6"/>
    <w:rsid w:val="00470757"/>
    <w:rsid w:val="00470CF9"/>
    <w:rsid w:val="0047137A"/>
    <w:rsid w:val="00471B35"/>
    <w:rsid w:val="00471BF3"/>
    <w:rsid w:val="00471D29"/>
    <w:rsid w:val="00471FF1"/>
    <w:rsid w:val="00472209"/>
    <w:rsid w:val="0047262E"/>
    <w:rsid w:val="00472A19"/>
    <w:rsid w:val="00472E78"/>
    <w:rsid w:val="00473743"/>
    <w:rsid w:val="004746AC"/>
    <w:rsid w:val="0047480D"/>
    <w:rsid w:val="004748C0"/>
    <w:rsid w:val="004748DC"/>
    <w:rsid w:val="0047492F"/>
    <w:rsid w:val="00474E41"/>
    <w:rsid w:val="00474F4A"/>
    <w:rsid w:val="00474F74"/>
    <w:rsid w:val="0047545A"/>
    <w:rsid w:val="00476537"/>
    <w:rsid w:val="00476691"/>
    <w:rsid w:val="00476C10"/>
    <w:rsid w:val="00477D59"/>
    <w:rsid w:val="00477F51"/>
    <w:rsid w:val="00477F87"/>
    <w:rsid w:val="004801D5"/>
    <w:rsid w:val="0048060C"/>
    <w:rsid w:val="00480FDC"/>
    <w:rsid w:val="004815C5"/>
    <w:rsid w:val="0048256A"/>
    <w:rsid w:val="004825F3"/>
    <w:rsid w:val="0048287A"/>
    <w:rsid w:val="00482D7C"/>
    <w:rsid w:val="00482EFF"/>
    <w:rsid w:val="00482F4F"/>
    <w:rsid w:val="004837E0"/>
    <w:rsid w:val="00483BBE"/>
    <w:rsid w:val="00483CED"/>
    <w:rsid w:val="00484300"/>
    <w:rsid w:val="0048514A"/>
    <w:rsid w:val="004853DF"/>
    <w:rsid w:val="0048579E"/>
    <w:rsid w:val="00485851"/>
    <w:rsid w:val="00485F68"/>
    <w:rsid w:val="004867FE"/>
    <w:rsid w:val="00486E50"/>
    <w:rsid w:val="00486E99"/>
    <w:rsid w:val="00487364"/>
    <w:rsid w:val="0048737C"/>
    <w:rsid w:val="004873C9"/>
    <w:rsid w:val="0048758E"/>
    <w:rsid w:val="0049061B"/>
    <w:rsid w:val="00490948"/>
    <w:rsid w:val="00490BCE"/>
    <w:rsid w:val="00491452"/>
    <w:rsid w:val="004914F3"/>
    <w:rsid w:val="00491BBC"/>
    <w:rsid w:val="00491E5B"/>
    <w:rsid w:val="0049237F"/>
    <w:rsid w:val="00492CC9"/>
    <w:rsid w:val="00492CEA"/>
    <w:rsid w:val="0049379F"/>
    <w:rsid w:val="00493D8D"/>
    <w:rsid w:val="00493F1B"/>
    <w:rsid w:val="00494A16"/>
    <w:rsid w:val="00494AC7"/>
    <w:rsid w:val="00494FB6"/>
    <w:rsid w:val="00495710"/>
    <w:rsid w:val="004965F1"/>
    <w:rsid w:val="0049746B"/>
    <w:rsid w:val="004A03B7"/>
    <w:rsid w:val="004A0409"/>
    <w:rsid w:val="004A05D0"/>
    <w:rsid w:val="004A0779"/>
    <w:rsid w:val="004A0F47"/>
    <w:rsid w:val="004A1278"/>
    <w:rsid w:val="004A15EC"/>
    <w:rsid w:val="004A190B"/>
    <w:rsid w:val="004A19EC"/>
    <w:rsid w:val="004A1B0E"/>
    <w:rsid w:val="004A1D30"/>
    <w:rsid w:val="004A2143"/>
    <w:rsid w:val="004A26DA"/>
    <w:rsid w:val="004A276E"/>
    <w:rsid w:val="004A2A20"/>
    <w:rsid w:val="004A2B0A"/>
    <w:rsid w:val="004A2D82"/>
    <w:rsid w:val="004A33C7"/>
    <w:rsid w:val="004A3D9C"/>
    <w:rsid w:val="004A40DB"/>
    <w:rsid w:val="004A465B"/>
    <w:rsid w:val="004A4BAC"/>
    <w:rsid w:val="004A4ECA"/>
    <w:rsid w:val="004A6355"/>
    <w:rsid w:val="004A6622"/>
    <w:rsid w:val="004A6905"/>
    <w:rsid w:val="004A6E9E"/>
    <w:rsid w:val="004A6FF7"/>
    <w:rsid w:val="004B02C6"/>
    <w:rsid w:val="004B0932"/>
    <w:rsid w:val="004B0B41"/>
    <w:rsid w:val="004B1BD6"/>
    <w:rsid w:val="004B1FE5"/>
    <w:rsid w:val="004B2B82"/>
    <w:rsid w:val="004B2F1B"/>
    <w:rsid w:val="004B33BF"/>
    <w:rsid w:val="004B3763"/>
    <w:rsid w:val="004B4181"/>
    <w:rsid w:val="004B4C6C"/>
    <w:rsid w:val="004B4F1A"/>
    <w:rsid w:val="004B5061"/>
    <w:rsid w:val="004B52E4"/>
    <w:rsid w:val="004B53F7"/>
    <w:rsid w:val="004B5942"/>
    <w:rsid w:val="004B60BC"/>
    <w:rsid w:val="004B6145"/>
    <w:rsid w:val="004B61ED"/>
    <w:rsid w:val="004B706C"/>
    <w:rsid w:val="004B780E"/>
    <w:rsid w:val="004C0BBD"/>
    <w:rsid w:val="004C0C9F"/>
    <w:rsid w:val="004C0DAA"/>
    <w:rsid w:val="004C0E3C"/>
    <w:rsid w:val="004C10ED"/>
    <w:rsid w:val="004C1263"/>
    <w:rsid w:val="004C1542"/>
    <w:rsid w:val="004C26A7"/>
    <w:rsid w:val="004C2A66"/>
    <w:rsid w:val="004C419C"/>
    <w:rsid w:val="004C42D4"/>
    <w:rsid w:val="004C43E7"/>
    <w:rsid w:val="004C4663"/>
    <w:rsid w:val="004C5260"/>
    <w:rsid w:val="004C5652"/>
    <w:rsid w:val="004C5E7D"/>
    <w:rsid w:val="004C6C75"/>
    <w:rsid w:val="004C6DAA"/>
    <w:rsid w:val="004C6DB7"/>
    <w:rsid w:val="004D01F2"/>
    <w:rsid w:val="004D0C34"/>
    <w:rsid w:val="004D125A"/>
    <w:rsid w:val="004D1499"/>
    <w:rsid w:val="004D183C"/>
    <w:rsid w:val="004D19CB"/>
    <w:rsid w:val="004D1EE3"/>
    <w:rsid w:val="004D23B3"/>
    <w:rsid w:val="004D2600"/>
    <w:rsid w:val="004D2639"/>
    <w:rsid w:val="004D40BE"/>
    <w:rsid w:val="004D4783"/>
    <w:rsid w:val="004D4884"/>
    <w:rsid w:val="004D536B"/>
    <w:rsid w:val="004D53F7"/>
    <w:rsid w:val="004D5810"/>
    <w:rsid w:val="004D6616"/>
    <w:rsid w:val="004D6CE8"/>
    <w:rsid w:val="004D6D83"/>
    <w:rsid w:val="004D6F76"/>
    <w:rsid w:val="004D7E70"/>
    <w:rsid w:val="004E15D6"/>
    <w:rsid w:val="004E19F5"/>
    <w:rsid w:val="004E22CC"/>
    <w:rsid w:val="004E28D9"/>
    <w:rsid w:val="004E2BF3"/>
    <w:rsid w:val="004E2DC3"/>
    <w:rsid w:val="004E3146"/>
    <w:rsid w:val="004E35C7"/>
    <w:rsid w:val="004E3750"/>
    <w:rsid w:val="004E37B2"/>
    <w:rsid w:val="004E387F"/>
    <w:rsid w:val="004E4381"/>
    <w:rsid w:val="004E44D5"/>
    <w:rsid w:val="004E46A1"/>
    <w:rsid w:val="004E470A"/>
    <w:rsid w:val="004E539B"/>
    <w:rsid w:val="004E55F5"/>
    <w:rsid w:val="004E5A6A"/>
    <w:rsid w:val="004E5AFB"/>
    <w:rsid w:val="004E7269"/>
    <w:rsid w:val="004E7E12"/>
    <w:rsid w:val="004F0029"/>
    <w:rsid w:val="004F0426"/>
    <w:rsid w:val="004F0568"/>
    <w:rsid w:val="004F09E4"/>
    <w:rsid w:val="004F1F3A"/>
    <w:rsid w:val="004F2097"/>
    <w:rsid w:val="004F25BB"/>
    <w:rsid w:val="004F2F7D"/>
    <w:rsid w:val="004F333F"/>
    <w:rsid w:val="004F3629"/>
    <w:rsid w:val="004F3639"/>
    <w:rsid w:val="004F36EF"/>
    <w:rsid w:val="004F3D81"/>
    <w:rsid w:val="004F3EAF"/>
    <w:rsid w:val="004F4305"/>
    <w:rsid w:val="004F433A"/>
    <w:rsid w:val="004F480F"/>
    <w:rsid w:val="004F54FF"/>
    <w:rsid w:val="004F5CCB"/>
    <w:rsid w:val="004F5F42"/>
    <w:rsid w:val="004F7871"/>
    <w:rsid w:val="004F7901"/>
    <w:rsid w:val="005000BA"/>
    <w:rsid w:val="00500B55"/>
    <w:rsid w:val="00500C93"/>
    <w:rsid w:val="00501663"/>
    <w:rsid w:val="00501F06"/>
    <w:rsid w:val="0050201A"/>
    <w:rsid w:val="00502DA2"/>
    <w:rsid w:val="00502DC2"/>
    <w:rsid w:val="00502DD2"/>
    <w:rsid w:val="00502F2D"/>
    <w:rsid w:val="005031D6"/>
    <w:rsid w:val="00503532"/>
    <w:rsid w:val="005037FD"/>
    <w:rsid w:val="00503DCF"/>
    <w:rsid w:val="00504433"/>
    <w:rsid w:val="0050446C"/>
    <w:rsid w:val="005044A7"/>
    <w:rsid w:val="005045E0"/>
    <w:rsid w:val="00504691"/>
    <w:rsid w:val="0050493E"/>
    <w:rsid w:val="00504DFD"/>
    <w:rsid w:val="0050530E"/>
    <w:rsid w:val="005066A8"/>
    <w:rsid w:val="00506C8E"/>
    <w:rsid w:val="005071A8"/>
    <w:rsid w:val="00507803"/>
    <w:rsid w:val="00507C71"/>
    <w:rsid w:val="00510166"/>
    <w:rsid w:val="0051051A"/>
    <w:rsid w:val="0051079A"/>
    <w:rsid w:val="00510967"/>
    <w:rsid w:val="00510D74"/>
    <w:rsid w:val="00510E3D"/>
    <w:rsid w:val="0051186E"/>
    <w:rsid w:val="00511A9B"/>
    <w:rsid w:val="0051221A"/>
    <w:rsid w:val="0051265C"/>
    <w:rsid w:val="0051273A"/>
    <w:rsid w:val="00512979"/>
    <w:rsid w:val="00512F7E"/>
    <w:rsid w:val="0051467C"/>
    <w:rsid w:val="005148F3"/>
    <w:rsid w:val="00515404"/>
    <w:rsid w:val="005158D8"/>
    <w:rsid w:val="005159F9"/>
    <w:rsid w:val="00515BE7"/>
    <w:rsid w:val="005162BB"/>
    <w:rsid w:val="005168B5"/>
    <w:rsid w:val="00516B86"/>
    <w:rsid w:val="00516CF8"/>
    <w:rsid w:val="005177D7"/>
    <w:rsid w:val="00517D99"/>
    <w:rsid w:val="00520EF0"/>
    <w:rsid w:val="00521343"/>
    <w:rsid w:val="00521986"/>
    <w:rsid w:val="00521AA8"/>
    <w:rsid w:val="00521ECB"/>
    <w:rsid w:val="0052210C"/>
    <w:rsid w:val="00522337"/>
    <w:rsid w:val="005225CA"/>
    <w:rsid w:val="00522CC6"/>
    <w:rsid w:val="00523C8F"/>
    <w:rsid w:val="00523E18"/>
    <w:rsid w:val="005240BC"/>
    <w:rsid w:val="00524CE1"/>
    <w:rsid w:val="00524F7E"/>
    <w:rsid w:val="00525698"/>
    <w:rsid w:val="005259AF"/>
    <w:rsid w:val="00525A79"/>
    <w:rsid w:val="00525A7B"/>
    <w:rsid w:val="0052635C"/>
    <w:rsid w:val="00526F6E"/>
    <w:rsid w:val="00527999"/>
    <w:rsid w:val="0053067C"/>
    <w:rsid w:val="005309AA"/>
    <w:rsid w:val="00530E58"/>
    <w:rsid w:val="00531245"/>
    <w:rsid w:val="005318E2"/>
    <w:rsid w:val="00531ED4"/>
    <w:rsid w:val="00532219"/>
    <w:rsid w:val="005326BB"/>
    <w:rsid w:val="0053306E"/>
    <w:rsid w:val="00535248"/>
    <w:rsid w:val="00535282"/>
    <w:rsid w:val="00536531"/>
    <w:rsid w:val="0053697A"/>
    <w:rsid w:val="005377DE"/>
    <w:rsid w:val="0054021D"/>
    <w:rsid w:val="00540E06"/>
    <w:rsid w:val="0054119A"/>
    <w:rsid w:val="00541360"/>
    <w:rsid w:val="005415F1"/>
    <w:rsid w:val="00541894"/>
    <w:rsid w:val="005419CE"/>
    <w:rsid w:val="00541F9F"/>
    <w:rsid w:val="00542034"/>
    <w:rsid w:val="00542464"/>
    <w:rsid w:val="005427ED"/>
    <w:rsid w:val="00542CB7"/>
    <w:rsid w:val="005444E3"/>
    <w:rsid w:val="00544B4C"/>
    <w:rsid w:val="00544B83"/>
    <w:rsid w:val="00544D10"/>
    <w:rsid w:val="00544EB9"/>
    <w:rsid w:val="005452DC"/>
    <w:rsid w:val="00545569"/>
    <w:rsid w:val="00545C90"/>
    <w:rsid w:val="0054600C"/>
    <w:rsid w:val="0054663A"/>
    <w:rsid w:val="00546FE9"/>
    <w:rsid w:val="00547427"/>
    <w:rsid w:val="00547D6B"/>
    <w:rsid w:val="00547F09"/>
    <w:rsid w:val="00550BDB"/>
    <w:rsid w:val="0055124D"/>
    <w:rsid w:val="00551D92"/>
    <w:rsid w:val="00551EE2"/>
    <w:rsid w:val="00552765"/>
    <w:rsid w:val="00552776"/>
    <w:rsid w:val="00552CF3"/>
    <w:rsid w:val="00552D39"/>
    <w:rsid w:val="00553CE6"/>
    <w:rsid w:val="00554C27"/>
    <w:rsid w:val="00554CBC"/>
    <w:rsid w:val="00554E26"/>
    <w:rsid w:val="0055504E"/>
    <w:rsid w:val="005554A3"/>
    <w:rsid w:val="00555F20"/>
    <w:rsid w:val="00556491"/>
    <w:rsid w:val="00556CD2"/>
    <w:rsid w:val="00556E9C"/>
    <w:rsid w:val="0055739D"/>
    <w:rsid w:val="005573C1"/>
    <w:rsid w:val="0055752D"/>
    <w:rsid w:val="00557AD5"/>
    <w:rsid w:val="00557B5D"/>
    <w:rsid w:val="00557C87"/>
    <w:rsid w:val="00557D96"/>
    <w:rsid w:val="00560E02"/>
    <w:rsid w:val="005615BA"/>
    <w:rsid w:val="0056182A"/>
    <w:rsid w:val="00561DC6"/>
    <w:rsid w:val="00561EAE"/>
    <w:rsid w:val="005632EF"/>
    <w:rsid w:val="0056354B"/>
    <w:rsid w:val="005638A5"/>
    <w:rsid w:val="0056444F"/>
    <w:rsid w:val="005655A5"/>
    <w:rsid w:val="00565AFF"/>
    <w:rsid w:val="00565B4C"/>
    <w:rsid w:val="00565D93"/>
    <w:rsid w:val="005665AA"/>
    <w:rsid w:val="00566902"/>
    <w:rsid w:val="00566B59"/>
    <w:rsid w:val="00567B18"/>
    <w:rsid w:val="00567B83"/>
    <w:rsid w:val="00567D0B"/>
    <w:rsid w:val="005705CD"/>
    <w:rsid w:val="00570D02"/>
    <w:rsid w:val="00571B02"/>
    <w:rsid w:val="00571E8B"/>
    <w:rsid w:val="005720AB"/>
    <w:rsid w:val="005724C5"/>
    <w:rsid w:val="0057338A"/>
    <w:rsid w:val="0057393A"/>
    <w:rsid w:val="00573DD5"/>
    <w:rsid w:val="005741D5"/>
    <w:rsid w:val="005746B0"/>
    <w:rsid w:val="00574F16"/>
    <w:rsid w:val="00575955"/>
    <w:rsid w:val="005759EC"/>
    <w:rsid w:val="00575E39"/>
    <w:rsid w:val="0057650F"/>
    <w:rsid w:val="00576699"/>
    <w:rsid w:val="005767FB"/>
    <w:rsid w:val="00576FE4"/>
    <w:rsid w:val="00577374"/>
    <w:rsid w:val="00577559"/>
    <w:rsid w:val="005776BC"/>
    <w:rsid w:val="00577EBC"/>
    <w:rsid w:val="0058036D"/>
    <w:rsid w:val="005805B1"/>
    <w:rsid w:val="00580C99"/>
    <w:rsid w:val="00581096"/>
    <w:rsid w:val="00581853"/>
    <w:rsid w:val="00581FC5"/>
    <w:rsid w:val="005825DC"/>
    <w:rsid w:val="00583D1A"/>
    <w:rsid w:val="00583D5D"/>
    <w:rsid w:val="00583E12"/>
    <w:rsid w:val="00584718"/>
    <w:rsid w:val="00584CF0"/>
    <w:rsid w:val="00584F8B"/>
    <w:rsid w:val="0058518C"/>
    <w:rsid w:val="00585A34"/>
    <w:rsid w:val="00585DC4"/>
    <w:rsid w:val="00586E58"/>
    <w:rsid w:val="005870A5"/>
    <w:rsid w:val="00587450"/>
    <w:rsid w:val="005875DF"/>
    <w:rsid w:val="005915CE"/>
    <w:rsid w:val="005915DE"/>
    <w:rsid w:val="00592222"/>
    <w:rsid w:val="0059225D"/>
    <w:rsid w:val="00592368"/>
    <w:rsid w:val="005923D9"/>
    <w:rsid w:val="00594658"/>
    <w:rsid w:val="005948DB"/>
    <w:rsid w:val="00594C83"/>
    <w:rsid w:val="00594CF7"/>
    <w:rsid w:val="00595484"/>
    <w:rsid w:val="00595818"/>
    <w:rsid w:val="005962BF"/>
    <w:rsid w:val="00596315"/>
    <w:rsid w:val="00596E6E"/>
    <w:rsid w:val="00597287"/>
    <w:rsid w:val="0059743D"/>
    <w:rsid w:val="0059768B"/>
    <w:rsid w:val="00597869"/>
    <w:rsid w:val="00597955"/>
    <w:rsid w:val="00597AC4"/>
    <w:rsid w:val="00597D97"/>
    <w:rsid w:val="00597EAB"/>
    <w:rsid w:val="005A0158"/>
    <w:rsid w:val="005A0272"/>
    <w:rsid w:val="005A0286"/>
    <w:rsid w:val="005A02D4"/>
    <w:rsid w:val="005A170C"/>
    <w:rsid w:val="005A185B"/>
    <w:rsid w:val="005A18AC"/>
    <w:rsid w:val="005A2D0D"/>
    <w:rsid w:val="005A2F70"/>
    <w:rsid w:val="005A3357"/>
    <w:rsid w:val="005A3E5E"/>
    <w:rsid w:val="005A4D86"/>
    <w:rsid w:val="005A4D8D"/>
    <w:rsid w:val="005A4DB9"/>
    <w:rsid w:val="005A5758"/>
    <w:rsid w:val="005A5E08"/>
    <w:rsid w:val="005A617E"/>
    <w:rsid w:val="005A66E5"/>
    <w:rsid w:val="005A67C5"/>
    <w:rsid w:val="005A6B67"/>
    <w:rsid w:val="005A6FD8"/>
    <w:rsid w:val="005A7729"/>
    <w:rsid w:val="005A7AA7"/>
    <w:rsid w:val="005A7F3B"/>
    <w:rsid w:val="005B0021"/>
    <w:rsid w:val="005B1E0B"/>
    <w:rsid w:val="005B1F80"/>
    <w:rsid w:val="005B20E0"/>
    <w:rsid w:val="005B2B16"/>
    <w:rsid w:val="005B342E"/>
    <w:rsid w:val="005B493B"/>
    <w:rsid w:val="005B4A62"/>
    <w:rsid w:val="005B508A"/>
    <w:rsid w:val="005B5E76"/>
    <w:rsid w:val="005B6D45"/>
    <w:rsid w:val="005B7513"/>
    <w:rsid w:val="005B7621"/>
    <w:rsid w:val="005B7909"/>
    <w:rsid w:val="005B7BBE"/>
    <w:rsid w:val="005B7EAB"/>
    <w:rsid w:val="005B7F5B"/>
    <w:rsid w:val="005C0020"/>
    <w:rsid w:val="005C0132"/>
    <w:rsid w:val="005C09FD"/>
    <w:rsid w:val="005C0B07"/>
    <w:rsid w:val="005C0B1A"/>
    <w:rsid w:val="005C0EDE"/>
    <w:rsid w:val="005C0FA9"/>
    <w:rsid w:val="005C1143"/>
    <w:rsid w:val="005C18D5"/>
    <w:rsid w:val="005C1BC6"/>
    <w:rsid w:val="005C1D9F"/>
    <w:rsid w:val="005C27BE"/>
    <w:rsid w:val="005C29DD"/>
    <w:rsid w:val="005C3324"/>
    <w:rsid w:val="005C33BE"/>
    <w:rsid w:val="005C35A3"/>
    <w:rsid w:val="005C3BBB"/>
    <w:rsid w:val="005C3E79"/>
    <w:rsid w:val="005C4917"/>
    <w:rsid w:val="005C4BCA"/>
    <w:rsid w:val="005C4F05"/>
    <w:rsid w:val="005C6088"/>
    <w:rsid w:val="005C6318"/>
    <w:rsid w:val="005C63F2"/>
    <w:rsid w:val="005C7380"/>
    <w:rsid w:val="005C785F"/>
    <w:rsid w:val="005C7A1D"/>
    <w:rsid w:val="005C7C6C"/>
    <w:rsid w:val="005D0BA9"/>
    <w:rsid w:val="005D0CAF"/>
    <w:rsid w:val="005D0E33"/>
    <w:rsid w:val="005D0E93"/>
    <w:rsid w:val="005D0FC9"/>
    <w:rsid w:val="005D1089"/>
    <w:rsid w:val="005D114F"/>
    <w:rsid w:val="005D14D2"/>
    <w:rsid w:val="005D18B4"/>
    <w:rsid w:val="005D2320"/>
    <w:rsid w:val="005D332B"/>
    <w:rsid w:val="005D3A60"/>
    <w:rsid w:val="005D447E"/>
    <w:rsid w:val="005D4E78"/>
    <w:rsid w:val="005D4FE3"/>
    <w:rsid w:val="005D554B"/>
    <w:rsid w:val="005D59DF"/>
    <w:rsid w:val="005D5FD3"/>
    <w:rsid w:val="005D60F7"/>
    <w:rsid w:val="005D6568"/>
    <w:rsid w:val="005D6880"/>
    <w:rsid w:val="005D6955"/>
    <w:rsid w:val="005D6E52"/>
    <w:rsid w:val="005D6E96"/>
    <w:rsid w:val="005D6F4B"/>
    <w:rsid w:val="005D7550"/>
    <w:rsid w:val="005D772C"/>
    <w:rsid w:val="005E0EEF"/>
    <w:rsid w:val="005E128F"/>
    <w:rsid w:val="005E12CD"/>
    <w:rsid w:val="005E18CA"/>
    <w:rsid w:val="005E1AAE"/>
    <w:rsid w:val="005E2A9E"/>
    <w:rsid w:val="005E2E83"/>
    <w:rsid w:val="005E3097"/>
    <w:rsid w:val="005E3646"/>
    <w:rsid w:val="005E3811"/>
    <w:rsid w:val="005E3A8B"/>
    <w:rsid w:val="005E3C36"/>
    <w:rsid w:val="005E3ECB"/>
    <w:rsid w:val="005E4487"/>
    <w:rsid w:val="005E462B"/>
    <w:rsid w:val="005E46E0"/>
    <w:rsid w:val="005E4975"/>
    <w:rsid w:val="005E4C7F"/>
    <w:rsid w:val="005E4EE2"/>
    <w:rsid w:val="005E5641"/>
    <w:rsid w:val="005E5687"/>
    <w:rsid w:val="005E5AF4"/>
    <w:rsid w:val="005E5B96"/>
    <w:rsid w:val="005E6925"/>
    <w:rsid w:val="005E6965"/>
    <w:rsid w:val="005E7293"/>
    <w:rsid w:val="005E7DBF"/>
    <w:rsid w:val="005F0391"/>
    <w:rsid w:val="005F03A7"/>
    <w:rsid w:val="005F03B3"/>
    <w:rsid w:val="005F0427"/>
    <w:rsid w:val="005F0B0A"/>
    <w:rsid w:val="005F0BC5"/>
    <w:rsid w:val="005F119D"/>
    <w:rsid w:val="005F1447"/>
    <w:rsid w:val="005F153B"/>
    <w:rsid w:val="005F176B"/>
    <w:rsid w:val="005F2F4A"/>
    <w:rsid w:val="005F3248"/>
    <w:rsid w:val="005F334F"/>
    <w:rsid w:val="005F38C7"/>
    <w:rsid w:val="005F39FA"/>
    <w:rsid w:val="005F3A16"/>
    <w:rsid w:val="005F40CC"/>
    <w:rsid w:val="005F4C40"/>
    <w:rsid w:val="005F4E6B"/>
    <w:rsid w:val="005F6120"/>
    <w:rsid w:val="005F63A5"/>
    <w:rsid w:val="005F64B0"/>
    <w:rsid w:val="005F68AF"/>
    <w:rsid w:val="005F7A94"/>
    <w:rsid w:val="005F7BE2"/>
    <w:rsid w:val="005F7C7C"/>
    <w:rsid w:val="005F7EF2"/>
    <w:rsid w:val="00600215"/>
    <w:rsid w:val="0060090E"/>
    <w:rsid w:val="00600A85"/>
    <w:rsid w:val="00600B74"/>
    <w:rsid w:val="00601256"/>
    <w:rsid w:val="0060136E"/>
    <w:rsid w:val="006015E1"/>
    <w:rsid w:val="006015EA"/>
    <w:rsid w:val="00603B0B"/>
    <w:rsid w:val="00603FD1"/>
    <w:rsid w:val="0060421D"/>
    <w:rsid w:val="006048E6"/>
    <w:rsid w:val="00605122"/>
    <w:rsid w:val="0060553D"/>
    <w:rsid w:val="00605A5B"/>
    <w:rsid w:val="00605D82"/>
    <w:rsid w:val="00606040"/>
    <w:rsid w:val="0060614A"/>
    <w:rsid w:val="006068D1"/>
    <w:rsid w:val="006074C5"/>
    <w:rsid w:val="006076ED"/>
    <w:rsid w:val="006077E0"/>
    <w:rsid w:val="0061041E"/>
    <w:rsid w:val="006107DA"/>
    <w:rsid w:val="00610B5D"/>
    <w:rsid w:val="00610DB5"/>
    <w:rsid w:val="00612A61"/>
    <w:rsid w:val="0061302C"/>
    <w:rsid w:val="00613B63"/>
    <w:rsid w:val="00613BC6"/>
    <w:rsid w:val="0061492D"/>
    <w:rsid w:val="00614F4F"/>
    <w:rsid w:val="00615206"/>
    <w:rsid w:val="006153B8"/>
    <w:rsid w:val="0061552F"/>
    <w:rsid w:val="006157C5"/>
    <w:rsid w:val="006157EE"/>
    <w:rsid w:val="00615933"/>
    <w:rsid w:val="00615F4B"/>
    <w:rsid w:val="00615F8F"/>
    <w:rsid w:val="0061645E"/>
    <w:rsid w:val="006169A5"/>
    <w:rsid w:val="00616C96"/>
    <w:rsid w:val="0061779A"/>
    <w:rsid w:val="00617A53"/>
    <w:rsid w:val="00617C64"/>
    <w:rsid w:val="00617D00"/>
    <w:rsid w:val="006201FA"/>
    <w:rsid w:val="00620A5B"/>
    <w:rsid w:val="0062113C"/>
    <w:rsid w:val="00621965"/>
    <w:rsid w:val="0062218D"/>
    <w:rsid w:val="00622AD4"/>
    <w:rsid w:val="00622CE4"/>
    <w:rsid w:val="00622E8D"/>
    <w:rsid w:val="00623037"/>
    <w:rsid w:val="006238A8"/>
    <w:rsid w:val="00623D3D"/>
    <w:rsid w:val="00624713"/>
    <w:rsid w:val="00624E3B"/>
    <w:rsid w:val="00624FF7"/>
    <w:rsid w:val="00625250"/>
    <w:rsid w:val="0062583B"/>
    <w:rsid w:val="00626769"/>
    <w:rsid w:val="00627908"/>
    <w:rsid w:val="00627DA3"/>
    <w:rsid w:val="0063021B"/>
    <w:rsid w:val="0063140F"/>
    <w:rsid w:val="0063207B"/>
    <w:rsid w:val="00632105"/>
    <w:rsid w:val="00632185"/>
    <w:rsid w:val="0063332E"/>
    <w:rsid w:val="00633429"/>
    <w:rsid w:val="00633A78"/>
    <w:rsid w:val="00633C2B"/>
    <w:rsid w:val="00633C64"/>
    <w:rsid w:val="0063463C"/>
    <w:rsid w:val="00634684"/>
    <w:rsid w:val="00634946"/>
    <w:rsid w:val="00634C0A"/>
    <w:rsid w:val="00635301"/>
    <w:rsid w:val="00635662"/>
    <w:rsid w:val="00635AC7"/>
    <w:rsid w:val="00635E64"/>
    <w:rsid w:val="00635E71"/>
    <w:rsid w:val="0063604B"/>
    <w:rsid w:val="00636430"/>
    <w:rsid w:val="006370C3"/>
    <w:rsid w:val="00637152"/>
    <w:rsid w:val="00637621"/>
    <w:rsid w:val="0063779C"/>
    <w:rsid w:val="0064045D"/>
    <w:rsid w:val="0064064E"/>
    <w:rsid w:val="00640B8A"/>
    <w:rsid w:val="00640E02"/>
    <w:rsid w:val="00641662"/>
    <w:rsid w:val="00642125"/>
    <w:rsid w:val="006422C6"/>
    <w:rsid w:val="0064301A"/>
    <w:rsid w:val="00643780"/>
    <w:rsid w:val="00643AC2"/>
    <w:rsid w:val="00643C07"/>
    <w:rsid w:val="0064401E"/>
    <w:rsid w:val="00644245"/>
    <w:rsid w:val="00644400"/>
    <w:rsid w:val="006446AB"/>
    <w:rsid w:val="0064472B"/>
    <w:rsid w:val="00644955"/>
    <w:rsid w:val="00644997"/>
    <w:rsid w:val="00644CE6"/>
    <w:rsid w:val="00645383"/>
    <w:rsid w:val="006454AB"/>
    <w:rsid w:val="006455A2"/>
    <w:rsid w:val="006456EF"/>
    <w:rsid w:val="006460CC"/>
    <w:rsid w:val="00646458"/>
    <w:rsid w:val="006467DC"/>
    <w:rsid w:val="00646C32"/>
    <w:rsid w:val="00646D96"/>
    <w:rsid w:val="00647079"/>
    <w:rsid w:val="00647184"/>
    <w:rsid w:val="006473C7"/>
    <w:rsid w:val="00647F5B"/>
    <w:rsid w:val="0065072D"/>
    <w:rsid w:val="006512E8"/>
    <w:rsid w:val="006514A8"/>
    <w:rsid w:val="00651722"/>
    <w:rsid w:val="00651B9F"/>
    <w:rsid w:val="00653325"/>
    <w:rsid w:val="00653527"/>
    <w:rsid w:val="00653675"/>
    <w:rsid w:val="00653926"/>
    <w:rsid w:val="006540C3"/>
    <w:rsid w:val="006541F3"/>
    <w:rsid w:val="00654258"/>
    <w:rsid w:val="006542BF"/>
    <w:rsid w:val="00654BAD"/>
    <w:rsid w:val="00654C30"/>
    <w:rsid w:val="0065513E"/>
    <w:rsid w:val="006554EA"/>
    <w:rsid w:val="0065570D"/>
    <w:rsid w:val="00655727"/>
    <w:rsid w:val="00656203"/>
    <w:rsid w:val="006564EB"/>
    <w:rsid w:val="006569F8"/>
    <w:rsid w:val="00657CD9"/>
    <w:rsid w:val="0066034C"/>
    <w:rsid w:val="006608F1"/>
    <w:rsid w:val="00660B10"/>
    <w:rsid w:val="00660CB8"/>
    <w:rsid w:val="00660DCB"/>
    <w:rsid w:val="00660F10"/>
    <w:rsid w:val="00661019"/>
    <w:rsid w:val="006612B3"/>
    <w:rsid w:val="006612FF"/>
    <w:rsid w:val="00661581"/>
    <w:rsid w:val="006616F9"/>
    <w:rsid w:val="006618DF"/>
    <w:rsid w:val="00661ED7"/>
    <w:rsid w:val="0066274C"/>
    <w:rsid w:val="00662BED"/>
    <w:rsid w:val="00663031"/>
    <w:rsid w:val="00663690"/>
    <w:rsid w:val="00663FE6"/>
    <w:rsid w:val="00664202"/>
    <w:rsid w:val="00664910"/>
    <w:rsid w:val="00664B67"/>
    <w:rsid w:val="00665438"/>
    <w:rsid w:val="00666831"/>
    <w:rsid w:val="0066690B"/>
    <w:rsid w:val="00666996"/>
    <w:rsid w:val="00667330"/>
    <w:rsid w:val="006677C2"/>
    <w:rsid w:val="00667865"/>
    <w:rsid w:val="006702BE"/>
    <w:rsid w:val="00670735"/>
    <w:rsid w:val="00670898"/>
    <w:rsid w:val="00671DD8"/>
    <w:rsid w:val="006725BE"/>
    <w:rsid w:val="00672E16"/>
    <w:rsid w:val="00672F44"/>
    <w:rsid w:val="00673760"/>
    <w:rsid w:val="00673B24"/>
    <w:rsid w:val="006742DB"/>
    <w:rsid w:val="006759BB"/>
    <w:rsid w:val="00675B57"/>
    <w:rsid w:val="006761AC"/>
    <w:rsid w:val="006768EC"/>
    <w:rsid w:val="00677031"/>
    <w:rsid w:val="00677228"/>
    <w:rsid w:val="00677B31"/>
    <w:rsid w:val="006802B2"/>
    <w:rsid w:val="006803F3"/>
    <w:rsid w:val="006807CE"/>
    <w:rsid w:val="006807DA"/>
    <w:rsid w:val="00680F1E"/>
    <w:rsid w:val="00681047"/>
    <w:rsid w:val="006810A8"/>
    <w:rsid w:val="00681365"/>
    <w:rsid w:val="00682544"/>
    <w:rsid w:val="00683139"/>
    <w:rsid w:val="00683BD6"/>
    <w:rsid w:val="006840AF"/>
    <w:rsid w:val="006849C6"/>
    <w:rsid w:val="00685B3B"/>
    <w:rsid w:val="00685D39"/>
    <w:rsid w:val="00685F4C"/>
    <w:rsid w:val="00686955"/>
    <w:rsid w:val="00686CE3"/>
    <w:rsid w:val="00686E13"/>
    <w:rsid w:val="00686EC7"/>
    <w:rsid w:val="006874FA"/>
    <w:rsid w:val="00690380"/>
    <w:rsid w:val="0069042A"/>
    <w:rsid w:val="00690563"/>
    <w:rsid w:val="00690BBF"/>
    <w:rsid w:val="00690FA9"/>
    <w:rsid w:val="00690FC5"/>
    <w:rsid w:val="006914EB"/>
    <w:rsid w:val="0069150A"/>
    <w:rsid w:val="00691C69"/>
    <w:rsid w:val="0069249A"/>
    <w:rsid w:val="0069265D"/>
    <w:rsid w:val="00692747"/>
    <w:rsid w:val="00692BE2"/>
    <w:rsid w:val="00693512"/>
    <w:rsid w:val="006947A7"/>
    <w:rsid w:val="00696067"/>
    <w:rsid w:val="00696944"/>
    <w:rsid w:val="00696BD7"/>
    <w:rsid w:val="00697254"/>
    <w:rsid w:val="0069729C"/>
    <w:rsid w:val="00697633"/>
    <w:rsid w:val="006976E3"/>
    <w:rsid w:val="00697D49"/>
    <w:rsid w:val="00697F02"/>
    <w:rsid w:val="006A0CD3"/>
    <w:rsid w:val="006A170C"/>
    <w:rsid w:val="006A17B7"/>
    <w:rsid w:val="006A1C5A"/>
    <w:rsid w:val="006A242E"/>
    <w:rsid w:val="006A2842"/>
    <w:rsid w:val="006A2911"/>
    <w:rsid w:val="006A3010"/>
    <w:rsid w:val="006A3099"/>
    <w:rsid w:val="006A30CF"/>
    <w:rsid w:val="006A3388"/>
    <w:rsid w:val="006A3508"/>
    <w:rsid w:val="006A3BF1"/>
    <w:rsid w:val="006A41A8"/>
    <w:rsid w:val="006A430E"/>
    <w:rsid w:val="006A450C"/>
    <w:rsid w:val="006A4A8E"/>
    <w:rsid w:val="006A5288"/>
    <w:rsid w:val="006A534B"/>
    <w:rsid w:val="006A54CB"/>
    <w:rsid w:val="006A5618"/>
    <w:rsid w:val="006A6180"/>
    <w:rsid w:val="006A63B8"/>
    <w:rsid w:val="006A6C41"/>
    <w:rsid w:val="006A6F23"/>
    <w:rsid w:val="006A720D"/>
    <w:rsid w:val="006A72B7"/>
    <w:rsid w:val="006A743D"/>
    <w:rsid w:val="006A755B"/>
    <w:rsid w:val="006A79A3"/>
    <w:rsid w:val="006A7B9C"/>
    <w:rsid w:val="006A7D44"/>
    <w:rsid w:val="006B0A7D"/>
    <w:rsid w:val="006B0F48"/>
    <w:rsid w:val="006B15E0"/>
    <w:rsid w:val="006B1674"/>
    <w:rsid w:val="006B17DD"/>
    <w:rsid w:val="006B23EE"/>
    <w:rsid w:val="006B2D41"/>
    <w:rsid w:val="006B300A"/>
    <w:rsid w:val="006B3092"/>
    <w:rsid w:val="006B4235"/>
    <w:rsid w:val="006B42BC"/>
    <w:rsid w:val="006B449F"/>
    <w:rsid w:val="006B4A59"/>
    <w:rsid w:val="006B4BFC"/>
    <w:rsid w:val="006B4C18"/>
    <w:rsid w:val="006B4DE9"/>
    <w:rsid w:val="006B52DF"/>
    <w:rsid w:val="006B54D2"/>
    <w:rsid w:val="006B5526"/>
    <w:rsid w:val="006B5A98"/>
    <w:rsid w:val="006B5FD5"/>
    <w:rsid w:val="006B66D6"/>
    <w:rsid w:val="006B6D9E"/>
    <w:rsid w:val="006B6FDE"/>
    <w:rsid w:val="006B7587"/>
    <w:rsid w:val="006B78A2"/>
    <w:rsid w:val="006B7A14"/>
    <w:rsid w:val="006B7C19"/>
    <w:rsid w:val="006B7CAE"/>
    <w:rsid w:val="006B7E59"/>
    <w:rsid w:val="006C014C"/>
    <w:rsid w:val="006C075B"/>
    <w:rsid w:val="006C0B54"/>
    <w:rsid w:val="006C0C2D"/>
    <w:rsid w:val="006C12F5"/>
    <w:rsid w:val="006C1304"/>
    <w:rsid w:val="006C2107"/>
    <w:rsid w:val="006C2627"/>
    <w:rsid w:val="006C2D86"/>
    <w:rsid w:val="006C2DD2"/>
    <w:rsid w:val="006C4385"/>
    <w:rsid w:val="006C44C5"/>
    <w:rsid w:val="006C4727"/>
    <w:rsid w:val="006C4A21"/>
    <w:rsid w:val="006C4E6A"/>
    <w:rsid w:val="006C4FDA"/>
    <w:rsid w:val="006C5152"/>
    <w:rsid w:val="006C5263"/>
    <w:rsid w:val="006C52D3"/>
    <w:rsid w:val="006C588D"/>
    <w:rsid w:val="006C5F8C"/>
    <w:rsid w:val="006C6038"/>
    <w:rsid w:val="006C6980"/>
    <w:rsid w:val="006C6B8C"/>
    <w:rsid w:val="006C6D0A"/>
    <w:rsid w:val="006C6EDB"/>
    <w:rsid w:val="006C6FB3"/>
    <w:rsid w:val="006C701C"/>
    <w:rsid w:val="006C76E3"/>
    <w:rsid w:val="006C79EA"/>
    <w:rsid w:val="006D021F"/>
    <w:rsid w:val="006D1AA4"/>
    <w:rsid w:val="006D226F"/>
    <w:rsid w:val="006D25D1"/>
    <w:rsid w:val="006D2603"/>
    <w:rsid w:val="006D2BE5"/>
    <w:rsid w:val="006D32EA"/>
    <w:rsid w:val="006D396A"/>
    <w:rsid w:val="006D3B0F"/>
    <w:rsid w:val="006D3C55"/>
    <w:rsid w:val="006D3C8B"/>
    <w:rsid w:val="006D3F06"/>
    <w:rsid w:val="006D4DEA"/>
    <w:rsid w:val="006D53F8"/>
    <w:rsid w:val="006D6437"/>
    <w:rsid w:val="006D6638"/>
    <w:rsid w:val="006D66C3"/>
    <w:rsid w:val="006D6C03"/>
    <w:rsid w:val="006D6D51"/>
    <w:rsid w:val="006D7B24"/>
    <w:rsid w:val="006D7D35"/>
    <w:rsid w:val="006E14FD"/>
    <w:rsid w:val="006E1AB5"/>
    <w:rsid w:val="006E1EB4"/>
    <w:rsid w:val="006E29D7"/>
    <w:rsid w:val="006E2DA6"/>
    <w:rsid w:val="006E304C"/>
    <w:rsid w:val="006E32C8"/>
    <w:rsid w:val="006E4158"/>
    <w:rsid w:val="006E428C"/>
    <w:rsid w:val="006E42AD"/>
    <w:rsid w:val="006E5124"/>
    <w:rsid w:val="006E53CB"/>
    <w:rsid w:val="006E5423"/>
    <w:rsid w:val="006E5BFA"/>
    <w:rsid w:val="006E722C"/>
    <w:rsid w:val="006E726A"/>
    <w:rsid w:val="006E78F1"/>
    <w:rsid w:val="006E7EF1"/>
    <w:rsid w:val="006E7F97"/>
    <w:rsid w:val="006F0037"/>
    <w:rsid w:val="006F0075"/>
    <w:rsid w:val="006F0127"/>
    <w:rsid w:val="006F0BD0"/>
    <w:rsid w:val="006F0C4E"/>
    <w:rsid w:val="006F12DB"/>
    <w:rsid w:val="006F1CC5"/>
    <w:rsid w:val="006F21E6"/>
    <w:rsid w:val="006F2219"/>
    <w:rsid w:val="006F227D"/>
    <w:rsid w:val="006F2363"/>
    <w:rsid w:val="006F2501"/>
    <w:rsid w:val="006F29C4"/>
    <w:rsid w:val="006F2F19"/>
    <w:rsid w:val="006F39D8"/>
    <w:rsid w:val="006F3CBB"/>
    <w:rsid w:val="006F3EB9"/>
    <w:rsid w:val="006F41B8"/>
    <w:rsid w:val="006F4B07"/>
    <w:rsid w:val="006F4CE5"/>
    <w:rsid w:val="006F4D03"/>
    <w:rsid w:val="006F4EC9"/>
    <w:rsid w:val="006F535F"/>
    <w:rsid w:val="006F59CC"/>
    <w:rsid w:val="006F5B26"/>
    <w:rsid w:val="006F646A"/>
    <w:rsid w:val="006F6773"/>
    <w:rsid w:val="006F67F6"/>
    <w:rsid w:val="006F6E1A"/>
    <w:rsid w:val="006F6FF3"/>
    <w:rsid w:val="006F7496"/>
    <w:rsid w:val="006F7538"/>
    <w:rsid w:val="006F7E7C"/>
    <w:rsid w:val="00700479"/>
    <w:rsid w:val="007004EB"/>
    <w:rsid w:val="007006D3"/>
    <w:rsid w:val="00700703"/>
    <w:rsid w:val="007009C2"/>
    <w:rsid w:val="00700D0D"/>
    <w:rsid w:val="0070105D"/>
    <w:rsid w:val="0070121C"/>
    <w:rsid w:val="007018EF"/>
    <w:rsid w:val="00701AA9"/>
    <w:rsid w:val="00701E90"/>
    <w:rsid w:val="007021A4"/>
    <w:rsid w:val="007025F2"/>
    <w:rsid w:val="007025F6"/>
    <w:rsid w:val="00702F98"/>
    <w:rsid w:val="0070307C"/>
    <w:rsid w:val="00703181"/>
    <w:rsid w:val="0070333C"/>
    <w:rsid w:val="00703519"/>
    <w:rsid w:val="007038C1"/>
    <w:rsid w:val="00703977"/>
    <w:rsid w:val="00703C14"/>
    <w:rsid w:val="00703DB6"/>
    <w:rsid w:val="00704427"/>
    <w:rsid w:val="0070469F"/>
    <w:rsid w:val="00705093"/>
    <w:rsid w:val="0070519A"/>
    <w:rsid w:val="00706356"/>
    <w:rsid w:val="00706BB2"/>
    <w:rsid w:val="00706C58"/>
    <w:rsid w:val="00707026"/>
    <w:rsid w:val="00707264"/>
    <w:rsid w:val="00707742"/>
    <w:rsid w:val="007103E4"/>
    <w:rsid w:val="00710C96"/>
    <w:rsid w:val="00710E49"/>
    <w:rsid w:val="00710F79"/>
    <w:rsid w:val="00711299"/>
    <w:rsid w:val="0071153D"/>
    <w:rsid w:val="007128B7"/>
    <w:rsid w:val="00713840"/>
    <w:rsid w:val="00714388"/>
    <w:rsid w:val="007146AA"/>
    <w:rsid w:val="00714B48"/>
    <w:rsid w:val="0071504A"/>
    <w:rsid w:val="0071532D"/>
    <w:rsid w:val="00715B69"/>
    <w:rsid w:val="00715D10"/>
    <w:rsid w:val="00715FD5"/>
    <w:rsid w:val="0071600C"/>
    <w:rsid w:val="007161A2"/>
    <w:rsid w:val="00716747"/>
    <w:rsid w:val="00716871"/>
    <w:rsid w:val="00716A9B"/>
    <w:rsid w:val="00716F32"/>
    <w:rsid w:val="007171A4"/>
    <w:rsid w:val="00717F71"/>
    <w:rsid w:val="007204C0"/>
    <w:rsid w:val="0072068C"/>
    <w:rsid w:val="00720D67"/>
    <w:rsid w:val="00720E40"/>
    <w:rsid w:val="00720E81"/>
    <w:rsid w:val="00720F94"/>
    <w:rsid w:val="007211C5"/>
    <w:rsid w:val="00721727"/>
    <w:rsid w:val="00721904"/>
    <w:rsid w:val="0072266E"/>
    <w:rsid w:val="00722E36"/>
    <w:rsid w:val="00722E3F"/>
    <w:rsid w:val="007237AF"/>
    <w:rsid w:val="00723875"/>
    <w:rsid w:val="007240B8"/>
    <w:rsid w:val="007243DB"/>
    <w:rsid w:val="00724621"/>
    <w:rsid w:val="00724693"/>
    <w:rsid w:val="00724C9A"/>
    <w:rsid w:val="007265E8"/>
    <w:rsid w:val="007266BB"/>
    <w:rsid w:val="007268E3"/>
    <w:rsid w:val="00726A8E"/>
    <w:rsid w:val="00726AC2"/>
    <w:rsid w:val="00726F1D"/>
    <w:rsid w:val="00727195"/>
    <w:rsid w:val="0072735A"/>
    <w:rsid w:val="007276E9"/>
    <w:rsid w:val="0072787E"/>
    <w:rsid w:val="00727A5C"/>
    <w:rsid w:val="00727ED6"/>
    <w:rsid w:val="0073019A"/>
    <w:rsid w:val="0073020E"/>
    <w:rsid w:val="0073035B"/>
    <w:rsid w:val="00730941"/>
    <w:rsid w:val="007310F5"/>
    <w:rsid w:val="00731222"/>
    <w:rsid w:val="00731250"/>
    <w:rsid w:val="007316C2"/>
    <w:rsid w:val="00731D47"/>
    <w:rsid w:val="00732302"/>
    <w:rsid w:val="0073293E"/>
    <w:rsid w:val="00732CFB"/>
    <w:rsid w:val="0073305D"/>
    <w:rsid w:val="007330D9"/>
    <w:rsid w:val="00733220"/>
    <w:rsid w:val="00733909"/>
    <w:rsid w:val="00733AD5"/>
    <w:rsid w:val="00733DA5"/>
    <w:rsid w:val="00733F3D"/>
    <w:rsid w:val="007340EF"/>
    <w:rsid w:val="00734484"/>
    <w:rsid w:val="00734558"/>
    <w:rsid w:val="00734948"/>
    <w:rsid w:val="00734D15"/>
    <w:rsid w:val="007356F3"/>
    <w:rsid w:val="00735E9E"/>
    <w:rsid w:val="007368F8"/>
    <w:rsid w:val="00737C18"/>
    <w:rsid w:val="00737F3A"/>
    <w:rsid w:val="00737F9E"/>
    <w:rsid w:val="0074019D"/>
    <w:rsid w:val="00740402"/>
    <w:rsid w:val="00740514"/>
    <w:rsid w:val="00740C87"/>
    <w:rsid w:val="00742C01"/>
    <w:rsid w:val="00742EE8"/>
    <w:rsid w:val="007437E3"/>
    <w:rsid w:val="007437EE"/>
    <w:rsid w:val="0074389F"/>
    <w:rsid w:val="00743D63"/>
    <w:rsid w:val="00744310"/>
    <w:rsid w:val="0074469B"/>
    <w:rsid w:val="00744A13"/>
    <w:rsid w:val="00744D46"/>
    <w:rsid w:val="0074549C"/>
    <w:rsid w:val="00746600"/>
    <w:rsid w:val="00746CAF"/>
    <w:rsid w:val="00746DE4"/>
    <w:rsid w:val="00746EB7"/>
    <w:rsid w:val="00747635"/>
    <w:rsid w:val="007476B7"/>
    <w:rsid w:val="00747B56"/>
    <w:rsid w:val="00747E69"/>
    <w:rsid w:val="00747EBC"/>
    <w:rsid w:val="007502D8"/>
    <w:rsid w:val="00750AC5"/>
    <w:rsid w:val="00751720"/>
    <w:rsid w:val="00751730"/>
    <w:rsid w:val="00751AE4"/>
    <w:rsid w:val="00751CE4"/>
    <w:rsid w:val="007523CB"/>
    <w:rsid w:val="007534E1"/>
    <w:rsid w:val="00753649"/>
    <w:rsid w:val="00753694"/>
    <w:rsid w:val="0075415F"/>
    <w:rsid w:val="0075434E"/>
    <w:rsid w:val="00754F83"/>
    <w:rsid w:val="00755247"/>
    <w:rsid w:val="00755737"/>
    <w:rsid w:val="007559C5"/>
    <w:rsid w:val="00755D2B"/>
    <w:rsid w:val="00755D8C"/>
    <w:rsid w:val="00755FD0"/>
    <w:rsid w:val="00756039"/>
    <w:rsid w:val="007560C1"/>
    <w:rsid w:val="00756409"/>
    <w:rsid w:val="00756B1D"/>
    <w:rsid w:val="00756F83"/>
    <w:rsid w:val="00756FB0"/>
    <w:rsid w:val="00757159"/>
    <w:rsid w:val="0075793B"/>
    <w:rsid w:val="00757A9B"/>
    <w:rsid w:val="00757AEF"/>
    <w:rsid w:val="00757BDB"/>
    <w:rsid w:val="00757FF4"/>
    <w:rsid w:val="00760331"/>
    <w:rsid w:val="00760D3C"/>
    <w:rsid w:val="0076102A"/>
    <w:rsid w:val="00762004"/>
    <w:rsid w:val="0076311B"/>
    <w:rsid w:val="00763829"/>
    <w:rsid w:val="007639E8"/>
    <w:rsid w:val="00763BD5"/>
    <w:rsid w:val="0076412A"/>
    <w:rsid w:val="00764225"/>
    <w:rsid w:val="007642FB"/>
    <w:rsid w:val="00765B12"/>
    <w:rsid w:val="007663BE"/>
    <w:rsid w:val="007666C7"/>
    <w:rsid w:val="00766E4E"/>
    <w:rsid w:val="007675BF"/>
    <w:rsid w:val="007679D8"/>
    <w:rsid w:val="00767C37"/>
    <w:rsid w:val="00767F1F"/>
    <w:rsid w:val="007700AB"/>
    <w:rsid w:val="00770159"/>
    <w:rsid w:val="007705AC"/>
    <w:rsid w:val="00771126"/>
    <w:rsid w:val="007714B8"/>
    <w:rsid w:val="00771CB6"/>
    <w:rsid w:val="00771E1D"/>
    <w:rsid w:val="00772033"/>
    <w:rsid w:val="007721CB"/>
    <w:rsid w:val="007727F8"/>
    <w:rsid w:val="00772959"/>
    <w:rsid w:val="0077297E"/>
    <w:rsid w:val="007729D1"/>
    <w:rsid w:val="007732FE"/>
    <w:rsid w:val="00773EE8"/>
    <w:rsid w:val="00773FDB"/>
    <w:rsid w:val="00775434"/>
    <w:rsid w:val="0077599B"/>
    <w:rsid w:val="00776276"/>
    <w:rsid w:val="0077685F"/>
    <w:rsid w:val="0077695A"/>
    <w:rsid w:val="00776EAD"/>
    <w:rsid w:val="007772AA"/>
    <w:rsid w:val="00777CD9"/>
    <w:rsid w:val="00777F2C"/>
    <w:rsid w:val="007808DA"/>
    <w:rsid w:val="00780D84"/>
    <w:rsid w:val="00781D49"/>
    <w:rsid w:val="007820F2"/>
    <w:rsid w:val="007829D2"/>
    <w:rsid w:val="00783D93"/>
    <w:rsid w:val="00784046"/>
    <w:rsid w:val="007840DE"/>
    <w:rsid w:val="00784738"/>
    <w:rsid w:val="00784DB7"/>
    <w:rsid w:val="007857E4"/>
    <w:rsid w:val="00785F82"/>
    <w:rsid w:val="007861FC"/>
    <w:rsid w:val="00786FA0"/>
    <w:rsid w:val="00787C00"/>
    <w:rsid w:val="00787EE3"/>
    <w:rsid w:val="0079106B"/>
    <w:rsid w:val="00791402"/>
    <w:rsid w:val="00791664"/>
    <w:rsid w:val="00791789"/>
    <w:rsid w:val="007917A4"/>
    <w:rsid w:val="00791A73"/>
    <w:rsid w:val="00791E76"/>
    <w:rsid w:val="0079239F"/>
    <w:rsid w:val="00792773"/>
    <w:rsid w:val="00792A5B"/>
    <w:rsid w:val="00793603"/>
    <w:rsid w:val="00793AE2"/>
    <w:rsid w:val="007941CB"/>
    <w:rsid w:val="00794498"/>
    <w:rsid w:val="00795D9F"/>
    <w:rsid w:val="00795FFB"/>
    <w:rsid w:val="00796B4C"/>
    <w:rsid w:val="00796C1A"/>
    <w:rsid w:val="00796D64"/>
    <w:rsid w:val="00796D97"/>
    <w:rsid w:val="00797150"/>
    <w:rsid w:val="007974CD"/>
    <w:rsid w:val="00797712"/>
    <w:rsid w:val="007977D6"/>
    <w:rsid w:val="00797B65"/>
    <w:rsid w:val="00797B82"/>
    <w:rsid w:val="00797F88"/>
    <w:rsid w:val="007A02B8"/>
    <w:rsid w:val="007A0341"/>
    <w:rsid w:val="007A05A0"/>
    <w:rsid w:val="007A1260"/>
    <w:rsid w:val="007A185A"/>
    <w:rsid w:val="007A1A1D"/>
    <w:rsid w:val="007A1B85"/>
    <w:rsid w:val="007A1BD3"/>
    <w:rsid w:val="007A1FB7"/>
    <w:rsid w:val="007A2810"/>
    <w:rsid w:val="007A2A94"/>
    <w:rsid w:val="007A2B05"/>
    <w:rsid w:val="007A3109"/>
    <w:rsid w:val="007A3624"/>
    <w:rsid w:val="007A36C8"/>
    <w:rsid w:val="007A3C4D"/>
    <w:rsid w:val="007A418B"/>
    <w:rsid w:val="007A481E"/>
    <w:rsid w:val="007A4A30"/>
    <w:rsid w:val="007A618E"/>
    <w:rsid w:val="007A650D"/>
    <w:rsid w:val="007A6ED4"/>
    <w:rsid w:val="007A765C"/>
    <w:rsid w:val="007A7D0D"/>
    <w:rsid w:val="007B0197"/>
    <w:rsid w:val="007B07C5"/>
    <w:rsid w:val="007B0E65"/>
    <w:rsid w:val="007B115A"/>
    <w:rsid w:val="007B12C1"/>
    <w:rsid w:val="007B16E1"/>
    <w:rsid w:val="007B2453"/>
    <w:rsid w:val="007B2674"/>
    <w:rsid w:val="007B2B4A"/>
    <w:rsid w:val="007B354D"/>
    <w:rsid w:val="007B3828"/>
    <w:rsid w:val="007B3998"/>
    <w:rsid w:val="007B39B4"/>
    <w:rsid w:val="007B39B5"/>
    <w:rsid w:val="007B49B7"/>
    <w:rsid w:val="007B4FC3"/>
    <w:rsid w:val="007B52D2"/>
    <w:rsid w:val="007B55B4"/>
    <w:rsid w:val="007B5780"/>
    <w:rsid w:val="007B5CC5"/>
    <w:rsid w:val="007B69CA"/>
    <w:rsid w:val="007B6EC0"/>
    <w:rsid w:val="007B6EF2"/>
    <w:rsid w:val="007B720F"/>
    <w:rsid w:val="007B7241"/>
    <w:rsid w:val="007B73D3"/>
    <w:rsid w:val="007C0620"/>
    <w:rsid w:val="007C0FE9"/>
    <w:rsid w:val="007C11F0"/>
    <w:rsid w:val="007C16E4"/>
    <w:rsid w:val="007C2064"/>
    <w:rsid w:val="007C28A2"/>
    <w:rsid w:val="007C331E"/>
    <w:rsid w:val="007C3388"/>
    <w:rsid w:val="007C50CC"/>
    <w:rsid w:val="007C5536"/>
    <w:rsid w:val="007C5614"/>
    <w:rsid w:val="007C589D"/>
    <w:rsid w:val="007C6759"/>
    <w:rsid w:val="007C678D"/>
    <w:rsid w:val="007C6AF3"/>
    <w:rsid w:val="007C6B4A"/>
    <w:rsid w:val="007C6B6C"/>
    <w:rsid w:val="007C6C33"/>
    <w:rsid w:val="007C7493"/>
    <w:rsid w:val="007C78F6"/>
    <w:rsid w:val="007C79F3"/>
    <w:rsid w:val="007C7CA7"/>
    <w:rsid w:val="007D0717"/>
    <w:rsid w:val="007D0E7F"/>
    <w:rsid w:val="007D1613"/>
    <w:rsid w:val="007D211C"/>
    <w:rsid w:val="007D28ED"/>
    <w:rsid w:val="007D3312"/>
    <w:rsid w:val="007D372B"/>
    <w:rsid w:val="007D4216"/>
    <w:rsid w:val="007D4ACB"/>
    <w:rsid w:val="007D4C42"/>
    <w:rsid w:val="007D4CC9"/>
    <w:rsid w:val="007D5B27"/>
    <w:rsid w:val="007D5C1E"/>
    <w:rsid w:val="007D6E25"/>
    <w:rsid w:val="007D76A2"/>
    <w:rsid w:val="007E02C0"/>
    <w:rsid w:val="007E0423"/>
    <w:rsid w:val="007E042D"/>
    <w:rsid w:val="007E062D"/>
    <w:rsid w:val="007E12DE"/>
    <w:rsid w:val="007E1375"/>
    <w:rsid w:val="007E17B1"/>
    <w:rsid w:val="007E1EB1"/>
    <w:rsid w:val="007E1F1B"/>
    <w:rsid w:val="007E2139"/>
    <w:rsid w:val="007E2BD0"/>
    <w:rsid w:val="007E4926"/>
    <w:rsid w:val="007E4959"/>
    <w:rsid w:val="007E4C34"/>
    <w:rsid w:val="007E6B6A"/>
    <w:rsid w:val="007E73DE"/>
    <w:rsid w:val="007E7BE8"/>
    <w:rsid w:val="007E7F0B"/>
    <w:rsid w:val="007F037D"/>
    <w:rsid w:val="007F04B3"/>
    <w:rsid w:val="007F2055"/>
    <w:rsid w:val="007F2EFE"/>
    <w:rsid w:val="007F3109"/>
    <w:rsid w:val="007F3459"/>
    <w:rsid w:val="007F363E"/>
    <w:rsid w:val="007F3C64"/>
    <w:rsid w:val="007F3E09"/>
    <w:rsid w:val="007F40D8"/>
    <w:rsid w:val="007F4F63"/>
    <w:rsid w:val="007F55C4"/>
    <w:rsid w:val="007F5F98"/>
    <w:rsid w:val="007F6103"/>
    <w:rsid w:val="007F643D"/>
    <w:rsid w:val="007F66FA"/>
    <w:rsid w:val="007F67F7"/>
    <w:rsid w:val="007F6FC1"/>
    <w:rsid w:val="007F774F"/>
    <w:rsid w:val="007F7F1B"/>
    <w:rsid w:val="007F7FCA"/>
    <w:rsid w:val="008005DE"/>
    <w:rsid w:val="00800A3E"/>
    <w:rsid w:val="00800AB5"/>
    <w:rsid w:val="00800C03"/>
    <w:rsid w:val="00800FCE"/>
    <w:rsid w:val="0080110E"/>
    <w:rsid w:val="00801466"/>
    <w:rsid w:val="00801C7F"/>
    <w:rsid w:val="00801EA3"/>
    <w:rsid w:val="00802EEB"/>
    <w:rsid w:val="0080318E"/>
    <w:rsid w:val="008031FB"/>
    <w:rsid w:val="00803EAA"/>
    <w:rsid w:val="008040B7"/>
    <w:rsid w:val="00804357"/>
    <w:rsid w:val="008044FC"/>
    <w:rsid w:val="00804818"/>
    <w:rsid w:val="00804BA8"/>
    <w:rsid w:val="008058AD"/>
    <w:rsid w:val="0080593B"/>
    <w:rsid w:val="00806160"/>
    <w:rsid w:val="0080619E"/>
    <w:rsid w:val="00806524"/>
    <w:rsid w:val="0080712A"/>
    <w:rsid w:val="008072C5"/>
    <w:rsid w:val="00807343"/>
    <w:rsid w:val="008079AD"/>
    <w:rsid w:val="00807FD6"/>
    <w:rsid w:val="0081043D"/>
    <w:rsid w:val="00810E72"/>
    <w:rsid w:val="0081140C"/>
    <w:rsid w:val="00811C8A"/>
    <w:rsid w:val="00812019"/>
    <w:rsid w:val="008124BA"/>
    <w:rsid w:val="00812747"/>
    <w:rsid w:val="00812B5A"/>
    <w:rsid w:val="00813ACE"/>
    <w:rsid w:val="008147E6"/>
    <w:rsid w:val="0081491B"/>
    <w:rsid w:val="00814B86"/>
    <w:rsid w:val="00814C4C"/>
    <w:rsid w:val="00814CC5"/>
    <w:rsid w:val="00815240"/>
    <w:rsid w:val="00815326"/>
    <w:rsid w:val="00815914"/>
    <w:rsid w:val="0081599A"/>
    <w:rsid w:val="00815ACD"/>
    <w:rsid w:val="00816B5D"/>
    <w:rsid w:val="00816C25"/>
    <w:rsid w:val="008170E8"/>
    <w:rsid w:val="008179DC"/>
    <w:rsid w:val="00817D03"/>
    <w:rsid w:val="0082014D"/>
    <w:rsid w:val="00820A9C"/>
    <w:rsid w:val="00820E6F"/>
    <w:rsid w:val="00820F62"/>
    <w:rsid w:val="00820F8A"/>
    <w:rsid w:val="008211CD"/>
    <w:rsid w:val="00821614"/>
    <w:rsid w:val="00821D6B"/>
    <w:rsid w:val="00821D76"/>
    <w:rsid w:val="00821EA9"/>
    <w:rsid w:val="00822050"/>
    <w:rsid w:val="008226C5"/>
    <w:rsid w:val="00822949"/>
    <w:rsid w:val="008229A0"/>
    <w:rsid w:val="00822DAC"/>
    <w:rsid w:val="008237D8"/>
    <w:rsid w:val="00823812"/>
    <w:rsid w:val="00823C6F"/>
    <w:rsid w:val="008240D0"/>
    <w:rsid w:val="008247B0"/>
    <w:rsid w:val="0082796E"/>
    <w:rsid w:val="00827A9E"/>
    <w:rsid w:val="008305F2"/>
    <w:rsid w:val="0083083E"/>
    <w:rsid w:val="008309C6"/>
    <w:rsid w:val="00830D09"/>
    <w:rsid w:val="00830ECB"/>
    <w:rsid w:val="008318AF"/>
    <w:rsid w:val="00831AFE"/>
    <w:rsid w:val="0083234E"/>
    <w:rsid w:val="0083296F"/>
    <w:rsid w:val="00832EF8"/>
    <w:rsid w:val="00833FC0"/>
    <w:rsid w:val="00834CEF"/>
    <w:rsid w:val="008352CB"/>
    <w:rsid w:val="00835342"/>
    <w:rsid w:val="00835773"/>
    <w:rsid w:val="008357E1"/>
    <w:rsid w:val="00835EBF"/>
    <w:rsid w:val="00835FC3"/>
    <w:rsid w:val="008360A2"/>
    <w:rsid w:val="00836140"/>
    <w:rsid w:val="00836BB4"/>
    <w:rsid w:val="00836BD8"/>
    <w:rsid w:val="00836CF2"/>
    <w:rsid w:val="00836F11"/>
    <w:rsid w:val="00837F99"/>
    <w:rsid w:val="008403D2"/>
    <w:rsid w:val="008405A7"/>
    <w:rsid w:val="0084076E"/>
    <w:rsid w:val="008422AE"/>
    <w:rsid w:val="0084288D"/>
    <w:rsid w:val="00843102"/>
    <w:rsid w:val="00843398"/>
    <w:rsid w:val="00843C5E"/>
    <w:rsid w:val="008442F3"/>
    <w:rsid w:val="0084489B"/>
    <w:rsid w:val="00844C6C"/>
    <w:rsid w:val="00844F12"/>
    <w:rsid w:val="00845C99"/>
    <w:rsid w:val="00846E1F"/>
    <w:rsid w:val="008474B7"/>
    <w:rsid w:val="00847586"/>
    <w:rsid w:val="00847DF8"/>
    <w:rsid w:val="00847E1E"/>
    <w:rsid w:val="008503D1"/>
    <w:rsid w:val="008508EC"/>
    <w:rsid w:val="00850D31"/>
    <w:rsid w:val="00851AC4"/>
    <w:rsid w:val="00852240"/>
    <w:rsid w:val="00852491"/>
    <w:rsid w:val="008527E1"/>
    <w:rsid w:val="00852DAD"/>
    <w:rsid w:val="00852EC8"/>
    <w:rsid w:val="008531DB"/>
    <w:rsid w:val="0085335B"/>
    <w:rsid w:val="00853670"/>
    <w:rsid w:val="008536ED"/>
    <w:rsid w:val="00853B02"/>
    <w:rsid w:val="00853C4A"/>
    <w:rsid w:val="00854EF4"/>
    <w:rsid w:val="008550D0"/>
    <w:rsid w:val="0085545E"/>
    <w:rsid w:val="008557D6"/>
    <w:rsid w:val="00855AFE"/>
    <w:rsid w:val="00855B3E"/>
    <w:rsid w:val="008565B0"/>
    <w:rsid w:val="00856995"/>
    <w:rsid w:val="00856FF9"/>
    <w:rsid w:val="008574F0"/>
    <w:rsid w:val="00860519"/>
    <w:rsid w:val="008606B1"/>
    <w:rsid w:val="008608DF"/>
    <w:rsid w:val="008609CF"/>
    <w:rsid w:val="00860EF8"/>
    <w:rsid w:val="00860FE5"/>
    <w:rsid w:val="00861157"/>
    <w:rsid w:val="008616FF"/>
    <w:rsid w:val="00862069"/>
    <w:rsid w:val="008624EC"/>
    <w:rsid w:val="008625D4"/>
    <w:rsid w:val="008628E9"/>
    <w:rsid w:val="0086298E"/>
    <w:rsid w:val="008633D0"/>
    <w:rsid w:val="0086361F"/>
    <w:rsid w:val="00863BAB"/>
    <w:rsid w:val="008652B4"/>
    <w:rsid w:val="00865709"/>
    <w:rsid w:val="00865922"/>
    <w:rsid w:val="0086618F"/>
    <w:rsid w:val="0086649A"/>
    <w:rsid w:val="0086655F"/>
    <w:rsid w:val="008670A0"/>
    <w:rsid w:val="0086717E"/>
    <w:rsid w:val="00867517"/>
    <w:rsid w:val="008675C4"/>
    <w:rsid w:val="00870B2D"/>
    <w:rsid w:val="00871069"/>
    <w:rsid w:val="008713AF"/>
    <w:rsid w:val="008716F0"/>
    <w:rsid w:val="00871C81"/>
    <w:rsid w:val="00872053"/>
    <w:rsid w:val="00872AB1"/>
    <w:rsid w:val="00873365"/>
    <w:rsid w:val="00873AC1"/>
    <w:rsid w:val="00874170"/>
    <w:rsid w:val="008743FD"/>
    <w:rsid w:val="008746D4"/>
    <w:rsid w:val="00874F56"/>
    <w:rsid w:val="008750A2"/>
    <w:rsid w:val="0087616F"/>
    <w:rsid w:val="00876215"/>
    <w:rsid w:val="008764CB"/>
    <w:rsid w:val="008767E2"/>
    <w:rsid w:val="00876993"/>
    <w:rsid w:val="00876A78"/>
    <w:rsid w:val="00876F00"/>
    <w:rsid w:val="00877635"/>
    <w:rsid w:val="008776CB"/>
    <w:rsid w:val="00877E1F"/>
    <w:rsid w:val="008806BA"/>
    <w:rsid w:val="00880929"/>
    <w:rsid w:val="00880C10"/>
    <w:rsid w:val="00881909"/>
    <w:rsid w:val="008820A1"/>
    <w:rsid w:val="008826E8"/>
    <w:rsid w:val="00882B13"/>
    <w:rsid w:val="00882DD2"/>
    <w:rsid w:val="00882EB3"/>
    <w:rsid w:val="00883000"/>
    <w:rsid w:val="0088384A"/>
    <w:rsid w:val="008851A7"/>
    <w:rsid w:val="0088529A"/>
    <w:rsid w:val="00885BE9"/>
    <w:rsid w:val="00885CF1"/>
    <w:rsid w:val="008862AB"/>
    <w:rsid w:val="00886F07"/>
    <w:rsid w:val="008872D4"/>
    <w:rsid w:val="00887A09"/>
    <w:rsid w:val="008907B4"/>
    <w:rsid w:val="00890B5D"/>
    <w:rsid w:val="00891E3F"/>
    <w:rsid w:val="00892257"/>
    <w:rsid w:val="00892A8C"/>
    <w:rsid w:val="00892D69"/>
    <w:rsid w:val="00892E84"/>
    <w:rsid w:val="00893445"/>
    <w:rsid w:val="00893566"/>
    <w:rsid w:val="0089400D"/>
    <w:rsid w:val="0089478E"/>
    <w:rsid w:val="0089499B"/>
    <w:rsid w:val="00894F48"/>
    <w:rsid w:val="008952CA"/>
    <w:rsid w:val="008956AD"/>
    <w:rsid w:val="008956B8"/>
    <w:rsid w:val="00895892"/>
    <w:rsid w:val="0089624C"/>
    <w:rsid w:val="00896DAD"/>
    <w:rsid w:val="008976A4"/>
    <w:rsid w:val="00897932"/>
    <w:rsid w:val="00897B29"/>
    <w:rsid w:val="008A07DE"/>
    <w:rsid w:val="008A0A98"/>
    <w:rsid w:val="008A1224"/>
    <w:rsid w:val="008A140A"/>
    <w:rsid w:val="008A2184"/>
    <w:rsid w:val="008A24DC"/>
    <w:rsid w:val="008A2C6E"/>
    <w:rsid w:val="008A2D67"/>
    <w:rsid w:val="008A3CE5"/>
    <w:rsid w:val="008A3EB9"/>
    <w:rsid w:val="008A49C4"/>
    <w:rsid w:val="008A4C99"/>
    <w:rsid w:val="008A4F73"/>
    <w:rsid w:val="008A50C2"/>
    <w:rsid w:val="008A52FB"/>
    <w:rsid w:val="008A634F"/>
    <w:rsid w:val="008A67AD"/>
    <w:rsid w:val="008A6A08"/>
    <w:rsid w:val="008A6EE3"/>
    <w:rsid w:val="008A78A3"/>
    <w:rsid w:val="008A7A46"/>
    <w:rsid w:val="008A7E10"/>
    <w:rsid w:val="008B0281"/>
    <w:rsid w:val="008B0A30"/>
    <w:rsid w:val="008B0BB9"/>
    <w:rsid w:val="008B0C20"/>
    <w:rsid w:val="008B0D39"/>
    <w:rsid w:val="008B1657"/>
    <w:rsid w:val="008B1CD0"/>
    <w:rsid w:val="008B1EDB"/>
    <w:rsid w:val="008B2BAE"/>
    <w:rsid w:val="008B2BED"/>
    <w:rsid w:val="008B2C74"/>
    <w:rsid w:val="008B3834"/>
    <w:rsid w:val="008B3FDA"/>
    <w:rsid w:val="008B4A82"/>
    <w:rsid w:val="008B4B63"/>
    <w:rsid w:val="008B4DE1"/>
    <w:rsid w:val="008B4E6B"/>
    <w:rsid w:val="008B4F3F"/>
    <w:rsid w:val="008B5399"/>
    <w:rsid w:val="008B544E"/>
    <w:rsid w:val="008B55B4"/>
    <w:rsid w:val="008B5AD4"/>
    <w:rsid w:val="008B5BA4"/>
    <w:rsid w:val="008B5DE7"/>
    <w:rsid w:val="008B6385"/>
    <w:rsid w:val="008B67E2"/>
    <w:rsid w:val="008B68D2"/>
    <w:rsid w:val="008B6969"/>
    <w:rsid w:val="008B6B4D"/>
    <w:rsid w:val="008B7230"/>
    <w:rsid w:val="008B7315"/>
    <w:rsid w:val="008C013A"/>
    <w:rsid w:val="008C02DB"/>
    <w:rsid w:val="008C0485"/>
    <w:rsid w:val="008C0965"/>
    <w:rsid w:val="008C14DC"/>
    <w:rsid w:val="008C15FD"/>
    <w:rsid w:val="008C1631"/>
    <w:rsid w:val="008C1F56"/>
    <w:rsid w:val="008C26AD"/>
    <w:rsid w:val="008C2845"/>
    <w:rsid w:val="008C2F5F"/>
    <w:rsid w:val="008C3614"/>
    <w:rsid w:val="008C375D"/>
    <w:rsid w:val="008C376F"/>
    <w:rsid w:val="008C3C6D"/>
    <w:rsid w:val="008C3EA5"/>
    <w:rsid w:val="008C4069"/>
    <w:rsid w:val="008C4AD7"/>
    <w:rsid w:val="008C5166"/>
    <w:rsid w:val="008C55FF"/>
    <w:rsid w:val="008C57E5"/>
    <w:rsid w:val="008C5B59"/>
    <w:rsid w:val="008C5CB6"/>
    <w:rsid w:val="008C60EB"/>
    <w:rsid w:val="008C6993"/>
    <w:rsid w:val="008C6D50"/>
    <w:rsid w:val="008C72E1"/>
    <w:rsid w:val="008C73FF"/>
    <w:rsid w:val="008C75A2"/>
    <w:rsid w:val="008C7883"/>
    <w:rsid w:val="008D00A2"/>
    <w:rsid w:val="008D0688"/>
    <w:rsid w:val="008D085E"/>
    <w:rsid w:val="008D0D98"/>
    <w:rsid w:val="008D162F"/>
    <w:rsid w:val="008D1D9D"/>
    <w:rsid w:val="008D1EAB"/>
    <w:rsid w:val="008D29D8"/>
    <w:rsid w:val="008D2C2A"/>
    <w:rsid w:val="008D326F"/>
    <w:rsid w:val="008D334C"/>
    <w:rsid w:val="008D3858"/>
    <w:rsid w:val="008D486B"/>
    <w:rsid w:val="008D4EF9"/>
    <w:rsid w:val="008D56EF"/>
    <w:rsid w:val="008D5C10"/>
    <w:rsid w:val="008D77CB"/>
    <w:rsid w:val="008D7851"/>
    <w:rsid w:val="008D7B23"/>
    <w:rsid w:val="008E0646"/>
    <w:rsid w:val="008E076A"/>
    <w:rsid w:val="008E0AB8"/>
    <w:rsid w:val="008E1545"/>
    <w:rsid w:val="008E1E6C"/>
    <w:rsid w:val="008E294D"/>
    <w:rsid w:val="008E2CB6"/>
    <w:rsid w:val="008E31E5"/>
    <w:rsid w:val="008E33B7"/>
    <w:rsid w:val="008E4368"/>
    <w:rsid w:val="008E463D"/>
    <w:rsid w:val="008E4EF6"/>
    <w:rsid w:val="008E51BC"/>
    <w:rsid w:val="008E55EC"/>
    <w:rsid w:val="008E6EBB"/>
    <w:rsid w:val="008E706C"/>
    <w:rsid w:val="008E77B7"/>
    <w:rsid w:val="008E7A8A"/>
    <w:rsid w:val="008F03BC"/>
    <w:rsid w:val="008F0CFD"/>
    <w:rsid w:val="008F119C"/>
    <w:rsid w:val="008F1A35"/>
    <w:rsid w:val="008F2BA5"/>
    <w:rsid w:val="008F377B"/>
    <w:rsid w:val="008F3E2E"/>
    <w:rsid w:val="008F51A1"/>
    <w:rsid w:val="008F5397"/>
    <w:rsid w:val="008F5FCB"/>
    <w:rsid w:val="008F612C"/>
    <w:rsid w:val="008F65D3"/>
    <w:rsid w:val="008F6609"/>
    <w:rsid w:val="008F6C9F"/>
    <w:rsid w:val="008F6ED2"/>
    <w:rsid w:val="008F73A4"/>
    <w:rsid w:val="008F78A3"/>
    <w:rsid w:val="008F7BBC"/>
    <w:rsid w:val="009000CB"/>
    <w:rsid w:val="009003EE"/>
    <w:rsid w:val="00900DAA"/>
    <w:rsid w:val="00900EE9"/>
    <w:rsid w:val="009013F9"/>
    <w:rsid w:val="0090149F"/>
    <w:rsid w:val="0090177D"/>
    <w:rsid w:val="00901DB3"/>
    <w:rsid w:val="00901F20"/>
    <w:rsid w:val="009035CC"/>
    <w:rsid w:val="00903A8B"/>
    <w:rsid w:val="00904460"/>
    <w:rsid w:val="009044D2"/>
    <w:rsid w:val="00905086"/>
    <w:rsid w:val="009051C6"/>
    <w:rsid w:val="0090570F"/>
    <w:rsid w:val="009060AB"/>
    <w:rsid w:val="009060C7"/>
    <w:rsid w:val="00906B1D"/>
    <w:rsid w:val="00906B3E"/>
    <w:rsid w:val="00906FBE"/>
    <w:rsid w:val="00907CD1"/>
    <w:rsid w:val="00907E5C"/>
    <w:rsid w:val="00910577"/>
    <w:rsid w:val="00910A58"/>
    <w:rsid w:val="00910AEB"/>
    <w:rsid w:val="00911080"/>
    <w:rsid w:val="0091110B"/>
    <w:rsid w:val="009116B2"/>
    <w:rsid w:val="00911EBB"/>
    <w:rsid w:val="0091259D"/>
    <w:rsid w:val="009127F5"/>
    <w:rsid w:val="00912BAC"/>
    <w:rsid w:val="00913001"/>
    <w:rsid w:val="00913155"/>
    <w:rsid w:val="009131F9"/>
    <w:rsid w:val="00913354"/>
    <w:rsid w:val="009134BE"/>
    <w:rsid w:val="009134FD"/>
    <w:rsid w:val="00913569"/>
    <w:rsid w:val="00913EBA"/>
    <w:rsid w:val="009141CB"/>
    <w:rsid w:val="0091478D"/>
    <w:rsid w:val="009147AE"/>
    <w:rsid w:val="00915078"/>
    <w:rsid w:val="0091520D"/>
    <w:rsid w:val="009153AD"/>
    <w:rsid w:val="009154AE"/>
    <w:rsid w:val="00915756"/>
    <w:rsid w:val="00915A27"/>
    <w:rsid w:val="00915FA1"/>
    <w:rsid w:val="00915FB1"/>
    <w:rsid w:val="009167AB"/>
    <w:rsid w:val="00916BF1"/>
    <w:rsid w:val="00916FCD"/>
    <w:rsid w:val="00917E08"/>
    <w:rsid w:val="00920755"/>
    <w:rsid w:val="00920B5B"/>
    <w:rsid w:val="00920D19"/>
    <w:rsid w:val="0092104A"/>
    <w:rsid w:val="00921273"/>
    <w:rsid w:val="00922122"/>
    <w:rsid w:val="0092220F"/>
    <w:rsid w:val="00922F96"/>
    <w:rsid w:val="00923B18"/>
    <w:rsid w:val="00923EA4"/>
    <w:rsid w:val="009258A2"/>
    <w:rsid w:val="00926533"/>
    <w:rsid w:val="009268AB"/>
    <w:rsid w:val="0092783C"/>
    <w:rsid w:val="00927EAA"/>
    <w:rsid w:val="009300B8"/>
    <w:rsid w:val="009303BC"/>
    <w:rsid w:val="00930871"/>
    <w:rsid w:val="009309F9"/>
    <w:rsid w:val="00930ED7"/>
    <w:rsid w:val="00930F69"/>
    <w:rsid w:val="00931119"/>
    <w:rsid w:val="00931AAF"/>
    <w:rsid w:val="00931BC4"/>
    <w:rsid w:val="009320C7"/>
    <w:rsid w:val="009324E6"/>
    <w:rsid w:val="00933070"/>
    <w:rsid w:val="0093339D"/>
    <w:rsid w:val="00933596"/>
    <w:rsid w:val="00933726"/>
    <w:rsid w:val="00933951"/>
    <w:rsid w:val="00933956"/>
    <w:rsid w:val="00933B44"/>
    <w:rsid w:val="009340CC"/>
    <w:rsid w:val="00934484"/>
    <w:rsid w:val="009346DA"/>
    <w:rsid w:val="009353A2"/>
    <w:rsid w:val="009357DE"/>
    <w:rsid w:val="0093592A"/>
    <w:rsid w:val="00935B30"/>
    <w:rsid w:val="009360A6"/>
    <w:rsid w:val="00936111"/>
    <w:rsid w:val="00937EE1"/>
    <w:rsid w:val="00940235"/>
    <w:rsid w:val="00940A50"/>
    <w:rsid w:val="00941222"/>
    <w:rsid w:val="009416CB"/>
    <w:rsid w:val="00941BB2"/>
    <w:rsid w:val="00941E3E"/>
    <w:rsid w:val="009425B8"/>
    <w:rsid w:val="009425ED"/>
    <w:rsid w:val="0094269B"/>
    <w:rsid w:val="00943391"/>
    <w:rsid w:val="00943A77"/>
    <w:rsid w:val="0094473D"/>
    <w:rsid w:val="00944F3C"/>
    <w:rsid w:val="00945DEC"/>
    <w:rsid w:val="00946262"/>
    <w:rsid w:val="009466D3"/>
    <w:rsid w:val="009468BE"/>
    <w:rsid w:val="00947E0F"/>
    <w:rsid w:val="00950023"/>
    <w:rsid w:val="00950C90"/>
    <w:rsid w:val="009514A6"/>
    <w:rsid w:val="00951625"/>
    <w:rsid w:val="009519F5"/>
    <w:rsid w:val="00951F63"/>
    <w:rsid w:val="0095213E"/>
    <w:rsid w:val="009521AB"/>
    <w:rsid w:val="009527DF"/>
    <w:rsid w:val="009534B7"/>
    <w:rsid w:val="009539BA"/>
    <w:rsid w:val="00953B94"/>
    <w:rsid w:val="00953EE2"/>
    <w:rsid w:val="00954E91"/>
    <w:rsid w:val="00955CF0"/>
    <w:rsid w:val="00956512"/>
    <w:rsid w:val="00956A2C"/>
    <w:rsid w:val="00956BFA"/>
    <w:rsid w:val="00957188"/>
    <w:rsid w:val="009577B1"/>
    <w:rsid w:val="009577DD"/>
    <w:rsid w:val="00957842"/>
    <w:rsid w:val="00957E8F"/>
    <w:rsid w:val="00957F13"/>
    <w:rsid w:val="00960716"/>
    <w:rsid w:val="00960EF6"/>
    <w:rsid w:val="00961632"/>
    <w:rsid w:val="00961A62"/>
    <w:rsid w:val="00961F9F"/>
    <w:rsid w:val="0096225E"/>
    <w:rsid w:val="00962553"/>
    <w:rsid w:val="0096296B"/>
    <w:rsid w:val="00962A00"/>
    <w:rsid w:val="00962F9F"/>
    <w:rsid w:val="009640F8"/>
    <w:rsid w:val="0096415A"/>
    <w:rsid w:val="00964C4B"/>
    <w:rsid w:val="009659EE"/>
    <w:rsid w:val="00966128"/>
    <w:rsid w:val="0096705C"/>
    <w:rsid w:val="00967615"/>
    <w:rsid w:val="00967712"/>
    <w:rsid w:val="0096779F"/>
    <w:rsid w:val="00967A6F"/>
    <w:rsid w:val="00967F70"/>
    <w:rsid w:val="0097034D"/>
    <w:rsid w:val="00970612"/>
    <w:rsid w:val="00970A0E"/>
    <w:rsid w:val="00970CE0"/>
    <w:rsid w:val="00971BA9"/>
    <w:rsid w:val="00972089"/>
    <w:rsid w:val="00972779"/>
    <w:rsid w:val="00972C8B"/>
    <w:rsid w:val="009733F5"/>
    <w:rsid w:val="00973F7C"/>
    <w:rsid w:val="00974122"/>
    <w:rsid w:val="009747DF"/>
    <w:rsid w:val="00974AE2"/>
    <w:rsid w:val="00975383"/>
    <w:rsid w:val="0097563A"/>
    <w:rsid w:val="00975EDC"/>
    <w:rsid w:val="009763E9"/>
    <w:rsid w:val="009766B2"/>
    <w:rsid w:val="009767BF"/>
    <w:rsid w:val="00976C24"/>
    <w:rsid w:val="00977025"/>
    <w:rsid w:val="00977A07"/>
    <w:rsid w:val="009803DC"/>
    <w:rsid w:val="00980F32"/>
    <w:rsid w:val="009812E8"/>
    <w:rsid w:val="00981494"/>
    <w:rsid w:val="009816D9"/>
    <w:rsid w:val="00981C71"/>
    <w:rsid w:val="00982DD9"/>
    <w:rsid w:val="00983140"/>
    <w:rsid w:val="009837C6"/>
    <w:rsid w:val="00983B3A"/>
    <w:rsid w:val="00983E7C"/>
    <w:rsid w:val="00983FF8"/>
    <w:rsid w:val="009840B6"/>
    <w:rsid w:val="009842D4"/>
    <w:rsid w:val="00984462"/>
    <w:rsid w:val="009844E9"/>
    <w:rsid w:val="00985AB6"/>
    <w:rsid w:val="00986539"/>
    <w:rsid w:val="009868C1"/>
    <w:rsid w:val="00986AF5"/>
    <w:rsid w:val="00986C38"/>
    <w:rsid w:val="0098700C"/>
    <w:rsid w:val="00987BD8"/>
    <w:rsid w:val="00987E5F"/>
    <w:rsid w:val="00987FEE"/>
    <w:rsid w:val="009904EC"/>
    <w:rsid w:val="00990FD3"/>
    <w:rsid w:val="00991AFF"/>
    <w:rsid w:val="00992925"/>
    <w:rsid w:val="00992F30"/>
    <w:rsid w:val="009940E3"/>
    <w:rsid w:val="009946B3"/>
    <w:rsid w:val="00994AD7"/>
    <w:rsid w:val="00995247"/>
    <w:rsid w:val="00995F07"/>
    <w:rsid w:val="00995FF0"/>
    <w:rsid w:val="009960B9"/>
    <w:rsid w:val="00996609"/>
    <w:rsid w:val="00996794"/>
    <w:rsid w:val="00996FAD"/>
    <w:rsid w:val="0099718A"/>
    <w:rsid w:val="009973ED"/>
    <w:rsid w:val="00997748"/>
    <w:rsid w:val="00997DB1"/>
    <w:rsid w:val="009A00D4"/>
    <w:rsid w:val="009A00DF"/>
    <w:rsid w:val="009A0145"/>
    <w:rsid w:val="009A015A"/>
    <w:rsid w:val="009A09AD"/>
    <w:rsid w:val="009A1289"/>
    <w:rsid w:val="009A13F0"/>
    <w:rsid w:val="009A150B"/>
    <w:rsid w:val="009A1882"/>
    <w:rsid w:val="009A216D"/>
    <w:rsid w:val="009A24A8"/>
    <w:rsid w:val="009A2679"/>
    <w:rsid w:val="009A290F"/>
    <w:rsid w:val="009A3406"/>
    <w:rsid w:val="009A450D"/>
    <w:rsid w:val="009A487F"/>
    <w:rsid w:val="009A4C57"/>
    <w:rsid w:val="009A5114"/>
    <w:rsid w:val="009A5133"/>
    <w:rsid w:val="009A5805"/>
    <w:rsid w:val="009A592E"/>
    <w:rsid w:val="009A59EB"/>
    <w:rsid w:val="009A5A95"/>
    <w:rsid w:val="009A5EA6"/>
    <w:rsid w:val="009A733D"/>
    <w:rsid w:val="009A7483"/>
    <w:rsid w:val="009A7842"/>
    <w:rsid w:val="009A7F5D"/>
    <w:rsid w:val="009B05D1"/>
    <w:rsid w:val="009B0E95"/>
    <w:rsid w:val="009B1177"/>
    <w:rsid w:val="009B2235"/>
    <w:rsid w:val="009B2D43"/>
    <w:rsid w:val="009B2D83"/>
    <w:rsid w:val="009B3000"/>
    <w:rsid w:val="009B333F"/>
    <w:rsid w:val="009B3A07"/>
    <w:rsid w:val="009B3AA4"/>
    <w:rsid w:val="009B41C0"/>
    <w:rsid w:val="009B5716"/>
    <w:rsid w:val="009B5CAE"/>
    <w:rsid w:val="009B64D4"/>
    <w:rsid w:val="009B6991"/>
    <w:rsid w:val="009B6E0F"/>
    <w:rsid w:val="009B6EB6"/>
    <w:rsid w:val="009B7D28"/>
    <w:rsid w:val="009B7D46"/>
    <w:rsid w:val="009C0096"/>
    <w:rsid w:val="009C0980"/>
    <w:rsid w:val="009C141F"/>
    <w:rsid w:val="009C158C"/>
    <w:rsid w:val="009C1709"/>
    <w:rsid w:val="009C2623"/>
    <w:rsid w:val="009C386E"/>
    <w:rsid w:val="009C39AD"/>
    <w:rsid w:val="009C3E21"/>
    <w:rsid w:val="009C3EA9"/>
    <w:rsid w:val="009C40CB"/>
    <w:rsid w:val="009C46E4"/>
    <w:rsid w:val="009C46FD"/>
    <w:rsid w:val="009C52EB"/>
    <w:rsid w:val="009C5B20"/>
    <w:rsid w:val="009C5DE0"/>
    <w:rsid w:val="009C6031"/>
    <w:rsid w:val="009C67B6"/>
    <w:rsid w:val="009C6B62"/>
    <w:rsid w:val="009C7AE6"/>
    <w:rsid w:val="009C7F46"/>
    <w:rsid w:val="009D022F"/>
    <w:rsid w:val="009D0520"/>
    <w:rsid w:val="009D0590"/>
    <w:rsid w:val="009D0F55"/>
    <w:rsid w:val="009D1854"/>
    <w:rsid w:val="009D1C0C"/>
    <w:rsid w:val="009D22B5"/>
    <w:rsid w:val="009D29D8"/>
    <w:rsid w:val="009D3619"/>
    <w:rsid w:val="009D371D"/>
    <w:rsid w:val="009D3975"/>
    <w:rsid w:val="009D3C50"/>
    <w:rsid w:val="009D3C7C"/>
    <w:rsid w:val="009D3D78"/>
    <w:rsid w:val="009D406C"/>
    <w:rsid w:val="009D40BC"/>
    <w:rsid w:val="009D4152"/>
    <w:rsid w:val="009D463D"/>
    <w:rsid w:val="009D48AB"/>
    <w:rsid w:val="009D48E3"/>
    <w:rsid w:val="009D4F54"/>
    <w:rsid w:val="009D5923"/>
    <w:rsid w:val="009D5C2C"/>
    <w:rsid w:val="009D5CC6"/>
    <w:rsid w:val="009D629C"/>
    <w:rsid w:val="009D6490"/>
    <w:rsid w:val="009D7958"/>
    <w:rsid w:val="009E1064"/>
    <w:rsid w:val="009E1D5E"/>
    <w:rsid w:val="009E2017"/>
    <w:rsid w:val="009E2A7B"/>
    <w:rsid w:val="009E2D2E"/>
    <w:rsid w:val="009E2DAE"/>
    <w:rsid w:val="009E2F9E"/>
    <w:rsid w:val="009E3209"/>
    <w:rsid w:val="009E32A8"/>
    <w:rsid w:val="009E352E"/>
    <w:rsid w:val="009E4327"/>
    <w:rsid w:val="009E4354"/>
    <w:rsid w:val="009E4469"/>
    <w:rsid w:val="009E4655"/>
    <w:rsid w:val="009E482A"/>
    <w:rsid w:val="009E48F0"/>
    <w:rsid w:val="009E50DB"/>
    <w:rsid w:val="009E52FF"/>
    <w:rsid w:val="009E5BD3"/>
    <w:rsid w:val="009E6C4C"/>
    <w:rsid w:val="009E7520"/>
    <w:rsid w:val="009E7B6C"/>
    <w:rsid w:val="009E7EBF"/>
    <w:rsid w:val="009F0533"/>
    <w:rsid w:val="009F0A4B"/>
    <w:rsid w:val="009F0F7B"/>
    <w:rsid w:val="009F1D9B"/>
    <w:rsid w:val="009F1E62"/>
    <w:rsid w:val="009F225F"/>
    <w:rsid w:val="009F240F"/>
    <w:rsid w:val="009F25A9"/>
    <w:rsid w:val="009F28E0"/>
    <w:rsid w:val="009F29FE"/>
    <w:rsid w:val="009F2D0F"/>
    <w:rsid w:val="009F2EB3"/>
    <w:rsid w:val="009F31D1"/>
    <w:rsid w:val="009F3267"/>
    <w:rsid w:val="009F348D"/>
    <w:rsid w:val="009F370D"/>
    <w:rsid w:val="009F399E"/>
    <w:rsid w:val="009F4937"/>
    <w:rsid w:val="009F52E4"/>
    <w:rsid w:val="009F54F4"/>
    <w:rsid w:val="009F559F"/>
    <w:rsid w:val="009F5B2A"/>
    <w:rsid w:val="009F63FF"/>
    <w:rsid w:val="009F678A"/>
    <w:rsid w:val="009F679C"/>
    <w:rsid w:val="009F6C06"/>
    <w:rsid w:val="009F76A5"/>
    <w:rsid w:val="009F78D3"/>
    <w:rsid w:val="009F7AD6"/>
    <w:rsid w:val="00A00591"/>
    <w:rsid w:val="00A0060C"/>
    <w:rsid w:val="00A00BEB"/>
    <w:rsid w:val="00A00DFD"/>
    <w:rsid w:val="00A00EE7"/>
    <w:rsid w:val="00A00F47"/>
    <w:rsid w:val="00A0136A"/>
    <w:rsid w:val="00A017A4"/>
    <w:rsid w:val="00A01E48"/>
    <w:rsid w:val="00A0246E"/>
    <w:rsid w:val="00A026A7"/>
    <w:rsid w:val="00A02794"/>
    <w:rsid w:val="00A027B7"/>
    <w:rsid w:val="00A02AB1"/>
    <w:rsid w:val="00A02EB4"/>
    <w:rsid w:val="00A03A71"/>
    <w:rsid w:val="00A03D5D"/>
    <w:rsid w:val="00A0449C"/>
    <w:rsid w:val="00A0636F"/>
    <w:rsid w:val="00A07060"/>
    <w:rsid w:val="00A0706D"/>
    <w:rsid w:val="00A07212"/>
    <w:rsid w:val="00A10251"/>
    <w:rsid w:val="00A10874"/>
    <w:rsid w:val="00A109D6"/>
    <w:rsid w:val="00A10FFE"/>
    <w:rsid w:val="00A11299"/>
    <w:rsid w:val="00A113D4"/>
    <w:rsid w:val="00A11FD1"/>
    <w:rsid w:val="00A124B1"/>
    <w:rsid w:val="00A1250B"/>
    <w:rsid w:val="00A12AD5"/>
    <w:rsid w:val="00A13423"/>
    <w:rsid w:val="00A13761"/>
    <w:rsid w:val="00A14250"/>
    <w:rsid w:val="00A1437D"/>
    <w:rsid w:val="00A15432"/>
    <w:rsid w:val="00A156B8"/>
    <w:rsid w:val="00A159F0"/>
    <w:rsid w:val="00A15B92"/>
    <w:rsid w:val="00A15C07"/>
    <w:rsid w:val="00A15F72"/>
    <w:rsid w:val="00A1602F"/>
    <w:rsid w:val="00A162B2"/>
    <w:rsid w:val="00A1642F"/>
    <w:rsid w:val="00A1738B"/>
    <w:rsid w:val="00A179BF"/>
    <w:rsid w:val="00A200E2"/>
    <w:rsid w:val="00A202E7"/>
    <w:rsid w:val="00A20996"/>
    <w:rsid w:val="00A22307"/>
    <w:rsid w:val="00A226C5"/>
    <w:rsid w:val="00A2276F"/>
    <w:rsid w:val="00A238AF"/>
    <w:rsid w:val="00A23ABB"/>
    <w:rsid w:val="00A23CC8"/>
    <w:rsid w:val="00A24541"/>
    <w:rsid w:val="00A249FA"/>
    <w:rsid w:val="00A24ECE"/>
    <w:rsid w:val="00A25486"/>
    <w:rsid w:val="00A25F77"/>
    <w:rsid w:val="00A26393"/>
    <w:rsid w:val="00A267D1"/>
    <w:rsid w:val="00A26CA4"/>
    <w:rsid w:val="00A26ED8"/>
    <w:rsid w:val="00A26F20"/>
    <w:rsid w:val="00A26F47"/>
    <w:rsid w:val="00A278B2"/>
    <w:rsid w:val="00A27C63"/>
    <w:rsid w:val="00A30113"/>
    <w:rsid w:val="00A303B2"/>
    <w:rsid w:val="00A30F3C"/>
    <w:rsid w:val="00A3121F"/>
    <w:rsid w:val="00A3207A"/>
    <w:rsid w:val="00A32B07"/>
    <w:rsid w:val="00A3370E"/>
    <w:rsid w:val="00A33FD3"/>
    <w:rsid w:val="00A34234"/>
    <w:rsid w:val="00A345C7"/>
    <w:rsid w:val="00A34618"/>
    <w:rsid w:val="00A34967"/>
    <w:rsid w:val="00A350FD"/>
    <w:rsid w:val="00A351D6"/>
    <w:rsid w:val="00A35409"/>
    <w:rsid w:val="00A35A93"/>
    <w:rsid w:val="00A35FB0"/>
    <w:rsid w:val="00A361E0"/>
    <w:rsid w:val="00A364AE"/>
    <w:rsid w:val="00A36C0E"/>
    <w:rsid w:val="00A36C70"/>
    <w:rsid w:val="00A36C7C"/>
    <w:rsid w:val="00A36E5B"/>
    <w:rsid w:val="00A37795"/>
    <w:rsid w:val="00A37A23"/>
    <w:rsid w:val="00A4071F"/>
    <w:rsid w:val="00A4087F"/>
    <w:rsid w:val="00A40B7A"/>
    <w:rsid w:val="00A40D12"/>
    <w:rsid w:val="00A41412"/>
    <w:rsid w:val="00A41690"/>
    <w:rsid w:val="00A416F4"/>
    <w:rsid w:val="00A41954"/>
    <w:rsid w:val="00A41C7D"/>
    <w:rsid w:val="00A41C86"/>
    <w:rsid w:val="00A41E0B"/>
    <w:rsid w:val="00A41F01"/>
    <w:rsid w:val="00A423E6"/>
    <w:rsid w:val="00A424DC"/>
    <w:rsid w:val="00A42D59"/>
    <w:rsid w:val="00A431DE"/>
    <w:rsid w:val="00A43526"/>
    <w:rsid w:val="00A4417B"/>
    <w:rsid w:val="00A452E7"/>
    <w:rsid w:val="00A46170"/>
    <w:rsid w:val="00A462B6"/>
    <w:rsid w:val="00A47082"/>
    <w:rsid w:val="00A47112"/>
    <w:rsid w:val="00A478C6"/>
    <w:rsid w:val="00A50C54"/>
    <w:rsid w:val="00A50FC1"/>
    <w:rsid w:val="00A515EE"/>
    <w:rsid w:val="00A51975"/>
    <w:rsid w:val="00A51EEB"/>
    <w:rsid w:val="00A52033"/>
    <w:rsid w:val="00A52155"/>
    <w:rsid w:val="00A5233B"/>
    <w:rsid w:val="00A52442"/>
    <w:rsid w:val="00A52670"/>
    <w:rsid w:val="00A5272C"/>
    <w:rsid w:val="00A527D4"/>
    <w:rsid w:val="00A53145"/>
    <w:rsid w:val="00A5326A"/>
    <w:rsid w:val="00A534BD"/>
    <w:rsid w:val="00A536DE"/>
    <w:rsid w:val="00A54333"/>
    <w:rsid w:val="00A5459F"/>
    <w:rsid w:val="00A54A0C"/>
    <w:rsid w:val="00A55C4C"/>
    <w:rsid w:val="00A55CF2"/>
    <w:rsid w:val="00A566B2"/>
    <w:rsid w:val="00A57818"/>
    <w:rsid w:val="00A57D6B"/>
    <w:rsid w:val="00A607AE"/>
    <w:rsid w:val="00A60A68"/>
    <w:rsid w:val="00A6108E"/>
    <w:rsid w:val="00A6120E"/>
    <w:rsid w:val="00A61DD2"/>
    <w:rsid w:val="00A61EBB"/>
    <w:rsid w:val="00A625EB"/>
    <w:rsid w:val="00A62641"/>
    <w:rsid w:val="00A62AA4"/>
    <w:rsid w:val="00A62C83"/>
    <w:rsid w:val="00A63039"/>
    <w:rsid w:val="00A632D4"/>
    <w:rsid w:val="00A63A20"/>
    <w:rsid w:val="00A65177"/>
    <w:rsid w:val="00A65889"/>
    <w:rsid w:val="00A65A24"/>
    <w:rsid w:val="00A6604A"/>
    <w:rsid w:val="00A6666B"/>
    <w:rsid w:val="00A66F85"/>
    <w:rsid w:val="00A67003"/>
    <w:rsid w:val="00A671C2"/>
    <w:rsid w:val="00A675B4"/>
    <w:rsid w:val="00A70300"/>
    <w:rsid w:val="00A703A0"/>
    <w:rsid w:val="00A70A0D"/>
    <w:rsid w:val="00A714F8"/>
    <w:rsid w:val="00A71804"/>
    <w:rsid w:val="00A71948"/>
    <w:rsid w:val="00A730CC"/>
    <w:rsid w:val="00A73177"/>
    <w:rsid w:val="00A73945"/>
    <w:rsid w:val="00A73D62"/>
    <w:rsid w:val="00A74123"/>
    <w:rsid w:val="00A745A7"/>
    <w:rsid w:val="00A74993"/>
    <w:rsid w:val="00A751A0"/>
    <w:rsid w:val="00A751F4"/>
    <w:rsid w:val="00A7553A"/>
    <w:rsid w:val="00A75C6A"/>
    <w:rsid w:val="00A764D1"/>
    <w:rsid w:val="00A76C98"/>
    <w:rsid w:val="00A774BD"/>
    <w:rsid w:val="00A779FE"/>
    <w:rsid w:val="00A80079"/>
    <w:rsid w:val="00A8052A"/>
    <w:rsid w:val="00A80C95"/>
    <w:rsid w:val="00A81668"/>
    <w:rsid w:val="00A816FA"/>
    <w:rsid w:val="00A81E0F"/>
    <w:rsid w:val="00A82474"/>
    <w:rsid w:val="00A82672"/>
    <w:rsid w:val="00A8372E"/>
    <w:rsid w:val="00A83D6B"/>
    <w:rsid w:val="00A83EE2"/>
    <w:rsid w:val="00A852A8"/>
    <w:rsid w:val="00A855B5"/>
    <w:rsid w:val="00A85903"/>
    <w:rsid w:val="00A86014"/>
    <w:rsid w:val="00A8739F"/>
    <w:rsid w:val="00A87AFC"/>
    <w:rsid w:val="00A87F91"/>
    <w:rsid w:val="00A90099"/>
    <w:rsid w:val="00A90ABF"/>
    <w:rsid w:val="00A90D2A"/>
    <w:rsid w:val="00A91102"/>
    <w:rsid w:val="00A91354"/>
    <w:rsid w:val="00A91E33"/>
    <w:rsid w:val="00A92C78"/>
    <w:rsid w:val="00A92C92"/>
    <w:rsid w:val="00A92E6A"/>
    <w:rsid w:val="00A92E75"/>
    <w:rsid w:val="00A9342F"/>
    <w:rsid w:val="00A936BC"/>
    <w:rsid w:val="00A94437"/>
    <w:rsid w:val="00A944F8"/>
    <w:rsid w:val="00A945A7"/>
    <w:rsid w:val="00A948CD"/>
    <w:rsid w:val="00A95327"/>
    <w:rsid w:val="00A956F9"/>
    <w:rsid w:val="00A959AC"/>
    <w:rsid w:val="00A95FB4"/>
    <w:rsid w:val="00A96818"/>
    <w:rsid w:val="00A96A62"/>
    <w:rsid w:val="00A96E55"/>
    <w:rsid w:val="00A97DB4"/>
    <w:rsid w:val="00A97DDB"/>
    <w:rsid w:val="00AA09E6"/>
    <w:rsid w:val="00AA0C6E"/>
    <w:rsid w:val="00AA0D10"/>
    <w:rsid w:val="00AA0E0B"/>
    <w:rsid w:val="00AA0F59"/>
    <w:rsid w:val="00AA1955"/>
    <w:rsid w:val="00AA1C74"/>
    <w:rsid w:val="00AA29D8"/>
    <w:rsid w:val="00AA2F46"/>
    <w:rsid w:val="00AA31F3"/>
    <w:rsid w:val="00AA332D"/>
    <w:rsid w:val="00AA347D"/>
    <w:rsid w:val="00AA3540"/>
    <w:rsid w:val="00AA3A2A"/>
    <w:rsid w:val="00AA55A4"/>
    <w:rsid w:val="00AA5849"/>
    <w:rsid w:val="00AA58EB"/>
    <w:rsid w:val="00AA5AF2"/>
    <w:rsid w:val="00AA5AFB"/>
    <w:rsid w:val="00AA61B7"/>
    <w:rsid w:val="00AA63D8"/>
    <w:rsid w:val="00AA73C5"/>
    <w:rsid w:val="00AB07DF"/>
    <w:rsid w:val="00AB0FF3"/>
    <w:rsid w:val="00AB17D7"/>
    <w:rsid w:val="00AB1C32"/>
    <w:rsid w:val="00AB1C69"/>
    <w:rsid w:val="00AB1C92"/>
    <w:rsid w:val="00AB24B3"/>
    <w:rsid w:val="00AB24D1"/>
    <w:rsid w:val="00AB2610"/>
    <w:rsid w:val="00AB2CEE"/>
    <w:rsid w:val="00AB311D"/>
    <w:rsid w:val="00AB3669"/>
    <w:rsid w:val="00AB3BB5"/>
    <w:rsid w:val="00AB3DA1"/>
    <w:rsid w:val="00AB40DB"/>
    <w:rsid w:val="00AB4297"/>
    <w:rsid w:val="00AB42CC"/>
    <w:rsid w:val="00AB48B6"/>
    <w:rsid w:val="00AB4EAB"/>
    <w:rsid w:val="00AB561F"/>
    <w:rsid w:val="00AB5684"/>
    <w:rsid w:val="00AB5842"/>
    <w:rsid w:val="00AB5F40"/>
    <w:rsid w:val="00AB6096"/>
    <w:rsid w:val="00AB6208"/>
    <w:rsid w:val="00AB6220"/>
    <w:rsid w:val="00AB6319"/>
    <w:rsid w:val="00AB63EA"/>
    <w:rsid w:val="00AB6A19"/>
    <w:rsid w:val="00AB7B42"/>
    <w:rsid w:val="00AB7E19"/>
    <w:rsid w:val="00AC099B"/>
    <w:rsid w:val="00AC0AA8"/>
    <w:rsid w:val="00AC0EB3"/>
    <w:rsid w:val="00AC1E75"/>
    <w:rsid w:val="00AC227C"/>
    <w:rsid w:val="00AC2E29"/>
    <w:rsid w:val="00AC35E8"/>
    <w:rsid w:val="00AC3AA6"/>
    <w:rsid w:val="00AC3DA2"/>
    <w:rsid w:val="00AC4903"/>
    <w:rsid w:val="00AC4FA1"/>
    <w:rsid w:val="00AC65F3"/>
    <w:rsid w:val="00AC664C"/>
    <w:rsid w:val="00AC68C0"/>
    <w:rsid w:val="00AC7596"/>
    <w:rsid w:val="00AD0039"/>
    <w:rsid w:val="00AD08A3"/>
    <w:rsid w:val="00AD114F"/>
    <w:rsid w:val="00AD1543"/>
    <w:rsid w:val="00AD1A55"/>
    <w:rsid w:val="00AD2D8B"/>
    <w:rsid w:val="00AD34BD"/>
    <w:rsid w:val="00AD38EB"/>
    <w:rsid w:val="00AD394D"/>
    <w:rsid w:val="00AD3DC7"/>
    <w:rsid w:val="00AD424A"/>
    <w:rsid w:val="00AD464F"/>
    <w:rsid w:val="00AD609E"/>
    <w:rsid w:val="00AD62B3"/>
    <w:rsid w:val="00AD6781"/>
    <w:rsid w:val="00AD702E"/>
    <w:rsid w:val="00AD79A6"/>
    <w:rsid w:val="00AD7A5A"/>
    <w:rsid w:val="00AD7E93"/>
    <w:rsid w:val="00AE0722"/>
    <w:rsid w:val="00AE114D"/>
    <w:rsid w:val="00AE142E"/>
    <w:rsid w:val="00AE14DB"/>
    <w:rsid w:val="00AE17D6"/>
    <w:rsid w:val="00AE1DD3"/>
    <w:rsid w:val="00AE1F57"/>
    <w:rsid w:val="00AE20F0"/>
    <w:rsid w:val="00AE2202"/>
    <w:rsid w:val="00AE2283"/>
    <w:rsid w:val="00AE24A5"/>
    <w:rsid w:val="00AE283E"/>
    <w:rsid w:val="00AE2851"/>
    <w:rsid w:val="00AE2D86"/>
    <w:rsid w:val="00AE2D9F"/>
    <w:rsid w:val="00AE332A"/>
    <w:rsid w:val="00AE3C5F"/>
    <w:rsid w:val="00AE3FA5"/>
    <w:rsid w:val="00AE402F"/>
    <w:rsid w:val="00AE419A"/>
    <w:rsid w:val="00AE4D42"/>
    <w:rsid w:val="00AE5819"/>
    <w:rsid w:val="00AE59B7"/>
    <w:rsid w:val="00AE5AAE"/>
    <w:rsid w:val="00AE5AF9"/>
    <w:rsid w:val="00AE60C9"/>
    <w:rsid w:val="00AE6501"/>
    <w:rsid w:val="00AE66F0"/>
    <w:rsid w:val="00AE6C70"/>
    <w:rsid w:val="00AE6CC2"/>
    <w:rsid w:val="00AE6F76"/>
    <w:rsid w:val="00AE7531"/>
    <w:rsid w:val="00AE75FC"/>
    <w:rsid w:val="00AE7608"/>
    <w:rsid w:val="00AE7691"/>
    <w:rsid w:val="00AE7710"/>
    <w:rsid w:val="00AE7712"/>
    <w:rsid w:val="00AE7BC5"/>
    <w:rsid w:val="00AE7E8C"/>
    <w:rsid w:val="00AF029B"/>
    <w:rsid w:val="00AF0806"/>
    <w:rsid w:val="00AF12EC"/>
    <w:rsid w:val="00AF1389"/>
    <w:rsid w:val="00AF17E4"/>
    <w:rsid w:val="00AF1BA9"/>
    <w:rsid w:val="00AF1FEF"/>
    <w:rsid w:val="00AF2162"/>
    <w:rsid w:val="00AF28FF"/>
    <w:rsid w:val="00AF308F"/>
    <w:rsid w:val="00AF31FC"/>
    <w:rsid w:val="00AF39C3"/>
    <w:rsid w:val="00AF41ED"/>
    <w:rsid w:val="00AF4292"/>
    <w:rsid w:val="00AF448D"/>
    <w:rsid w:val="00AF4982"/>
    <w:rsid w:val="00AF4E78"/>
    <w:rsid w:val="00AF50FD"/>
    <w:rsid w:val="00AF528B"/>
    <w:rsid w:val="00AF53B4"/>
    <w:rsid w:val="00AF5499"/>
    <w:rsid w:val="00AF5571"/>
    <w:rsid w:val="00AF5691"/>
    <w:rsid w:val="00AF5D21"/>
    <w:rsid w:val="00AF5DAD"/>
    <w:rsid w:val="00AF7A73"/>
    <w:rsid w:val="00AF7EB8"/>
    <w:rsid w:val="00B00189"/>
    <w:rsid w:val="00B00827"/>
    <w:rsid w:val="00B00925"/>
    <w:rsid w:val="00B00B0D"/>
    <w:rsid w:val="00B00DBC"/>
    <w:rsid w:val="00B012EE"/>
    <w:rsid w:val="00B02911"/>
    <w:rsid w:val="00B02B7C"/>
    <w:rsid w:val="00B033C8"/>
    <w:rsid w:val="00B03A93"/>
    <w:rsid w:val="00B047BB"/>
    <w:rsid w:val="00B04892"/>
    <w:rsid w:val="00B05109"/>
    <w:rsid w:val="00B05218"/>
    <w:rsid w:val="00B052D4"/>
    <w:rsid w:val="00B058E7"/>
    <w:rsid w:val="00B0600A"/>
    <w:rsid w:val="00B06719"/>
    <w:rsid w:val="00B06B3E"/>
    <w:rsid w:val="00B06E32"/>
    <w:rsid w:val="00B07038"/>
    <w:rsid w:val="00B07160"/>
    <w:rsid w:val="00B07B9F"/>
    <w:rsid w:val="00B10106"/>
    <w:rsid w:val="00B1036C"/>
    <w:rsid w:val="00B10595"/>
    <w:rsid w:val="00B11C0E"/>
    <w:rsid w:val="00B1202A"/>
    <w:rsid w:val="00B122C4"/>
    <w:rsid w:val="00B122F4"/>
    <w:rsid w:val="00B12C07"/>
    <w:rsid w:val="00B12CA4"/>
    <w:rsid w:val="00B12CFC"/>
    <w:rsid w:val="00B13003"/>
    <w:rsid w:val="00B13085"/>
    <w:rsid w:val="00B1312C"/>
    <w:rsid w:val="00B135A7"/>
    <w:rsid w:val="00B13A00"/>
    <w:rsid w:val="00B13CD6"/>
    <w:rsid w:val="00B13EE3"/>
    <w:rsid w:val="00B14ADD"/>
    <w:rsid w:val="00B14BC9"/>
    <w:rsid w:val="00B1531C"/>
    <w:rsid w:val="00B1550A"/>
    <w:rsid w:val="00B15DF8"/>
    <w:rsid w:val="00B15EF9"/>
    <w:rsid w:val="00B15FDC"/>
    <w:rsid w:val="00B17021"/>
    <w:rsid w:val="00B1714D"/>
    <w:rsid w:val="00B171E9"/>
    <w:rsid w:val="00B17A8B"/>
    <w:rsid w:val="00B200F4"/>
    <w:rsid w:val="00B2036A"/>
    <w:rsid w:val="00B20936"/>
    <w:rsid w:val="00B20AF2"/>
    <w:rsid w:val="00B20DEC"/>
    <w:rsid w:val="00B210F3"/>
    <w:rsid w:val="00B214EE"/>
    <w:rsid w:val="00B21F2F"/>
    <w:rsid w:val="00B2229B"/>
    <w:rsid w:val="00B2236F"/>
    <w:rsid w:val="00B2254F"/>
    <w:rsid w:val="00B225D5"/>
    <w:rsid w:val="00B2260E"/>
    <w:rsid w:val="00B234AD"/>
    <w:rsid w:val="00B23836"/>
    <w:rsid w:val="00B23BFA"/>
    <w:rsid w:val="00B24B01"/>
    <w:rsid w:val="00B25646"/>
    <w:rsid w:val="00B256B3"/>
    <w:rsid w:val="00B2573F"/>
    <w:rsid w:val="00B25A25"/>
    <w:rsid w:val="00B25AFC"/>
    <w:rsid w:val="00B263A2"/>
    <w:rsid w:val="00B268EF"/>
    <w:rsid w:val="00B26CF9"/>
    <w:rsid w:val="00B26FAB"/>
    <w:rsid w:val="00B27510"/>
    <w:rsid w:val="00B27F3B"/>
    <w:rsid w:val="00B3003C"/>
    <w:rsid w:val="00B303B1"/>
    <w:rsid w:val="00B303D3"/>
    <w:rsid w:val="00B3053B"/>
    <w:rsid w:val="00B31218"/>
    <w:rsid w:val="00B3133F"/>
    <w:rsid w:val="00B31386"/>
    <w:rsid w:val="00B3159B"/>
    <w:rsid w:val="00B317D0"/>
    <w:rsid w:val="00B318D6"/>
    <w:rsid w:val="00B32468"/>
    <w:rsid w:val="00B32875"/>
    <w:rsid w:val="00B32993"/>
    <w:rsid w:val="00B32B1F"/>
    <w:rsid w:val="00B32D96"/>
    <w:rsid w:val="00B3305C"/>
    <w:rsid w:val="00B33408"/>
    <w:rsid w:val="00B335E9"/>
    <w:rsid w:val="00B337AE"/>
    <w:rsid w:val="00B33E7F"/>
    <w:rsid w:val="00B344F2"/>
    <w:rsid w:val="00B34E53"/>
    <w:rsid w:val="00B35769"/>
    <w:rsid w:val="00B35858"/>
    <w:rsid w:val="00B3594B"/>
    <w:rsid w:val="00B35F1F"/>
    <w:rsid w:val="00B36164"/>
    <w:rsid w:val="00B3631E"/>
    <w:rsid w:val="00B36BE7"/>
    <w:rsid w:val="00B36DC3"/>
    <w:rsid w:val="00B370E5"/>
    <w:rsid w:val="00B4019C"/>
    <w:rsid w:val="00B402AF"/>
    <w:rsid w:val="00B406C2"/>
    <w:rsid w:val="00B41069"/>
    <w:rsid w:val="00B412E9"/>
    <w:rsid w:val="00B41387"/>
    <w:rsid w:val="00B422FB"/>
    <w:rsid w:val="00B429BF"/>
    <w:rsid w:val="00B42C54"/>
    <w:rsid w:val="00B42DBD"/>
    <w:rsid w:val="00B42EBF"/>
    <w:rsid w:val="00B42FEC"/>
    <w:rsid w:val="00B43160"/>
    <w:rsid w:val="00B43E65"/>
    <w:rsid w:val="00B4415D"/>
    <w:rsid w:val="00B44432"/>
    <w:rsid w:val="00B448AB"/>
    <w:rsid w:val="00B44B26"/>
    <w:rsid w:val="00B45508"/>
    <w:rsid w:val="00B4688A"/>
    <w:rsid w:val="00B474BF"/>
    <w:rsid w:val="00B4770E"/>
    <w:rsid w:val="00B4786E"/>
    <w:rsid w:val="00B478FD"/>
    <w:rsid w:val="00B50156"/>
    <w:rsid w:val="00B52274"/>
    <w:rsid w:val="00B52398"/>
    <w:rsid w:val="00B52542"/>
    <w:rsid w:val="00B52550"/>
    <w:rsid w:val="00B532E7"/>
    <w:rsid w:val="00B53E61"/>
    <w:rsid w:val="00B547DB"/>
    <w:rsid w:val="00B54932"/>
    <w:rsid w:val="00B54A98"/>
    <w:rsid w:val="00B54D43"/>
    <w:rsid w:val="00B54ED8"/>
    <w:rsid w:val="00B559ED"/>
    <w:rsid w:val="00B56285"/>
    <w:rsid w:val="00B5640A"/>
    <w:rsid w:val="00B56C6D"/>
    <w:rsid w:val="00B577B8"/>
    <w:rsid w:val="00B57974"/>
    <w:rsid w:val="00B604E9"/>
    <w:rsid w:val="00B6076C"/>
    <w:rsid w:val="00B6080B"/>
    <w:rsid w:val="00B613C5"/>
    <w:rsid w:val="00B613E6"/>
    <w:rsid w:val="00B6160E"/>
    <w:rsid w:val="00B61FBA"/>
    <w:rsid w:val="00B62260"/>
    <w:rsid w:val="00B6254C"/>
    <w:rsid w:val="00B62CA0"/>
    <w:rsid w:val="00B6442F"/>
    <w:rsid w:val="00B64BA5"/>
    <w:rsid w:val="00B64D30"/>
    <w:rsid w:val="00B6520E"/>
    <w:rsid w:val="00B65FED"/>
    <w:rsid w:val="00B662B9"/>
    <w:rsid w:val="00B6635C"/>
    <w:rsid w:val="00B66473"/>
    <w:rsid w:val="00B66B8A"/>
    <w:rsid w:val="00B66C8A"/>
    <w:rsid w:val="00B66CCE"/>
    <w:rsid w:val="00B67EF9"/>
    <w:rsid w:val="00B7019F"/>
    <w:rsid w:val="00B702FF"/>
    <w:rsid w:val="00B712D5"/>
    <w:rsid w:val="00B71326"/>
    <w:rsid w:val="00B71585"/>
    <w:rsid w:val="00B71763"/>
    <w:rsid w:val="00B72100"/>
    <w:rsid w:val="00B72E32"/>
    <w:rsid w:val="00B73075"/>
    <w:rsid w:val="00B73BA8"/>
    <w:rsid w:val="00B750A7"/>
    <w:rsid w:val="00B75184"/>
    <w:rsid w:val="00B75449"/>
    <w:rsid w:val="00B75507"/>
    <w:rsid w:val="00B75759"/>
    <w:rsid w:val="00B75A1A"/>
    <w:rsid w:val="00B75DE0"/>
    <w:rsid w:val="00B75F74"/>
    <w:rsid w:val="00B76521"/>
    <w:rsid w:val="00B7691D"/>
    <w:rsid w:val="00B77292"/>
    <w:rsid w:val="00B775E2"/>
    <w:rsid w:val="00B7766A"/>
    <w:rsid w:val="00B77F20"/>
    <w:rsid w:val="00B80D92"/>
    <w:rsid w:val="00B811DD"/>
    <w:rsid w:val="00B81B9C"/>
    <w:rsid w:val="00B823C7"/>
    <w:rsid w:val="00B82B20"/>
    <w:rsid w:val="00B82CCA"/>
    <w:rsid w:val="00B834E2"/>
    <w:rsid w:val="00B83770"/>
    <w:rsid w:val="00B837EA"/>
    <w:rsid w:val="00B84A29"/>
    <w:rsid w:val="00B84B2D"/>
    <w:rsid w:val="00B84C68"/>
    <w:rsid w:val="00B852AD"/>
    <w:rsid w:val="00B85601"/>
    <w:rsid w:val="00B85967"/>
    <w:rsid w:val="00B85BC2"/>
    <w:rsid w:val="00B8668D"/>
    <w:rsid w:val="00B86CD2"/>
    <w:rsid w:val="00B86D3C"/>
    <w:rsid w:val="00B86F8F"/>
    <w:rsid w:val="00B870B6"/>
    <w:rsid w:val="00B87A33"/>
    <w:rsid w:val="00B87FA8"/>
    <w:rsid w:val="00B900A8"/>
    <w:rsid w:val="00B90643"/>
    <w:rsid w:val="00B90687"/>
    <w:rsid w:val="00B90F47"/>
    <w:rsid w:val="00B910EB"/>
    <w:rsid w:val="00B91DC7"/>
    <w:rsid w:val="00B9257F"/>
    <w:rsid w:val="00B92B21"/>
    <w:rsid w:val="00B92DCF"/>
    <w:rsid w:val="00B931B3"/>
    <w:rsid w:val="00B9357E"/>
    <w:rsid w:val="00B94C4A"/>
    <w:rsid w:val="00B94F89"/>
    <w:rsid w:val="00B94FC8"/>
    <w:rsid w:val="00B95320"/>
    <w:rsid w:val="00B953AA"/>
    <w:rsid w:val="00B9586E"/>
    <w:rsid w:val="00B95C7A"/>
    <w:rsid w:val="00B96D4D"/>
    <w:rsid w:val="00B96DB5"/>
    <w:rsid w:val="00B9707A"/>
    <w:rsid w:val="00B97202"/>
    <w:rsid w:val="00B97496"/>
    <w:rsid w:val="00B97526"/>
    <w:rsid w:val="00BA0401"/>
    <w:rsid w:val="00BA0447"/>
    <w:rsid w:val="00BA0786"/>
    <w:rsid w:val="00BA0C5A"/>
    <w:rsid w:val="00BA0FDF"/>
    <w:rsid w:val="00BA1427"/>
    <w:rsid w:val="00BA1F79"/>
    <w:rsid w:val="00BA3097"/>
    <w:rsid w:val="00BA3B2E"/>
    <w:rsid w:val="00BA5009"/>
    <w:rsid w:val="00BA50EA"/>
    <w:rsid w:val="00BA528E"/>
    <w:rsid w:val="00BA59A2"/>
    <w:rsid w:val="00BA5DFE"/>
    <w:rsid w:val="00BA632B"/>
    <w:rsid w:val="00BA6472"/>
    <w:rsid w:val="00BA6606"/>
    <w:rsid w:val="00BA6FC0"/>
    <w:rsid w:val="00BA7E52"/>
    <w:rsid w:val="00BB0E67"/>
    <w:rsid w:val="00BB0EFD"/>
    <w:rsid w:val="00BB11AC"/>
    <w:rsid w:val="00BB155C"/>
    <w:rsid w:val="00BB1CB8"/>
    <w:rsid w:val="00BB1DE2"/>
    <w:rsid w:val="00BB1F5E"/>
    <w:rsid w:val="00BB2CB8"/>
    <w:rsid w:val="00BB3152"/>
    <w:rsid w:val="00BB48E8"/>
    <w:rsid w:val="00BB4C54"/>
    <w:rsid w:val="00BB4EF0"/>
    <w:rsid w:val="00BB4FCF"/>
    <w:rsid w:val="00BB5259"/>
    <w:rsid w:val="00BB5EC7"/>
    <w:rsid w:val="00BB5F4D"/>
    <w:rsid w:val="00BB7065"/>
    <w:rsid w:val="00BB77F3"/>
    <w:rsid w:val="00BB7D5B"/>
    <w:rsid w:val="00BC0830"/>
    <w:rsid w:val="00BC0BB7"/>
    <w:rsid w:val="00BC0CC2"/>
    <w:rsid w:val="00BC127B"/>
    <w:rsid w:val="00BC1478"/>
    <w:rsid w:val="00BC16F6"/>
    <w:rsid w:val="00BC1953"/>
    <w:rsid w:val="00BC1991"/>
    <w:rsid w:val="00BC1B9D"/>
    <w:rsid w:val="00BC2214"/>
    <w:rsid w:val="00BC2863"/>
    <w:rsid w:val="00BC2E43"/>
    <w:rsid w:val="00BC369C"/>
    <w:rsid w:val="00BC3721"/>
    <w:rsid w:val="00BC37C7"/>
    <w:rsid w:val="00BC3A1D"/>
    <w:rsid w:val="00BC3EB1"/>
    <w:rsid w:val="00BC3F28"/>
    <w:rsid w:val="00BC3FA4"/>
    <w:rsid w:val="00BC446C"/>
    <w:rsid w:val="00BC4687"/>
    <w:rsid w:val="00BC4F83"/>
    <w:rsid w:val="00BC580A"/>
    <w:rsid w:val="00BC58E8"/>
    <w:rsid w:val="00BC5F20"/>
    <w:rsid w:val="00BC601C"/>
    <w:rsid w:val="00BC632B"/>
    <w:rsid w:val="00BC6B67"/>
    <w:rsid w:val="00BC6B6A"/>
    <w:rsid w:val="00BC6C2E"/>
    <w:rsid w:val="00BC6DCC"/>
    <w:rsid w:val="00BC6E91"/>
    <w:rsid w:val="00BC734F"/>
    <w:rsid w:val="00BC7A22"/>
    <w:rsid w:val="00BC7CCA"/>
    <w:rsid w:val="00BC7CF3"/>
    <w:rsid w:val="00BD0AB2"/>
    <w:rsid w:val="00BD0AB5"/>
    <w:rsid w:val="00BD17E1"/>
    <w:rsid w:val="00BD1D76"/>
    <w:rsid w:val="00BD2345"/>
    <w:rsid w:val="00BD36FC"/>
    <w:rsid w:val="00BD3981"/>
    <w:rsid w:val="00BD3AE9"/>
    <w:rsid w:val="00BD3C63"/>
    <w:rsid w:val="00BD3F37"/>
    <w:rsid w:val="00BD42B6"/>
    <w:rsid w:val="00BD4A42"/>
    <w:rsid w:val="00BD4E56"/>
    <w:rsid w:val="00BD50AD"/>
    <w:rsid w:val="00BD6559"/>
    <w:rsid w:val="00BD65E7"/>
    <w:rsid w:val="00BD6F88"/>
    <w:rsid w:val="00BD7199"/>
    <w:rsid w:val="00BD7738"/>
    <w:rsid w:val="00BE0B3D"/>
    <w:rsid w:val="00BE0E7B"/>
    <w:rsid w:val="00BE1221"/>
    <w:rsid w:val="00BE14C2"/>
    <w:rsid w:val="00BE14CD"/>
    <w:rsid w:val="00BE169A"/>
    <w:rsid w:val="00BE1855"/>
    <w:rsid w:val="00BE1FC8"/>
    <w:rsid w:val="00BE28E5"/>
    <w:rsid w:val="00BE290B"/>
    <w:rsid w:val="00BE2B2B"/>
    <w:rsid w:val="00BE412E"/>
    <w:rsid w:val="00BE4C0A"/>
    <w:rsid w:val="00BE51C6"/>
    <w:rsid w:val="00BE6280"/>
    <w:rsid w:val="00BE656F"/>
    <w:rsid w:val="00BE6E21"/>
    <w:rsid w:val="00BE7237"/>
    <w:rsid w:val="00BE7550"/>
    <w:rsid w:val="00BE7557"/>
    <w:rsid w:val="00BE7AAA"/>
    <w:rsid w:val="00BE7C15"/>
    <w:rsid w:val="00BE7C90"/>
    <w:rsid w:val="00BF059A"/>
    <w:rsid w:val="00BF05B3"/>
    <w:rsid w:val="00BF0B91"/>
    <w:rsid w:val="00BF12C5"/>
    <w:rsid w:val="00BF12F4"/>
    <w:rsid w:val="00BF19B8"/>
    <w:rsid w:val="00BF1C82"/>
    <w:rsid w:val="00BF246F"/>
    <w:rsid w:val="00BF33DB"/>
    <w:rsid w:val="00BF3471"/>
    <w:rsid w:val="00BF369D"/>
    <w:rsid w:val="00BF3709"/>
    <w:rsid w:val="00BF38D2"/>
    <w:rsid w:val="00BF4A86"/>
    <w:rsid w:val="00BF51E1"/>
    <w:rsid w:val="00BF55D5"/>
    <w:rsid w:val="00BF57EC"/>
    <w:rsid w:val="00BF59A8"/>
    <w:rsid w:val="00BF5AAA"/>
    <w:rsid w:val="00BF5E32"/>
    <w:rsid w:val="00BF61F0"/>
    <w:rsid w:val="00BF6D58"/>
    <w:rsid w:val="00BF72FD"/>
    <w:rsid w:val="00BF755C"/>
    <w:rsid w:val="00C0128F"/>
    <w:rsid w:val="00C012F1"/>
    <w:rsid w:val="00C016E8"/>
    <w:rsid w:val="00C02177"/>
    <w:rsid w:val="00C022FA"/>
    <w:rsid w:val="00C02737"/>
    <w:rsid w:val="00C0437B"/>
    <w:rsid w:val="00C04A91"/>
    <w:rsid w:val="00C04AE6"/>
    <w:rsid w:val="00C054CC"/>
    <w:rsid w:val="00C056BD"/>
    <w:rsid w:val="00C06081"/>
    <w:rsid w:val="00C062CD"/>
    <w:rsid w:val="00C067A0"/>
    <w:rsid w:val="00C06807"/>
    <w:rsid w:val="00C06995"/>
    <w:rsid w:val="00C06A40"/>
    <w:rsid w:val="00C076A7"/>
    <w:rsid w:val="00C10104"/>
    <w:rsid w:val="00C1016E"/>
    <w:rsid w:val="00C10A42"/>
    <w:rsid w:val="00C1133E"/>
    <w:rsid w:val="00C116F5"/>
    <w:rsid w:val="00C11B66"/>
    <w:rsid w:val="00C12324"/>
    <w:rsid w:val="00C12DE6"/>
    <w:rsid w:val="00C1347B"/>
    <w:rsid w:val="00C1493C"/>
    <w:rsid w:val="00C14C0A"/>
    <w:rsid w:val="00C14C72"/>
    <w:rsid w:val="00C158C8"/>
    <w:rsid w:val="00C15A71"/>
    <w:rsid w:val="00C15ABD"/>
    <w:rsid w:val="00C16347"/>
    <w:rsid w:val="00C16683"/>
    <w:rsid w:val="00C166B6"/>
    <w:rsid w:val="00C16AAF"/>
    <w:rsid w:val="00C16F1E"/>
    <w:rsid w:val="00C20768"/>
    <w:rsid w:val="00C21432"/>
    <w:rsid w:val="00C21C7C"/>
    <w:rsid w:val="00C21EAE"/>
    <w:rsid w:val="00C22601"/>
    <w:rsid w:val="00C227C3"/>
    <w:rsid w:val="00C22A0E"/>
    <w:rsid w:val="00C23062"/>
    <w:rsid w:val="00C239C5"/>
    <w:rsid w:val="00C24C2C"/>
    <w:rsid w:val="00C24D63"/>
    <w:rsid w:val="00C2559E"/>
    <w:rsid w:val="00C259C2"/>
    <w:rsid w:val="00C25D7A"/>
    <w:rsid w:val="00C26087"/>
    <w:rsid w:val="00C261B2"/>
    <w:rsid w:val="00C26C15"/>
    <w:rsid w:val="00C27BCE"/>
    <w:rsid w:val="00C27DE5"/>
    <w:rsid w:val="00C30AA7"/>
    <w:rsid w:val="00C30E78"/>
    <w:rsid w:val="00C3144C"/>
    <w:rsid w:val="00C31493"/>
    <w:rsid w:val="00C31714"/>
    <w:rsid w:val="00C317DC"/>
    <w:rsid w:val="00C31AD3"/>
    <w:rsid w:val="00C31F8C"/>
    <w:rsid w:val="00C31FE3"/>
    <w:rsid w:val="00C32156"/>
    <w:rsid w:val="00C32BD9"/>
    <w:rsid w:val="00C32C3F"/>
    <w:rsid w:val="00C32CDB"/>
    <w:rsid w:val="00C32E0A"/>
    <w:rsid w:val="00C3354E"/>
    <w:rsid w:val="00C33E7D"/>
    <w:rsid w:val="00C34973"/>
    <w:rsid w:val="00C357DC"/>
    <w:rsid w:val="00C3629C"/>
    <w:rsid w:val="00C362B5"/>
    <w:rsid w:val="00C369B6"/>
    <w:rsid w:val="00C36AC9"/>
    <w:rsid w:val="00C37B77"/>
    <w:rsid w:val="00C37BF6"/>
    <w:rsid w:val="00C41A0C"/>
    <w:rsid w:val="00C41DE8"/>
    <w:rsid w:val="00C420A8"/>
    <w:rsid w:val="00C42738"/>
    <w:rsid w:val="00C43539"/>
    <w:rsid w:val="00C441DC"/>
    <w:rsid w:val="00C44341"/>
    <w:rsid w:val="00C44684"/>
    <w:rsid w:val="00C44788"/>
    <w:rsid w:val="00C44B2E"/>
    <w:rsid w:val="00C45801"/>
    <w:rsid w:val="00C45CEB"/>
    <w:rsid w:val="00C461D7"/>
    <w:rsid w:val="00C462BE"/>
    <w:rsid w:val="00C46593"/>
    <w:rsid w:val="00C46AE2"/>
    <w:rsid w:val="00C46CBE"/>
    <w:rsid w:val="00C46E92"/>
    <w:rsid w:val="00C47283"/>
    <w:rsid w:val="00C479F0"/>
    <w:rsid w:val="00C50A0D"/>
    <w:rsid w:val="00C517B4"/>
    <w:rsid w:val="00C518FF"/>
    <w:rsid w:val="00C523F3"/>
    <w:rsid w:val="00C52500"/>
    <w:rsid w:val="00C5299E"/>
    <w:rsid w:val="00C52D16"/>
    <w:rsid w:val="00C52E5D"/>
    <w:rsid w:val="00C536BE"/>
    <w:rsid w:val="00C53E6C"/>
    <w:rsid w:val="00C543CF"/>
    <w:rsid w:val="00C549B7"/>
    <w:rsid w:val="00C5565F"/>
    <w:rsid w:val="00C56741"/>
    <w:rsid w:val="00C56782"/>
    <w:rsid w:val="00C57220"/>
    <w:rsid w:val="00C572AE"/>
    <w:rsid w:val="00C57339"/>
    <w:rsid w:val="00C57AE8"/>
    <w:rsid w:val="00C57E23"/>
    <w:rsid w:val="00C60100"/>
    <w:rsid w:val="00C60116"/>
    <w:rsid w:val="00C6064C"/>
    <w:rsid w:val="00C60F62"/>
    <w:rsid w:val="00C615D9"/>
    <w:rsid w:val="00C6214B"/>
    <w:rsid w:val="00C629CF"/>
    <w:rsid w:val="00C62A7F"/>
    <w:rsid w:val="00C62AD1"/>
    <w:rsid w:val="00C62E8F"/>
    <w:rsid w:val="00C636B9"/>
    <w:rsid w:val="00C639EF"/>
    <w:rsid w:val="00C64798"/>
    <w:rsid w:val="00C64C42"/>
    <w:rsid w:val="00C64DB5"/>
    <w:rsid w:val="00C64DE5"/>
    <w:rsid w:val="00C654E1"/>
    <w:rsid w:val="00C65968"/>
    <w:rsid w:val="00C6597F"/>
    <w:rsid w:val="00C65BF4"/>
    <w:rsid w:val="00C65D1F"/>
    <w:rsid w:val="00C66A35"/>
    <w:rsid w:val="00C67621"/>
    <w:rsid w:val="00C679A6"/>
    <w:rsid w:val="00C67A90"/>
    <w:rsid w:val="00C70D60"/>
    <w:rsid w:val="00C71007"/>
    <w:rsid w:val="00C713BC"/>
    <w:rsid w:val="00C71568"/>
    <w:rsid w:val="00C71F56"/>
    <w:rsid w:val="00C71FDB"/>
    <w:rsid w:val="00C720B1"/>
    <w:rsid w:val="00C72A2F"/>
    <w:rsid w:val="00C72EF1"/>
    <w:rsid w:val="00C73911"/>
    <w:rsid w:val="00C73C5A"/>
    <w:rsid w:val="00C73E52"/>
    <w:rsid w:val="00C74021"/>
    <w:rsid w:val="00C74987"/>
    <w:rsid w:val="00C74C45"/>
    <w:rsid w:val="00C75516"/>
    <w:rsid w:val="00C75DFB"/>
    <w:rsid w:val="00C77036"/>
    <w:rsid w:val="00C771C5"/>
    <w:rsid w:val="00C7736E"/>
    <w:rsid w:val="00C778BD"/>
    <w:rsid w:val="00C77A5F"/>
    <w:rsid w:val="00C77D42"/>
    <w:rsid w:val="00C80590"/>
    <w:rsid w:val="00C809FA"/>
    <w:rsid w:val="00C81FB6"/>
    <w:rsid w:val="00C82F25"/>
    <w:rsid w:val="00C83ADB"/>
    <w:rsid w:val="00C843DF"/>
    <w:rsid w:val="00C84788"/>
    <w:rsid w:val="00C84FEA"/>
    <w:rsid w:val="00C86035"/>
    <w:rsid w:val="00C86F3A"/>
    <w:rsid w:val="00C872D0"/>
    <w:rsid w:val="00C873EB"/>
    <w:rsid w:val="00C87606"/>
    <w:rsid w:val="00C90256"/>
    <w:rsid w:val="00C91ACE"/>
    <w:rsid w:val="00C91B98"/>
    <w:rsid w:val="00C91DBC"/>
    <w:rsid w:val="00C92704"/>
    <w:rsid w:val="00C927B8"/>
    <w:rsid w:val="00C92E86"/>
    <w:rsid w:val="00C9321B"/>
    <w:rsid w:val="00C93714"/>
    <w:rsid w:val="00C93C48"/>
    <w:rsid w:val="00C93D1A"/>
    <w:rsid w:val="00C940F3"/>
    <w:rsid w:val="00C94338"/>
    <w:rsid w:val="00C943F5"/>
    <w:rsid w:val="00C946B5"/>
    <w:rsid w:val="00C94731"/>
    <w:rsid w:val="00C94904"/>
    <w:rsid w:val="00C94E17"/>
    <w:rsid w:val="00C950C3"/>
    <w:rsid w:val="00C95914"/>
    <w:rsid w:val="00C9711B"/>
    <w:rsid w:val="00C97348"/>
    <w:rsid w:val="00C9770C"/>
    <w:rsid w:val="00C97950"/>
    <w:rsid w:val="00C97D19"/>
    <w:rsid w:val="00C97E2A"/>
    <w:rsid w:val="00CA08EF"/>
    <w:rsid w:val="00CA09BD"/>
    <w:rsid w:val="00CA138B"/>
    <w:rsid w:val="00CA13AB"/>
    <w:rsid w:val="00CA13F5"/>
    <w:rsid w:val="00CA15A9"/>
    <w:rsid w:val="00CA1AF4"/>
    <w:rsid w:val="00CA1B31"/>
    <w:rsid w:val="00CA1FA3"/>
    <w:rsid w:val="00CA2259"/>
    <w:rsid w:val="00CA2B7E"/>
    <w:rsid w:val="00CA325E"/>
    <w:rsid w:val="00CA3452"/>
    <w:rsid w:val="00CA37B6"/>
    <w:rsid w:val="00CA3B85"/>
    <w:rsid w:val="00CA3FED"/>
    <w:rsid w:val="00CA44B0"/>
    <w:rsid w:val="00CA4908"/>
    <w:rsid w:val="00CA4A02"/>
    <w:rsid w:val="00CA5291"/>
    <w:rsid w:val="00CA554D"/>
    <w:rsid w:val="00CA5D25"/>
    <w:rsid w:val="00CA5D91"/>
    <w:rsid w:val="00CA6084"/>
    <w:rsid w:val="00CA6454"/>
    <w:rsid w:val="00CA6713"/>
    <w:rsid w:val="00CA6735"/>
    <w:rsid w:val="00CA7475"/>
    <w:rsid w:val="00CA7776"/>
    <w:rsid w:val="00CA7C99"/>
    <w:rsid w:val="00CB0748"/>
    <w:rsid w:val="00CB07C8"/>
    <w:rsid w:val="00CB090F"/>
    <w:rsid w:val="00CB0C2D"/>
    <w:rsid w:val="00CB0F6C"/>
    <w:rsid w:val="00CB14B5"/>
    <w:rsid w:val="00CB179F"/>
    <w:rsid w:val="00CB1AD9"/>
    <w:rsid w:val="00CB21BA"/>
    <w:rsid w:val="00CB2272"/>
    <w:rsid w:val="00CB2CD9"/>
    <w:rsid w:val="00CB32FC"/>
    <w:rsid w:val="00CB34E0"/>
    <w:rsid w:val="00CB434B"/>
    <w:rsid w:val="00CB455B"/>
    <w:rsid w:val="00CB47BC"/>
    <w:rsid w:val="00CB4F24"/>
    <w:rsid w:val="00CB5708"/>
    <w:rsid w:val="00CB581D"/>
    <w:rsid w:val="00CB6D31"/>
    <w:rsid w:val="00CB768D"/>
    <w:rsid w:val="00CB79F1"/>
    <w:rsid w:val="00CB7C2E"/>
    <w:rsid w:val="00CC05AA"/>
    <w:rsid w:val="00CC0905"/>
    <w:rsid w:val="00CC1192"/>
    <w:rsid w:val="00CC137B"/>
    <w:rsid w:val="00CC17B6"/>
    <w:rsid w:val="00CC269A"/>
    <w:rsid w:val="00CC2EA0"/>
    <w:rsid w:val="00CC318A"/>
    <w:rsid w:val="00CC3887"/>
    <w:rsid w:val="00CC3BC8"/>
    <w:rsid w:val="00CC3BDC"/>
    <w:rsid w:val="00CC40AF"/>
    <w:rsid w:val="00CC473D"/>
    <w:rsid w:val="00CC4DAF"/>
    <w:rsid w:val="00CC5B02"/>
    <w:rsid w:val="00CC5D26"/>
    <w:rsid w:val="00CC5D90"/>
    <w:rsid w:val="00CC6003"/>
    <w:rsid w:val="00CC65E5"/>
    <w:rsid w:val="00CC6933"/>
    <w:rsid w:val="00CC6FDB"/>
    <w:rsid w:val="00CC7460"/>
    <w:rsid w:val="00CC7785"/>
    <w:rsid w:val="00CC77DF"/>
    <w:rsid w:val="00CC7A32"/>
    <w:rsid w:val="00CC7D01"/>
    <w:rsid w:val="00CD0C05"/>
    <w:rsid w:val="00CD0D0E"/>
    <w:rsid w:val="00CD1094"/>
    <w:rsid w:val="00CD144C"/>
    <w:rsid w:val="00CD19AF"/>
    <w:rsid w:val="00CD2C4D"/>
    <w:rsid w:val="00CD2EC1"/>
    <w:rsid w:val="00CD3045"/>
    <w:rsid w:val="00CD32E3"/>
    <w:rsid w:val="00CD386C"/>
    <w:rsid w:val="00CD39FB"/>
    <w:rsid w:val="00CD3DC3"/>
    <w:rsid w:val="00CD46B7"/>
    <w:rsid w:val="00CD4F85"/>
    <w:rsid w:val="00CD5518"/>
    <w:rsid w:val="00CD5A2B"/>
    <w:rsid w:val="00CD6070"/>
    <w:rsid w:val="00CD6728"/>
    <w:rsid w:val="00CD6C6B"/>
    <w:rsid w:val="00CD6D22"/>
    <w:rsid w:val="00CD6D97"/>
    <w:rsid w:val="00CD6EC3"/>
    <w:rsid w:val="00CD730C"/>
    <w:rsid w:val="00CD7886"/>
    <w:rsid w:val="00CD7BED"/>
    <w:rsid w:val="00CE0785"/>
    <w:rsid w:val="00CE0FD1"/>
    <w:rsid w:val="00CE0FDC"/>
    <w:rsid w:val="00CE18A9"/>
    <w:rsid w:val="00CE190E"/>
    <w:rsid w:val="00CE1B70"/>
    <w:rsid w:val="00CE2E3E"/>
    <w:rsid w:val="00CE39E8"/>
    <w:rsid w:val="00CE3AEA"/>
    <w:rsid w:val="00CE3CD5"/>
    <w:rsid w:val="00CE3F8B"/>
    <w:rsid w:val="00CE4998"/>
    <w:rsid w:val="00CE5420"/>
    <w:rsid w:val="00CE5678"/>
    <w:rsid w:val="00CE5868"/>
    <w:rsid w:val="00CE59FA"/>
    <w:rsid w:val="00CF0046"/>
    <w:rsid w:val="00CF0084"/>
    <w:rsid w:val="00CF0321"/>
    <w:rsid w:val="00CF08DB"/>
    <w:rsid w:val="00CF0E06"/>
    <w:rsid w:val="00CF1473"/>
    <w:rsid w:val="00CF1D9D"/>
    <w:rsid w:val="00CF2054"/>
    <w:rsid w:val="00CF2379"/>
    <w:rsid w:val="00CF27B7"/>
    <w:rsid w:val="00CF2946"/>
    <w:rsid w:val="00CF2B28"/>
    <w:rsid w:val="00CF2D7E"/>
    <w:rsid w:val="00CF32C0"/>
    <w:rsid w:val="00CF3778"/>
    <w:rsid w:val="00CF3B54"/>
    <w:rsid w:val="00CF3B6E"/>
    <w:rsid w:val="00CF426E"/>
    <w:rsid w:val="00CF6130"/>
    <w:rsid w:val="00CF6AD7"/>
    <w:rsid w:val="00CF6D4F"/>
    <w:rsid w:val="00CF6F1B"/>
    <w:rsid w:val="00CF6F64"/>
    <w:rsid w:val="00CF7202"/>
    <w:rsid w:val="00CF73A4"/>
    <w:rsid w:val="00CF762F"/>
    <w:rsid w:val="00CF7A8B"/>
    <w:rsid w:val="00CF7AFD"/>
    <w:rsid w:val="00D00368"/>
    <w:rsid w:val="00D003EB"/>
    <w:rsid w:val="00D007B4"/>
    <w:rsid w:val="00D00B81"/>
    <w:rsid w:val="00D01142"/>
    <w:rsid w:val="00D0219D"/>
    <w:rsid w:val="00D02312"/>
    <w:rsid w:val="00D02540"/>
    <w:rsid w:val="00D0262B"/>
    <w:rsid w:val="00D0276C"/>
    <w:rsid w:val="00D02BCE"/>
    <w:rsid w:val="00D02C94"/>
    <w:rsid w:val="00D032A5"/>
    <w:rsid w:val="00D035CF"/>
    <w:rsid w:val="00D03DC5"/>
    <w:rsid w:val="00D045D6"/>
    <w:rsid w:val="00D0469A"/>
    <w:rsid w:val="00D04E86"/>
    <w:rsid w:val="00D055C4"/>
    <w:rsid w:val="00D05D09"/>
    <w:rsid w:val="00D05D78"/>
    <w:rsid w:val="00D06BC9"/>
    <w:rsid w:val="00D07208"/>
    <w:rsid w:val="00D07502"/>
    <w:rsid w:val="00D1004B"/>
    <w:rsid w:val="00D1032E"/>
    <w:rsid w:val="00D107BA"/>
    <w:rsid w:val="00D10BD7"/>
    <w:rsid w:val="00D10E9C"/>
    <w:rsid w:val="00D10ECF"/>
    <w:rsid w:val="00D1150C"/>
    <w:rsid w:val="00D115C9"/>
    <w:rsid w:val="00D11620"/>
    <w:rsid w:val="00D117E3"/>
    <w:rsid w:val="00D1235A"/>
    <w:rsid w:val="00D12906"/>
    <w:rsid w:val="00D12D42"/>
    <w:rsid w:val="00D1338B"/>
    <w:rsid w:val="00D134B0"/>
    <w:rsid w:val="00D134D4"/>
    <w:rsid w:val="00D139B9"/>
    <w:rsid w:val="00D13C2F"/>
    <w:rsid w:val="00D13EDC"/>
    <w:rsid w:val="00D14DD6"/>
    <w:rsid w:val="00D14F46"/>
    <w:rsid w:val="00D1538E"/>
    <w:rsid w:val="00D156CD"/>
    <w:rsid w:val="00D15D0D"/>
    <w:rsid w:val="00D16192"/>
    <w:rsid w:val="00D1619E"/>
    <w:rsid w:val="00D17322"/>
    <w:rsid w:val="00D17DA1"/>
    <w:rsid w:val="00D17EF3"/>
    <w:rsid w:val="00D20367"/>
    <w:rsid w:val="00D205A5"/>
    <w:rsid w:val="00D208F5"/>
    <w:rsid w:val="00D20929"/>
    <w:rsid w:val="00D21537"/>
    <w:rsid w:val="00D229FC"/>
    <w:rsid w:val="00D22B78"/>
    <w:rsid w:val="00D22F44"/>
    <w:rsid w:val="00D23450"/>
    <w:rsid w:val="00D23EF4"/>
    <w:rsid w:val="00D24343"/>
    <w:rsid w:val="00D2470C"/>
    <w:rsid w:val="00D247E8"/>
    <w:rsid w:val="00D252BE"/>
    <w:rsid w:val="00D25455"/>
    <w:rsid w:val="00D25778"/>
    <w:rsid w:val="00D25F24"/>
    <w:rsid w:val="00D2615C"/>
    <w:rsid w:val="00D266AF"/>
    <w:rsid w:val="00D26898"/>
    <w:rsid w:val="00D271DF"/>
    <w:rsid w:val="00D3090B"/>
    <w:rsid w:val="00D30CD7"/>
    <w:rsid w:val="00D318E2"/>
    <w:rsid w:val="00D323A5"/>
    <w:rsid w:val="00D32ABC"/>
    <w:rsid w:val="00D331E2"/>
    <w:rsid w:val="00D338B7"/>
    <w:rsid w:val="00D3404F"/>
    <w:rsid w:val="00D342E6"/>
    <w:rsid w:val="00D343DC"/>
    <w:rsid w:val="00D352B6"/>
    <w:rsid w:val="00D35EDD"/>
    <w:rsid w:val="00D36037"/>
    <w:rsid w:val="00D36275"/>
    <w:rsid w:val="00D36D4D"/>
    <w:rsid w:val="00D36DDA"/>
    <w:rsid w:val="00D36EA2"/>
    <w:rsid w:val="00D37B00"/>
    <w:rsid w:val="00D37CA0"/>
    <w:rsid w:val="00D37EF3"/>
    <w:rsid w:val="00D37F11"/>
    <w:rsid w:val="00D400F7"/>
    <w:rsid w:val="00D4088C"/>
    <w:rsid w:val="00D40BD8"/>
    <w:rsid w:val="00D40FEA"/>
    <w:rsid w:val="00D4141E"/>
    <w:rsid w:val="00D41896"/>
    <w:rsid w:val="00D41C30"/>
    <w:rsid w:val="00D42E45"/>
    <w:rsid w:val="00D4325D"/>
    <w:rsid w:val="00D43407"/>
    <w:rsid w:val="00D43746"/>
    <w:rsid w:val="00D43A6B"/>
    <w:rsid w:val="00D43DAD"/>
    <w:rsid w:val="00D44286"/>
    <w:rsid w:val="00D446D6"/>
    <w:rsid w:val="00D4510D"/>
    <w:rsid w:val="00D456FC"/>
    <w:rsid w:val="00D45868"/>
    <w:rsid w:val="00D45AB9"/>
    <w:rsid w:val="00D46081"/>
    <w:rsid w:val="00D4655E"/>
    <w:rsid w:val="00D4724D"/>
    <w:rsid w:val="00D47802"/>
    <w:rsid w:val="00D50CBA"/>
    <w:rsid w:val="00D511CD"/>
    <w:rsid w:val="00D51400"/>
    <w:rsid w:val="00D514E2"/>
    <w:rsid w:val="00D51A74"/>
    <w:rsid w:val="00D526D3"/>
    <w:rsid w:val="00D528AA"/>
    <w:rsid w:val="00D5379E"/>
    <w:rsid w:val="00D537A6"/>
    <w:rsid w:val="00D53FB3"/>
    <w:rsid w:val="00D5426E"/>
    <w:rsid w:val="00D543C4"/>
    <w:rsid w:val="00D54E71"/>
    <w:rsid w:val="00D55913"/>
    <w:rsid w:val="00D55A17"/>
    <w:rsid w:val="00D5751E"/>
    <w:rsid w:val="00D57820"/>
    <w:rsid w:val="00D57FE7"/>
    <w:rsid w:val="00D6014B"/>
    <w:rsid w:val="00D60996"/>
    <w:rsid w:val="00D60C6A"/>
    <w:rsid w:val="00D61255"/>
    <w:rsid w:val="00D6195B"/>
    <w:rsid w:val="00D61A54"/>
    <w:rsid w:val="00D61BA8"/>
    <w:rsid w:val="00D61D04"/>
    <w:rsid w:val="00D6265D"/>
    <w:rsid w:val="00D62F86"/>
    <w:rsid w:val="00D63436"/>
    <w:rsid w:val="00D63477"/>
    <w:rsid w:val="00D637D1"/>
    <w:rsid w:val="00D63869"/>
    <w:rsid w:val="00D64397"/>
    <w:rsid w:val="00D661D4"/>
    <w:rsid w:val="00D6639D"/>
    <w:rsid w:val="00D70165"/>
    <w:rsid w:val="00D70478"/>
    <w:rsid w:val="00D70947"/>
    <w:rsid w:val="00D70E00"/>
    <w:rsid w:val="00D70F92"/>
    <w:rsid w:val="00D71306"/>
    <w:rsid w:val="00D713AA"/>
    <w:rsid w:val="00D71C09"/>
    <w:rsid w:val="00D729FB"/>
    <w:rsid w:val="00D72B41"/>
    <w:rsid w:val="00D73516"/>
    <w:rsid w:val="00D745EF"/>
    <w:rsid w:val="00D74879"/>
    <w:rsid w:val="00D74F88"/>
    <w:rsid w:val="00D75777"/>
    <w:rsid w:val="00D75B2A"/>
    <w:rsid w:val="00D7620B"/>
    <w:rsid w:val="00D7685E"/>
    <w:rsid w:val="00D76FA0"/>
    <w:rsid w:val="00D77813"/>
    <w:rsid w:val="00D77ED5"/>
    <w:rsid w:val="00D801B5"/>
    <w:rsid w:val="00D80639"/>
    <w:rsid w:val="00D80AC3"/>
    <w:rsid w:val="00D80B24"/>
    <w:rsid w:val="00D80C1B"/>
    <w:rsid w:val="00D80E62"/>
    <w:rsid w:val="00D814E2"/>
    <w:rsid w:val="00D81DA7"/>
    <w:rsid w:val="00D81ED3"/>
    <w:rsid w:val="00D82371"/>
    <w:rsid w:val="00D823AB"/>
    <w:rsid w:val="00D8283E"/>
    <w:rsid w:val="00D82B72"/>
    <w:rsid w:val="00D82D51"/>
    <w:rsid w:val="00D8347C"/>
    <w:rsid w:val="00D8349B"/>
    <w:rsid w:val="00D8387C"/>
    <w:rsid w:val="00D83941"/>
    <w:rsid w:val="00D847A1"/>
    <w:rsid w:val="00D84E05"/>
    <w:rsid w:val="00D84FF7"/>
    <w:rsid w:val="00D8508D"/>
    <w:rsid w:val="00D85967"/>
    <w:rsid w:val="00D86031"/>
    <w:rsid w:val="00D86070"/>
    <w:rsid w:val="00D8730C"/>
    <w:rsid w:val="00D87646"/>
    <w:rsid w:val="00D87966"/>
    <w:rsid w:val="00D87E27"/>
    <w:rsid w:val="00D87E45"/>
    <w:rsid w:val="00D900F8"/>
    <w:rsid w:val="00D906B4"/>
    <w:rsid w:val="00D90EE4"/>
    <w:rsid w:val="00D90FC2"/>
    <w:rsid w:val="00D91006"/>
    <w:rsid w:val="00D91039"/>
    <w:rsid w:val="00D9149D"/>
    <w:rsid w:val="00D91D67"/>
    <w:rsid w:val="00D921AE"/>
    <w:rsid w:val="00D926E0"/>
    <w:rsid w:val="00D93457"/>
    <w:rsid w:val="00D93982"/>
    <w:rsid w:val="00D94281"/>
    <w:rsid w:val="00D94630"/>
    <w:rsid w:val="00D9463E"/>
    <w:rsid w:val="00D94B1B"/>
    <w:rsid w:val="00D94FD3"/>
    <w:rsid w:val="00D95D35"/>
    <w:rsid w:val="00D960E7"/>
    <w:rsid w:val="00D966DD"/>
    <w:rsid w:val="00D96894"/>
    <w:rsid w:val="00D969F3"/>
    <w:rsid w:val="00D96C21"/>
    <w:rsid w:val="00D96C62"/>
    <w:rsid w:val="00D96F76"/>
    <w:rsid w:val="00D971A3"/>
    <w:rsid w:val="00D971E9"/>
    <w:rsid w:val="00D97418"/>
    <w:rsid w:val="00D97541"/>
    <w:rsid w:val="00D97AD0"/>
    <w:rsid w:val="00D97D5A"/>
    <w:rsid w:val="00D97E02"/>
    <w:rsid w:val="00DA01EA"/>
    <w:rsid w:val="00DA057E"/>
    <w:rsid w:val="00DA06E8"/>
    <w:rsid w:val="00DA184E"/>
    <w:rsid w:val="00DA1A0F"/>
    <w:rsid w:val="00DA1AD8"/>
    <w:rsid w:val="00DA1F4D"/>
    <w:rsid w:val="00DA22DB"/>
    <w:rsid w:val="00DA29A7"/>
    <w:rsid w:val="00DA2FD3"/>
    <w:rsid w:val="00DA30F3"/>
    <w:rsid w:val="00DA371A"/>
    <w:rsid w:val="00DA3A29"/>
    <w:rsid w:val="00DA4180"/>
    <w:rsid w:val="00DA4875"/>
    <w:rsid w:val="00DA4878"/>
    <w:rsid w:val="00DA4E66"/>
    <w:rsid w:val="00DA596E"/>
    <w:rsid w:val="00DA682E"/>
    <w:rsid w:val="00DA6A7A"/>
    <w:rsid w:val="00DA7768"/>
    <w:rsid w:val="00DB02B7"/>
    <w:rsid w:val="00DB0E67"/>
    <w:rsid w:val="00DB1ADD"/>
    <w:rsid w:val="00DB3019"/>
    <w:rsid w:val="00DB33CA"/>
    <w:rsid w:val="00DB3C47"/>
    <w:rsid w:val="00DB4195"/>
    <w:rsid w:val="00DB425E"/>
    <w:rsid w:val="00DB4393"/>
    <w:rsid w:val="00DB452E"/>
    <w:rsid w:val="00DB45DF"/>
    <w:rsid w:val="00DB4E2A"/>
    <w:rsid w:val="00DB554B"/>
    <w:rsid w:val="00DB62BF"/>
    <w:rsid w:val="00DB6D63"/>
    <w:rsid w:val="00DB6D69"/>
    <w:rsid w:val="00DB6DA6"/>
    <w:rsid w:val="00DB7ACA"/>
    <w:rsid w:val="00DB7AFB"/>
    <w:rsid w:val="00DB7FFC"/>
    <w:rsid w:val="00DC0226"/>
    <w:rsid w:val="00DC073E"/>
    <w:rsid w:val="00DC13FF"/>
    <w:rsid w:val="00DC17CF"/>
    <w:rsid w:val="00DC1B0B"/>
    <w:rsid w:val="00DC2007"/>
    <w:rsid w:val="00DC2291"/>
    <w:rsid w:val="00DC28A4"/>
    <w:rsid w:val="00DC2B93"/>
    <w:rsid w:val="00DC2D0E"/>
    <w:rsid w:val="00DC354C"/>
    <w:rsid w:val="00DC3DDA"/>
    <w:rsid w:val="00DC3FA9"/>
    <w:rsid w:val="00DC408F"/>
    <w:rsid w:val="00DC432A"/>
    <w:rsid w:val="00DC4373"/>
    <w:rsid w:val="00DC4375"/>
    <w:rsid w:val="00DC5126"/>
    <w:rsid w:val="00DC5183"/>
    <w:rsid w:val="00DC5460"/>
    <w:rsid w:val="00DC5BD0"/>
    <w:rsid w:val="00DC6333"/>
    <w:rsid w:val="00DC6AC2"/>
    <w:rsid w:val="00DC6AE9"/>
    <w:rsid w:val="00DC6D71"/>
    <w:rsid w:val="00DC7557"/>
    <w:rsid w:val="00DC77AC"/>
    <w:rsid w:val="00DC7D29"/>
    <w:rsid w:val="00DD0152"/>
    <w:rsid w:val="00DD1081"/>
    <w:rsid w:val="00DD14C2"/>
    <w:rsid w:val="00DD1E64"/>
    <w:rsid w:val="00DD21CB"/>
    <w:rsid w:val="00DD2AB6"/>
    <w:rsid w:val="00DD2D42"/>
    <w:rsid w:val="00DD2D5C"/>
    <w:rsid w:val="00DD3299"/>
    <w:rsid w:val="00DD34A2"/>
    <w:rsid w:val="00DD3B60"/>
    <w:rsid w:val="00DD4160"/>
    <w:rsid w:val="00DD4568"/>
    <w:rsid w:val="00DD47B5"/>
    <w:rsid w:val="00DD4AAC"/>
    <w:rsid w:val="00DD4E24"/>
    <w:rsid w:val="00DD5BDD"/>
    <w:rsid w:val="00DD758F"/>
    <w:rsid w:val="00DD763C"/>
    <w:rsid w:val="00DE0C10"/>
    <w:rsid w:val="00DE0DFC"/>
    <w:rsid w:val="00DE1540"/>
    <w:rsid w:val="00DE1756"/>
    <w:rsid w:val="00DE17D5"/>
    <w:rsid w:val="00DE1B8C"/>
    <w:rsid w:val="00DE2238"/>
    <w:rsid w:val="00DE28B1"/>
    <w:rsid w:val="00DE3304"/>
    <w:rsid w:val="00DE379C"/>
    <w:rsid w:val="00DE3CD6"/>
    <w:rsid w:val="00DE43F6"/>
    <w:rsid w:val="00DE4D48"/>
    <w:rsid w:val="00DE53FB"/>
    <w:rsid w:val="00DE54B3"/>
    <w:rsid w:val="00DE567B"/>
    <w:rsid w:val="00DE5BDB"/>
    <w:rsid w:val="00DE5CA6"/>
    <w:rsid w:val="00DE5CE8"/>
    <w:rsid w:val="00DE5D1A"/>
    <w:rsid w:val="00DE5F2A"/>
    <w:rsid w:val="00DE64E0"/>
    <w:rsid w:val="00DE6518"/>
    <w:rsid w:val="00DE7071"/>
    <w:rsid w:val="00DE70AB"/>
    <w:rsid w:val="00DE71A7"/>
    <w:rsid w:val="00DE71C4"/>
    <w:rsid w:val="00DE72BE"/>
    <w:rsid w:val="00DE78EC"/>
    <w:rsid w:val="00DE7C79"/>
    <w:rsid w:val="00DF02C7"/>
    <w:rsid w:val="00DF042E"/>
    <w:rsid w:val="00DF05EE"/>
    <w:rsid w:val="00DF0964"/>
    <w:rsid w:val="00DF0C65"/>
    <w:rsid w:val="00DF1FC5"/>
    <w:rsid w:val="00DF2212"/>
    <w:rsid w:val="00DF25BF"/>
    <w:rsid w:val="00DF2F76"/>
    <w:rsid w:val="00DF31F6"/>
    <w:rsid w:val="00DF342B"/>
    <w:rsid w:val="00DF36E8"/>
    <w:rsid w:val="00DF3F0A"/>
    <w:rsid w:val="00DF480E"/>
    <w:rsid w:val="00DF56ED"/>
    <w:rsid w:val="00DF5785"/>
    <w:rsid w:val="00DF5816"/>
    <w:rsid w:val="00DF5AC6"/>
    <w:rsid w:val="00DF5E03"/>
    <w:rsid w:val="00DF5EC0"/>
    <w:rsid w:val="00DF612A"/>
    <w:rsid w:val="00DF66D1"/>
    <w:rsid w:val="00DF68B2"/>
    <w:rsid w:val="00DF6A5E"/>
    <w:rsid w:val="00DF6D31"/>
    <w:rsid w:val="00DF719F"/>
    <w:rsid w:val="00DF761F"/>
    <w:rsid w:val="00DF773E"/>
    <w:rsid w:val="00E00C46"/>
    <w:rsid w:val="00E00DC3"/>
    <w:rsid w:val="00E0114E"/>
    <w:rsid w:val="00E012BE"/>
    <w:rsid w:val="00E01A7C"/>
    <w:rsid w:val="00E02331"/>
    <w:rsid w:val="00E024B6"/>
    <w:rsid w:val="00E02F6B"/>
    <w:rsid w:val="00E02FA3"/>
    <w:rsid w:val="00E03160"/>
    <w:rsid w:val="00E0349E"/>
    <w:rsid w:val="00E03F25"/>
    <w:rsid w:val="00E0418B"/>
    <w:rsid w:val="00E04190"/>
    <w:rsid w:val="00E042A8"/>
    <w:rsid w:val="00E044E0"/>
    <w:rsid w:val="00E044E4"/>
    <w:rsid w:val="00E045C1"/>
    <w:rsid w:val="00E04766"/>
    <w:rsid w:val="00E0489A"/>
    <w:rsid w:val="00E04CD6"/>
    <w:rsid w:val="00E04D38"/>
    <w:rsid w:val="00E058C7"/>
    <w:rsid w:val="00E05ABC"/>
    <w:rsid w:val="00E05E5B"/>
    <w:rsid w:val="00E06562"/>
    <w:rsid w:val="00E06FF9"/>
    <w:rsid w:val="00E07FD0"/>
    <w:rsid w:val="00E10C5A"/>
    <w:rsid w:val="00E10C6C"/>
    <w:rsid w:val="00E111AF"/>
    <w:rsid w:val="00E113D0"/>
    <w:rsid w:val="00E11496"/>
    <w:rsid w:val="00E1199D"/>
    <w:rsid w:val="00E11D28"/>
    <w:rsid w:val="00E12281"/>
    <w:rsid w:val="00E12293"/>
    <w:rsid w:val="00E124C3"/>
    <w:rsid w:val="00E126FA"/>
    <w:rsid w:val="00E12A53"/>
    <w:rsid w:val="00E1310E"/>
    <w:rsid w:val="00E13F53"/>
    <w:rsid w:val="00E14B63"/>
    <w:rsid w:val="00E14DAA"/>
    <w:rsid w:val="00E14E41"/>
    <w:rsid w:val="00E1562C"/>
    <w:rsid w:val="00E15B70"/>
    <w:rsid w:val="00E15EF8"/>
    <w:rsid w:val="00E165DF"/>
    <w:rsid w:val="00E166EB"/>
    <w:rsid w:val="00E16CF5"/>
    <w:rsid w:val="00E17944"/>
    <w:rsid w:val="00E203A3"/>
    <w:rsid w:val="00E205C6"/>
    <w:rsid w:val="00E20B56"/>
    <w:rsid w:val="00E21499"/>
    <w:rsid w:val="00E2193D"/>
    <w:rsid w:val="00E21B8A"/>
    <w:rsid w:val="00E227FF"/>
    <w:rsid w:val="00E228D1"/>
    <w:rsid w:val="00E22986"/>
    <w:rsid w:val="00E23691"/>
    <w:rsid w:val="00E236BB"/>
    <w:rsid w:val="00E241EF"/>
    <w:rsid w:val="00E243D8"/>
    <w:rsid w:val="00E24988"/>
    <w:rsid w:val="00E24A3D"/>
    <w:rsid w:val="00E25504"/>
    <w:rsid w:val="00E25576"/>
    <w:rsid w:val="00E25A7F"/>
    <w:rsid w:val="00E25F4A"/>
    <w:rsid w:val="00E25F99"/>
    <w:rsid w:val="00E2617D"/>
    <w:rsid w:val="00E26BCB"/>
    <w:rsid w:val="00E26BEC"/>
    <w:rsid w:val="00E26FA8"/>
    <w:rsid w:val="00E271F4"/>
    <w:rsid w:val="00E2727F"/>
    <w:rsid w:val="00E27521"/>
    <w:rsid w:val="00E27699"/>
    <w:rsid w:val="00E276B5"/>
    <w:rsid w:val="00E27731"/>
    <w:rsid w:val="00E30924"/>
    <w:rsid w:val="00E310D1"/>
    <w:rsid w:val="00E31B0E"/>
    <w:rsid w:val="00E31EE5"/>
    <w:rsid w:val="00E32F22"/>
    <w:rsid w:val="00E33207"/>
    <w:rsid w:val="00E33483"/>
    <w:rsid w:val="00E33918"/>
    <w:rsid w:val="00E33AD4"/>
    <w:rsid w:val="00E33B84"/>
    <w:rsid w:val="00E34640"/>
    <w:rsid w:val="00E34F03"/>
    <w:rsid w:val="00E34F34"/>
    <w:rsid w:val="00E35351"/>
    <w:rsid w:val="00E359EB"/>
    <w:rsid w:val="00E35BFF"/>
    <w:rsid w:val="00E35DCF"/>
    <w:rsid w:val="00E35DFA"/>
    <w:rsid w:val="00E36066"/>
    <w:rsid w:val="00E3729C"/>
    <w:rsid w:val="00E372AE"/>
    <w:rsid w:val="00E379EC"/>
    <w:rsid w:val="00E400D2"/>
    <w:rsid w:val="00E40562"/>
    <w:rsid w:val="00E405AF"/>
    <w:rsid w:val="00E40B6A"/>
    <w:rsid w:val="00E40F25"/>
    <w:rsid w:val="00E41040"/>
    <w:rsid w:val="00E41C32"/>
    <w:rsid w:val="00E4256E"/>
    <w:rsid w:val="00E42617"/>
    <w:rsid w:val="00E429AC"/>
    <w:rsid w:val="00E42E3B"/>
    <w:rsid w:val="00E42E91"/>
    <w:rsid w:val="00E43066"/>
    <w:rsid w:val="00E430FF"/>
    <w:rsid w:val="00E434DB"/>
    <w:rsid w:val="00E43925"/>
    <w:rsid w:val="00E43970"/>
    <w:rsid w:val="00E43B9D"/>
    <w:rsid w:val="00E43D1E"/>
    <w:rsid w:val="00E43E5D"/>
    <w:rsid w:val="00E44864"/>
    <w:rsid w:val="00E44A97"/>
    <w:rsid w:val="00E45A07"/>
    <w:rsid w:val="00E45B7A"/>
    <w:rsid w:val="00E45D9F"/>
    <w:rsid w:val="00E46395"/>
    <w:rsid w:val="00E46B73"/>
    <w:rsid w:val="00E4714C"/>
    <w:rsid w:val="00E47565"/>
    <w:rsid w:val="00E47908"/>
    <w:rsid w:val="00E50252"/>
    <w:rsid w:val="00E50A5F"/>
    <w:rsid w:val="00E51762"/>
    <w:rsid w:val="00E51833"/>
    <w:rsid w:val="00E518D1"/>
    <w:rsid w:val="00E52102"/>
    <w:rsid w:val="00E52144"/>
    <w:rsid w:val="00E5238E"/>
    <w:rsid w:val="00E52A9A"/>
    <w:rsid w:val="00E530F0"/>
    <w:rsid w:val="00E539C8"/>
    <w:rsid w:val="00E539D9"/>
    <w:rsid w:val="00E53EA5"/>
    <w:rsid w:val="00E54702"/>
    <w:rsid w:val="00E548E9"/>
    <w:rsid w:val="00E54BBB"/>
    <w:rsid w:val="00E55272"/>
    <w:rsid w:val="00E552D1"/>
    <w:rsid w:val="00E55454"/>
    <w:rsid w:val="00E554C8"/>
    <w:rsid w:val="00E55573"/>
    <w:rsid w:val="00E55686"/>
    <w:rsid w:val="00E55739"/>
    <w:rsid w:val="00E557C2"/>
    <w:rsid w:val="00E55B94"/>
    <w:rsid w:val="00E55BAC"/>
    <w:rsid w:val="00E55BF3"/>
    <w:rsid w:val="00E56296"/>
    <w:rsid w:val="00E57240"/>
    <w:rsid w:val="00E572EA"/>
    <w:rsid w:val="00E579E3"/>
    <w:rsid w:val="00E57D0C"/>
    <w:rsid w:val="00E6052F"/>
    <w:rsid w:val="00E60615"/>
    <w:rsid w:val="00E607E7"/>
    <w:rsid w:val="00E60A71"/>
    <w:rsid w:val="00E60C2D"/>
    <w:rsid w:val="00E6160A"/>
    <w:rsid w:val="00E61D62"/>
    <w:rsid w:val="00E61E63"/>
    <w:rsid w:val="00E627AA"/>
    <w:rsid w:val="00E62947"/>
    <w:rsid w:val="00E639E9"/>
    <w:rsid w:val="00E639F9"/>
    <w:rsid w:val="00E63A51"/>
    <w:rsid w:val="00E63A60"/>
    <w:rsid w:val="00E63BDA"/>
    <w:rsid w:val="00E64386"/>
    <w:rsid w:val="00E65763"/>
    <w:rsid w:val="00E65D25"/>
    <w:rsid w:val="00E65DAA"/>
    <w:rsid w:val="00E66856"/>
    <w:rsid w:val="00E66B7F"/>
    <w:rsid w:val="00E67590"/>
    <w:rsid w:val="00E70146"/>
    <w:rsid w:val="00E70B29"/>
    <w:rsid w:val="00E70BF6"/>
    <w:rsid w:val="00E70F75"/>
    <w:rsid w:val="00E715C6"/>
    <w:rsid w:val="00E715FC"/>
    <w:rsid w:val="00E7224A"/>
    <w:rsid w:val="00E7288D"/>
    <w:rsid w:val="00E72948"/>
    <w:rsid w:val="00E72D5D"/>
    <w:rsid w:val="00E73353"/>
    <w:rsid w:val="00E73A07"/>
    <w:rsid w:val="00E73AA6"/>
    <w:rsid w:val="00E74077"/>
    <w:rsid w:val="00E740AC"/>
    <w:rsid w:val="00E74842"/>
    <w:rsid w:val="00E749C4"/>
    <w:rsid w:val="00E7508B"/>
    <w:rsid w:val="00E752A5"/>
    <w:rsid w:val="00E75B59"/>
    <w:rsid w:val="00E75C53"/>
    <w:rsid w:val="00E75C87"/>
    <w:rsid w:val="00E7630A"/>
    <w:rsid w:val="00E763ED"/>
    <w:rsid w:val="00E763FE"/>
    <w:rsid w:val="00E76B01"/>
    <w:rsid w:val="00E7770B"/>
    <w:rsid w:val="00E80F53"/>
    <w:rsid w:val="00E80F92"/>
    <w:rsid w:val="00E81271"/>
    <w:rsid w:val="00E813F5"/>
    <w:rsid w:val="00E81499"/>
    <w:rsid w:val="00E81675"/>
    <w:rsid w:val="00E81B53"/>
    <w:rsid w:val="00E82554"/>
    <w:rsid w:val="00E82C5B"/>
    <w:rsid w:val="00E82F6E"/>
    <w:rsid w:val="00E830E5"/>
    <w:rsid w:val="00E832F3"/>
    <w:rsid w:val="00E8386C"/>
    <w:rsid w:val="00E83BD1"/>
    <w:rsid w:val="00E8400A"/>
    <w:rsid w:val="00E84175"/>
    <w:rsid w:val="00E84736"/>
    <w:rsid w:val="00E84D2E"/>
    <w:rsid w:val="00E84D44"/>
    <w:rsid w:val="00E84DB9"/>
    <w:rsid w:val="00E8523C"/>
    <w:rsid w:val="00E8529E"/>
    <w:rsid w:val="00E853F5"/>
    <w:rsid w:val="00E85469"/>
    <w:rsid w:val="00E85A5F"/>
    <w:rsid w:val="00E85D3B"/>
    <w:rsid w:val="00E860BD"/>
    <w:rsid w:val="00E861BF"/>
    <w:rsid w:val="00E86402"/>
    <w:rsid w:val="00E86AE8"/>
    <w:rsid w:val="00E86D3B"/>
    <w:rsid w:val="00E87AE9"/>
    <w:rsid w:val="00E87CE5"/>
    <w:rsid w:val="00E90DE4"/>
    <w:rsid w:val="00E90E42"/>
    <w:rsid w:val="00E915C8"/>
    <w:rsid w:val="00E91715"/>
    <w:rsid w:val="00E91DB4"/>
    <w:rsid w:val="00E91DB7"/>
    <w:rsid w:val="00E9285D"/>
    <w:rsid w:val="00E93211"/>
    <w:rsid w:val="00E93232"/>
    <w:rsid w:val="00E93AC9"/>
    <w:rsid w:val="00E93D35"/>
    <w:rsid w:val="00E94002"/>
    <w:rsid w:val="00E941FB"/>
    <w:rsid w:val="00E951AF"/>
    <w:rsid w:val="00E955B8"/>
    <w:rsid w:val="00E96EC0"/>
    <w:rsid w:val="00E96EFA"/>
    <w:rsid w:val="00E97486"/>
    <w:rsid w:val="00E976A7"/>
    <w:rsid w:val="00E979C4"/>
    <w:rsid w:val="00E97A37"/>
    <w:rsid w:val="00EA0428"/>
    <w:rsid w:val="00EA0D64"/>
    <w:rsid w:val="00EA1239"/>
    <w:rsid w:val="00EA132D"/>
    <w:rsid w:val="00EA193B"/>
    <w:rsid w:val="00EA194F"/>
    <w:rsid w:val="00EA19B6"/>
    <w:rsid w:val="00EA19D8"/>
    <w:rsid w:val="00EA1B7F"/>
    <w:rsid w:val="00EA2E98"/>
    <w:rsid w:val="00EA385F"/>
    <w:rsid w:val="00EA40F1"/>
    <w:rsid w:val="00EA4138"/>
    <w:rsid w:val="00EA4346"/>
    <w:rsid w:val="00EA47F2"/>
    <w:rsid w:val="00EA4A9C"/>
    <w:rsid w:val="00EA4BA7"/>
    <w:rsid w:val="00EA56FB"/>
    <w:rsid w:val="00EA5719"/>
    <w:rsid w:val="00EA5A20"/>
    <w:rsid w:val="00EA5DB2"/>
    <w:rsid w:val="00EA5E9D"/>
    <w:rsid w:val="00EA61C7"/>
    <w:rsid w:val="00EA6606"/>
    <w:rsid w:val="00EA7309"/>
    <w:rsid w:val="00EA7BC5"/>
    <w:rsid w:val="00EA7E0A"/>
    <w:rsid w:val="00EB0484"/>
    <w:rsid w:val="00EB08EC"/>
    <w:rsid w:val="00EB11F4"/>
    <w:rsid w:val="00EB13AB"/>
    <w:rsid w:val="00EB1AD3"/>
    <w:rsid w:val="00EB200B"/>
    <w:rsid w:val="00EB2B5B"/>
    <w:rsid w:val="00EB317F"/>
    <w:rsid w:val="00EB3928"/>
    <w:rsid w:val="00EB3BEE"/>
    <w:rsid w:val="00EB428E"/>
    <w:rsid w:val="00EB44CD"/>
    <w:rsid w:val="00EB4778"/>
    <w:rsid w:val="00EB4F3D"/>
    <w:rsid w:val="00EB4F9C"/>
    <w:rsid w:val="00EB524A"/>
    <w:rsid w:val="00EB6275"/>
    <w:rsid w:val="00EB69AC"/>
    <w:rsid w:val="00EB705C"/>
    <w:rsid w:val="00EB7C74"/>
    <w:rsid w:val="00EB7C80"/>
    <w:rsid w:val="00EB7E76"/>
    <w:rsid w:val="00EC2095"/>
    <w:rsid w:val="00EC281A"/>
    <w:rsid w:val="00EC29E4"/>
    <w:rsid w:val="00EC2BE7"/>
    <w:rsid w:val="00EC2CB1"/>
    <w:rsid w:val="00EC3433"/>
    <w:rsid w:val="00EC3E4F"/>
    <w:rsid w:val="00EC3E8D"/>
    <w:rsid w:val="00EC4653"/>
    <w:rsid w:val="00EC5215"/>
    <w:rsid w:val="00EC5A23"/>
    <w:rsid w:val="00EC5AA9"/>
    <w:rsid w:val="00EC5C62"/>
    <w:rsid w:val="00EC5C99"/>
    <w:rsid w:val="00EC6070"/>
    <w:rsid w:val="00EC6113"/>
    <w:rsid w:val="00EC6720"/>
    <w:rsid w:val="00EC6855"/>
    <w:rsid w:val="00EC7301"/>
    <w:rsid w:val="00EC78B1"/>
    <w:rsid w:val="00EC7E04"/>
    <w:rsid w:val="00EC7E0E"/>
    <w:rsid w:val="00EC7F59"/>
    <w:rsid w:val="00ED09C5"/>
    <w:rsid w:val="00ED0E80"/>
    <w:rsid w:val="00ED14BC"/>
    <w:rsid w:val="00ED19F7"/>
    <w:rsid w:val="00ED1DFD"/>
    <w:rsid w:val="00ED2641"/>
    <w:rsid w:val="00ED3159"/>
    <w:rsid w:val="00ED38C7"/>
    <w:rsid w:val="00ED45A1"/>
    <w:rsid w:val="00ED47FB"/>
    <w:rsid w:val="00ED4937"/>
    <w:rsid w:val="00ED538A"/>
    <w:rsid w:val="00ED591B"/>
    <w:rsid w:val="00ED5A37"/>
    <w:rsid w:val="00ED5B18"/>
    <w:rsid w:val="00ED5E01"/>
    <w:rsid w:val="00ED5E86"/>
    <w:rsid w:val="00ED6664"/>
    <w:rsid w:val="00ED6BE1"/>
    <w:rsid w:val="00ED6F04"/>
    <w:rsid w:val="00ED7623"/>
    <w:rsid w:val="00ED7F99"/>
    <w:rsid w:val="00EE06BB"/>
    <w:rsid w:val="00EE08D1"/>
    <w:rsid w:val="00EE206B"/>
    <w:rsid w:val="00EE2345"/>
    <w:rsid w:val="00EE2361"/>
    <w:rsid w:val="00EE27E3"/>
    <w:rsid w:val="00EE2808"/>
    <w:rsid w:val="00EE2A4A"/>
    <w:rsid w:val="00EE2A96"/>
    <w:rsid w:val="00EE3202"/>
    <w:rsid w:val="00EE33BE"/>
    <w:rsid w:val="00EE46E8"/>
    <w:rsid w:val="00EE47E1"/>
    <w:rsid w:val="00EE49D4"/>
    <w:rsid w:val="00EE5400"/>
    <w:rsid w:val="00EE54BE"/>
    <w:rsid w:val="00EE5D0E"/>
    <w:rsid w:val="00EE5E81"/>
    <w:rsid w:val="00EE5EEE"/>
    <w:rsid w:val="00EE5F96"/>
    <w:rsid w:val="00EE6469"/>
    <w:rsid w:val="00EE6947"/>
    <w:rsid w:val="00EE6B14"/>
    <w:rsid w:val="00EE7060"/>
    <w:rsid w:val="00EE78F9"/>
    <w:rsid w:val="00EE7CB5"/>
    <w:rsid w:val="00EE7DE6"/>
    <w:rsid w:val="00EE7F51"/>
    <w:rsid w:val="00EF0953"/>
    <w:rsid w:val="00EF0E03"/>
    <w:rsid w:val="00EF1084"/>
    <w:rsid w:val="00EF1644"/>
    <w:rsid w:val="00EF1B3A"/>
    <w:rsid w:val="00EF1BDE"/>
    <w:rsid w:val="00EF1DF6"/>
    <w:rsid w:val="00EF2AF9"/>
    <w:rsid w:val="00EF366A"/>
    <w:rsid w:val="00EF37DA"/>
    <w:rsid w:val="00EF4001"/>
    <w:rsid w:val="00EF4094"/>
    <w:rsid w:val="00EF4222"/>
    <w:rsid w:val="00EF43BA"/>
    <w:rsid w:val="00EF5499"/>
    <w:rsid w:val="00EF56E0"/>
    <w:rsid w:val="00EF5CE9"/>
    <w:rsid w:val="00EF6A0B"/>
    <w:rsid w:val="00EF6F8C"/>
    <w:rsid w:val="00EF702F"/>
    <w:rsid w:val="00EF75AC"/>
    <w:rsid w:val="00EF76CA"/>
    <w:rsid w:val="00EF7A46"/>
    <w:rsid w:val="00EF7E65"/>
    <w:rsid w:val="00F00001"/>
    <w:rsid w:val="00F01363"/>
    <w:rsid w:val="00F0182F"/>
    <w:rsid w:val="00F01C8F"/>
    <w:rsid w:val="00F01D26"/>
    <w:rsid w:val="00F0270C"/>
    <w:rsid w:val="00F027A2"/>
    <w:rsid w:val="00F029B9"/>
    <w:rsid w:val="00F02E5D"/>
    <w:rsid w:val="00F0356A"/>
    <w:rsid w:val="00F03B1C"/>
    <w:rsid w:val="00F03D42"/>
    <w:rsid w:val="00F045E9"/>
    <w:rsid w:val="00F04A6B"/>
    <w:rsid w:val="00F04ABD"/>
    <w:rsid w:val="00F04B8E"/>
    <w:rsid w:val="00F04CEB"/>
    <w:rsid w:val="00F04F58"/>
    <w:rsid w:val="00F0531C"/>
    <w:rsid w:val="00F05CA8"/>
    <w:rsid w:val="00F05DAC"/>
    <w:rsid w:val="00F05DC7"/>
    <w:rsid w:val="00F05E56"/>
    <w:rsid w:val="00F06480"/>
    <w:rsid w:val="00F06857"/>
    <w:rsid w:val="00F06E40"/>
    <w:rsid w:val="00F07308"/>
    <w:rsid w:val="00F078C0"/>
    <w:rsid w:val="00F07D43"/>
    <w:rsid w:val="00F10C25"/>
    <w:rsid w:val="00F10F7B"/>
    <w:rsid w:val="00F11384"/>
    <w:rsid w:val="00F114A1"/>
    <w:rsid w:val="00F1179A"/>
    <w:rsid w:val="00F11BFC"/>
    <w:rsid w:val="00F11C46"/>
    <w:rsid w:val="00F11C4E"/>
    <w:rsid w:val="00F11E27"/>
    <w:rsid w:val="00F11F21"/>
    <w:rsid w:val="00F11FED"/>
    <w:rsid w:val="00F12796"/>
    <w:rsid w:val="00F12F50"/>
    <w:rsid w:val="00F13342"/>
    <w:rsid w:val="00F133C5"/>
    <w:rsid w:val="00F1354F"/>
    <w:rsid w:val="00F1392A"/>
    <w:rsid w:val="00F13EAC"/>
    <w:rsid w:val="00F13EE1"/>
    <w:rsid w:val="00F1451A"/>
    <w:rsid w:val="00F145B1"/>
    <w:rsid w:val="00F1491C"/>
    <w:rsid w:val="00F1506E"/>
    <w:rsid w:val="00F166CD"/>
    <w:rsid w:val="00F16754"/>
    <w:rsid w:val="00F16783"/>
    <w:rsid w:val="00F16EDA"/>
    <w:rsid w:val="00F17798"/>
    <w:rsid w:val="00F1792F"/>
    <w:rsid w:val="00F21930"/>
    <w:rsid w:val="00F21C05"/>
    <w:rsid w:val="00F22137"/>
    <w:rsid w:val="00F22B3B"/>
    <w:rsid w:val="00F22C21"/>
    <w:rsid w:val="00F22C93"/>
    <w:rsid w:val="00F22E2C"/>
    <w:rsid w:val="00F22E5E"/>
    <w:rsid w:val="00F22F3E"/>
    <w:rsid w:val="00F23C81"/>
    <w:rsid w:val="00F24321"/>
    <w:rsid w:val="00F2462D"/>
    <w:rsid w:val="00F256F4"/>
    <w:rsid w:val="00F25EEA"/>
    <w:rsid w:val="00F261F3"/>
    <w:rsid w:val="00F26C91"/>
    <w:rsid w:val="00F26E37"/>
    <w:rsid w:val="00F27490"/>
    <w:rsid w:val="00F27753"/>
    <w:rsid w:val="00F27912"/>
    <w:rsid w:val="00F27F4B"/>
    <w:rsid w:val="00F30099"/>
    <w:rsid w:val="00F30194"/>
    <w:rsid w:val="00F30A7F"/>
    <w:rsid w:val="00F318AB"/>
    <w:rsid w:val="00F319B8"/>
    <w:rsid w:val="00F32851"/>
    <w:rsid w:val="00F348E4"/>
    <w:rsid w:val="00F34E9E"/>
    <w:rsid w:val="00F358D6"/>
    <w:rsid w:val="00F35AA8"/>
    <w:rsid w:val="00F35AC1"/>
    <w:rsid w:val="00F3693E"/>
    <w:rsid w:val="00F37114"/>
    <w:rsid w:val="00F375C2"/>
    <w:rsid w:val="00F376BC"/>
    <w:rsid w:val="00F37B14"/>
    <w:rsid w:val="00F37C80"/>
    <w:rsid w:val="00F408EF"/>
    <w:rsid w:val="00F40B7E"/>
    <w:rsid w:val="00F40DB8"/>
    <w:rsid w:val="00F40EDD"/>
    <w:rsid w:val="00F415E3"/>
    <w:rsid w:val="00F41842"/>
    <w:rsid w:val="00F41EE7"/>
    <w:rsid w:val="00F420D5"/>
    <w:rsid w:val="00F426C2"/>
    <w:rsid w:val="00F43849"/>
    <w:rsid w:val="00F43ABE"/>
    <w:rsid w:val="00F43CC0"/>
    <w:rsid w:val="00F446A6"/>
    <w:rsid w:val="00F44853"/>
    <w:rsid w:val="00F448FD"/>
    <w:rsid w:val="00F44EFE"/>
    <w:rsid w:val="00F45839"/>
    <w:rsid w:val="00F46AA3"/>
    <w:rsid w:val="00F46EE2"/>
    <w:rsid w:val="00F47BE1"/>
    <w:rsid w:val="00F503A8"/>
    <w:rsid w:val="00F505A5"/>
    <w:rsid w:val="00F50728"/>
    <w:rsid w:val="00F51F6C"/>
    <w:rsid w:val="00F523F2"/>
    <w:rsid w:val="00F526A4"/>
    <w:rsid w:val="00F528F7"/>
    <w:rsid w:val="00F529CF"/>
    <w:rsid w:val="00F52E83"/>
    <w:rsid w:val="00F52FD0"/>
    <w:rsid w:val="00F537F5"/>
    <w:rsid w:val="00F53A63"/>
    <w:rsid w:val="00F53CCB"/>
    <w:rsid w:val="00F53E5D"/>
    <w:rsid w:val="00F5466F"/>
    <w:rsid w:val="00F546BA"/>
    <w:rsid w:val="00F54DBB"/>
    <w:rsid w:val="00F552B0"/>
    <w:rsid w:val="00F55FF0"/>
    <w:rsid w:val="00F5627D"/>
    <w:rsid w:val="00F56950"/>
    <w:rsid w:val="00F56965"/>
    <w:rsid w:val="00F56C45"/>
    <w:rsid w:val="00F57559"/>
    <w:rsid w:val="00F57C32"/>
    <w:rsid w:val="00F60A96"/>
    <w:rsid w:val="00F60C25"/>
    <w:rsid w:val="00F61193"/>
    <w:rsid w:val="00F613DD"/>
    <w:rsid w:val="00F6152C"/>
    <w:rsid w:val="00F61A78"/>
    <w:rsid w:val="00F61D69"/>
    <w:rsid w:val="00F620C7"/>
    <w:rsid w:val="00F622BA"/>
    <w:rsid w:val="00F62CFE"/>
    <w:rsid w:val="00F62EEB"/>
    <w:rsid w:val="00F634DA"/>
    <w:rsid w:val="00F636A5"/>
    <w:rsid w:val="00F6419A"/>
    <w:rsid w:val="00F641A2"/>
    <w:rsid w:val="00F6425E"/>
    <w:rsid w:val="00F646E5"/>
    <w:rsid w:val="00F64C59"/>
    <w:rsid w:val="00F64C97"/>
    <w:rsid w:val="00F65C77"/>
    <w:rsid w:val="00F6698A"/>
    <w:rsid w:val="00F66C04"/>
    <w:rsid w:val="00F66D81"/>
    <w:rsid w:val="00F67AE7"/>
    <w:rsid w:val="00F71547"/>
    <w:rsid w:val="00F71864"/>
    <w:rsid w:val="00F72059"/>
    <w:rsid w:val="00F7207E"/>
    <w:rsid w:val="00F72544"/>
    <w:rsid w:val="00F72696"/>
    <w:rsid w:val="00F72AE6"/>
    <w:rsid w:val="00F73012"/>
    <w:rsid w:val="00F73103"/>
    <w:rsid w:val="00F734B0"/>
    <w:rsid w:val="00F73C18"/>
    <w:rsid w:val="00F74040"/>
    <w:rsid w:val="00F741E4"/>
    <w:rsid w:val="00F74E6F"/>
    <w:rsid w:val="00F7592B"/>
    <w:rsid w:val="00F75B75"/>
    <w:rsid w:val="00F75BB9"/>
    <w:rsid w:val="00F75D1A"/>
    <w:rsid w:val="00F75DEC"/>
    <w:rsid w:val="00F765E2"/>
    <w:rsid w:val="00F77301"/>
    <w:rsid w:val="00F77494"/>
    <w:rsid w:val="00F77621"/>
    <w:rsid w:val="00F805D6"/>
    <w:rsid w:val="00F8087D"/>
    <w:rsid w:val="00F80A41"/>
    <w:rsid w:val="00F80B16"/>
    <w:rsid w:val="00F80BFC"/>
    <w:rsid w:val="00F80F1F"/>
    <w:rsid w:val="00F81A32"/>
    <w:rsid w:val="00F8303A"/>
    <w:rsid w:val="00F8383C"/>
    <w:rsid w:val="00F840A6"/>
    <w:rsid w:val="00F85374"/>
    <w:rsid w:val="00F85406"/>
    <w:rsid w:val="00F857A3"/>
    <w:rsid w:val="00F858EF"/>
    <w:rsid w:val="00F8592D"/>
    <w:rsid w:val="00F8606D"/>
    <w:rsid w:val="00F86441"/>
    <w:rsid w:val="00F8708E"/>
    <w:rsid w:val="00F871C4"/>
    <w:rsid w:val="00F875CC"/>
    <w:rsid w:val="00F8761C"/>
    <w:rsid w:val="00F877BE"/>
    <w:rsid w:val="00F87BA1"/>
    <w:rsid w:val="00F90040"/>
    <w:rsid w:val="00F902DD"/>
    <w:rsid w:val="00F904E3"/>
    <w:rsid w:val="00F91E13"/>
    <w:rsid w:val="00F91EE6"/>
    <w:rsid w:val="00F9204F"/>
    <w:rsid w:val="00F925F3"/>
    <w:rsid w:val="00F93906"/>
    <w:rsid w:val="00F93DBD"/>
    <w:rsid w:val="00F949E0"/>
    <w:rsid w:val="00F94B5B"/>
    <w:rsid w:val="00F95132"/>
    <w:rsid w:val="00F95343"/>
    <w:rsid w:val="00F95A06"/>
    <w:rsid w:val="00F95BF5"/>
    <w:rsid w:val="00F95C72"/>
    <w:rsid w:val="00F95EB8"/>
    <w:rsid w:val="00F95F06"/>
    <w:rsid w:val="00F96278"/>
    <w:rsid w:val="00F96A36"/>
    <w:rsid w:val="00F979F3"/>
    <w:rsid w:val="00FA156F"/>
    <w:rsid w:val="00FA1D0D"/>
    <w:rsid w:val="00FA1EDD"/>
    <w:rsid w:val="00FA23AA"/>
    <w:rsid w:val="00FA2836"/>
    <w:rsid w:val="00FA2E6C"/>
    <w:rsid w:val="00FA3085"/>
    <w:rsid w:val="00FA31E5"/>
    <w:rsid w:val="00FA37F4"/>
    <w:rsid w:val="00FA39C9"/>
    <w:rsid w:val="00FA4332"/>
    <w:rsid w:val="00FA5283"/>
    <w:rsid w:val="00FA6470"/>
    <w:rsid w:val="00FA70D9"/>
    <w:rsid w:val="00FA7273"/>
    <w:rsid w:val="00FA7376"/>
    <w:rsid w:val="00FA7987"/>
    <w:rsid w:val="00FB059E"/>
    <w:rsid w:val="00FB120E"/>
    <w:rsid w:val="00FB129A"/>
    <w:rsid w:val="00FB13D1"/>
    <w:rsid w:val="00FB18E0"/>
    <w:rsid w:val="00FB1BCF"/>
    <w:rsid w:val="00FB23F9"/>
    <w:rsid w:val="00FB2437"/>
    <w:rsid w:val="00FB26B5"/>
    <w:rsid w:val="00FB3436"/>
    <w:rsid w:val="00FB3589"/>
    <w:rsid w:val="00FB387A"/>
    <w:rsid w:val="00FB3C66"/>
    <w:rsid w:val="00FB428D"/>
    <w:rsid w:val="00FB4E5F"/>
    <w:rsid w:val="00FB4FD1"/>
    <w:rsid w:val="00FB5678"/>
    <w:rsid w:val="00FB5927"/>
    <w:rsid w:val="00FB6D30"/>
    <w:rsid w:val="00FB716C"/>
    <w:rsid w:val="00FB72CE"/>
    <w:rsid w:val="00FB7FC8"/>
    <w:rsid w:val="00FC03DD"/>
    <w:rsid w:val="00FC0434"/>
    <w:rsid w:val="00FC0484"/>
    <w:rsid w:val="00FC0503"/>
    <w:rsid w:val="00FC0756"/>
    <w:rsid w:val="00FC0E90"/>
    <w:rsid w:val="00FC0F1E"/>
    <w:rsid w:val="00FC12A7"/>
    <w:rsid w:val="00FC167B"/>
    <w:rsid w:val="00FC1F1F"/>
    <w:rsid w:val="00FC2262"/>
    <w:rsid w:val="00FC2356"/>
    <w:rsid w:val="00FC2424"/>
    <w:rsid w:val="00FC27F4"/>
    <w:rsid w:val="00FC2C8F"/>
    <w:rsid w:val="00FC444C"/>
    <w:rsid w:val="00FC4743"/>
    <w:rsid w:val="00FC508D"/>
    <w:rsid w:val="00FC5668"/>
    <w:rsid w:val="00FC5A26"/>
    <w:rsid w:val="00FC5C05"/>
    <w:rsid w:val="00FC60E0"/>
    <w:rsid w:val="00FC6658"/>
    <w:rsid w:val="00FC6F05"/>
    <w:rsid w:val="00FC7017"/>
    <w:rsid w:val="00FC74F7"/>
    <w:rsid w:val="00FC7DEC"/>
    <w:rsid w:val="00FD0032"/>
    <w:rsid w:val="00FD024E"/>
    <w:rsid w:val="00FD03B6"/>
    <w:rsid w:val="00FD06C0"/>
    <w:rsid w:val="00FD10C1"/>
    <w:rsid w:val="00FD16C0"/>
    <w:rsid w:val="00FD1781"/>
    <w:rsid w:val="00FD18C0"/>
    <w:rsid w:val="00FD1DEC"/>
    <w:rsid w:val="00FD229E"/>
    <w:rsid w:val="00FD22CE"/>
    <w:rsid w:val="00FD24AD"/>
    <w:rsid w:val="00FD270F"/>
    <w:rsid w:val="00FD2A94"/>
    <w:rsid w:val="00FD2DA0"/>
    <w:rsid w:val="00FD3993"/>
    <w:rsid w:val="00FD4738"/>
    <w:rsid w:val="00FD51F6"/>
    <w:rsid w:val="00FD5481"/>
    <w:rsid w:val="00FD560D"/>
    <w:rsid w:val="00FD5620"/>
    <w:rsid w:val="00FD5769"/>
    <w:rsid w:val="00FD5888"/>
    <w:rsid w:val="00FD58F3"/>
    <w:rsid w:val="00FD6289"/>
    <w:rsid w:val="00FD67B7"/>
    <w:rsid w:val="00FD6B16"/>
    <w:rsid w:val="00FD6C7E"/>
    <w:rsid w:val="00FD70D7"/>
    <w:rsid w:val="00FD729E"/>
    <w:rsid w:val="00FE01E3"/>
    <w:rsid w:val="00FE082E"/>
    <w:rsid w:val="00FE1960"/>
    <w:rsid w:val="00FE19FB"/>
    <w:rsid w:val="00FE1F4E"/>
    <w:rsid w:val="00FE2895"/>
    <w:rsid w:val="00FE28F4"/>
    <w:rsid w:val="00FE291E"/>
    <w:rsid w:val="00FE30C7"/>
    <w:rsid w:val="00FE34F1"/>
    <w:rsid w:val="00FE363C"/>
    <w:rsid w:val="00FE4014"/>
    <w:rsid w:val="00FE42F6"/>
    <w:rsid w:val="00FE47C0"/>
    <w:rsid w:val="00FE485C"/>
    <w:rsid w:val="00FE4D53"/>
    <w:rsid w:val="00FE4FB9"/>
    <w:rsid w:val="00FE5474"/>
    <w:rsid w:val="00FE56A7"/>
    <w:rsid w:val="00FE5941"/>
    <w:rsid w:val="00FE5BDB"/>
    <w:rsid w:val="00FE5CD7"/>
    <w:rsid w:val="00FE6012"/>
    <w:rsid w:val="00FE686F"/>
    <w:rsid w:val="00FE6CDC"/>
    <w:rsid w:val="00FE72DA"/>
    <w:rsid w:val="00FE78E1"/>
    <w:rsid w:val="00FF0A36"/>
    <w:rsid w:val="00FF0FA9"/>
    <w:rsid w:val="00FF13FB"/>
    <w:rsid w:val="00FF1696"/>
    <w:rsid w:val="00FF16BE"/>
    <w:rsid w:val="00FF2D73"/>
    <w:rsid w:val="00FF3809"/>
    <w:rsid w:val="00FF3B4E"/>
    <w:rsid w:val="00FF4151"/>
    <w:rsid w:val="00FF483E"/>
    <w:rsid w:val="00FF488E"/>
    <w:rsid w:val="00FF4A30"/>
    <w:rsid w:val="00FF4BF3"/>
    <w:rsid w:val="00FF4DDB"/>
    <w:rsid w:val="00FF52F0"/>
    <w:rsid w:val="00FF560F"/>
    <w:rsid w:val="00FF6402"/>
    <w:rsid w:val="00FF6660"/>
    <w:rsid w:val="00FF6AA1"/>
    <w:rsid w:val="00FF6AAF"/>
    <w:rsid w:val="00FF6EDB"/>
    <w:rsid w:val="00FF6F7C"/>
    <w:rsid w:val="00FF7516"/>
    <w:rsid w:val="00FF7BE6"/>
    <w:rsid w:val="00FF7E68"/>
    <w:rsid w:val="011C4014"/>
    <w:rsid w:val="01969431"/>
    <w:rsid w:val="01ABD05E"/>
    <w:rsid w:val="01B018FC"/>
    <w:rsid w:val="01B5B4EB"/>
    <w:rsid w:val="01EF9699"/>
    <w:rsid w:val="020CCB1D"/>
    <w:rsid w:val="021107C6"/>
    <w:rsid w:val="023C9A96"/>
    <w:rsid w:val="0249202A"/>
    <w:rsid w:val="0279FB8B"/>
    <w:rsid w:val="027E7CA0"/>
    <w:rsid w:val="028D0CB2"/>
    <w:rsid w:val="02997871"/>
    <w:rsid w:val="02AF8A1A"/>
    <w:rsid w:val="02B41092"/>
    <w:rsid w:val="02D5EE6E"/>
    <w:rsid w:val="0313EAF6"/>
    <w:rsid w:val="0369F3CD"/>
    <w:rsid w:val="037C964B"/>
    <w:rsid w:val="038DA6B0"/>
    <w:rsid w:val="03A4AAEF"/>
    <w:rsid w:val="03E44576"/>
    <w:rsid w:val="040F87B6"/>
    <w:rsid w:val="04590D4E"/>
    <w:rsid w:val="04725026"/>
    <w:rsid w:val="047C1485"/>
    <w:rsid w:val="047C1757"/>
    <w:rsid w:val="0498AEF2"/>
    <w:rsid w:val="04A303B8"/>
    <w:rsid w:val="04A503E7"/>
    <w:rsid w:val="04D5322D"/>
    <w:rsid w:val="04DD8567"/>
    <w:rsid w:val="051BD011"/>
    <w:rsid w:val="0584BC3C"/>
    <w:rsid w:val="061FD70A"/>
    <w:rsid w:val="06226342"/>
    <w:rsid w:val="063611CB"/>
    <w:rsid w:val="063CF382"/>
    <w:rsid w:val="065963E7"/>
    <w:rsid w:val="067DE94F"/>
    <w:rsid w:val="06804700"/>
    <w:rsid w:val="06C393C1"/>
    <w:rsid w:val="07020D41"/>
    <w:rsid w:val="071EC9C5"/>
    <w:rsid w:val="073E5D8E"/>
    <w:rsid w:val="0744A441"/>
    <w:rsid w:val="07684B62"/>
    <w:rsid w:val="07CE7990"/>
    <w:rsid w:val="07E8679B"/>
    <w:rsid w:val="0813FA41"/>
    <w:rsid w:val="0819E925"/>
    <w:rsid w:val="0823C49F"/>
    <w:rsid w:val="083B7AC8"/>
    <w:rsid w:val="085FDDAF"/>
    <w:rsid w:val="08E86ACE"/>
    <w:rsid w:val="0916F709"/>
    <w:rsid w:val="092A39DF"/>
    <w:rsid w:val="092E13D0"/>
    <w:rsid w:val="09452E21"/>
    <w:rsid w:val="097E4EE6"/>
    <w:rsid w:val="0986CE37"/>
    <w:rsid w:val="099B9F7B"/>
    <w:rsid w:val="09B0F68A"/>
    <w:rsid w:val="09B5B986"/>
    <w:rsid w:val="09DB47E5"/>
    <w:rsid w:val="09FCA8CF"/>
    <w:rsid w:val="0A2D153D"/>
    <w:rsid w:val="0A450EAA"/>
    <w:rsid w:val="0A4EEC23"/>
    <w:rsid w:val="0A5A5DBD"/>
    <w:rsid w:val="0AA81915"/>
    <w:rsid w:val="0AEDB2DD"/>
    <w:rsid w:val="0B459A6A"/>
    <w:rsid w:val="0B5189E7"/>
    <w:rsid w:val="0B523C1A"/>
    <w:rsid w:val="0B804CF2"/>
    <w:rsid w:val="0BB4A918"/>
    <w:rsid w:val="0BD6EE53"/>
    <w:rsid w:val="0C4D22CE"/>
    <w:rsid w:val="0C78E092"/>
    <w:rsid w:val="0C82655C"/>
    <w:rsid w:val="0CB7B1AC"/>
    <w:rsid w:val="0CE35216"/>
    <w:rsid w:val="0D0956AD"/>
    <w:rsid w:val="0D0DC471"/>
    <w:rsid w:val="0D18BF50"/>
    <w:rsid w:val="0D1FA567"/>
    <w:rsid w:val="0D2D20DE"/>
    <w:rsid w:val="0D8BE72A"/>
    <w:rsid w:val="0D95A10A"/>
    <w:rsid w:val="0D9ABD68"/>
    <w:rsid w:val="0DEC1188"/>
    <w:rsid w:val="0E2BDE86"/>
    <w:rsid w:val="0E76EB1B"/>
    <w:rsid w:val="0E78B532"/>
    <w:rsid w:val="0E892AA9"/>
    <w:rsid w:val="0ECA8B15"/>
    <w:rsid w:val="0ED38313"/>
    <w:rsid w:val="0ED6B1C5"/>
    <w:rsid w:val="0EE77C3E"/>
    <w:rsid w:val="0EE9F4E1"/>
    <w:rsid w:val="0F0E2A6E"/>
    <w:rsid w:val="0F0ED75B"/>
    <w:rsid w:val="0F16832E"/>
    <w:rsid w:val="0F24BC48"/>
    <w:rsid w:val="0F2C6B8B"/>
    <w:rsid w:val="0F5D128A"/>
    <w:rsid w:val="0F89640C"/>
    <w:rsid w:val="0F8C92FC"/>
    <w:rsid w:val="1012BB7C"/>
    <w:rsid w:val="1020D4B2"/>
    <w:rsid w:val="102D590B"/>
    <w:rsid w:val="10583541"/>
    <w:rsid w:val="10745AE6"/>
    <w:rsid w:val="108BDFC9"/>
    <w:rsid w:val="10E7744F"/>
    <w:rsid w:val="10FAF801"/>
    <w:rsid w:val="112C5EB6"/>
    <w:rsid w:val="112C9D93"/>
    <w:rsid w:val="11458A1C"/>
    <w:rsid w:val="114E67DC"/>
    <w:rsid w:val="116750EB"/>
    <w:rsid w:val="11900A47"/>
    <w:rsid w:val="119F05E7"/>
    <w:rsid w:val="11A47E4D"/>
    <w:rsid w:val="11B6DFB3"/>
    <w:rsid w:val="11BE1355"/>
    <w:rsid w:val="11FE0FAB"/>
    <w:rsid w:val="1228A71D"/>
    <w:rsid w:val="123635B8"/>
    <w:rsid w:val="12885C45"/>
    <w:rsid w:val="129CDF53"/>
    <w:rsid w:val="12BC6FA4"/>
    <w:rsid w:val="12BED32E"/>
    <w:rsid w:val="12C531BD"/>
    <w:rsid w:val="12D63FAA"/>
    <w:rsid w:val="12DC6DD0"/>
    <w:rsid w:val="12FFF8B0"/>
    <w:rsid w:val="134C8739"/>
    <w:rsid w:val="13520251"/>
    <w:rsid w:val="137AD76B"/>
    <w:rsid w:val="139C3847"/>
    <w:rsid w:val="13A6B522"/>
    <w:rsid w:val="13C04DB9"/>
    <w:rsid w:val="13C4D72B"/>
    <w:rsid w:val="13C6ACCE"/>
    <w:rsid w:val="1403EA62"/>
    <w:rsid w:val="1406DAE0"/>
    <w:rsid w:val="140972CF"/>
    <w:rsid w:val="145CDF44"/>
    <w:rsid w:val="14604E46"/>
    <w:rsid w:val="149659C3"/>
    <w:rsid w:val="1499FE99"/>
    <w:rsid w:val="14A299C0"/>
    <w:rsid w:val="14BCCA21"/>
    <w:rsid w:val="14E1720C"/>
    <w:rsid w:val="1503FAD9"/>
    <w:rsid w:val="152CCA2E"/>
    <w:rsid w:val="1558AA78"/>
    <w:rsid w:val="156F16C3"/>
    <w:rsid w:val="1581079E"/>
    <w:rsid w:val="15B38FE3"/>
    <w:rsid w:val="15ECC31D"/>
    <w:rsid w:val="15F63E1D"/>
    <w:rsid w:val="1612F2AC"/>
    <w:rsid w:val="162D7008"/>
    <w:rsid w:val="164505A5"/>
    <w:rsid w:val="1694A045"/>
    <w:rsid w:val="16C25996"/>
    <w:rsid w:val="16E277BF"/>
    <w:rsid w:val="16EF00FC"/>
    <w:rsid w:val="172334F2"/>
    <w:rsid w:val="1752E9E7"/>
    <w:rsid w:val="17AAB9F8"/>
    <w:rsid w:val="17DF0F1A"/>
    <w:rsid w:val="17E761CB"/>
    <w:rsid w:val="17F57507"/>
    <w:rsid w:val="181912CE"/>
    <w:rsid w:val="187AC444"/>
    <w:rsid w:val="1888B7CB"/>
    <w:rsid w:val="188EE0D2"/>
    <w:rsid w:val="18E8D1B0"/>
    <w:rsid w:val="18F7609F"/>
    <w:rsid w:val="1920F59E"/>
    <w:rsid w:val="19347341"/>
    <w:rsid w:val="195F2635"/>
    <w:rsid w:val="1960A01B"/>
    <w:rsid w:val="19649351"/>
    <w:rsid w:val="19673DAB"/>
    <w:rsid w:val="1972BA28"/>
    <w:rsid w:val="197AFBA0"/>
    <w:rsid w:val="198317E4"/>
    <w:rsid w:val="198B69BC"/>
    <w:rsid w:val="199C1A20"/>
    <w:rsid w:val="19E903EE"/>
    <w:rsid w:val="1A10EDD3"/>
    <w:rsid w:val="1A3C7B29"/>
    <w:rsid w:val="1A62E854"/>
    <w:rsid w:val="1A67FD84"/>
    <w:rsid w:val="1AF4BBBE"/>
    <w:rsid w:val="1B086E32"/>
    <w:rsid w:val="1B0CED19"/>
    <w:rsid w:val="1B166C3A"/>
    <w:rsid w:val="1B2056BE"/>
    <w:rsid w:val="1B6F9B37"/>
    <w:rsid w:val="1B8891C9"/>
    <w:rsid w:val="1BB4601E"/>
    <w:rsid w:val="1BBC8592"/>
    <w:rsid w:val="1BC7DA44"/>
    <w:rsid w:val="1BCAD85C"/>
    <w:rsid w:val="1BD2235A"/>
    <w:rsid w:val="1BFEB8B5"/>
    <w:rsid w:val="1C0722B8"/>
    <w:rsid w:val="1C24FDB4"/>
    <w:rsid w:val="1C41F9CE"/>
    <w:rsid w:val="1C498DF4"/>
    <w:rsid w:val="1C56A5AC"/>
    <w:rsid w:val="1C6847B7"/>
    <w:rsid w:val="1CEE7B95"/>
    <w:rsid w:val="1CF6D01F"/>
    <w:rsid w:val="1DA2F9BE"/>
    <w:rsid w:val="1DD09FA4"/>
    <w:rsid w:val="1DD49AF2"/>
    <w:rsid w:val="1DED11AE"/>
    <w:rsid w:val="1DEE2FFB"/>
    <w:rsid w:val="1DF788DC"/>
    <w:rsid w:val="1DFFBA6C"/>
    <w:rsid w:val="1E5A6036"/>
    <w:rsid w:val="1E727EBE"/>
    <w:rsid w:val="1E7A5218"/>
    <w:rsid w:val="1E810574"/>
    <w:rsid w:val="1EA4A425"/>
    <w:rsid w:val="1EE570AC"/>
    <w:rsid w:val="1F066B72"/>
    <w:rsid w:val="1F29596E"/>
    <w:rsid w:val="1F48C417"/>
    <w:rsid w:val="1F75260D"/>
    <w:rsid w:val="1F759780"/>
    <w:rsid w:val="1F88E20F"/>
    <w:rsid w:val="1FDDBD46"/>
    <w:rsid w:val="20162279"/>
    <w:rsid w:val="2063D0A9"/>
    <w:rsid w:val="20694B1D"/>
    <w:rsid w:val="20A7CECA"/>
    <w:rsid w:val="20C19F76"/>
    <w:rsid w:val="20D7A5D9"/>
    <w:rsid w:val="2110A307"/>
    <w:rsid w:val="21822BC9"/>
    <w:rsid w:val="21AB28C6"/>
    <w:rsid w:val="21DC44E7"/>
    <w:rsid w:val="22334819"/>
    <w:rsid w:val="223D2E50"/>
    <w:rsid w:val="2254D386"/>
    <w:rsid w:val="2299DC53"/>
    <w:rsid w:val="22ED9D41"/>
    <w:rsid w:val="23094A47"/>
    <w:rsid w:val="231F80BA"/>
    <w:rsid w:val="23590B2D"/>
    <w:rsid w:val="236AACDA"/>
    <w:rsid w:val="2372E2E1"/>
    <w:rsid w:val="23CEE242"/>
    <w:rsid w:val="2410DC09"/>
    <w:rsid w:val="2471FEC7"/>
    <w:rsid w:val="24894011"/>
    <w:rsid w:val="248F195E"/>
    <w:rsid w:val="248FD6F3"/>
    <w:rsid w:val="24D3148A"/>
    <w:rsid w:val="2507054A"/>
    <w:rsid w:val="2513E5A9"/>
    <w:rsid w:val="252FB9E8"/>
    <w:rsid w:val="25499971"/>
    <w:rsid w:val="25B90E43"/>
    <w:rsid w:val="25C662BF"/>
    <w:rsid w:val="25D7C6E9"/>
    <w:rsid w:val="26062699"/>
    <w:rsid w:val="2649425A"/>
    <w:rsid w:val="27365B7D"/>
    <w:rsid w:val="27494C9F"/>
    <w:rsid w:val="27495B6F"/>
    <w:rsid w:val="274DA869"/>
    <w:rsid w:val="276254A6"/>
    <w:rsid w:val="27747D25"/>
    <w:rsid w:val="277F1C6C"/>
    <w:rsid w:val="2791D8A5"/>
    <w:rsid w:val="279F8A4E"/>
    <w:rsid w:val="27F54C90"/>
    <w:rsid w:val="2807DE8C"/>
    <w:rsid w:val="28344794"/>
    <w:rsid w:val="28679A4C"/>
    <w:rsid w:val="286E5F42"/>
    <w:rsid w:val="288A5D38"/>
    <w:rsid w:val="28B3A8D1"/>
    <w:rsid w:val="28ED93B3"/>
    <w:rsid w:val="2929E53B"/>
    <w:rsid w:val="29D0B2A6"/>
    <w:rsid w:val="2A33A153"/>
    <w:rsid w:val="2A553F5E"/>
    <w:rsid w:val="2A5EBA65"/>
    <w:rsid w:val="2A63D488"/>
    <w:rsid w:val="2A703AE7"/>
    <w:rsid w:val="2AD16D6C"/>
    <w:rsid w:val="2AD20FD8"/>
    <w:rsid w:val="2AE746FE"/>
    <w:rsid w:val="2B204D9D"/>
    <w:rsid w:val="2B2E11A5"/>
    <w:rsid w:val="2B39EA55"/>
    <w:rsid w:val="2B5ACBB5"/>
    <w:rsid w:val="2B7A0F28"/>
    <w:rsid w:val="2B8D649B"/>
    <w:rsid w:val="2B8D90CF"/>
    <w:rsid w:val="2BDB6CAA"/>
    <w:rsid w:val="2BFFA4E9"/>
    <w:rsid w:val="2C29121D"/>
    <w:rsid w:val="2C713090"/>
    <w:rsid w:val="2C7C3EE0"/>
    <w:rsid w:val="2C8E2CBA"/>
    <w:rsid w:val="2CF45395"/>
    <w:rsid w:val="2CFEEAAF"/>
    <w:rsid w:val="2CFF5341"/>
    <w:rsid w:val="2D2F051B"/>
    <w:rsid w:val="2D3D1416"/>
    <w:rsid w:val="2D4F8368"/>
    <w:rsid w:val="2D7F2B44"/>
    <w:rsid w:val="2D9724B1"/>
    <w:rsid w:val="2D9B754A"/>
    <w:rsid w:val="2DC85CB7"/>
    <w:rsid w:val="2DFDA7D7"/>
    <w:rsid w:val="2E725D0A"/>
    <w:rsid w:val="2E83E0D3"/>
    <w:rsid w:val="2E9023F6"/>
    <w:rsid w:val="2EBAA9A1"/>
    <w:rsid w:val="2EF75E27"/>
    <w:rsid w:val="2F0B1104"/>
    <w:rsid w:val="2F26F68D"/>
    <w:rsid w:val="2F5C2555"/>
    <w:rsid w:val="2F70FB95"/>
    <w:rsid w:val="2F7912B2"/>
    <w:rsid w:val="2F951ED9"/>
    <w:rsid w:val="2FCAF699"/>
    <w:rsid w:val="302BF457"/>
    <w:rsid w:val="3089370C"/>
    <w:rsid w:val="30925472"/>
    <w:rsid w:val="30C63826"/>
    <w:rsid w:val="30E751B9"/>
    <w:rsid w:val="30EFAA9C"/>
    <w:rsid w:val="313258DC"/>
    <w:rsid w:val="3134237E"/>
    <w:rsid w:val="315DAA03"/>
    <w:rsid w:val="31648396"/>
    <w:rsid w:val="3189BB11"/>
    <w:rsid w:val="319501B6"/>
    <w:rsid w:val="31C1FC14"/>
    <w:rsid w:val="31CE0AF1"/>
    <w:rsid w:val="31E4165E"/>
    <w:rsid w:val="31F9D414"/>
    <w:rsid w:val="31FE95B0"/>
    <w:rsid w:val="3225F17E"/>
    <w:rsid w:val="323C6F06"/>
    <w:rsid w:val="32900B72"/>
    <w:rsid w:val="329720B1"/>
    <w:rsid w:val="32AD4A02"/>
    <w:rsid w:val="32D5D7D5"/>
    <w:rsid w:val="3319DD7A"/>
    <w:rsid w:val="3331BE97"/>
    <w:rsid w:val="3332B92C"/>
    <w:rsid w:val="33417776"/>
    <w:rsid w:val="3348F482"/>
    <w:rsid w:val="33D38A1F"/>
    <w:rsid w:val="33E4E036"/>
    <w:rsid w:val="3419064B"/>
    <w:rsid w:val="346206A2"/>
    <w:rsid w:val="3492B8A1"/>
    <w:rsid w:val="34D6B9E3"/>
    <w:rsid w:val="34DE1ACB"/>
    <w:rsid w:val="35189EBE"/>
    <w:rsid w:val="3527FF22"/>
    <w:rsid w:val="353A410D"/>
    <w:rsid w:val="353CDDFB"/>
    <w:rsid w:val="35859DA8"/>
    <w:rsid w:val="3585A02C"/>
    <w:rsid w:val="35DA8178"/>
    <w:rsid w:val="35E6BE8A"/>
    <w:rsid w:val="361B9F1E"/>
    <w:rsid w:val="363C52BA"/>
    <w:rsid w:val="36409111"/>
    <w:rsid w:val="364A5959"/>
    <w:rsid w:val="3656A9A3"/>
    <w:rsid w:val="3672A279"/>
    <w:rsid w:val="36B762FB"/>
    <w:rsid w:val="36F14AB8"/>
    <w:rsid w:val="36FA43EE"/>
    <w:rsid w:val="375C29B2"/>
    <w:rsid w:val="3778110F"/>
    <w:rsid w:val="37ABA5A6"/>
    <w:rsid w:val="37AF0B41"/>
    <w:rsid w:val="37CE7146"/>
    <w:rsid w:val="37D97B44"/>
    <w:rsid w:val="37F89853"/>
    <w:rsid w:val="3801CBAC"/>
    <w:rsid w:val="382CD6D6"/>
    <w:rsid w:val="38426F34"/>
    <w:rsid w:val="389C71C9"/>
    <w:rsid w:val="38A30153"/>
    <w:rsid w:val="38C4E38D"/>
    <w:rsid w:val="38DB2C91"/>
    <w:rsid w:val="38EBC29D"/>
    <w:rsid w:val="38F8D835"/>
    <w:rsid w:val="3905A5EA"/>
    <w:rsid w:val="391BE74D"/>
    <w:rsid w:val="392AC92F"/>
    <w:rsid w:val="396A41A7"/>
    <w:rsid w:val="3988A41B"/>
    <w:rsid w:val="398AF3A4"/>
    <w:rsid w:val="39FC640D"/>
    <w:rsid w:val="39FCDF0A"/>
    <w:rsid w:val="3A606031"/>
    <w:rsid w:val="3A9B1263"/>
    <w:rsid w:val="3A9BE5B5"/>
    <w:rsid w:val="3ADA9963"/>
    <w:rsid w:val="3AE16DC8"/>
    <w:rsid w:val="3B0CC54E"/>
    <w:rsid w:val="3B26345A"/>
    <w:rsid w:val="3B32A97D"/>
    <w:rsid w:val="3B3C0DF2"/>
    <w:rsid w:val="3B46A75C"/>
    <w:rsid w:val="3B92FB44"/>
    <w:rsid w:val="3BBF4E07"/>
    <w:rsid w:val="3BC3A6B0"/>
    <w:rsid w:val="3BD7329B"/>
    <w:rsid w:val="3BED5CC7"/>
    <w:rsid w:val="3C238B0F"/>
    <w:rsid w:val="3C5D851E"/>
    <w:rsid w:val="3C729F18"/>
    <w:rsid w:val="3CB12A75"/>
    <w:rsid w:val="3CB953B2"/>
    <w:rsid w:val="3D401967"/>
    <w:rsid w:val="3D49B467"/>
    <w:rsid w:val="3D5AF93D"/>
    <w:rsid w:val="3D633703"/>
    <w:rsid w:val="3DA3AAB4"/>
    <w:rsid w:val="3DD20CF8"/>
    <w:rsid w:val="3DD47164"/>
    <w:rsid w:val="3DDD9FE0"/>
    <w:rsid w:val="3E0256A5"/>
    <w:rsid w:val="3E6D2099"/>
    <w:rsid w:val="3E6EAF50"/>
    <w:rsid w:val="3E8756BF"/>
    <w:rsid w:val="3E920144"/>
    <w:rsid w:val="3E950E6C"/>
    <w:rsid w:val="3E97D9E1"/>
    <w:rsid w:val="3EAD47D3"/>
    <w:rsid w:val="3EAFEF68"/>
    <w:rsid w:val="3EBFCF7C"/>
    <w:rsid w:val="3F1F79A1"/>
    <w:rsid w:val="3F509098"/>
    <w:rsid w:val="3F52A2B6"/>
    <w:rsid w:val="3F558428"/>
    <w:rsid w:val="3F797041"/>
    <w:rsid w:val="3F8EB66A"/>
    <w:rsid w:val="3FB80234"/>
    <w:rsid w:val="406B07B7"/>
    <w:rsid w:val="40841C26"/>
    <w:rsid w:val="40A09AD9"/>
    <w:rsid w:val="40A4622E"/>
    <w:rsid w:val="40DBCDC2"/>
    <w:rsid w:val="40E3EA64"/>
    <w:rsid w:val="411CB2B7"/>
    <w:rsid w:val="41404602"/>
    <w:rsid w:val="415C2B2F"/>
    <w:rsid w:val="41853340"/>
    <w:rsid w:val="4199C7C9"/>
    <w:rsid w:val="41C70BB7"/>
    <w:rsid w:val="41F53E72"/>
    <w:rsid w:val="42526EFA"/>
    <w:rsid w:val="42588179"/>
    <w:rsid w:val="42B11865"/>
    <w:rsid w:val="42C04E03"/>
    <w:rsid w:val="42E72C05"/>
    <w:rsid w:val="43040048"/>
    <w:rsid w:val="43A2E976"/>
    <w:rsid w:val="43A7335E"/>
    <w:rsid w:val="43B5E6B0"/>
    <w:rsid w:val="43B931A1"/>
    <w:rsid w:val="43DB4DA3"/>
    <w:rsid w:val="43EE8B89"/>
    <w:rsid w:val="43F35E51"/>
    <w:rsid w:val="43FC789B"/>
    <w:rsid w:val="441778C2"/>
    <w:rsid w:val="445EE644"/>
    <w:rsid w:val="447B996A"/>
    <w:rsid w:val="44AF5632"/>
    <w:rsid w:val="44D69612"/>
    <w:rsid w:val="44EAE41B"/>
    <w:rsid w:val="45262EF4"/>
    <w:rsid w:val="45488101"/>
    <w:rsid w:val="454B35B0"/>
    <w:rsid w:val="455AD4C3"/>
    <w:rsid w:val="457C387D"/>
    <w:rsid w:val="4585CF96"/>
    <w:rsid w:val="45FC720C"/>
    <w:rsid w:val="46237A93"/>
    <w:rsid w:val="46356FF0"/>
    <w:rsid w:val="463CE479"/>
    <w:rsid w:val="463F8174"/>
    <w:rsid w:val="464E7BD6"/>
    <w:rsid w:val="467B4687"/>
    <w:rsid w:val="469FDF4E"/>
    <w:rsid w:val="46ADBB59"/>
    <w:rsid w:val="4733AD4A"/>
    <w:rsid w:val="4736F409"/>
    <w:rsid w:val="473CD3E7"/>
    <w:rsid w:val="4745E1B2"/>
    <w:rsid w:val="4750D54C"/>
    <w:rsid w:val="475CBE31"/>
    <w:rsid w:val="4764A269"/>
    <w:rsid w:val="47A235E7"/>
    <w:rsid w:val="47B6254C"/>
    <w:rsid w:val="47E6F6F4"/>
    <w:rsid w:val="47EE2798"/>
    <w:rsid w:val="4808C940"/>
    <w:rsid w:val="4809CCC3"/>
    <w:rsid w:val="48399DE4"/>
    <w:rsid w:val="485A2708"/>
    <w:rsid w:val="4881CFEF"/>
    <w:rsid w:val="48BD965A"/>
    <w:rsid w:val="493E0648"/>
    <w:rsid w:val="495B0DB2"/>
    <w:rsid w:val="498D4EA5"/>
    <w:rsid w:val="4993694E"/>
    <w:rsid w:val="49A31984"/>
    <w:rsid w:val="49A5E90E"/>
    <w:rsid w:val="49AE7BF6"/>
    <w:rsid w:val="49F1B408"/>
    <w:rsid w:val="4A00C29B"/>
    <w:rsid w:val="4A59FA2A"/>
    <w:rsid w:val="4A887184"/>
    <w:rsid w:val="4A92BAC5"/>
    <w:rsid w:val="4B2602F7"/>
    <w:rsid w:val="4B31BD0C"/>
    <w:rsid w:val="4B41777A"/>
    <w:rsid w:val="4B41B96F"/>
    <w:rsid w:val="4B60EEB6"/>
    <w:rsid w:val="4BF11D0B"/>
    <w:rsid w:val="4C20289D"/>
    <w:rsid w:val="4C4A4EFB"/>
    <w:rsid w:val="4C5369C3"/>
    <w:rsid w:val="4C592663"/>
    <w:rsid w:val="4C80BA2C"/>
    <w:rsid w:val="4C97FD99"/>
    <w:rsid w:val="4CCE9C35"/>
    <w:rsid w:val="4CEE62B8"/>
    <w:rsid w:val="4D172B04"/>
    <w:rsid w:val="4D1ACBC1"/>
    <w:rsid w:val="4D233BF8"/>
    <w:rsid w:val="4D6FB441"/>
    <w:rsid w:val="4D90E093"/>
    <w:rsid w:val="4DFB48E4"/>
    <w:rsid w:val="4E07CD2C"/>
    <w:rsid w:val="4E0B0CAC"/>
    <w:rsid w:val="4E147309"/>
    <w:rsid w:val="4E31B13A"/>
    <w:rsid w:val="4E43FC07"/>
    <w:rsid w:val="4E5326D6"/>
    <w:rsid w:val="4E6F74FE"/>
    <w:rsid w:val="4E92E2A9"/>
    <w:rsid w:val="4ECAEAB4"/>
    <w:rsid w:val="4EE93E17"/>
    <w:rsid w:val="4F6C8701"/>
    <w:rsid w:val="4F8032D6"/>
    <w:rsid w:val="4F94AF5C"/>
    <w:rsid w:val="4FA1C7A5"/>
    <w:rsid w:val="4FC9393C"/>
    <w:rsid w:val="4FCD60A1"/>
    <w:rsid w:val="5003C46C"/>
    <w:rsid w:val="500F2153"/>
    <w:rsid w:val="502E55A7"/>
    <w:rsid w:val="5081EC80"/>
    <w:rsid w:val="5089FECA"/>
    <w:rsid w:val="50D1414B"/>
    <w:rsid w:val="5106DC9C"/>
    <w:rsid w:val="511AD9F0"/>
    <w:rsid w:val="512440EF"/>
    <w:rsid w:val="51330BBB"/>
    <w:rsid w:val="513351F2"/>
    <w:rsid w:val="513AC407"/>
    <w:rsid w:val="51D6314E"/>
    <w:rsid w:val="520CAF96"/>
    <w:rsid w:val="52752A8D"/>
    <w:rsid w:val="52A5C71A"/>
    <w:rsid w:val="52CEBEB6"/>
    <w:rsid w:val="52FA67BD"/>
    <w:rsid w:val="5304E062"/>
    <w:rsid w:val="53126BBD"/>
    <w:rsid w:val="531285FD"/>
    <w:rsid w:val="531A5C67"/>
    <w:rsid w:val="538AC7DC"/>
    <w:rsid w:val="538FFDA2"/>
    <w:rsid w:val="5399F531"/>
    <w:rsid w:val="53B891EC"/>
    <w:rsid w:val="53EB1A8A"/>
    <w:rsid w:val="53FB2A08"/>
    <w:rsid w:val="54032CA5"/>
    <w:rsid w:val="543B2078"/>
    <w:rsid w:val="5468D633"/>
    <w:rsid w:val="54840E27"/>
    <w:rsid w:val="549BB151"/>
    <w:rsid w:val="54C708D7"/>
    <w:rsid w:val="54DACCA3"/>
    <w:rsid w:val="55326C4D"/>
    <w:rsid w:val="55405CEB"/>
    <w:rsid w:val="5560E4A4"/>
    <w:rsid w:val="55D74DDB"/>
    <w:rsid w:val="55EEDB7E"/>
    <w:rsid w:val="56151E55"/>
    <w:rsid w:val="561A2A61"/>
    <w:rsid w:val="56CD5F6E"/>
    <w:rsid w:val="56D918E7"/>
    <w:rsid w:val="5745D43B"/>
    <w:rsid w:val="574677FB"/>
    <w:rsid w:val="5760F2EF"/>
    <w:rsid w:val="57743F27"/>
    <w:rsid w:val="57AA058B"/>
    <w:rsid w:val="57D04D4E"/>
    <w:rsid w:val="57D0C9A1"/>
    <w:rsid w:val="57D6C5E8"/>
    <w:rsid w:val="585C14E9"/>
    <w:rsid w:val="58623F63"/>
    <w:rsid w:val="58658EF1"/>
    <w:rsid w:val="58C916E6"/>
    <w:rsid w:val="591EB16D"/>
    <w:rsid w:val="59279687"/>
    <w:rsid w:val="59410B61"/>
    <w:rsid w:val="594657B6"/>
    <w:rsid w:val="598698BC"/>
    <w:rsid w:val="5989A3CA"/>
    <w:rsid w:val="5992A718"/>
    <w:rsid w:val="599AB5E2"/>
    <w:rsid w:val="59A13927"/>
    <w:rsid w:val="59DF1545"/>
    <w:rsid w:val="59FA56C8"/>
    <w:rsid w:val="59FB94BD"/>
    <w:rsid w:val="5A0A11F7"/>
    <w:rsid w:val="5A27D370"/>
    <w:rsid w:val="5A39B1EC"/>
    <w:rsid w:val="5A40811C"/>
    <w:rsid w:val="5ADB083A"/>
    <w:rsid w:val="5B158E6B"/>
    <w:rsid w:val="5BAA7B74"/>
    <w:rsid w:val="5C0DB491"/>
    <w:rsid w:val="5C144B92"/>
    <w:rsid w:val="5CB04D94"/>
    <w:rsid w:val="5CB4CC05"/>
    <w:rsid w:val="5CE931B3"/>
    <w:rsid w:val="5D43F3EF"/>
    <w:rsid w:val="5D5F7432"/>
    <w:rsid w:val="5D658E2B"/>
    <w:rsid w:val="5D7ADE8B"/>
    <w:rsid w:val="5D9D4A8C"/>
    <w:rsid w:val="5DDA690D"/>
    <w:rsid w:val="5DDBA47C"/>
    <w:rsid w:val="5DE007DD"/>
    <w:rsid w:val="5E075244"/>
    <w:rsid w:val="5E3F8957"/>
    <w:rsid w:val="5E422E7D"/>
    <w:rsid w:val="5E81AB52"/>
    <w:rsid w:val="5EB0B7D4"/>
    <w:rsid w:val="5EE01F55"/>
    <w:rsid w:val="5EFB4493"/>
    <w:rsid w:val="5F089F31"/>
    <w:rsid w:val="5F0CDEA2"/>
    <w:rsid w:val="5F112DDB"/>
    <w:rsid w:val="5F2EC00F"/>
    <w:rsid w:val="5F46F6D8"/>
    <w:rsid w:val="5F603432"/>
    <w:rsid w:val="5F8DEE75"/>
    <w:rsid w:val="5FEB6150"/>
    <w:rsid w:val="600B69B9"/>
    <w:rsid w:val="6021C591"/>
    <w:rsid w:val="602FAD56"/>
    <w:rsid w:val="60303AF9"/>
    <w:rsid w:val="603E20B8"/>
    <w:rsid w:val="60716775"/>
    <w:rsid w:val="609714F4"/>
    <w:rsid w:val="60AA28DB"/>
    <w:rsid w:val="60AE471B"/>
    <w:rsid w:val="60CDF5C3"/>
    <w:rsid w:val="60D31FF9"/>
    <w:rsid w:val="611D70C8"/>
    <w:rsid w:val="6133BAA8"/>
    <w:rsid w:val="615ACBEA"/>
    <w:rsid w:val="6164776A"/>
    <w:rsid w:val="61C465EB"/>
    <w:rsid w:val="61D877CF"/>
    <w:rsid w:val="61EE23EC"/>
    <w:rsid w:val="61FC8BF8"/>
    <w:rsid w:val="62171BEB"/>
    <w:rsid w:val="626EF05A"/>
    <w:rsid w:val="62ACD26A"/>
    <w:rsid w:val="62CA9A8F"/>
    <w:rsid w:val="62F17FC9"/>
    <w:rsid w:val="634C4805"/>
    <w:rsid w:val="63A0D2DA"/>
    <w:rsid w:val="63DC4812"/>
    <w:rsid w:val="63F1F6C1"/>
    <w:rsid w:val="641A7C7B"/>
    <w:rsid w:val="64925C09"/>
    <w:rsid w:val="64B3B5C0"/>
    <w:rsid w:val="64E1C53B"/>
    <w:rsid w:val="650316B7"/>
    <w:rsid w:val="65235EE3"/>
    <w:rsid w:val="6533A707"/>
    <w:rsid w:val="65A10255"/>
    <w:rsid w:val="65D48ABD"/>
    <w:rsid w:val="65E2F872"/>
    <w:rsid w:val="6603F8BA"/>
    <w:rsid w:val="661785A8"/>
    <w:rsid w:val="6634B82F"/>
    <w:rsid w:val="66458894"/>
    <w:rsid w:val="664E9ECF"/>
    <w:rsid w:val="66559302"/>
    <w:rsid w:val="66C89A43"/>
    <w:rsid w:val="66DAC85C"/>
    <w:rsid w:val="66EE76A2"/>
    <w:rsid w:val="66FEF38A"/>
    <w:rsid w:val="673AC939"/>
    <w:rsid w:val="6746B6E0"/>
    <w:rsid w:val="675945AC"/>
    <w:rsid w:val="6771B484"/>
    <w:rsid w:val="67752A76"/>
    <w:rsid w:val="677FEB55"/>
    <w:rsid w:val="67890337"/>
    <w:rsid w:val="6825256A"/>
    <w:rsid w:val="683F6BBD"/>
    <w:rsid w:val="687D057C"/>
    <w:rsid w:val="68CCCF86"/>
    <w:rsid w:val="68E37C0D"/>
    <w:rsid w:val="691BAAB8"/>
    <w:rsid w:val="6926CA8A"/>
    <w:rsid w:val="69913DA5"/>
    <w:rsid w:val="69A091DD"/>
    <w:rsid w:val="69BDBE67"/>
    <w:rsid w:val="69CBC8CA"/>
    <w:rsid w:val="69E50AFD"/>
    <w:rsid w:val="69EDF25A"/>
    <w:rsid w:val="69EF1B78"/>
    <w:rsid w:val="6A0442BD"/>
    <w:rsid w:val="6A5331E6"/>
    <w:rsid w:val="6A613845"/>
    <w:rsid w:val="6A683D9B"/>
    <w:rsid w:val="6AACCB38"/>
    <w:rsid w:val="6B198D26"/>
    <w:rsid w:val="6B4540D2"/>
    <w:rsid w:val="6B6267C6"/>
    <w:rsid w:val="6BC585B0"/>
    <w:rsid w:val="6BD264AD"/>
    <w:rsid w:val="6BD3905E"/>
    <w:rsid w:val="6CC30AF1"/>
    <w:rsid w:val="6CD24D8A"/>
    <w:rsid w:val="6D0242CB"/>
    <w:rsid w:val="6D099593"/>
    <w:rsid w:val="6D111D5B"/>
    <w:rsid w:val="6D3EF6FE"/>
    <w:rsid w:val="6D466D6D"/>
    <w:rsid w:val="6DEFD69E"/>
    <w:rsid w:val="6DF91286"/>
    <w:rsid w:val="6DFA8A6C"/>
    <w:rsid w:val="6E503292"/>
    <w:rsid w:val="6E63EE94"/>
    <w:rsid w:val="6E6BFD4D"/>
    <w:rsid w:val="6E6C5759"/>
    <w:rsid w:val="6E91D54D"/>
    <w:rsid w:val="6ED9B960"/>
    <w:rsid w:val="6EF1B455"/>
    <w:rsid w:val="6EFE13B9"/>
    <w:rsid w:val="6F4E8044"/>
    <w:rsid w:val="6F9C6502"/>
    <w:rsid w:val="6FB5C50B"/>
    <w:rsid w:val="6FC3BC5A"/>
    <w:rsid w:val="6FCE890A"/>
    <w:rsid w:val="6FF97083"/>
    <w:rsid w:val="70A1CE79"/>
    <w:rsid w:val="70B4EF26"/>
    <w:rsid w:val="70B5784B"/>
    <w:rsid w:val="70BB4079"/>
    <w:rsid w:val="70D43A39"/>
    <w:rsid w:val="70DC9CCA"/>
    <w:rsid w:val="70E4B5B4"/>
    <w:rsid w:val="70E90021"/>
    <w:rsid w:val="7118D40C"/>
    <w:rsid w:val="7129BD13"/>
    <w:rsid w:val="7134675A"/>
    <w:rsid w:val="718D7491"/>
    <w:rsid w:val="71CFE0B5"/>
    <w:rsid w:val="71DC0BFF"/>
    <w:rsid w:val="71FBEB80"/>
    <w:rsid w:val="722F831C"/>
    <w:rsid w:val="7255A604"/>
    <w:rsid w:val="72C64DBF"/>
    <w:rsid w:val="73353C32"/>
    <w:rsid w:val="735F6B63"/>
    <w:rsid w:val="737C1E40"/>
    <w:rsid w:val="7394A070"/>
    <w:rsid w:val="73BEF542"/>
    <w:rsid w:val="7460304D"/>
    <w:rsid w:val="74606008"/>
    <w:rsid w:val="7493250E"/>
    <w:rsid w:val="74AF17DF"/>
    <w:rsid w:val="74B50A5C"/>
    <w:rsid w:val="75045FF0"/>
    <w:rsid w:val="7505C507"/>
    <w:rsid w:val="75221840"/>
    <w:rsid w:val="756E139A"/>
    <w:rsid w:val="7583B1E1"/>
    <w:rsid w:val="75A343E1"/>
    <w:rsid w:val="75AACD32"/>
    <w:rsid w:val="75B1D35F"/>
    <w:rsid w:val="75B568FF"/>
    <w:rsid w:val="75EAC456"/>
    <w:rsid w:val="75EC5168"/>
    <w:rsid w:val="7628F8AC"/>
    <w:rsid w:val="762D7C0F"/>
    <w:rsid w:val="76652DEC"/>
    <w:rsid w:val="769792F3"/>
    <w:rsid w:val="76A4A87B"/>
    <w:rsid w:val="76A909F7"/>
    <w:rsid w:val="76AC60E2"/>
    <w:rsid w:val="76D39506"/>
    <w:rsid w:val="770C2A8B"/>
    <w:rsid w:val="771DD687"/>
    <w:rsid w:val="772D631A"/>
    <w:rsid w:val="77458F58"/>
    <w:rsid w:val="774D00E1"/>
    <w:rsid w:val="7763A6D9"/>
    <w:rsid w:val="7785C1C7"/>
    <w:rsid w:val="778CDCB1"/>
    <w:rsid w:val="77ADC18A"/>
    <w:rsid w:val="7823B947"/>
    <w:rsid w:val="78CEC3A7"/>
    <w:rsid w:val="78DDD8C7"/>
    <w:rsid w:val="7932A46C"/>
    <w:rsid w:val="794BF001"/>
    <w:rsid w:val="79D18CBB"/>
    <w:rsid w:val="7A2435B6"/>
    <w:rsid w:val="7A484349"/>
    <w:rsid w:val="7A49D165"/>
    <w:rsid w:val="7A7FF3EC"/>
    <w:rsid w:val="7A946FE1"/>
    <w:rsid w:val="7ACF4288"/>
    <w:rsid w:val="7AF7D917"/>
    <w:rsid w:val="7B18C86A"/>
    <w:rsid w:val="7B588F0E"/>
    <w:rsid w:val="7B5E23E4"/>
    <w:rsid w:val="7B77D97B"/>
    <w:rsid w:val="7BB4556A"/>
    <w:rsid w:val="7BB7F0C5"/>
    <w:rsid w:val="7BC02A93"/>
    <w:rsid w:val="7BC38D3F"/>
    <w:rsid w:val="7BD8E543"/>
    <w:rsid w:val="7BDA5DC3"/>
    <w:rsid w:val="7BE1D0BB"/>
    <w:rsid w:val="7BEAD3C6"/>
    <w:rsid w:val="7C181747"/>
    <w:rsid w:val="7C32E30C"/>
    <w:rsid w:val="7C3D623D"/>
    <w:rsid w:val="7C78326B"/>
    <w:rsid w:val="7C932168"/>
    <w:rsid w:val="7CAB2944"/>
    <w:rsid w:val="7CB0DEDE"/>
    <w:rsid w:val="7D010239"/>
    <w:rsid w:val="7D0B92D2"/>
    <w:rsid w:val="7D11BAA1"/>
    <w:rsid w:val="7D1AD79A"/>
    <w:rsid w:val="7D338E82"/>
    <w:rsid w:val="7D6A70E1"/>
    <w:rsid w:val="7D7A968C"/>
    <w:rsid w:val="7DA8D45A"/>
    <w:rsid w:val="7DAFB820"/>
    <w:rsid w:val="7DDCD9AE"/>
    <w:rsid w:val="7DDE5BAB"/>
    <w:rsid w:val="7E0020BF"/>
    <w:rsid w:val="7E1F6C18"/>
    <w:rsid w:val="7E24F4E7"/>
    <w:rsid w:val="7E2D1E41"/>
    <w:rsid w:val="7E357630"/>
    <w:rsid w:val="7E43BEB2"/>
    <w:rsid w:val="7E710DAD"/>
    <w:rsid w:val="7EA667C5"/>
    <w:rsid w:val="7EEBDC83"/>
    <w:rsid w:val="7EFA2893"/>
    <w:rsid w:val="7F2C81A5"/>
    <w:rsid w:val="7F2F68AE"/>
    <w:rsid w:val="7F2FEA7B"/>
    <w:rsid w:val="7F72AB54"/>
    <w:rsid w:val="7F857B2F"/>
    <w:rsid w:val="7F8BA86A"/>
    <w:rsid w:val="7F903CBA"/>
    <w:rsid w:val="7FBFC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n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79B204"/>
  <w15:chartTrackingRefBased/>
  <w15:docId w15:val="{F86C20DA-FAAC-4F65-B5A1-FE7FD7EBA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nn-NO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4A59FA2A"/>
    <w:rPr>
      <w:sz w:val="24"/>
      <w:szCs w:val="24"/>
      <w:lang w:eastAsia="nb-NO"/>
    </w:rPr>
  </w:style>
  <w:style w:type="paragraph" w:styleId="Heading1">
    <w:name w:val="heading 1"/>
    <w:basedOn w:val="Normal"/>
    <w:next w:val="Normal"/>
    <w:uiPriority w:val="1"/>
    <w:qFormat/>
    <w:rsid w:val="4A59FA2A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Heading2">
    <w:name w:val="heading 2"/>
    <w:basedOn w:val="Normal"/>
    <w:next w:val="Normal"/>
    <w:uiPriority w:val="1"/>
    <w:qFormat/>
    <w:rsid w:val="4A59FA2A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1"/>
    <w:qFormat/>
    <w:rsid w:val="4A59FA2A"/>
    <w:pPr>
      <w:keepNext/>
      <w:jc w:val="center"/>
      <w:outlineLvl w:val="2"/>
    </w:pPr>
    <w:rPr>
      <w:rFonts w:ascii="Matisse ITC" w:hAnsi="Matisse ITC"/>
      <w:b/>
      <w:bCs/>
      <w:sz w:val="32"/>
      <w:szCs w:val="32"/>
      <w:lang w:val="nb-NO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4A59F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4A59F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4A59FA2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4A59FA2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4A59FA2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4A59FA2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"/>
    <w:qFormat/>
    <w:rsid w:val="4A59FA2A"/>
    <w:pPr>
      <w:jc w:val="center"/>
    </w:pPr>
    <w:rPr>
      <w:rFonts w:ascii="Matisse ITC" w:hAnsi="Matisse ITC"/>
      <w:b/>
      <w:bCs/>
      <w:sz w:val="40"/>
      <w:szCs w:val="40"/>
      <w:lang w:val="nb-NO"/>
    </w:rPr>
  </w:style>
  <w:style w:type="character" w:styleId="Hyperlink">
    <w:name w:val="Hyperlink"/>
    <w:rsid w:val="00941222"/>
    <w:rPr>
      <w:color w:val="0000FF"/>
      <w:u w:val="single"/>
    </w:rPr>
  </w:style>
  <w:style w:type="paragraph" w:styleId="NormalWeb">
    <w:name w:val="Normal (Web)"/>
    <w:basedOn w:val="Normal"/>
    <w:uiPriority w:val="1"/>
    <w:rsid w:val="4A59FA2A"/>
    <w:pPr>
      <w:spacing w:beforeAutospacing="1" w:afterAutospacing="1"/>
    </w:pPr>
    <w:rPr>
      <w:rFonts w:ascii="Arial" w:hAnsi="Arial" w:cs="Arial"/>
      <w:sz w:val="20"/>
      <w:szCs w:val="20"/>
      <w:lang w:val="nb-NO"/>
    </w:rPr>
  </w:style>
  <w:style w:type="table" w:styleId="TableGrid">
    <w:name w:val="Table Grid"/>
    <w:basedOn w:val="TableNormal"/>
    <w:rsid w:val="002716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1"/>
    <w:rsid w:val="4A59FA2A"/>
    <w:pPr>
      <w:numPr>
        <w:numId w:val="5"/>
      </w:numPr>
    </w:pPr>
  </w:style>
  <w:style w:type="paragraph" w:styleId="BalloonText">
    <w:name w:val="Balloon Text"/>
    <w:basedOn w:val="Normal"/>
    <w:uiPriority w:val="1"/>
    <w:semiHidden/>
    <w:rsid w:val="4A59FA2A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uiPriority w:val="1"/>
    <w:semiHidden/>
    <w:rsid w:val="4A59FA2A"/>
    <w:rPr>
      <w:rFonts w:ascii="Tahoma" w:hAnsi="Tahoma" w:cs="Tahoma"/>
      <w:sz w:val="20"/>
      <w:szCs w:val="20"/>
    </w:rPr>
  </w:style>
  <w:style w:type="character" w:customStyle="1" w:styleId="classpageheaderjoinlink-link1">
    <w:name w:val="classpageheaderjoinlink-link1"/>
    <w:rsid w:val="0030298B"/>
    <w:rPr>
      <w:b w:val="0"/>
      <w:bCs w:val="0"/>
      <w:vanish w:val="0"/>
      <w:webHidden w:val="0"/>
      <w:color w:val="97A5AA"/>
      <w:specVanish w:val="0"/>
    </w:rPr>
  </w:style>
  <w:style w:type="character" w:customStyle="1" w:styleId="UnresolvedMention1">
    <w:name w:val="Unresolved Mention1"/>
    <w:uiPriority w:val="99"/>
    <w:semiHidden/>
    <w:unhideWhenUsed/>
    <w:rsid w:val="00E26BE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95320"/>
  </w:style>
  <w:style w:type="character" w:customStyle="1" w:styleId="eop">
    <w:name w:val="eop"/>
    <w:basedOn w:val="DefaultParagraphFont"/>
    <w:rsid w:val="00016BCA"/>
  </w:style>
  <w:style w:type="paragraph" w:styleId="ListParagraph">
    <w:name w:val="List Paragraph"/>
    <w:basedOn w:val="Normal"/>
    <w:uiPriority w:val="34"/>
    <w:qFormat/>
    <w:rsid w:val="4A59FA2A"/>
    <w:pPr>
      <w:ind w:left="720"/>
      <w:contextualSpacing/>
    </w:pPr>
  </w:style>
  <w:style w:type="paragraph" w:customStyle="1" w:styleId="paragraph">
    <w:name w:val="paragraph"/>
    <w:basedOn w:val="Normal"/>
    <w:uiPriority w:val="1"/>
    <w:rsid w:val="4A59FA2A"/>
    <w:pPr>
      <w:spacing w:beforeAutospacing="1" w:afterAutospacing="1"/>
    </w:pPr>
  </w:style>
  <w:style w:type="paragraph" w:styleId="NoSpacing">
    <w:name w:val="No Spacing"/>
    <w:link w:val="NoSpacingChar"/>
    <w:uiPriority w:val="1"/>
    <w:qFormat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62EEB"/>
    <w:rPr>
      <w:color w:val="605E5C"/>
      <w:shd w:val="clear" w:color="auto" w:fill="E1DFDD"/>
    </w:rPr>
  </w:style>
  <w:style w:type="character" w:customStyle="1" w:styleId="curriculum-verbword">
    <w:name w:val="curriculum-verb__word"/>
    <w:basedOn w:val="DefaultParagraphFont"/>
    <w:rsid w:val="009868C1"/>
  </w:style>
  <w:style w:type="paragraph" w:customStyle="1" w:styleId="curriculum-goal">
    <w:name w:val="curriculum-goal"/>
    <w:basedOn w:val="Normal"/>
    <w:rsid w:val="4A59FA2A"/>
    <w:pPr>
      <w:spacing w:beforeAutospacing="1" w:afterAutospacing="1"/>
    </w:pPr>
    <w:rPr>
      <w:lang w:val="nb-NO"/>
    </w:rPr>
  </w:style>
  <w:style w:type="character" w:customStyle="1" w:styleId="curriculum-goalitem-text">
    <w:name w:val="curriculum-goal__item-text"/>
    <w:basedOn w:val="DefaultParagraphFont"/>
    <w:rsid w:val="009868C1"/>
  </w:style>
  <w:style w:type="paragraph" w:styleId="Subtitle">
    <w:name w:val="Subtitle"/>
    <w:basedOn w:val="Normal"/>
    <w:next w:val="Normal"/>
    <w:link w:val="SubtitleChar"/>
    <w:uiPriority w:val="11"/>
    <w:qFormat/>
    <w:rsid w:val="4A59FA2A"/>
    <w:rPr>
      <w:rFonts w:eastAsiaTheme="minorEastAsia"/>
      <w:color w:val="5A5A5A"/>
    </w:rPr>
  </w:style>
  <w:style w:type="paragraph" w:styleId="Quote">
    <w:name w:val="Quote"/>
    <w:basedOn w:val="Normal"/>
    <w:next w:val="Normal"/>
    <w:link w:val="QuoteChar"/>
    <w:uiPriority w:val="29"/>
    <w:qFormat/>
    <w:rsid w:val="4A59FA2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4A59FA2A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2F5496" w:themeColor="accent1" w:themeShade="BF"/>
      <w:lang w:val="nn-NO"/>
    </w:rPr>
  </w:style>
  <w:style w:type="character" w:customStyle="1" w:styleId="Heading5Char">
    <w:name w:val="Heading 5 Char"/>
    <w:basedOn w:val="DefaultParagraphFont"/>
    <w:link w:val="Heading5"/>
    <w:uiPriority w:val="9"/>
    <w:rsid w:val="4A59FA2A"/>
    <w:rPr>
      <w:rFonts w:asciiTheme="majorHAnsi" w:eastAsiaTheme="majorEastAsia" w:hAnsiTheme="majorHAnsi" w:cstheme="majorBidi"/>
      <w:noProof w:val="0"/>
      <w:color w:val="2F5496" w:themeColor="accent1" w:themeShade="BF"/>
      <w:lang w:val="nn-NO"/>
    </w:rPr>
  </w:style>
  <w:style w:type="character" w:customStyle="1" w:styleId="Heading6Char">
    <w:name w:val="Heading 6 Char"/>
    <w:basedOn w:val="DefaultParagraphFont"/>
    <w:link w:val="Heading6"/>
    <w:uiPriority w:val="9"/>
    <w:rsid w:val="4A59FA2A"/>
    <w:rPr>
      <w:rFonts w:asciiTheme="majorHAnsi" w:eastAsiaTheme="majorEastAsia" w:hAnsiTheme="majorHAnsi" w:cstheme="majorBidi"/>
      <w:noProof w:val="0"/>
      <w:color w:val="1F3763"/>
      <w:lang w:val="nn-NO"/>
    </w:rPr>
  </w:style>
  <w:style w:type="character" w:customStyle="1" w:styleId="Heading7Char">
    <w:name w:val="Heading 7 Char"/>
    <w:basedOn w:val="DefaultParagraphFont"/>
    <w:link w:val="Heading7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1F3763"/>
      <w:lang w:val="nn-NO"/>
    </w:rPr>
  </w:style>
  <w:style w:type="character" w:customStyle="1" w:styleId="Heading8Char">
    <w:name w:val="Heading 8 Char"/>
    <w:basedOn w:val="DefaultParagraphFont"/>
    <w:link w:val="Heading8"/>
    <w:uiPriority w:val="9"/>
    <w:rsid w:val="4A59FA2A"/>
    <w:rPr>
      <w:rFonts w:asciiTheme="majorHAnsi" w:eastAsiaTheme="majorEastAsia" w:hAnsiTheme="majorHAnsi" w:cstheme="majorBidi"/>
      <w:noProof w:val="0"/>
      <w:color w:val="272727"/>
      <w:sz w:val="21"/>
      <w:szCs w:val="21"/>
      <w:lang w:val="nn-NO"/>
    </w:rPr>
  </w:style>
  <w:style w:type="character" w:customStyle="1" w:styleId="Heading9Char">
    <w:name w:val="Heading 9 Char"/>
    <w:basedOn w:val="DefaultParagraphFont"/>
    <w:link w:val="Heading9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nn-NO"/>
    </w:rPr>
  </w:style>
  <w:style w:type="character" w:customStyle="1" w:styleId="SubtitleChar">
    <w:name w:val="Subtitle Char"/>
    <w:basedOn w:val="DefaultParagraphFont"/>
    <w:link w:val="Subtitle"/>
    <w:uiPriority w:val="11"/>
    <w:rsid w:val="4A59FA2A"/>
    <w:rPr>
      <w:rFonts w:ascii="Times New Roman" w:eastAsiaTheme="minorEastAsia" w:hAnsi="Times New Roman" w:cs="Times New Roman"/>
      <w:noProof w:val="0"/>
      <w:color w:val="5A5A5A"/>
      <w:lang w:val="nn-NO"/>
    </w:rPr>
  </w:style>
  <w:style w:type="character" w:customStyle="1" w:styleId="QuoteChar">
    <w:name w:val="Quote Char"/>
    <w:basedOn w:val="DefaultParagraphFont"/>
    <w:link w:val="Quote"/>
    <w:uiPriority w:val="29"/>
    <w:rsid w:val="4A59FA2A"/>
    <w:rPr>
      <w:i/>
      <w:iCs/>
      <w:noProof w:val="0"/>
      <w:color w:val="404040" w:themeColor="text1" w:themeTint="BF"/>
      <w:lang w:val="nn-NO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4A59FA2A"/>
    <w:rPr>
      <w:i/>
      <w:iCs/>
      <w:noProof w:val="0"/>
      <w:color w:val="4472C4" w:themeColor="accent1"/>
      <w:lang w:val="nn-NO"/>
    </w:rPr>
  </w:style>
  <w:style w:type="paragraph" w:styleId="TOC1">
    <w:name w:val="toc 1"/>
    <w:basedOn w:val="Normal"/>
    <w:next w:val="Normal"/>
    <w:uiPriority w:val="39"/>
    <w:unhideWhenUsed/>
    <w:rsid w:val="4A59FA2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4A59FA2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4A59FA2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4A59FA2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4A59FA2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4A59FA2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4A59FA2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4A59FA2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4A59FA2A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4A59FA2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4A59FA2A"/>
    <w:rPr>
      <w:noProof w:val="0"/>
      <w:sz w:val="20"/>
      <w:szCs w:val="20"/>
      <w:lang w:val="nn-NO"/>
    </w:rPr>
  </w:style>
  <w:style w:type="paragraph" w:styleId="Footer">
    <w:name w:val="footer"/>
    <w:basedOn w:val="Normal"/>
    <w:link w:val="FooterChar"/>
    <w:uiPriority w:val="99"/>
    <w:unhideWhenUsed/>
    <w:rsid w:val="4A59FA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4A59FA2A"/>
    <w:rPr>
      <w:noProof w:val="0"/>
      <w:lang w:val="nn-NO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4A59FA2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4A59FA2A"/>
    <w:rPr>
      <w:noProof w:val="0"/>
      <w:sz w:val="20"/>
      <w:szCs w:val="20"/>
      <w:lang w:val="nn-NO"/>
    </w:rPr>
  </w:style>
  <w:style w:type="paragraph" w:styleId="Header">
    <w:name w:val="header"/>
    <w:basedOn w:val="Normal"/>
    <w:link w:val="HeaderChar"/>
    <w:uiPriority w:val="99"/>
    <w:unhideWhenUsed/>
    <w:rsid w:val="4A59FA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4A59FA2A"/>
    <w:rPr>
      <w:noProof w:val="0"/>
      <w:lang w:val="nn-NO"/>
    </w:rPr>
  </w:style>
  <w:style w:type="character" w:customStyle="1" w:styleId="y2iqfc">
    <w:name w:val="y2iqfc"/>
    <w:basedOn w:val="DefaultParagraphFont"/>
    <w:rsid w:val="004E5AFB"/>
  </w:style>
  <w:style w:type="paragraph" w:styleId="HTMLPreformatted">
    <w:name w:val="HTML Preformatted"/>
    <w:basedOn w:val="Normal"/>
    <w:link w:val="HTMLPreformattedChar"/>
    <w:uiPriority w:val="99"/>
    <w:unhideWhenUsed/>
    <w:rsid w:val="005B6D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nb-N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B6D45"/>
    <w:rPr>
      <w:rFonts w:ascii="Courier New" w:hAnsi="Courier New" w:cs="Courier New"/>
      <w:lang w:val="nb-NO" w:eastAsia="nb-NO"/>
    </w:rPr>
  </w:style>
  <w:style w:type="character" w:customStyle="1" w:styleId="ui-provider">
    <w:name w:val="ui-provider"/>
    <w:basedOn w:val="DefaultParagraphFont"/>
    <w:rsid w:val="009A59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7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507474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4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28780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01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5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25706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48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8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10183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7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9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0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1635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32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18591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88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2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gelinn.meling.hausberg@austevoll.kommune.no" TargetMode="Externa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herese.melver@austevoll.kommune.no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gelinn.meling.hausberg@austevoll.kommune.no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hyperlink" Target="mailto:therese.melver@austevoll.kommune.no" TargetMode="External"/><Relationship Id="rId14" Type="http://schemas.openxmlformats.org/officeDocument/2006/relationships/hyperlink" Target="https://www.hiof.no/fss/leringsressurser/grunnleggende-ferdigheter/muntlig/lyttetekstar/engelsk-10-trin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50498bb2-28fc-433c-b413-1ae1f5388533" xsi:nil="true"/>
    <TeamsChannelId xmlns="50498bb2-28fc-433c-b413-1ae1f5388533" xsi:nil="true"/>
    <FolderType xmlns="50498bb2-28fc-433c-b413-1ae1f5388533" xsi:nil="true"/>
    <Has_Teacher_Only_SectionGroup xmlns="50498bb2-28fc-433c-b413-1ae1f5388533" xsi:nil="true"/>
    <CultureName xmlns="50498bb2-28fc-433c-b413-1ae1f5388533" xsi:nil="true"/>
    <Distribution_Groups xmlns="50498bb2-28fc-433c-b413-1ae1f5388533" xsi:nil="true"/>
    <Teams_Channel_Section_Location xmlns="50498bb2-28fc-433c-b413-1ae1f5388533" xsi:nil="true"/>
    <Invited_Teachers xmlns="50498bb2-28fc-433c-b413-1ae1f5388533" xsi:nil="true"/>
    <Owner xmlns="50498bb2-28fc-433c-b413-1ae1f5388533">
      <UserInfo>
        <DisplayName/>
        <AccountId xsi:nil="true"/>
        <AccountType/>
      </UserInfo>
    </Owner>
    <AppVersion xmlns="50498bb2-28fc-433c-b413-1ae1f5388533" xsi:nil="true"/>
    <NotebookType xmlns="50498bb2-28fc-433c-b413-1ae1f5388533" xsi:nil="true"/>
    <Teachers xmlns="50498bb2-28fc-433c-b413-1ae1f5388533">
      <UserInfo>
        <DisplayName/>
        <AccountId xsi:nil="true"/>
        <AccountType/>
      </UserInfo>
    </Teachers>
    <Students xmlns="50498bb2-28fc-433c-b413-1ae1f5388533">
      <UserInfo>
        <DisplayName/>
        <AccountId xsi:nil="true"/>
        <AccountType/>
      </UserInfo>
    </Students>
    <Student_Groups xmlns="50498bb2-28fc-433c-b413-1ae1f5388533">
      <UserInfo>
        <DisplayName/>
        <AccountId xsi:nil="true"/>
        <AccountType/>
      </UserInfo>
    </Student_Groups>
    <Templates xmlns="50498bb2-28fc-433c-b413-1ae1f5388533" xsi:nil="true"/>
    <Is_Collaboration_Space_Locked xmlns="50498bb2-28fc-433c-b413-1ae1f5388533" xsi:nil="true"/>
    <LMS_Mappings xmlns="50498bb2-28fc-433c-b413-1ae1f5388533" xsi:nil="true"/>
    <Invited_Students xmlns="50498bb2-28fc-433c-b413-1ae1f5388533" xsi:nil="true"/>
    <IsNotebookLocked xmlns="50498bb2-28fc-433c-b413-1ae1f5388533" xsi:nil="true"/>
    <Math_Settings xmlns="50498bb2-28fc-433c-b413-1ae1f5388533" xsi:nil="true"/>
    <Self_Registration_Enabled xmlns="50498bb2-28fc-433c-b413-1ae1f5388533" xsi:nil="true"/>
    <TaxCatchAll xmlns="27706eb5-662f-429c-ac03-fab9350ea811" xsi:nil="true"/>
    <lcf76f155ced4ddcb4097134ff3c332f xmlns="50498bb2-28fc-433c-b413-1ae1f5388533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7B6BED4FE3073408775E4EEA5D11B2E" ma:contentTypeVersion="39" ma:contentTypeDescription="Opprett et nytt dokument." ma:contentTypeScope="" ma:versionID="fa0753e9a3fd31105821059c98de1e56">
  <xsd:schema xmlns:xsd="http://www.w3.org/2001/XMLSchema" xmlns:xs="http://www.w3.org/2001/XMLSchema" xmlns:p="http://schemas.microsoft.com/office/2006/metadata/properties" xmlns:ns2="50498bb2-28fc-433c-b413-1ae1f5388533" xmlns:ns3="27706eb5-662f-429c-ac03-fab9350ea811" targetNamespace="http://schemas.microsoft.com/office/2006/metadata/properties" ma:root="true" ma:fieldsID="8139332ce1df030535b72251b7311bd2" ns2:_="" ns3:_="">
    <xsd:import namespace="50498bb2-28fc-433c-b413-1ae1f5388533"/>
    <xsd:import namespace="27706eb5-662f-429c-ac03-fab9350ea8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98bb2-28fc-433c-b413-1ae1f53885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bookType" ma:index="20" nillable="true" ma:displayName="Notebook Type" ma:internalName="NotebookType">
      <xsd:simpleType>
        <xsd:restriction base="dms:Text"/>
      </xsd:simpleType>
    </xsd:element>
    <xsd:element name="FolderType" ma:index="21" nillable="true" ma:displayName="Folder Type" ma:internalName="FolderType">
      <xsd:simpleType>
        <xsd:restriction base="dms:Text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AppVersion" ma:index="23" nillable="true" ma:displayName="App Version" ma:internalName="AppVersion">
      <xsd:simpleType>
        <xsd:restriction base="dms:Text"/>
      </xsd:simpleType>
    </xsd:element>
    <xsd:element name="TeamsChannelId" ma:index="24" nillable="true" ma:displayName="Teams Channel Id" ma:internalName="TeamsChannelId">
      <xsd:simpleType>
        <xsd:restriction base="dms:Text"/>
      </xsd:simpleType>
    </xsd:element>
    <xsd:element name="Owner" ma:index="2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6" nillable="true" ma:displayName="Math Settings" ma:internalName="Math_Settings">
      <xsd:simpleType>
        <xsd:restriction base="dms:Text"/>
      </xsd:simpleType>
    </xsd:element>
    <xsd:element name="DefaultSectionNames" ma:index="2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9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0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1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Teams_Channel_Section_Location" ma:index="40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43" nillable="true" ma:taxonomy="true" ma:internalName="lcf76f155ced4ddcb4097134ff3c332f" ma:taxonomyFieldName="MediaServiceImageTags" ma:displayName="Bildemerkelapper" ma:readOnly="false" ma:fieldId="{5cf76f15-5ced-4ddc-b409-7134ff3c332f}" ma:taxonomyMulti="true" ma:sspId="03b2a893-277a-420a-88ce-b5e755706f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06eb5-662f-429c-ac03-fab9350ea81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44" nillable="true" ma:displayName="Taxonomy Catch All Column" ma:hidden="true" ma:list="{19d816dc-bef6-4120-92d4-5772b2d4a4a2}" ma:internalName="TaxCatchAll" ma:showField="CatchAllData" ma:web="27706eb5-662f-429c-ac03-fab9350ea8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C1F73A-A4BD-40AF-99B7-18155D950539}">
  <ds:schemaRefs>
    <ds:schemaRef ds:uri="http://schemas.microsoft.com/office/2006/metadata/properties"/>
    <ds:schemaRef ds:uri="http://schemas.microsoft.com/office/infopath/2007/PartnerControls"/>
    <ds:schemaRef ds:uri="50498bb2-28fc-433c-b413-1ae1f5388533"/>
    <ds:schemaRef ds:uri="27706eb5-662f-429c-ac03-fab9350ea811"/>
  </ds:schemaRefs>
</ds:datastoreItem>
</file>

<file path=customXml/itemProps2.xml><?xml version="1.0" encoding="utf-8"?>
<ds:datastoreItem xmlns:ds="http://schemas.openxmlformats.org/officeDocument/2006/customXml" ds:itemID="{B348F293-C65C-4EF5-B200-F0DBF1C617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498bb2-28fc-433c-b413-1ae1f5388533"/>
    <ds:schemaRef ds:uri="27706eb5-662f-429c-ac03-fab9350ea8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BEC1FC-E581-4CB8-97B9-0CD119BA3F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597</Words>
  <Characters>3404</Characters>
  <Application>Microsoft Office Word</Application>
  <DocSecurity>4</DocSecurity>
  <Lines>28</Lines>
  <Paragraphs>7</Paragraphs>
  <ScaleCrop>false</ScaleCrop>
  <Company>Austevoll kommune</Company>
  <LinksUpToDate>false</LinksUpToDate>
  <CharactersWithSpaces>3994</CharactersWithSpaces>
  <SharedDoc>false</SharedDoc>
  <HLinks>
    <vt:vector size="18" baseType="variant">
      <vt:variant>
        <vt:i4>1638426</vt:i4>
      </vt:variant>
      <vt:variant>
        <vt:i4>0</vt:i4>
      </vt:variant>
      <vt:variant>
        <vt:i4>0</vt:i4>
      </vt:variant>
      <vt:variant>
        <vt:i4>5</vt:i4>
      </vt:variant>
      <vt:variant>
        <vt:lpwstr>https://www.hiof.no/fss/leringsressurser/grunnleggende-ferdigheter/muntlig/lyttetekstar/engelsk-10-trinn/</vt:lpwstr>
      </vt:variant>
      <vt:variant>
        <vt:lpwstr/>
      </vt:variant>
      <vt:variant>
        <vt:i4>5177440</vt:i4>
      </vt:variant>
      <vt:variant>
        <vt:i4>3</vt:i4>
      </vt:variant>
      <vt:variant>
        <vt:i4>0</vt:i4>
      </vt:variant>
      <vt:variant>
        <vt:i4>5</vt:i4>
      </vt:variant>
      <vt:variant>
        <vt:lpwstr>mailto:therese.melver@austevoll.kommune.no</vt:lpwstr>
      </vt:variant>
      <vt:variant>
        <vt:lpwstr/>
      </vt:variant>
      <vt:variant>
        <vt:i4>8257563</vt:i4>
      </vt:variant>
      <vt:variant>
        <vt:i4>0</vt:i4>
      </vt:variant>
      <vt:variant>
        <vt:i4>0</vt:i4>
      </vt:variant>
      <vt:variant>
        <vt:i4>5</vt:i4>
      </vt:variant>
      <vt:variant>
        <vt:lpwstr>mailto:ingelinn.meling.hausberg@austevoll.kommune.n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DSPLAN 9ABCD</dc:title>
  <dc:subject/>
  <dc:creator>grulti</dc:creator>
  <cp:keywords/>
  <cp:lastModifiedBy>Therese Melvær</cp:lastModifiedBy>
  <cp:revision>123</cp:revision>
  <cp:lastPrinted>2024-02-14T05:32:00Z</cp:lastPrinted>
  <dcterms:created xsi:type="dcterms:W3CDTF">2024-02-10T03:04:00Z</dcterms:created>
  <dcterms:modified xsi:type="dcterms:W3CDTF">2024-03-04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B6BED4FE3073408775E4EEA5D11B2E</vt:lpwstr>
  </property>
  <property fmtid="{D5CDD505-2E9C-101B-9397-08002B2CF9AE}" pid="3" name="MediaServiceImageTags">
    <vt:lpwstr/>
  </property>
</Properties>
</file>